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 xml:space="preserve">2D Hybrid Magnetic Field Model Performance Optimization for Linear Induction </w:t>
      </w:r>
      <w:proofErr w:type="spellStart"/>
      <w:r w:rsidRPr="004F4249">
        <w:t>Motors</w:t>
      </w:r>
      <w:proofErr w:type="spellEnd"/>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Balasingam</w:t>
      </w:r>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2793359"/>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
        <w:gridCol w:w="5775"/>
        <w:gridCol w:w="1977"/>
      </w:tblGrid>
      <w:tr w:rsidR="004F4249" w:rsidRPr="004F4249" w14:paraId="6EB0551F" w14:textId="77777777" w:rsidTr="005C77C4">
        <w:trPr>
          <w:cantSplit/>
        </w:trPr>
        <w:tc>
          <w:tcPr>
            <w:tcW w:w="976" w:type="dxa"/>
            <w:vAlign w:val="center"/>
          </w:tcPr>
          <w:p w14:paraId="081A8039"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lastRenderedPageBreak/>
              <w:t>Thesis Chapter</w:t>
            </w:r>
          </w:p>
        </w:tc>
        <w:tc>
          <w:tcPr>
            <w:tcW w:w="5797" w:type="dxa"/>
            <w:vAlign w:val="center"/>
          </w:tcPr>
          <w:p w14:paraId="7BB5CE7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title/full citation</w:t>
            </w:r>
          </w:p>
        </w:tc>
        <w:tc>
          <w:tcPr>
            <w:tcW w:w="1982" w:type="dxa"/>
            <w:vAlign w:val="center"/>
          </w:tcPr>
          <w:p w14:paraId="08BDA6B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status</w:t>
            </w:r>
          </w:p>
        </w:tc>
      </w:tr>
      <w:tr w:rsidR="004F4249" w:rsidRPr="004F4249" w14:paraId="654B375F" w14:textId="77777777" w:rsidTr="005C77C4">
        <w:trPr>
          <w:cantSplit/>
        </w:trPr>
        <w:tc>
          <w:tcPr>
            <w:tcW w:w="976" w:type="dxa"/>
            <w:vAlign w:val="center"/>
          </w:tcPr>
          <w:p w14:paraId="7DBE8663" w14:textId="0181E3F9" w:rsidR="00613122" w:rsidRPr="004F4249" w:rsidRDefault="00010F3D" w:rsidP="005C77C4">
            <w:pPr>
              <w:spacing w:line="240" w:lineRule="auto"/>
              <w:jc w:val="center"/>
              <w:rPr>
                <w:i/>
                <w:iCs/>
                <w:snapToGrid w:val="0"/>
                <w:color w:val="FF0000"/>
                <w:szCs w:val="24"/>
              </w:rPr>
            </w:pPr>
            <w:r w:rsidRPr="004F4249">
              <w:rPr>
                <w:i/>
                <w:iCs/>
                <w:snapToGrid w:val="0"/>
                <w:color w:val="FF0000"/>
                <w:szCs w:val="24"/>
              </w:rPr>
              <w:t xml:space="preserve">Chapter </w:t>
            </w:r>
            <w:r w:rsidR="00613122" w:rsidRPr="004F4249">
              <w:rPr>
                <w:i/>
                <w:iCs/>
                <w:snapToGrid w:val="0"/>
                <w:color w:val="FF0000"/>
                <w:szCs w:val="24"/>
              </w:rPr>
              <w:t>2</w:t>
            </w:r>
          </w:p>
        </w:tc>
        <w:tc>
          <w:tcPr>
            <w:tcW w:w="5797" w:type="dxa"/>
            <w:vAlign w:val="center"/>
          </w:tcPr>
          <w:p w14:paraId="1136752F" w14:textId="1C2CB19E" w:rsidR="00613122" w:rsidRPr="004F4249" w:rsidRDefault="00613122" w:rsidP="005C77C4">
            <w:pPr>
              <w:spacing w:line="240" w:lineRule="auto"/>
              <w:jc w:val="left"/>
              <w:rPr>
                <w:iCs/>
                <w:snapToGrid w:val="0"/>
                <w:color w:val="FF0000"/>
                <w:sz w:val="20"/>
                <w:szCs w:val="20"/>
              </w:rPr>
            </w:pPr>
            <w:r w:rsidRPr="004F4249">
              <w:rPr>
                <w:iCs/>
                <w:snapToGrid w:val="0"/>
                <w:color w:val="FF0000"/>
                <w:sz w:val="20"/>
                <w:szCs w:val="20"/>
              </w:rPr>
              <w:t xml:space="preserve">A. Fatima, </w:t>
            </w:r>
            <w:r w:rsidRPr="004F4249">
              <w:rPr>
                <w:b/>
                <w:bCs/>
                <w:iCs/>
                <w:snapToGrid w:val="0"/>
                <w:color w:val="FF0000"/>
                <w:sz w:val="20"/>
                <w:szCs w:val="20"/>
              </w:rPr>
              <w:t xml:space="preserve">T. </w:t>
            </w:r>
            <w:proofErr w:type="spellStart"/>
            <w:r w:rsidRPr="004F4249">
              <w:rPr>
                <w:b/>
                <w:bCs/>
                <w:iCs/>
                <w:snapToGrid w:val="0"/>
                <w:color w:val="FF0000"/>
                <w:sz w:val="20"/>
                <w:szCs w:val="20"/>
              </w:rPr>
              <w:t>Stachl</w:t>
            </w:r>
            <w:proofErr w:type="spellEnd"/>
            <w:r w:rsidRPr="004F4249">
              <w:rPr>
                <w:bCs/>
                <w:iCs/>
                <w:snapToGrid w:val="0"/>
                <w:color w:val="FF0000"/>
                <w:sz w:val="20"/>
                <w:szCs w:val="20"/>
              </w:rPr>
              <w:t>,</w:t>
            </w:r>
            <w:r w:rsidRPr="004F4249">
              <w:rPr>
                <w:iCs/>
                <w:snapToGrid w:val="0"/>
                <w:color w:val="FF0000"/>
                <w:sz w:val="20"/>
                <w:szCs w:val="20"/>
              </w:rPr>
              <w:t xml:space="preserve"> M. S</w:t>
            </w:r>
            <w:r w:rsidR="00010F3D" w:rsidRPr="004F4249">
              <w:rPr>
                <w:iCs/>
                <w:snapToGrid w:val="0"/>
                <w:color w:val="FF0000"/>
                <w:sz w:val="20"/>
                <w:szCs w:val="20"/>
              </w:rPr>
              <w:t xml:space="preserve">. </w:t>
            </w:r>
            <w:proofErr w:type="spellStart"/>
            <w:r w:rsidRPr="004F4249">
              <w:rPr>
                <w:iCs/>
                <w:snapToGrid w:val="0"/>
                <w:color w:val="FF0000"/>
                <w:sz w:val="20"/>
                <w:szCs w:val="20"/>
              </w:rPr>
              <w:t>Toulabi</w:t>
            </w:r>
            <w:proofErr w:type="spellEnd"/>
            <w:r w:rsidRPr="004F4249">
              <w:rPr>
                <w:iCs/>
                <w:snapToGrid w:val="0"/>
                <w:color w:val="FF0000"/>
                <w:sz w:val="20"/>
                <w:szCs w:val="20"/>
              </w:rPr>
              <w:t>; W. Li, J. Tjong, G.</w:t>
            </w:r>
            <w:r w:rsidR="00010F3D" w:rsidRPr="004F4249">
              <w:rPr>
                <w:iCs/>
                <w:snapToGrid w:val="0"/>
                <w:color w:val="FF0000"/>
                <w:sz w:val="20"/>
                <w:szCs w:val="20"/>
              </w:rPr>
              <w:t xml:space="preserve"> </w:t>
            </w:r>
            <w:r w:rsidRPr="004F4249">
              <w:rPr>
                <w:iCs/>
                <w:snapToGrid w:val="0"/>
                <w:color w:val="FF0000"/>
                <w:sz w:val="20"/>
                <w:szCs w:val="20"/>
              </w:rPr>
              <w:t xml:space="preserve">Byczynski, </w:t>
            </w:r>
            <w:r w:rsidR="00010F3D" w:rsidRPr="004F4249">
              <w:rPr>
                <w:iCs/>
                <w:snapToGrid w:val="0"/>
                <w:color w:val="FF0000"/>
                <w:sz w:val="20"/>
                <w:szCs w:val="20"/>
              </w:rPr>
              <w:t xml:space="preserve">and </w:t>
            </w:r>
            <w:r w:rsidRPr="004F4249">
              <w:rPr>
                <w:iCs/>
                <w:snapToGrid w:val="0"/>
                <w:color w:val="FF0000"/>
                <w:sz w:val="20"/>
                <w:szCs w:val="20"/>
              </w:rPr>
              <w:t xml:space="preserve">N. C. Kar, "Permeance–Based Equivalent Circuit Modeling of Induction Machines Considering Leakage </w:t>
            </w:r>
            <w:proofErr w:type="spellStart"/>
            <w:r w:rsidRPr="004F4249">
              <w:rPr>
                <w:iCs/>
                <w:snapToGrid w:val="0"/>
                <w:color w:val="FF0000"/>
                <w:sz w:val="20"/>
                <w:szCs w:val="20"/>
              </w:rPr>
              <w:t>Reactances</w:t>
            </w:r>
            <w:proofErr w:type="spellEnd"/>
            <w:r w:rsidRPr="004F4249">
              <w:rPr>
                <w:iCs/>
                <w:snapToGrid w:val="0"/>
                <w:color w:val="FF0000"/>
                <w:sz w:val="20"/>
                <w:szCs w:val="20"/>
              </w:rPr>
              <w:t xml:space="preserve"> and Non–Linearities for Steady–State Performance Prediction," </w:t>
            </w:r>
            <w:r w:rsidRPr="004F4249">
              <w:rPr>
                <w:i/>
                <w:snapToGrid w:val="0"/>
                <w:color w:val="FF0000"/>
                <w:sz w:val="20"/>
                <w:szCs w:val="20"/>
              </w:rPr>
              <w:t>IECON 2021–47th Annual Conference of the IEEE Industrial Electronics Society</w:t>
            </w:r>
            <w:r w:rsidRPr="004F4249">
              <w:rPr>
                <w:iCs/>
                <w:snapToGrid w:val="0"/>
                <w:color w:val="FF0000"/>
                <w:sz w:val="20"/>
                <w:szCs w:val="20"/>
              </w:rPr>
              <w:t>, 2021, pp. 1-6</w:t>
            </w:r>
            <w:r w:rsidR="00010F3D" w:rsidRPr="004F4249">
              <w:rPr>
                <w:iCs/>
                <w:snapToGrid w:val="0"/>
                <w:color w:val="FF0000"/>
                <w:sz w:val="20"/>
                <w:szCs w:val="20"/>
              </w:rPr>
              <w:t>.</w:t>
            </w:r>
          </w:p>
        </w:tc>
        <w:tc>
          <w:tcPr>
            <w:tcW w:w="1982" w:type="dxa"/>
            <w:vAlign w:val="center"/>
          </w:tcPr>
          <w:p w14:paraId="713A513B"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r w:rsidR="004F4249" w:rsidRPr="004F4249" w14:paraId="3AA8A4DE" w14:textId="77777777" w:rsidTr="005C77C4">
        <w:trPr>
          <w:cantSplit/>
        </w:trPr>
        <w:tc>
          <w:tcPr>
            <w:tcW w:w="976" w:type="dxa"/>
            <w:vAlign w:val="center"/>
          </w:tcPr>
          <w:p w14:paraId="119829EE" w14:textId="37E2AEC8"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3</w:t>
            </w:r>
          </w:p>
        </w:tc>
        <w:tc>
          <w:tcPr>
            <w:tcW w:w="5797" w:type="dxa"/>
            <w:vAlign w:val="center"/>
          </w:tcPr>
          <w:p w14:paraId="158D50F4" w14:textId="79137C04" w:rsidR="00613122" w:rsidRPr="004F4249" w:rsidRDefault="00613122" w:rsidP="005C77C4">
            <w:pPr>
              <w:spacing w:line="240" w:lineRule="auto"/>
              <w:jc w:val="left"/>
              <w:rPr>
                <w:snapToGrid w:val="0"/>
                <w:color w:val="FF0000"/>
                <w:sz w:val="20"/>
                <w:szCs w:val="20"/>
              </w:rPr>
            </w:pPr>
            <w:r w:rsidRPr="004F4249">
              <w:rPr>
                <w:b/>
                <w:bCs/>
                <w:snapToGrid w:val="0"/>
                <w:color w:val="FF0000"/>
                <w:sz w:val="20"/>
                <w:szCs w:val="20"/>
                <w:lang w:val="fr-CA"/>
              </w:rPr>
              <w:t xml:space="preserve">T. </w:t>
            </w:r>
            <w:proofErr w:type="spellStart"/>
            <w:r w:rsidRPr="004F4249">
              <w:rPr>
                <w:b/>
                <w:bCs/>
                <w:snapToGrid w:val="0"/>
                <w:color w:val="FF0000"/>
                <w:sz w:val="20"/>
                <w:szCs w:val="20"/>
                <w:lang w:val="fr-CA"/>
              </w:rPr>
              <w:t>Stachl</w:t>
            </w:r>
            <w:proofErr w:type="spellEnd"/>
            <w:r w:rsidRPr="004F4249">
              <w:rPr>
                <w:snapToGrid w:val="0"/>
                <w:color w:val="FF0000"/>
                <w:sz w:val="20"/>
                <w:szCs w:val="20"/>
                <w:lang w:val="fr-CA"/>
              </w:rPr>
              <w:t xml:space="preserve">, </w:t>
            </w:r>
            <w:r w:rsidRPr="004F4249">
              <w:rPr>
                <w:iCs/>
                <w:snapToGrid w:val="0"/>
                <w:color w:val="FF0000"/>
                <w:sz w:val="20"/>
                <w:szCs w:val="20"/>
                <w:lang w:val="fr-CA"/>
              </w:rPr>
              <w:t>A. Fatima, M. S</w:t>
            </w:r>
            <w:r w:rsidR="00010F3D" w:rsidRPr="004F4249">
              <w:rPr>
                <w:iCs/>
                <w:snapToGrid w:val="0"/>
                <w:color w:val="FF0000"/>
                <w:sz w:val="20"/>
                <w:szCs w:val="20"/>
                <w:lang w:val="fr-CA"/>
              </w:rPr>
              <w:t>.</w:t>
            </w:r>
            <w:r w:rsidRPr="004F4249">
              <w:rPr>
                <w:iCs/>
                <w:snapToGrid w:val="0"/>
                <w:color w:val="FF0000"/>
                <w:sz w:val="20"/>
                <w:szCs w:val="20"/>
                <w:lang w:val="fr-CA"/>
              </w:rPr>
              <w:t xml:space="preserve"> </w:t>
            </w:r>
            <w:proofErr w:type="spellStart"/>
            <w:r w:rsidRPr="004F4249">
              <w:rPr>
                <w:iCs/>
                <w:snapToGrid w:val="0"/>
                <w:color w:val="FF0000"/>
                <w:sz w:val="20"/>
                <w:szCs w:val="20"/>
              </w:rPr>
              <w:t>Toulabi</w:t>
            </w:r>
            <w:proofErr w:type="spellEnd"/>
            <w:r w:rsidRPr="004F4249">
              <w:rPr>
                <w:iCs/>
                <w:snapToGrid w:val="0"/>
                <w:color w:val="FF0000"/>
                <w:sz w:val="20"/>
                <w:szCs w:val="20"/>
              </w:rPr>
              <w:t xml:space="preserve">; W. Li, A. Lombardi, J. Tjong, </w:t>
            </w:r>
            <w:r w:rsidR="00010F3D" w:rsidRPr="004F4249">
              <w:rPr>
                <w:iCs/>
                <w:snapToGrid w:val="0"/>
                <w:color w:val="FF0000"/>
                <w:sz w:val="20"/>
                <w:szCs w:val="20"/>
              </w:rPr>
              <w:t xml:space="preserve">and </w:t>
            </w:r>
            <w:r w:rsidRPr="004F4249">
              <w:rPr>
                <w:rFonts w:cs="Times New Roman"/>
                <w:color w:val="FF0000"/>
                <w:sz w:val="20"/>
                <w:szCs w:val="20"/>
                <w:shd w:val="clear" w:color="auto" w:fill="FFFFFF"/>
              </w:rPr>
              <w:t>N. C. Kar</w:t>
            </w:r>
            <w:r w:rsidRPr="004F4249">
              <w:rPr>
                <w:snapToGrid w:val="0"/>
                <w:color w:val="FF0000"/>
                <w:sz w:val="20"/>
                <w:szCs w:val="20"/>
              </w:rPr>
              <w:t>, "Torque and Loss Optimized Rotor Bar Design for an Induction Machine Using a Nondominated Genetic Algorithm Through Objective Function Modeling,"</w:t>
            </w:r>
            <w:r w:rsidR="00010F3D" w:rsidRPr="004F4249">
              <w:rPr>
                <w:snapToGrid w:val="0"/>
                <w:color w:val="FF0000"/>
                <w:sz w:val="20"/>
                <w:szCs w:val="20"/>
              </w:rPr>
              <w:t xml:space="preserve"> </w:t>
            </w:r>
            <w:r w:rsidRPr="004F4249">
              <w:rPr>
                <w:i/>
                <w:iCs/>
                <w:snapToGrid w:val="0"/>
                <w:color w:val="FF0000"/>
                <w:sz w:val="20"/>
                <w:szCs w:val="20"/>
              </w:rPr>
              <w:t>IECON 2021–47th Annual Conference of the IEEE Industrial Electronics Society</w:t>
            </w:r>
            <w:r w:rsidRPr="004F4249">
              <w:rPr>
                <w:snapToGrid w:val="0"/>
                <w:color w:val="FF0000"/>
                <w:sz w:val="20"/>
                <w:szCs w:val="20"/>
              </w:rPr>
              <w:t>, 2021, pp. 1-6</w:t>
            </w:r>
            <w:r w:rsidR="00010F3D" w:rsidRPr="004F4249">
              <w:rPr>
                <w:snapToGrid w:val="0"/>
                <w:color w:val="FF0000"/>
                <w:sz w:val="20"/>
                <w:szCs w:val="20"/>
              </w:rPr>
              <w:t>.</w:t>
            </w:r>
          </w:p>
        </w:tc>
        <w:tc>
          <w:tcPr>
            <w:tcW w:w="1982" w:type="dxa"/>
            <w:vAlign w:val="center"/>
          </w:tcPr>
          <w:p w14:paraId="69674AAC" w14:textId="77777777" w:rsidR="00613122" w:rsidRPr="004F4249" w:rsidRDefault="00613122" w:rsidP="005C77C4">
            <w:pPr>
              <w:spacing w:line="240" w:lineRule="auto"/>
              <w:jc w:val="center"/>
              <w:rPr>
                <w:i/>
                <w:snapToGrid w:val="0"/>
                <w:color w:val="FF0000"/>
                <w:szCs w:val="24"/>
              </w:rPr>
            </w:pPr>
            <w:r w:rsidRPr="004F4249">
              <w:rPr>
                <w:i/>
                <w:iCs/>
                <w:snapToGrid w:val="0"/>
                <w:color w:val="FF0000"/>
                <w:szCs w:val="24"/>
              </w:rPr>
              <w:t>Published</w:t>
            </w:r>
          </w:p>
        </w:tc>
      </w:tr>
      <w:tr w:rsidR="00613122" w:rsidRPr="004F4249" w14:paraId="7BDFAE4E" w14:textId="77777777" w:rsidTr="005C77C4">
        <w:trPr>
          <w:cantSplit/>
        </w:trPr>
        <w:tc>
          <w:tcPr>
            <w:tcW w:w="976" w:type="dxa"/>
            <w:vAlign w:val="center"/>
          </w:tcPr>
          <w:p w14:paraId="72C9A034" w14:textId="2E3332AC"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5</w:t>
            </w:r>
          </w:p>
        </w:tc>
        <w:tc>
          <w:tcPr>
            <w:tcW w:w="5797" w:type="dxa"/>
            <w:vAlign w:val="center"/>
          </w:tcPr>
          <w:p w14:paraId="3C13D6A3" w14:textId="62AF59FC" w:rsidR="00613122" w:rsidRPr="004F4249" w:rsidRDefault="00613122" w:rsidP="005C77C4">
            <w:pPr>
              <w:spacing w:line="240" w:lineRule="auto"/>
              <w:jc w:val="left"/>
              <w:rPr>
                <w:rFonts w:cs="Times New Roman"/>
                <w:snapToGrid w:val="0"/>
                <w:color w:val="FF0000"/>
                <w:sz w:val="20"/>
                <w:szCs w:val="20"/>
              </w:rPr>
            </w:pPr>
            <w:r w:rsidRPr="004F4249">
              <w:rPr>
                <w:rFonts w:cs="Times New Roman"/>
                <w:color w:val="FF0000"/>
                <w:sz w:val="20"/>
                <w:szCs w:val="20"/>
                <w:shd w:val="clear" w:color="auto" w:fill="FFFFFF"/>
                <w:lang w:val="fr-CA"/>
              </w:rPr>
              <w:t xml:space="preserve">B. D. S. G. </w:t>
            </w:r>
            <w:proofErr w:type="spellStart"/>
            <w:r w:rsidRPr="004F4249">
              <w:rPr>
                <w:rFonts w:cs="Times New Roman"/>
                <w:color w:val="FF0000"/>
                <w:sz w:val="20"/>
                <w:szCs w:val="20"/>
                <w:shd w:val="clear" w:color="auto" w:fill="FFFFFF"/>
                <w:lang w:val="fr-CA"/>
              </w:rPr>
              <w:t>Vidanalage</w:t>
            </w:r>
            <w:proofErr w:type="spellEnd"/>
            <w:r w:rsidRPr="004F4249">
              <w:rPr>
                <w:rFonts w:cs="Times New Roman"/>
                <w:color w:val="FF0000"/>
                <w:sz w:val="20"/>
                <w:szCs w:val="20"/>
                <w:shd w:val="clear" w:color="auto" w:fill="FFFFFF"/>
                <w:lang w:val="fr-CA"/>
              </w:rPr>
              <w:t xml:space="preserve">, M. </w:t>
            </w:r>
            <w:r w:rsidRPr="004F4249">
              <w:rPr>
                <w:iCs/>
                <w:snapToGrid w:val="0"/>
                <w:color w:val="FF0000"/>
                <w:sz w:val="20"/>
                <w:szCs w:val="20"/>
                <w:lang w:val="fr-CA"/>
              </w:rPr>
              <w:t>S</w:t>
            </w:r>
            <w:r w:rsidR="00010F3D" w:rsidRPr="004F4249">
              <w:rPr>
                <w:iCs/>
                <w:snapToGrid w:val="0"/>
                <w:color w:val="FF0000"/>
                <w:sz w:val="20"/>
                <w:szCs w:val="20"/>
                <w:lang w:val="fr-CA"/>
              </w:rPr>
              <w:t>.</w:t>
            </w:r>
            <w:r w:rsidRPr="004F4249">
              <w:rPr>
                <w:rFonts w:cs="Times New Roman"/>
                <w:color w:val="FF0000"/>
                <w:sz w:val="20"/>
                <w:szCs w:val="20"/>
                <w:shd w:val="clear" w:color="auto" w:fill="FFFFFF"/>
                <w:lang w:val="fr-CA"/>
              </w:rPr>
              <w:t xml:space="preserve"> </w:t>
            </w:r>
            <w:proofErr w:type="spellStart"/>
            <w:r w:rsidRPr="004F4249">
              <w:rPr>
                <w:rFonts w:cs="Times New Roman"/>
                <w:color w:val="FF0000"/>
                <w:sz w:val="20"/>
                <w:szCs w:val="20"/>
                <w:shd w:val="clear" w:color="auto" w:fill="FFFFFF"/>
              </w:rPr>
              <w:t>Toulabi</w:t>
            </w:r>
            <w:proofErr w:type="spellEnd"/>
            <w:r w:rsidRPr="004F4249">
              <w:rPr>
                <w:rFonts w:cs="Times New Roman"/>
                <w:color w:val="FF0000"/>
                <w:sz w:val="20"/>
                <w:szCs w:val="20"/>
                <w:shd w:val="clear" w:color="auto" w:fill="FFFFFF"/>
              </w:rPr>
              <w:t xml:space="preserve">, </w:t>
            </w:r>
            <w:r w:rsidRPr="004F4249">
              <w:rPr>
                <w:rFonts w:cs="Times New Roman"/>
                <w:b/>
                <w:bCs/>
                <w:color w:val="FF0000"/>
                <w:sz w:val="20"/>
                <w:szCs w:val="20"/>
                <w:shd w:val="clear" w:color="auto" w:fill="FFFFFF"/>
              </w:rPr>
              <w:t xml:space="preserve">T. </w:t>
            </w:r>
            <w:proofErr w:type="spellStart"/>
            <w:r w:rsidRPr="004F4249">
              <w:rPr>
                <w:rFonts w:cs="Times New Roman"/>
                <w:b/>
                <w:bCs/>
                <w:color w:val="FF0000"/>
                <w:sz w:val="20"/>
                <w:szCs w:val="20"/>
                <w:shd w:val="clear" w:color="auto" w:fill="FFFFFF"/>
              </w:rPr>
              <w:t>Stachl</w:t>
            </w:r>
            <w:proofErr w:type="spellEnd"/>
            <w:r w:rsidRPr="004F4249">
              <w:rPr>
                <w:rFonts w:cs="Times New Roman"/>
                <w:color w:val="FF0000"/>
                <w:sz w:val="20"/>
                <w:szCs w:val="20"/>
                <w:shd w:val="clear" w:color="auto" w:fill="FFFFFF"/>
              </w:rPr>
              <w:t>, A. Lombardi, J. Tjong</w:t>
            </w:r>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 xml:space="preserve">and N. C. Kar, "Winding Function-Based Analytical Modeling of Core Loss in an Induction Machine Considering Slotting Effects and the Frequency-Dependent B-H Curve Characteristics," </w:t>
            </w:r>
            <w:r w:rsidRPr="004F4249">
              <w:rPr>
                <w:rStyle w:val="Emphasis"/>
                <w:rFonts w:cs="Times New Roman"/>
                <w:color w:val="FF0000"/>
                <w:sz w:val="20"/>
                <w:szCs w:val="20"/>
                <w:shd w:val="clear" w:color="auto" w:fill="FFFFFF"/>
              </w:rPr>
              <w:t>IEEE Transactions on Magnetics</w:t>
            </w:r>
            <w:r w:rsidRPr="004F4249">
              <w:rPr>
                <w:rFonts w:cs="Times New Roman"/>
                <w:color w:val="FF0000"/>
                <w:sz w:val="20"/>
                <w:szCs w:val="20"/>
                <w:shd w:val="clear" w:color="auto" w:fill="FFFFFF"/>
              </w:rPr>
              <w:t xml:space="preserve">, </w:t>
            </w:r>
            <w:r w:rsidR="00010F3D" w:rsidRPr="004F4249">
              <w:rPr>
                <w:rFonts w:cs="Times New Roman"/>
                <w:color w:val="FF0000"/>
                <w:sz w:val="20"/>
                <w:szCs w:val="20"/>
                <w:shd w:val="clear" w:color="auto" w:fill="FFFFFF"/>
              </w:rPr>
              <w:t xml:space="preserve">early </w:t>
            </w:r>
            <w:r w:rsidR="00180215" w:rsidRPr="004F4249">
              <w:rPr>
                <w:rFonts w:cs="Times New Roman"/>
                <w:color w:val="FF0000"/>
                <w:sz w:val="20"/>
                <w:szCs w:val="20"/>
                <w:shd w:val="clear" w:color="auto" w:fill="FFFFFF"/>
              </w:rPr>
              <w:t>access</w:t>
            </w:r>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2022</w:t>
            </w:r>
            <w:r w:rsidR="00010F3D" w:rsidRPr="004F4249">
              <w:rPr>
                <w:rFonts w:cs="Times New Roman"/>
                <w:color w:val="FF0000"/>
                <w:sz w:val="20"/>
                <w:szCs w:val="20"/>
                <w:shd w:val="clear" w:color="auto" w:fill="FFFFFF"/>
              </w:rPr>
              <w:t>.</w:t>
            </w:r>
            <w:r w:rsidR="00010F3D" w:rsidRPr="004F4249">
              <w:rPr>
                <w:rFonts w:ascii="Arial" w:hAnsi="Arial" w:cs="Arial"/>
                <w:color w:val="FF0000"/>
                <w:sz w:val="20"/>
                <w:szCs w:val="20"/>
                <w:shd w:val="clear" w:color="auto" w:fill="FFFFFF"/>
              </w:rPr>
              <w:t xml:space="preserve"> </w:t>
            </w:r>
            <w:proofErr w:type="spellStart"/>
            <w:r w:rsidR="00010F3D" w:rsidRPr="004F4249">
              <w:rPr>
                <w:rFonts w:cs="Times New Roman"/>
                <w:color w:val="FF0000"/>
                <w:sz w:val="20"/>
                <w:szCs w:val="20"/>
                <w:shd w:val="clear" w:color="auto" w:fill="FFFFFF"/>
              </w:rPr>
              <w:t>doi</w:t>
            </w:r>
            <w:proofErr w:type="spellEnd"/>
            <w:r w:rsidR="00010F3D" w:rsidRPr="004F4249">
              <w:rPr>
                <w:rFonts w:cs="Times New Roman"/>
                <w:color w:val="FF0000"/>
                <w:sz w:val="20"/>
                <w:szCs w:val="20"/>
                <w:shd w:val="clear" w:color="auto" w:fill="FFFFFF"/>
              </w:rPr>
              <w:t>: 10.1109/TMAG.2022.3148759</w:t>
            </w:r>
            <w:r w:rsidR="00010F3D" w:rsidRPr="004F4249">
              <w:rPr>
                <w:rFonts w:ascii="Arial" w:hAnsi="Arial" w:cs="Arial"/>
                <w:color w:val="FF0000"/>
                <w:sz w:val="20"/>
                <w:szCs w:val="20"/>
                <w:shd w:val="clear" w:color="auto" w:fill="FFFFFF"/>
              </w:rPr>
              <w:t>.</w:t>
            </w:r>
          </w:p>
        </w:tc>
        <w:tc>
          <w:tcPr>
            <w:tcW w:w="1982" w:type="dxa"/>
            <w:vAlign w:val="center"/>
          </w:tcPr>
          <w:p w14:paraId="601E0CD8"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bl>
    <w:p w14:paraId="4F2EDF7F" w14:textId="77777777" w:rsidR="00613122" w:rsidRPr="004F4249" w:rsidRDefault="00613122" w:rsidP="00613122">
      <w:pPr>
        <w:spacing w:line="360" w:lineRule="auto"/>
        <w:ind w:firstLine="720"/>
        <w:rPr>
          <w:snapToGrid w:val="0"/>
          <w:color w:val="FF0000"/>
          <w:sz w:val="22"/>
          <w:szCs w:val="24"/>
        </w:rPr>
      </w:pPr>
    </w:p>
    <w:p w14:paraId="5440DA09" w14:textId="77777777" w:rsidR="00613122" w:rsidRPr="004F4249" w:rsidRDefault="00613122" w:rsidP="007F6186">
      <w:pPr>
        <w:ind w:firstLine="360"/>
        <w:rPr>
          <w:snapToGrid w:val="0"/>
          <w:color w:val="FF0000"/>
        </w:rPr>
      </w:pPr>
      <w:r w:rsidRPr="004F4249">
        <w:rPr>
          <w:snapToGrid w:val="0"/>
          <w:color w:val="FF0000"/>
        </w:rPr>
        <w:t>I certify that I have obtained a written permission from the copyright owner(s) to include the above published material(s) in my thesis. I certify that the above material describes work completed during my registration as a graduate student at the University of Windsor.</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2793360"/>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w:t>
      </w:r>
      <w:proofErr w:type="gramStart"/>
      <w:r w:rsidR="00A965F3" w:rsidRPr="004F4249">
        <w:rPr>
          <w:color w:val="FF0000"/>
          <w:lang w:val="en-CA"/>
        </w:rPr>
        <w:t>be improved</w:t>
      </w:r>
      <w:proofErr w:type="gramEnd"/>
      <w:r w:rsidR="00A965F3" w:rsidRPr="004F4249">
        <w:rPr>
          <w:color w:val="FF0000"/>
          <w:lang w:val="en-CA"/>
        </w:rPr>
        <w:t xml:space="preserve">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proofErr w:type="gramStart"/>
      <w:r w:rsidR="00D7723D" w:rsidRPr="004F4249">
        <w:rPr>
          <w:color w:val="FF0000"/>
          <w:lang w:val="en-CA"/>
        </w:rPr>
        <w:t>N</w:t>
      </w:r>
      <w:r w:rsidR="007E6D8C" w:rsidRPr="004F4249">
        <w:rPr>
          <w:color w:val="FF0000"/>
          <w:lang w:val="en-CA"/>
        </w:rPr>
        <w:t>umerous</w:t>
      </w:r>
      <w:proofErr w:type="gramEnd"/>
      <w:r w:rsidR="007E6D8C" w:rsidRPr="004F4249">
        <w:rPr>
          <w:color w:val="FF0000"/>
          <w:lang w:val="en-CA"/>
        </w:rPr>
        <w:t xml:space="preserve">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proofErr w:type="gramStart"/>
      <w:r w:rsidR="00F51696" w:rsidRPr="004F4249">
        <w:rPr>
          <w:color w:val="FF0000"/>
          <w:lang w:val="en-CA"/>
        </w:rPr>
        <w:t>is developed</w:t>
      </w:r>
      <w:proofErr w:type="gramEnd"/>
      <w:r w:rsidR="00F51696" w:rsidRPr="004F4249">
        <w:rPr>
          <w:color w:val="FF0000"/>
          <w:lang w:val="en-CA"/>
        </w:rPr>
        <w:t xml:space="preserve">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w:t>
      </w:r>
      <w:proofErr w:type="gramStart"/>
      <w:r w:rsidR="00C673FC" w:rsidRPr="004F4249">
        <w:rPr>
          <w:color w:val="FF0000"/>
          <w:lang w:val="en-CA"/>
        </w:rPr>
        <w:t>is developed</w:t>
      </w:r>
      <w:proofErr w:type="gramEnd"/>
      <w:r w:rsidR="00C673FC" w:rsidRPr="004F4249">
        <w:rPr>
          <w:color w:val="FF0000"/>
          <w:lang w:val="en-CA"/>
        </w:rPr>
        <w:t xml:space="preserve">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w:t>
      </w:r>
      <w:proofErr w:type="gramStart"/>
      <w:r w:rsidR="00AC630D" w:rsidRPr="004F4249">
        <w:rPr>
          <w:color w:val="FF0000"/>
          <w:lang w:val="en-CA"/>
        </w:rPr>
        <w:t>is implemented</w:t>
      </w:r>
      <w:proofErr w:type="gramEnd"/>
      <w:r w:rsidR="00AC630D" w:rsidRPr="004F4249">
        <w:rPr>
          <w:color w:val="FF0000"/>
          <w:lang w:val="en-CA"/>
        </w:rPr>
        <w:t xml:space="preserve">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2793361"/>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proofErr w:type="gramStart"/>
      <w:r w:rsidR="0036378A" w:rsidRPr="004F4249">
        <w:rPr>
          <w:color w:val="FF0000"/>
        </w:rPr>
        <w:t>Chris</w:t>
      </w:r>
      <w:proofErr w:type="gramEnd"/>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xml:space="preserve">, </w:t>
      </w:r>
      <w:proofErr w:type="gramStart"/>
      <w:r w:rsidR="00787D15" w:rsidRPr="004F4249">
        <w:rPr>
          <w:color w:val="FF0000"/>
        </w:rPr>
        <w:t>strength</w:t>
      </w:r>
      <w:proofErr w:type="gramEnd"/>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2793362"/>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 xml:space="preserve">did Dr. Narayan C. Kar mentor me academically, </w:t>
      </w:r>
      <w:proofErr w:type="gramStart"/>
      <w:r w:rsidR="00A4045A" w:rsidRPr="004F4249">
        <w:rPr>
          <w:color w:val="FF0000"/>
        </w:rPr>
        <w:t>I</w:t>
      </w:r>
      <w:proofErr w:type="gramEnd"/>
      <w:r w:rsidR="00A4045A" w:rsidRPr="004F4249">
        <w:rPr>
          <w:color w:val="FF0000"/>
        </w:rPr>
        <w:t xml:space="preserve">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r w:rsidR="00E0229F" w:rsidRPr="004F4249">
        <w:rPr>
          <w:color w:val="FF0000"/>
        </w:rPr>
        <w:t>Bala Balasingam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Mollaeian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r w:rsidR="00D566D6" w:rsidRPr="004F4249">
        <w:rPr>
          <w:color w:val="FF0000"/>
        </w:rPr>
        <w:t xml:space="preserve">Mukundan and Dr. Himavarsha </w:t>
      </w:r>
      <w:proofErr w:type="spellStart"/>
      <w:r w:rsidR="00D566D6" w:rsidRPr="004F4249">
        <w:rPr>
          <w:color w:val="FF0000"/>
        </w:rPr>
        <w:t>Dhulipati</w:t>
      </w:r>
      <w:proofErr w:type="spellEnd"/>
      <w:r w:rsidR="00D566D6" w:rsidRPr="004F4249">
        <w:rPr>
          <w:color w:val="FF0000"/>
        </w:rPr>
        <w:t xml:space="preserve">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r w:rsidR="00F356A7" w:rsidRPr="004F4249">
        <w:rPr>
          <w:color w:val="FF0000"/>
        </w:rPr>
        <w:t>Animesh</w:t>
      </w:r>
      <w:r w:rsidR="00EC562B" w:rsidRPr="004F4249">
        <w:rPr>
          <w:color w:val="FF0000"/>
        </w:rPr>
        <w:t xml:space="preserve"> Anik, </w:t>
      </w:r>
      <w:proofErr w:type="spellStart"/>
      <w:r w:rsidR="00F356A7" w:rsidRPr="004F4249">
        <w:rPr>
          <w:color w:val="FF0000"/>
        </w:rPr>
        <w:t>Pen</w:t>
      </w:r>
      <w:r w:rsidR="00F8256E" w:rsidRPr="004F4249">
        <w:rPr>
          <w:color w:val="FF0000"/>
        </w:rPr>
        <w:t>gzhao</w:t>
      </w:r>
      <w:proofErr w:type="spellEnd"/>
      <w:r w:rsidR="00F8256E" w:rsidRPr="004F4249">
        <w:rPr>
          <w:color w:val="FF0000"/>
        </w:rPr>
        <w:t xml:space="preserve"> Song</w:t>
      </w:r>
      <w:r w:rsidR="00CF53DE" w:rsidRPr="004F4249">
        <w:rPr>
          <w:color w:val="FF0000"/>
        </w:rPr>
        <w:t>,</w:t>
      </w:r>
      <w:r w:rsidR="00EC562B" w:rsidRPr="004F4249">
        <w:rPr>
          <w:color w:val="FF0000"/>
        </w:rPr>
        <w:t xml:space="preserve"> </w:t>
      </w:r>
      <w:r w:rsidR="00CF53DE" w:rsidRPr="004F4249">
        <w:rPr>
          <w:color w:val="FF0000"/>
        </w:rPr>
        <w:t xml:space="preserve">Areej </w:t>
      </w:r>
      <w:proofErr w:type="gramStart"/>
      <w:r w:rsidR="00CF53DE" w:rsidRPr="004F4249">
        <w:rPr>
          <w:color w:val="FF0000"/>
        </w:rPr>
        <w:t>Fatima</w:t>
      </w:r>
      <w:proofErr w:type="gramEnd"/>
      <w:r w:rsidR="00CF53DE" w:rsidRPr="004F4249">
        <w:rPr>
          <w:color w:val="FF0000"/>
        </w:rPr>
        <w:t xml:space="preserve"> </w:t>
      </w:r>
      <w:r w:rsidR="00EC562B" w:rsidRPr="004F4249">
        <w:rPr>
          <w:color w:val="FF0000"/>
        </w:rPr>
        <w:t>and</w:t>
      </w:r>
      <w:r w:rsidR="00CF53DE" w:rsidRPr="004F4249">
        <w:rPr>
          <w:color w:val="FF0000"/>
        </w:rPr>
        <w:t xml:space="preserve"> Buddhika </w:t>
      </w:r>
      <w:r w:rsidR="0035229D" w:rsidRPr="004F4249">
        <w:rPr>
          <w:color w:val="FF0000"/>
        </w:rPr>
        <w:t xml:space="preserve">G. </w:t>
      </w:r>
      <w:proofErr w:type="spellStart"/>
      <w:r w:rsidR="0035229D" w:rsidRPr="004F4249">
        <w:rPr>
          <w:color w:val="FF0000"/>
        </w:rPr>
        <w:t>Vidanalage</w:t>
      </w:r>
      <w:proofErr w:type="spellEnd"/>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2793363"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1E5A19AD" w14:textId="5F88FB80" w:rsidR="009F6315"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2793359" w:history="1">
            <w:r w:rsidR="009F6315" w:rsidRPr="006E576E">
              <w:rPr>
                <w:rStyle w:val="Hyperlink"/>
                <w:noProof/>
              </w:rPr>
              <w:t>DECLARATION OF CO-AUTHORSHIP/PREVIOUS PUBLICATION</w:t>
            </w:r>
            <w:r w:rsidR="009F6315">
              <w:rPr>
                <w:noProof/>
                <w:webHidden/>
              </w:rPr>
              <w:tab/>
            </w:r>
            <w:r w:rsidR="009F6315">
              <w:rPr>
                <w:noProof/>
                <w:webHidden/>
              </w:rPr>
              <w:fldChar w:fldCharType="begin"/>
            </w:r>
            <w:r w:rsidR="009F6315">
              <w:rPr>
                <w:noProof/>
                <w:webHidden/>
              </w:rPr>
              <w:instrText xml:space="preserve"> PAGEREF _Toc102793359 \h </w:instrText>
            </w:r>
            <w:r w:rsidR="009F6315">
              <w:rPr>
                <w:noProof/>
                <w:webHidden/>
              </w:rPr>
            </w:r>
            <w:r w:rsidR="009F6315">
              <w:rPr>
                <w:noProof/>
                <w:webHidden/>
              </w:rPr>
              <w:fldChar w:fldCharType="separate"/>
            </w:r>
            <w:r w:rsidR="009F6315">
              <w:rPr>
                <w:noProof/>
                <w:webHidden/>
              </w:rPr>
              <w:t>iii</w:t>
            </w:r>
            <w:r w:rsidR="009F6315">
              <w:rPr>
                <w:noProof/>
                <w:webHidden/>
              </w:rPr>
              <w:fldChar w:fldCharType="end"/>
            </w:r>
          </w:hyperlink>
        </w:p>
        <w:p w14:paraId="0197D745" w14:textId="6A64763D" w:rsidR="009F6315" w:rsidRDefault="00FD65BD">
          <w:pPr>
            <w:pStyle w:val="TOC1"/>
            <w:rPr>
              <w:rFonts w:asciiTheme="minorHAnsi" w:eastAsiaTheme="minorEastAsia" w:hAnsiTheme="minorHAnsi" w:cstheme="minorBidi"/>
              <w:bCs w:val="0"/>
              <w:noProof/>
              <w:sz w:val="22"/>
              <w:szCs w:val="22"/>
              <w:lang w:eastAsia="en-CA"/>
            </w:rPr>
          </w:pPr>
          <w:hyperlink w:anchor="_Toc102793360" w:history="1">
            <w:r w:rsidR="009F6315" w:rsidRPr="006E576E">
              <w:rPr>
                <w:rStyle w:val="Hyperlink"/>
                <w:noProof/>
              </w:rPr>
              <w:t>ABSTRACT</w:t>
            </w:r>
            <w:r w:rsidR="009F6315">
              <w:rPr>
                <w:noProof/>
                <w:webHidden/>
              </w:rPr>
              <w:tab/>
            </w:r>
            <w:r w:rsidR="009F6315">
              <w:rPr>
                <w:noProof/>
                <w:webHidden/>
              </w:rPr>
              <w:fldChar w:fldCharType="begin"/>
            </w:r>
            <w:r w:rsidR="009F6315">
              <w:rPr>
                <w:noProof/>
                <w:webHidden/>
              </w:rPr>
              <w:instrText xml:space="preserve"> PAGEREF _Toc102793360 \h </w:instrText>
            </w:r>
            <w:r w:rsidR="009F6315">
              <w:rPr>
                <w:noProof/>
                <w:webHidden/>
              </w:rPr>
            </w:r>
            <w:r w:rsidR="009F6315">
              <w:rPr>
                <w:noProof/>
                <w:webHidden/>
              </w:rPr>
              <w:fldChar w:fldCharType="separate"/>
            </w:r>
            <w:r w:rsidR="009F6315">
              <w:rPr>
                <w:noProof/>
                <w:webHidden/>
              </w:rPr>
              <w:t>v</w:t>
            </w:r>
            <w:r w:rsidR="009F6315">
              <w:rPr>
                <w:noProof/>
                <w:webHidden/>
              </w:rPr>
              <w:fldChar w:fldCharType="end"/>
            </w:r>
          </w:hyperlink>
        </w:p>
        <w:p w14:paraId="392A283E" w14:textId="2A95B75E" w:rsidR="009F6315" w:rsidRDefault="00FD65BD">
          <w:pPr>
            <w:pStyle w:val="TOC1"/>
            <w:rPr>
              <w:rFonts w:asciiTheme="minorHAnsi" w:eastAsiaTheme="minorEastAsia" w:hAnsiTheme="minorHAnsi" w:cstheme="minorBidi"/>
              <w:bCs w:val="0"/>
              <w:noProof/>
              <w:sz w:val="22"/>
              <w:szCs w:val="22"/>
              <w:lang w:eastAsia="en-CA"/>
            </w:rPr>
          </w:pPr>
          <w:hyperlink w:anchor="_Toc102793361" w:history="1">
            <w:r w:rsidR="009F6315" w:rsidRPr="006E576E">
              <w:rPr>
                <w:rStyle w:val="Hyperlink"/>
                <w:noProof/>
              </w:rPr>
              <w:t>DEDICATION</w:t>
            </w:r>
            <w:r w:rsidR="009F6315">
              <w:rPr>
                <w:noProof/>
                <w:webHidden/>
              </w:rPr>
              <w:tab/>
            </w:r>
            <w:r w:rsidR="009F6315">
              <w:rPr>
                <w:noProof/>
                <w:webHidden/>
              </w:rPr>
              <w:fldChar w:fldCharType="begin"/>
            </w:r>
            <w:r w:rsidR="009F6315">
              <w:rPr>
                <w:noProof/>
                <w:webHidden/>
              </w:rPr>
              <w:instrText xml:space="preserve"> PAGEREF _Toc102793361 \h </w:instrText>
            </w:r>
            <w:r w:rsidR="009F6315">
              <w:rPr>
                <w:noProof/>
                <w:webHidden/>
              </w:rPr>
            </w:r>
            <w:r w:rsidR="009F6315">
              <w:rPr>
                <w:noProof/>
                <w:webHidden/>
              </w:rPr>
              <w:fldChar w:fldCharType="separate"/>
            </w:r>
            <w:r w:rsidR="009F6315">
              <w:rPr>
                <w:noProof/>
                <w:webHidden/>
              </w:rPr>
              <w:t>vi</w:t>
            </w:r>
            <w:r w:rsidR="009F6315">
              <w:rPr>
                <w:noProof/>
                <w:webHidden/>
              </w:rPr>
              <w:fldChar w:fldCharType="end"/>
            </w:r>
          </w:hyperlink>
        </w:p>
        <w:p w14:paraId="21569284" w14:textId="752105DB" w:rsidR="009F6315" w:rsidRDefault="00FD65BD">
          <w:pPr>
            <w:pStyle w:val="TOC1"/>
            <w:rPr>
              <w:rFonts w:asciiTheme="minorHAnsi" w:eastAsiaTheme="minorEastAsia" w:hAnsiTheme="minorHAnsi" w:cstheme="minorBidi"/>
              <w:bCs w:val="0"/>
              <w:noProof/>
              <w:sz w:val="22"/>
              <w:szCs w:val="22"/>
              <w:lang w:eastAsia="en-CA"/>
            </w:rPr>
          </w:pPr>
          <w:hyperlink w:anchor="_Toc102793362" w:history="1">
            <w:r w:rsidR="009F6315" w:rsidRPr="006E576E">
              <w:rPr>
                <w:rStyle w:val="Hyperlink"/>
                <w:noProof/>
              </w:rPr>
              <w:t>ACKNOWLEDGEMENTS</w:t>
            </w:r>
            <w:r w:rsidR="009F6315">
              <w:rPr>
                <w:noProof/>
                <w:webHidden/>
              </w:rPr>
              <w:tab/>
            </w:r>
            <w:r w:rsidR="009F6315">
              <w:rPr>
                <w:noProof/>
                <w:webHidden/>
              </w:rPr>
              <w:fldChar w:fldCharType="begin"/>
            </w:r>
            <w:r w:rsidR="009F6315">
              <w:rPr>
                <w:noProof/>
                <w:webHidden/>
              </w:rPr>
              <w:instrText xml:space="preserve"> PAGEREF _Toc102793362 \h </w:instrText>
            </w:r>
            <w:r w:rsidR="009F6315">
              <w:rPr>
                <w:noProof/>
                <w:webHidden/>
              </w:rPr>
            </w:r>
            <w:r w:rsidR="009F6315">
              <w:rPr>
                <w:noProof/>
                <w:webHidden/>
              </w:rPr>
              <w:fldChar w:fldCharType="separate"/>
            </w:r>
            <w:r w:rsidR="009F6315">
              <w:rPr>
                <w:noProof/>
                <w:webHidden/>
              </w:rPr>
              <w:t>vii</w:t>
            </w:r>
            <w:r w:rsidR="009F6315">
              <w:rPr>
                <w:noProof/>
                <w:webHidden/>
              </w:rPr>
              <w:fldChar w:fldCharType="end"/>
            </w:r>
          </w:hyperlink>
        </w:p>
        <w:p w14:paraId="113F958B" w14:textId="20634D0A" w:rsidR="009F6315" w:rsidRDefault="00FD65BD">
          <w:pPr>
            <w:pStyle w:val="TOC1"/>
            <w:rPr>
              <w:rFonts w:asciiTheme="minorHAnsi" w:eastAsiaTheme="minorEastAsia" w:hAnsiTheme="minorHAnsi" w:cstheme="minorBidi"/>
              <w:bCs w:val="0"/>
              <w:noProof/>
              <w:sz w:val="22"/>
              <w:szCs w:val="22"/>
              <w:lang w:eastAsia="en-CA"/>
            </w:rPr>
          </w:pPr>
          <w:hyperlink w:anchor="_Toc102793363" w:history="1">
            <w:r w:rsidR="009F6315" w:rsidRPr="006E576E">
              <w:rPr>
                <w:rStyle w:val="Hyperlink"/>
                <w:noProof/>
              </w:rPr>
              <w:t>TABLE OF CONTENTS</w:t>
            </w:r>
            <w:r w:rsidR="009F6315">
              <w:rPr>
                <w:noProof/>
                <w:webHidden/>
              </w:rPr>
              <w:tab/>
            </w:r>
            <w:r w:rsidR="009F6315">
              <w:rPr>
                <w:noProof/>
                <w:webHidden/>
              </w:rPr>
              <w:fldChar w:fldCharType="begin"/>
            </w:r>
            <w:r w:rsidR="009F6315">
              <w:rPr>
                <w:noProof/>
                <w:webHidden/>
              </w:rPr>
              <w:instrText xml:space="preserve"> PAGEREF _Toc102793363 \h </w:instrText>
            </w:r>
            <w:r w:rsidR="009F6315">
              <w:rPr>
                <w:noProof/>
                <w:webHidden/>
              </w:rPr>
            </w:r>
            <w:r w:rsidR="009F6315">
              <w:rPr>
                <w:noProof/>
                <w:webHidden/>
              </w:rPr>
              <w:fldChar w:fldCharType="separate"/>
            </w:r>
            <w:r w:rsidR="009F6315">
              <w:rPr>
                <w:noProof/>
                <w:webHidden/>
              </w:rPr>
              <w:t>viii</w:t>
            </w:r>
            <w:r w:rsidR="009F6315">
              <w:rPr>
                <w:noProof/>
                <w:webHidden/>
              </w:rPr>
              <w:fldChar w:fldCharType="end"/>
            </w:r>
          </w:hyperlink>
        </w:p>
        <w:p w14:paraId="4F58A2D4" w14:textId="40D8FBC0" w:rsidR="009F6315" w:rsidRDefault="00FD65BD">
          <w:pPr>
            <w:pStyle w:val="TOC1"/>
            <w:rPr>
              <w:rFonts w:asciiTheme="minorHAnsi" w:eastAsiaTheme="minorEastAsia" w:hAnsiTheme="minorHAnsi" w:cstheme="minorBidi"/>
              <w:bCs w:val="0"/>
              <w:noProof/>
              <w:sz w:val="22"/>
              <w:szCs w:val="22"/>
              <w:lang w:eastAsia="en-CA"/>
            </w:rPr>
          </w:pPr>
          <w:hyperlink w:anchor="_Toc102793364" w:history="1">
            <w:r w:rsidR="009F6315" w:rsidRPr="006E576E">
              <w:rPr>
                <w:rStyle w:val="Hyperlink"/>
                <w:noProof/>
              </w:rPr>
              <w:t>LIST OF TABLES</w:t>
            </w:r>
            <w:r w:rsidR="009F6315">
              <w:rPr>
                <w:noProof/>
                <w:webHidden/>
              </w:rPr>
              <w:tab/>
            </w:r>
            <w:r w:rsidR="009F6315">
              <w:rPr>
                <w:noProof/>
                <w:webHidden/>
              </w:rPr>
              <w:fldChar w:fldCharType="begin"/>
            </w:r>
            <w:r w:rsidR="009F6315">
              <w:rPr>
                <w:noProof/>
                <w:webHidden/>
              </w:rPr>
              <w:instrText xml:space="preserve"> PAGEREF _Toc102793364 \h </w:instrText>
            </w:r>
            <w:r w:rsidR="009F6315">
              <w:rPr>
                <w:noProof/>
                <w:webHidden/>
              </w:rPr>
            </w:r>
            <w:r w:rsidR="009F6315">
              <w:rPr>
                <w:noProof/>
                <w:webHidden/>
              </w:rPr>
              <w:fldChar w:fldCharType="separate"/>
            </w:r>
            <w:r w:rsidR="009F6315">
              <w:rPr>
                <w:noProof/>
                <w:webHidden/>
              </w:rPr>
              <w:t>xii</w:t>
            </w:r>
            <w:r w:rsidR="009F6315">
              <w:rPr>
                <w:noProof/>
                <w:webHidden/>
              </w:rPr>
              <w:fldChar w:fldCharType="end"/>
            </w:r>
          </w:hyperlink>
        </w:p>
        <w:p w14:paraId="166B74BD" w14:textId="0E804C0A" w:rsidR="009F6315" w:rsidRDefault="00FD65BD">
          <w:pPr>
            <w:pStyle w:val="TOC1"/>
            <w:rPr>
              <w:rFonts w:asciiTheme="minorHAnsi" w:eastAsiaTheme="minorEastAsia" w:hAnsiTheme="minorHAnsi" w:cstheme="minorBidi"/>
              <w:bCs w:val="0"/>
              <w:noProof/>
              <w:sz w:val="22"/>
              <w:szCs w:val="22"/>
              <w:lang w:eastAsia="en-CA"/>
            </w:rPr>
          </w:pPr>
          <w:hyperlink w:anchor="_Toc102793365" w:history="1">
            <w:r w:rsidR="009F6315" w:rsidRPr="006E576E">
              <w:rPr>
                <w:rStyle w:val="Hyperlink"/>
                <w:noProof/>
              </w:rPr>
              <w:t>LIST OF FIGURES</w:t>
            </w:r>
            <w:r w:rsidR="009F6315">
              <w:rPr>
                <w:noProof/>
                <w:webHidden/>
              </w:rPr>
              <w:tab/>
            </w:r>
            <w:r w:rsidR="009F6315">
              <w:rPr>
                <w:noProof/>
                <w:webHidden/>
              </w:rPr>
              <w:fldChar w:fldCharType="begin"/>
            </w:r>
            <w:r w:rsidR="009F6315">
              <w:rPr>
                <w:noProof/>
                <w:webHidden/>
              </w:rPr>
              <w:instrText xml:space="preserve"> PAGEREF _Toc102793365 \h </w:instrText>
            </w:r>
            <w:r w:rsidR="009F6315">
              <w:rPr>
                <w:noProof/>
                <w:webHidden/>
              </w:rPr>
            </w:r>
            <w:r w:rsidR="009F6315">
              <w:rPr>
                <w:noProof/>
                <w:webHidden/>
              </w:rPr>
              <w:fldChar w:fldCharType="separate"/>
            </w:r>
            <w:r w:rsidR="009F6315">
              <w:rPr>
                <w:noProof/>
                <w:webHidden/>
              </w:rPr>
              <w:t>xiii</w:t>
            </w:r>
            <w:r w:rsidR="009F6315">
              <w:rPr>
                <w:noProof/>
                <w:webHidden/>
              </w:rPr>
              <w:fldChar w:fldCharType="end"/>
            </w:r>
          </w:hyperlink>
        </w:p>
        <w:p w14:paraId="336A2258" w14:textId="15766C6E" w:rsidR="009F6315" w:rsidRDefault="00FD65BD">
          <w:pPr>
            <w:pStyle w:val="TOC1"/>
            <w:rPr>
              <w:rFonts w:asciiTheme="minorHAnsi" w:eastAsiaTheme="minorEastAsia" w:hAnsiTheme="minorHAnsi" w:cstheme="minorBidi"/>
              <w:bCs w:val="0"/>
              <w:noProof/>
              <w:sz w:val="22"/>
              <w:szCs w:val="22"/>
              <w:lang w:eastAsia="en-CA"/>
            </w:rPr>
          </w:pPr>
          <w:hyperlink w:anchor="_Toc102793366" w:history="1">
            <w:r w:rsidR="009F6315" w:rsidRPr="006E576E">
              <w:rPr>
                <w:rStyle w:val="Hyperlink"/>
                <w:noProof/>
              </w:rPr>
              <w:t>LIST OF ABBREVIATIONS</w:t>
            </w:r>
            <w:r w:rsidR="009F6315">
              <w:rPr>
                <w:noProof/>
                <w:webHidden/>
              </w:rPr>
              <w:tab/>
            </w:r>
            <w:r w:rsidR="009F6315">
              <w:rPr>
                <w:noProof/>
                <w:webHidden/>
              </w:rPr>
              <w:fldChar w:fldCharType="begin"/>
            </w:r>
            <w:r w:rsidR="009F6315">
              <w:rPr>
                <w:noProof/>
                <w:webHidden/>
              </w:rPr>
              <w:instrText xml:space="preserve"> PAGEREF _Toc102793366 \h </w:instrText>
            </w:r>
            <w:r w:rsidR="009F6315">
              <w:rPr>
                <w:noProof/>
                <w:webHidden/>
              </w:rPr>
            </w:r>
            <w:r w:rsidR="009F6315">
              <w:rPr>
                <w:noProof/>
                <w:webHidden/>
              </w:rPr>
              <w:fldChar w:fldCharType="separate"/>
            </w:r>
            <w:r w:rsidR="009F6315">
              <w:rPr>
                <w:noProof/>
                <w:webHidden/>
              </w:rPr>
              <w:t>xix</w:t>
            </w:r>
            <w:r w:rsidR="009F6315">
              <w:rPr>
                <w:noProof/>
                <w:webHidden/>
              </w:rPr>
              <w:fldChar w:fldCharType="end"/>
            </w:r>
          </w:hyperlink>
        </w:p>
        <w:p w14:paraId="09B45FD7" w14:textId="08A12F00" w:rsidR="009F6315" w:rsidRDefault="00FD65BD">
          <w:pPr>
            <w:pStyle w:val="TOC1"/>
            <w:rPr>
              <w:rFonts w:asciiTheme="minorHAnsi" w:eastAsiaTheme="minorEastAsia" w:hAnsiTheme="minorHAnsi" w:cstheme="minorBidi"/>
              <w:bCs w:val="0"/>
              <w:noProof/>
              <w:sz w:val="22"/>
              <w:szCs w:val="22"/>
              <w:lang w:eastAsia="en-CA"/>
            </w:rPr>
          </w:pPr>
          <w:hyperlink w:anchor="_Toc102793367" w:history="1">
            <w:r w:rsidR="009F6315" w:rsidRPr="006E576E">
              <w:rPr>
                <w:rStyle w:val="Hyperlink"/>
                <w:noProof/>
              </w:rPr>
              <w:t>NOMENCLATURE</w:t>
            </w:r>
            <w:r w:rsidR="009F6315">
              <w:rPr>
                <w:noProof/>
                <w:webHidden/>
              </w:rPr>
              <w:tab/>
            </w:r>
            <w:r w:rsidR="009F6315">
              <w:rPr>
                <w:noProof/>
                <w:webHidden/>
              </w:rPr>
              <w:fldChar w:fldCharType="begin"/>
            </w:r>
            <w:r w:rsidR="009F6315">
              <w:rPr>
                <w:noProof/>
                <w:webHidden/>
              </w:rPr>
              <w:instrText xml:space="preserve"> PAGEREF _Toc102793367 \h </w:instrText>
            </w:r>
            <w:r w:rsidR="009F6315">
              <w:rPr>
                <w:noProof/>
                <w:webHidden/>
              </w:rPr>
            </w:r>
            <w:r w:rsidR="009F6315">
              <w:rPr>
                <w:noProof/>
                <w:webHidden/>
              </w:rPr>
              <w:fldChar w:fldCharType="separate"/>
            </w:r>
            <w:r w:rsidR="009F6315">
              <w:rPr>
                <w:noProof/>
                <w:webHidden/>
              </w:rPr>
              <w:t>xx</w:t>
            </w:r>
            <w:r w:rsidR="009F6315">
              <w:rPr>
                <w:noProof/>
                <w:webHidden/>
              </w:rPr>
              <w:fldChar w:fldCharType="end"/>
            </w:r>
          </w:hyperlink>
        </w:p>
        <w:p w14:paraId="67CD74B9" w14:textId="55AB2A11" w:rsidR="009F6315" w:rsidRDefault="00FD65BD">
          <w:pPr>
            <w:pStyle w:val="TOC1"/>
            <w:tabs>
              <w:tab w:val="left" w:pos="1540"/>
            </w:tabs>
            <w:rPr>
              <w:rFonts w:asciiTheme="minorHAnsi" w:eastAsiaTheme="minorEastAsia" w:hAnsiTheme="minorHAnsi" w:cstheme="minorBidi"/>
              <w:bCs w:val="0"/>
              <w:noProof/>
              <w:sz w:val="22"/>
              <w:szCs w:val="22"/>
              <w:lang w:eastAsia="en-CA"/>
            </w:rPr>
          </w:pPr>
          <w:hyperlink w:anchor="_Toc102793368" w:history="1">
            <w:r w:rsidR="009F6315" w:rsidRPr="006E576E">
              <w:rPr>
                <w:rStyle w:val="Hyperlink"/>
                <w:caps/>
                <w:noProof/>
              </w:rPr>
              <w:t>CHAPTER 1</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Introduction</w:t>
            </w:r>
            <w:r w:rsidR="009F6315">
              <w:rPr>
                <w:noProof/>
                <w:webHidden/>
              </w:rPr>
              <w:tab/>
            </w:r>
            <w:r w:rsidR="009F6315">
              <w:rPr>
                <w:noProof/>
                <w:webHidden/>
              </w:rPr>
              <w:fldChar w:fldCharType="begin"/>
            </w:r>
            <w:r w:rsidR="009F6315">
              <w:rPr>
                <w:noProof/>
                <w:webHidden/>
              </w:rPr>
              <w:instrText xml:space="preserve"> PAGEREF _Toc102793368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5003D132" w14:textId="3BE44ACF" w:rsidR="009F6315" w:rsidRDefault="00FD65BD">
          <w:pPr>
            <w:pStyle w:val="TOC3"/>
            <w:rPr>
              <w:rFonts w:asciiTheme="minorHAnsi" w:hAnsiTheme="minorHAnsi"/>
              <w:noProof/>
              <w:sz w:val="22"/>
              <w:lang w:val="en-CA" w:eastAsia="en-CA"/>
            </w:rPr>
          </w:pPr>
          <w:hyperlink w:anchor="_Toc102793369" w:history="1">
            <w:r w:rsidR="009F6315" w:rsidRPr="006E576E">
              <w:rPr>
                <w:rStyle w:val="Hyperlink"/>
                <w:noProof/>
              </w:rPr>
              <w:t>1.1. Electric Vehicles–A Green Form of Personal Transportation</w:t>
            </w:r>
            <w:r w:rsidR="009F6315">
              <w:rPr>
                <w:noProof/>
                <w:webHidden/>
              </w:rPr>
              <w:tab/>
            </w:r>
            <w:r w:rsidR="009F6315">
              <w:rPr>
                <w:noProof/>
                <w:webHidden/>
              </w:rPr>
              <w:fldChar w:fldCharType="begin"/>
            </w:r>
            <w:r w:rsidR="009F6315">
              <w:rPr>
                <w:noProof/>
                <w:webHidden/>
              </w:rPr>
              <w:instrText xml:space="preserve"> PAGEREF _Toc102793369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3D7D4BE6" w14:textId="11BEBD02" w:rsidR="009F6315" w:rsidRDefault="00FD65BD">
          <w:pPr>
            <w:pStyle w:val="TOC4"/>
            <w:tabs>
              <w:tab w:val="right" w:leader="dot" w:pos="7996"/>
            </w:tabs>
            <w:rPr>
              <w:rFonts w:asciiTheme="minorHAnsi" w:hAnsiTheme="minorHAnsi"/>
              <w:noProof/>
              <w:sz w:val="22"/>
              <w:lang w:val="en-CA" w:eastAsia="en-CA"/>
            </w:rPr>
          </w:pPr>
          <w:hyperlink w:anchor="_Toc102793370" w:history="1">
            <w:r w:rsidR="009F6315" w:rsidRPr="006E576E">
              <w:rPr>
                <w:rStyle w:val="Hyperlink"/>
                <w:noProof/>
              </w:rPr>
              <w:t>1.1.1. A Surging Interest in Electric Vehicles</w:t>
            </w:r>
            <w:r w:rsidR="009F6315">
              <w:rPr>
                <w:noProof/>
                <w:webHidden/>
              </w:rPr>
              <w:tab/>
            </w:r>
            <w:r w:rsidR="009F6315">
              <w:rPr>
                <w:noProof/>
                <w:webHidden/>
              </w:rPr>
              <w:fldChar w:fldCharType="begin"/>
            </w:r>
            <w:r w:rsidR="009F6315">
              <w:rPr>
                <w:noProof/>
                <w:webHidden/>
              </w:rPr>
              <w:instrText xml:space="preserve"> PAGEREF _Toc102793370 \h </w:instrText>
            </w:r>
            <w:r w:rsidR="009F6315">
              <w:rPr>
                <w:noProof/>
                <w:webHidden/>
              </w:rPr>
            </w:r>
            <w:r w:rsidR="009F6315">
              <w:rPr>
                <w:noProof/>
                <w:webHidden/>
              </w:rPr>
              <w:fldChar w:fldCharType="separate"/>
            </w:r>
            <w:r w:rsidR="009F6315">
              <w:rPr>
                <w:noProof/>
                <w:webHidden/>
              </w:rPr>
              <w:t>3</w:t>
            </w:r>
            <w:r w:rsidR="009F6315">
              <w:rPr>
                <w:noProof/>
                <w:webHidden/>
              </w:rPr>
              <w:fldChar w:fldCharType="end"/>
            </w:r>
          </w:hyperlink>
        </w:p>
        <w:p w14:paraId="0AD57D24" w14:textId="6C2B5B25" w:rsidR="009F6315" w:rsidRDefault="00FD65BD">
          <w:pPr>
            <w:pStyle w:val="TOC4"/>
            <w:tabs>
              <w:tab w:val="right" w:leader="dot" w:pos="7996"/>
            </w:tabs>
            <w:rPr>
              <w:rFonts w:asciiTheme="minorHAnsi" w:hAnsiTheme="minorHAnsi"/>
              <w:noProof/>
              <w:sz w:val="22"/>
              <w:lang w:val="en-CA" w:eastAsia="en-CA"/>
            </w:rPr>
          </w:pPr>
          <w:hyperlink w:anchor="_Toc102793371" w:history="1">
            <w:r w:rsidR="009F6315" w:rsidRPr="006E576E">
              <w:rPr>
                <w:rStyle w:val="Hyperlink"/>
                <w:noProof/>
              </w:rPr>
              <w:t>1.1.2. Industry Leading Electric Drive System for Tractive Applications</w:t>
            </w:r>
            <w:r w:rsidR="009F6315">
              <w:rPr>
                <w:noProof/>
                <w:webHidden/>
              </w:rPr>
              <w:tab/>
            </w:r>
            <w:r w:rsidR="009F6315">
              <w:rPr>
                <w:noProof/>
                <w:webHidden/>
              </w:rPr>
              <w:fldChar w:fldCharType="begin"/>
            </w:r>
            <w:r w:rsidR="009F6315">
              <w:rPr>
                <w:noProof/>
                <w:webHidden/>
              </w:rPr>
              <w:instrText xml:space="preserve"> PAGEREF _Toc102793371 \h </w:instrText>
            </w:r>
            <w:r w:rsidR="009F6315">
              <w:rPr>
                <w:noProof/>
                <w:webHidden/>
              </w:rPr>
            </w:r>
            <w:r w:rsidR="009F6315">
              <w:rPr>
                <w:noProof/>
                <w:webHidden/>
              </w:rPr>
              <w:fldChar w:fldCharType="separate"/>
            </w:r>
            <w:r w:rsidR="009F6315">
              <w:rPr>
                <w:noProof/>
                <w:webHidden/>
              </w:rPr>
              <w:t>6</w:t>
            </w:r>
            <w:r w:rsidR="009F6315">
              <w:rPr>
                <w:noProof/>
                <w:webHidden/>
              </w:rPr>
              <w:fldChar w:fldCharType="end"/>
            </w:r>
          </w:hyperlink>
        </w:p>
        <w:p w14:paraId="3B2E859A" w14:textId="6BB046D7" w:rsidR="009F6315" w:rsidRDefault="00FD65BD">
          <w:pPr>
            <w:pStyle w:val="TOC3"/>
            <w:rPr>
              <w:rFonts w:asciiTheme="minorHAnsi" w:hAnsiTheme="minorHAnsi"/>
              <w:noProof/>
              <w:sz w:val="22"/>
              <w:lang w:val="en-CA" w:eastAsia="en-CA"/>
            </w:rPr>
          </w:pPr>
          <w:hyperlink w:anchor="_Toc102793372" w:history="1">
            <w:r w:rsidR="009F6315" w:rsidRPr="006E576E">
              <w:rPr>
                <w:rStyle w:val="Hyperlink"/>
                <w:noProof/>
              </w:rPr>
              <w:t>1.2. State of the Art Electric Motors for Tractive Applications</w:t>
            </w:r>
            <w:r w:rsidR="009F6315">
              <w:rPr>
                <w:noProof/>
                <w:webHidden/>
              </w:rPr>
              <w:tab/>
            </w:r>
            <w:r w:rsidR="009F6315">
              <w:rPr>
                <w:noProof/>
                <w:webHidden/>
              </w:rPr>
              <w:fldChar w:fldCharType="begin"/>
            </w:r>
            <w:r w:rsidR="009F6315">
              <w:rPr>
                <w:noProof/>
                <w:webHidden/>
              </w:rPr>
              <w:instrText xml:space="preserve"> PAGEREF _Toc102793372 \h </w:instrText>
            </w:r>
            <w:r w:rsidR="009F6315">
              <w:rPr>
                <w:noProof/>
                <w:webHidden/>
              </w:rPr>
            </w:r>
            <w:r w:rsidR="009F6315">
              <w:rPr>
                <w:noProof/>
                <w:webHidden/>
              </w:rPr>
              <w:fldChar w:fldCharType="separate"/>
            </w:r>
            <w:r w:rsidR="009F6315">
              <w:rPr>
                <w:noProof/>
                <w:webHidden/>
              </w:rPr>
              <w:t>10</w:t>
            </w:r>
            <w:r w:rsidR="009F6315">
              <w:rPr>
                <w:noProof/>
                <w:webHidden/>
              </w:rPr>
              <w:fldChar w:fldCharType="end"/>
            </w:r>
          </w:hyperlink>
        </w:p>
        <w:p w14:paraId="02C82F47" w14:textId="34872A29" w:rsidR="009F6315" w:rsidRDefault="00FD65BD">
          <w:pPr>
            <w:pStyle w:val="TOC3"/>
            <w:rPr>
              <w:rFonts w:asciiTheme="minorHAnsi" w:hAnsiTheme="minorHAnsi"/>
              <w:noProof/>
              <w:sz w:val="22"/>
              <w:lang w:val="en-CA" w:eastAsia="en-CA"/>
            </w:rPr>
          </w:pPr>
          <w:hyperlink w:anchor="_Toc102793373" w:history="1">
            <w:r w:rsidR="009F6315" w:rsidRPr="006E576E">
              <w:rPr>
                <w:rStyle w:val="Hyperlink"/>
                <w:noProof/>
              </w:rPr>
              <w:t>1.3. Literature Survey on Traction Induction Motor Design and Geometry</w:t>
            </w:r>
            <w:r w:rsidR="009F6315">
              <w:rPr>
                <w:noProof/>
                <w:webHidden/>
              </w:rPr>
              <w:tab/>
            </w:r>
            <w:r w:rsidR="009F6315">
              <w:rPr>
                <w:noProof/>
                <w:webHidden/>
              </w:rPr>
              <w:fldChar w:fldCharType="begin"/>
            </w:r>
            <w:r w:rsidR="009F6315">
              <w:rPr>
                <w:noProof/>
                <w:webHidden/>
              </w:rPr>
              <w:instrText xml:space="preserve"> PAGEREF _Toc102793373 \h </w:instrText>
            </w:r>
            <w:r w:rsidR="009F6315">
              <w:rPr>
                <w:noProof/>
                <w:webHidden/>
              </w:rPr>
            </w:r>
            <w:r w:rsidR="009F6315">
              <w:rPr>
                <w:noProof/>
                <w:webHidden/>
              </w:rPr>
              <w:fldChar w:fldCharType="separate"/>
            </w:r>
            <w:r w:rsidR="009F6315">
              <w:rPr>
                <w:noProof/>
                <w:webHidden/>
              </w:rPr>
              <w:t>14</w:t>
            </w:r>
            <w:r w:rsidR="009F6315">
              <w:rPr>
                <w:noProof/>
                <w:webHidden/>
              </w:rPr>
              <w:fldChar w:fldCharType="end"/>
            </w:r>
          </w:hyperlink>
        </w:p>
        <w:p w14:paraId="54CA7176" w14:textId="069B3222" w:rsidR="009F6315" w:rsidRDefault="00FD65BD">
          <w:pPr>
            <w:pStyle w:val="TOC4"/>
            <w:tabs>
              <w:tab w:val="right" w:leader="dot" w:pos="7996"/>
            </w:tabs>
            <w:rPr>
              <w:rFonts w:asciiTheme="minorHAnsi" w:hAnsiTheme="minorHAnsi"/>
              <w:noProof/>
              <w:sz w:val="22"/>
              <w:lang w:val="en-CA" w:eastAsia="en-CA"/>
            </w:rPr>
          </w:pPr>
          <w:hyperlink w:anchor="_Toc102793374" w:history="1">
            <w:r w:rsidR="009F6315" w:rsidRPr="006E576E">
              <w:rPr>
                <w:rStyle w:val="Hyperlink"/>
                <w:noProof/>
              </w:rPr>
              <w:t>1.3.1. Stator Design and Geometry</w:t>
            </w:r>
            <w:r w:rsidR="009F6315">
              <w:rPr>
                <w:noProof/>
                <w:webHidden/>
              </w:rPr>
              <w:tab/>
            </w:r>
            <w:r w:rsidR="009F6315">
              <w:rPr>
                <w:noProof/>
                <w:webHidden/>
              </w:rPr>
              <w:fldChar w:fldCharType="begin"/>
            </w:r>
            <w:r w:rsidR="009F6315">
              <w:rPr>
                <w:noProof/>
                <w:webHidden/>
              </w:rPr>
              <w:instrText xml:space="preserve"> PAGEREF _Toc102793374 \h </w:instrText>
            </w:r>
            <w:r w:rsidR="009F6315">
              <w:rPr>
                <w:noProof/>
                <w:webHidden/>
              </w:rPr>
            </w:r>
            <w:r w:rsidR="009F6315">
              <w:rPr>
                <w:noProof/>
                <w:webHidden/>
              </w:rPr>
              <w:fldChar w:fldCharType="separate"/>
            </w:r>
            <w:r w:rsidR="009F6315">
              <w:rPr>
                <w:noProof/>
                <w:webHidden/>
              </w:rPr>
              <w:t>15</w:t>
            </w:r>
            <w:r w:rsidR="009F6315">
              <w:rPr>
                <w:noProof/>
                <w:webHidden/>
              </w:rPr>
              <w:fldChar w:fldCharType="end"/>
            </w:r>
          </w:hyperlink>
        </w:p>
        <w:p w14:paraId="756F9E53" w14:textId="34040C36" w:rsidR="009F6315" w:rsidRDefault="00FD65BD">
          <w:pPr>
            <w:pStyle w:val="TOC4"/>
            <w:tabs>
              <w:tab w:val="right" w:leader="dot" w:pos="7996"/>
            </w:tabs>
            <w:rPr>
              <w:rFonts w:asciiTheme="minorHAnsi" w:hAnsiTheme="minorHAnsi"/>
              <w:noProof/>
              <w:sz w:val="22"/>
              <w:lang w:val="en-CA" w:eastAsia="en-CA"/>
            </w:rPr>
          </w:pPr>
          <w:hyperlink w:anchor="_Toc102793375" w:history="1">
            <w:r w:rsidR="009F6315" w:rsidRPr="006E576E">
              <w:rPr>
                <w:rStyle w:val="Hyperlink"/>
                <w:noProof/>
              </w:rPr>
              <w:t>1.3.2. Rotor Design and Geometry</w:t>
            </w:r>
            <w:r w:rsidR="009F6315">
              <w:rPr>
                <w:noProof/>
                <w:webHidden/>
              </w:rPr>
              <w:tab/>
            </w:r>
            <w:r w:rsidR="009F6315">
              <w:rPr>
                <w:noProof/>
                <w:webHidden/>
              </w:rPr>
              <w:fldChar w:fldCharType="begin"/>
            </w:r>
            <w:r w:rsidR="009F6315">
              <w:rPr>
                <w:noProof/>
                <w:webHidden/>
              </w:rPr>
              <w:instrText xml:space="preserve"> PAGEREF _Toc102793375 \h </w:instrText>
            </w:r>
            <w:r w:rsidR="009F6315">
              <w:rPr>
                <w:noProof/>
                <w:webHidden/>
              </w:rPr>
            </w:r>
            <w:r w:rsidR="009F6315">
              <w:rPr>
                <w:noProof/>
                <w:webHidden/>
              </w:rPr>
              <w:fldChar w:fldCharType="separate"/>
            </w:r>
            <w:r w:rsidR="009F6315">
              <w:rPr>
                <w:noProof/>
                <w:webHidden/>
              </w:rPr>
              <w:t>17</w:t>
            </w:r>
            <w:r w:rsidR="009F6315">
              <w:rPr>
                <w:noProof/>
                <w:webHidden/>
              </w:rPr>
              <w:fldChar w:fldCharType="end"/>
            </w:r>
          </w:hyperlink>
        </w:p>
        <w:p w14:paraId="5619BA8E" w14:textId="1DCB17DE" w:rsidR="009F6315" w:rsidRDefault="00FD65BD">
          <w:pPr>
            <w:pStyle w:val="TOC4"/>
            <w:tabs>
              <w:tab w:val="right" w:leader="dot" w:pos="7996"/>
            </w:tabs>
            <w:rPr>
              <w:rFonts w:asciiTheme="minorHAnsi" w:hAnsiTheme="minorHAnsi"/>
              <w:noProof/>
              <w:sz w:val="22"/>
              <w:lang w:val="en-CA" w:eastAsia="en-CA"/>
            </w:rPr>
          </w:pPr>
          <w:hyperlink w:anchor="_Toc102793376" w:history="1">
            <w:r w:rsidR="009F6315" w:rsidRPr="006E576E">
              <w:rPr>
                <w:rStyle w:val="Hyperlink"/>
                <w:noProof/>
              </w:rPr>
              <w:t>1.3.3. Summary of the Effect of Geometry on Design Factors</w:t>
            </w:r>
            <w:r w:rsidR="009F6315">
              <w:rPr>
                <w:noProof/>
                <w:webHidden/>
              </w:rPr>
              <w:tab/>
            </w:r>
            <w:r w:rsidR="009F6315">
              <w:rPr>
                <w:noProof/>
                <w:webHidden/>
              </w:rPr>
              <w:fldChar w:fldCharType="begin"/>
            </w:r>
            <w:r w:rsidR="009F6315">
              <w:rPr>
                <w:noProof/>
                <w:webHidden/>
              </w:rPr>
              <w:instrText xml:space="preserve"> PAGEREF _Toc102793376 \h </w:instrText>
            </w:r>
            <w:r w:rsidR="009F6315">
              <w:rPr>
                <w:noProof/>
                <w:webHidden/>
              </w:rPr>
            </w:r>
            <w:r w:rsidR="009F6315">
              <w:rPr>
                <w:noProof/>
                <w:webHidden/>
              </w:rPr>
              <w:fldChar w:fldCharType="separate"/>
            </w:r>
            <w:r w:rsidR="009F6315">
              <w:rPr>
                <w:noProof/>
                <w:webHidden/>
              </w:rPr>
              <w:t>21</w:t>
            </w:r>
            <w:r w:rsidR="009F6315">
              <w:rPr>
                <w:noProof/>
                <w:webHidden/>
              </w:rPr>
              <w:fldChar w:fldCharType="end"/>
            </w:r>
          </w:hyperlink>
        </w:p>
        <w:p w14:paraId="3416C2B6" w14:textId="707FBECB" w:rsidR="009F6315" w:rsidRDefault="00FD65BD">
          <w:pPr>
            <w:pStyle w:val="TOC3"/>
            <w:rPr>
              <w:rFonts w:asciiTheme="minorHAnsi" w:hAnsiTheme="minorHAnsi"/>
              <w:noProof/>
              <w:sz w:val="22"/>
              <w:lang w:val="en-CA" w:eastAsia="en-CA"/>
            </w:rPr>
          </w:pPr>
          <w:hyperlink w:anchor="_Toc102793377" w:history="1">
            <w:r w:rsidR="009F6315" w:rsidRPr="006E576E">
              <w:rPr>
                <w:rStyle w:val="Hyperlink"/>
                <w:noProof/>
              </w:rPr>
              <w:t>1.4. Tractive Induction Motor Optimization</w:t>
            </w:r>
            <w:r w:rsidR="009F6315">
              <w:rPr>
                <w:noProof/>
                <w:webHidden/>
              </w:rPr>
              <w:tab/>
            </w:r>
            <w:r w:rsidR="009F6315">
              <w:rPr>
                <w:noProof/>
                <w:webHidden/>
              </w:rPr>
              <w:fldChar w:fldCharType="begin"/>
            </w:r>
            <w:r w:rsidR="009F6315">
              <w:rPr>
                <w:noProof/>
                <w:webHidden/>
              </w:rPr>
              <w:instrText xml:space="preserve"> PAGEREF _Toc102793377 \h </w:instrText>
            </w:r>
            <w:r w:rsidR="009F6315">
              <w:rPr>
                <w:noProof/>
                <w:webHidden/>
              </w:rPr>
            </w:r>
            <w:r w:rsidR="009F6315">
              <w:rPr>
                <w:noProof/>
                <w:webHidden/>
              </w:rPr>
              <w:fldChar w:fldCharType="separate"/>
            </w:r>
            <w:r w:rsidR="009F6315">
              <w:rPr>
                <w:noProof/>
                <w:webHidden/>
              </w:rPr>
              <w:t>23</w:t>
            </w:r>
            <w:r w:rsidR="009F6315">
              <w:rPr>
                <w:noProof/>
                <w:webHidden/>
              </w:rPr>
              <w:fldChar w:fldCharType="end"/>
            </w:r>
          </w:hyperlink>
        </w:p>
        <w:p w14:paraId="683893E3" w14:textId="272A1310" w:rsidR="009F6315" w:rsidRDefault="00FD65BD">
          <w:pPr>
            <w:pStyle w:val="TOC4"/>
            <w:tabs>
              <w:tab w:val="right" w:leader="dot" w:pos="7996"/>
            </w:tabs>
            <w:rPr>
              <w:rFonts w:asciiTheme="minorHAnsi" w:hAnsiTheme="minorHAnsi"/>
              <w:noProof/>
              <w:sz w:val="22"/>
              <w:lang w:val="en-CA" w:eastAsia="en-CA"/>
            </w:rPr>
          </w:pPr>
          <w:hyperlink w:anchor="_Toc102793378" w:history="1">
            <w:r w:rsidR="009F6315" w:rsidRPr="006E576E">
              <w:rPr>
                <w:rStyle w:val="Hyperlink"/>
                <w:noProof/>
              </w:rPr>
              <w:t>1.4.1. Tractive Induction Motor Analytical Modeling for Optimization</w:t>
            </w:r>
            <w:r w:rsidR="009F6315">
              <w:rPr>
                <w:noProof/>
                <w:webHidden/>
              </w:rPr>
              <w:tab/>
            </w:r>
            <w:r w:rsidR="009F6315">
              <w:rPr>
                <w:noProof/>
                <w:webHidden/>
              </w:rPr>
              <w:fldChar w:fldCharType="begin"/>
            </w:r>
            <w:r w:rsidR="009F6315">
              <w:rPr>
                <w:noProof/>
                <w:webHidden/>
              </w:rPr>
              <w:instrText xml:space="preserve"> PAGEREF _Toc102793378 \h </w:instrText>
            </w:r>
            <w:r w:rsidR="009F6315">
              <w:rPr>
                <w:noProof/>
                <w:webHidden/>
              </w:rPr>
            </w:r>
            <w:r w:rsidR="009F6315">
              <w:rPr>
                <w:noProof/>
                <w:webHidden/>
              </w:rPr>
              <w:fldChar w:fldCharType="separate"/>
            </w:r>
            <w:r w:rsidR="009F6315">
              <w:rPr>
                <w:noProof/>
                <w:webHidden/>
              </w:rPr>
              <w:t>24</w:t>
            </w:r>
            <w:r w:rsidR="009F6315">
              <w:rPr>
                <w:noProof/>
                <w:webHidden/>
              </w:rPr>
              <w:fldChar w:fldCharType="end"/>
            </w:r>
          </w:hyperlink>
        </w:p>
        <w:p w14:paraId="5D8E4826" w14:textId="08DCF8B1" w:rsidR="009F6315" w:rsidRDefault="00FD65BD">
          <w:pPr>
            <w:pStyle w:val="TOC4"/>
            <w:tabs>
              <w:tab w:val="right" w:leader="dot" w:pos="7996"/>
            </w:tabs>
            <w:rPr>
              <w:rFonts w:asciiTheme="minorHAnsi" w:hAnsiTheme="minorHAnsi"/>
              <w:noProof/>
              <w:sz w:val="22"/>
              <w:lang w:val="en-CA" w:eastAsia="en-CA"/>
            </w:rPr>
          </w:pPr>
          <w:hyperlink w:anchor="_Toc102793379" w:history="1">
            <w:r w:rsidR="009F6315" w:rsidRPr="006E576E">
              <w:rPr>
                <w:rStyle w:val="Hyperlink"/>
                <w:noProof/>
              </w:rPr>
              <w:t>1.4.2. Induction Motor Optimization Input Variables and Objective Targets</w:t>
            </w:r>
            <w:r w:rsidR="009F6315">
              <w:rPr>
                <w:noProof/>
                <w:webHidden/>
              </w:rPr>
              <w:tab/>
            </w:r>
            <w:r w:rsidR="009F6315">
              <w:rPr>
                <w:noProof/>
                <w:webHidden/>
              </w:rPr>
              <w:fldChar w:fldCharType="begin"/>
            </w:r>
            <w:r w:rsidR="009F6315">
              <w:rPr>
                <w:noProof/>
                <w:webHidden/>
              </w:rPr>
              <w:instrText xml:space="preserve"> PAGEREF _Toc102793379 \h </w:instrText>
            </w:r>
            <w:r w:rsidR="009F6315">
              <w:rPr>
                <w:noProof/>
                <w:webHidden/>
              </w:rPr>
            </w:r>
            <w:r w:rsidR="009F6315">
              <w:rPr>
                <w:noProof/>
                <w:webHidden/>
              </w:rPr>
              <w:fldChar w:fldCharType="separate"/>
            </w:r>
            <w:r w:rsidR="009F6315">
              <w:rPr>
                <w:noProof/>
                <w:webHidden/>
              </w:rPr>
              <w:t>26</w:t>
            </w:r>
            <w:r w:rsidR="009F6315">
              <w:rPr>
                <w:noProof/>
                <w:webHidden/>
              </w:rPr>
              <w:fldChar w:fldCharType="end"/>
            </w:r>
          </w:hyperlink>
        </w:p>
        <w:p w14:paraId="3672CE18" w14:textId="077E9496" w:rsidR="009F6315" w:rsidRDefault="00FD65BD">
          <w:pPr>
            <w:pStyle w:val="TOC3"/>
            <w:rPr>
              <w:rFonts w:asciiTheme="minorHAnsi" w:hAnsiTheme="minorHAnsi"/>
              <w:noProof/>
              <w:sz w:val="22"/>
              <w:lang w:val="en-CA" w:eastAsia="en-CA"/>
            </w:rPr>
          </w:pPr>
          <w:hyperlink w:anchor="_Toc102793380" w:history="1">
            <w:r w:rsidR="009F6315" w:rsidRPr="006E576E">
              <w:rPr>
                <w:rStyle w:val="Hyperlink"/>
                <w:noProof/>
              </w:rPr>
              <w:t>1.5. Research Motivations</w:t>
            </w:r>
            <w:r w:rsidR="009F6315">
              <w:rPr>
                <w:noProof/>
                <w:webHidden/>
              </w:rPr>
              <w:tab/>
            </w:r>
            <w:r w:rsidR="009F6315">
              <w:rPr>
                <w:noProof/>
                <w:webHidden/>
              </w:rPr>
              <w:fldChar w:fldCharType="begin"/>
            </w:r>
            <w:r w:rsidR="009F6315">
              <w:rPr>
                <w:noProof/>
                <w:webHidden/>
              </w:rPr>
              <w:instrText xml:space="preserve"> PAGEREF _Toc102793380 \h </w:instrText>
            </w:r>
            <w:r w:rsidR="009F6315">
              <w:rPr>
                <w:noProof/>
                <w:webHidden/>
              </w:rPr>
            </w:r>
            <w:r w:rsidR="009F6315">
              <w:rPr>
                <w:noProof/>
                <w:webHidden/>
              </w:rPr>
              <w:fldChar w:fldCharType="separate"/>
            </w:r>
            <w:r w:rsidR="009F6315">
              <w:rPr>
                <w:noProof/>
                <w:webHidden/>
              </w:rPr>
              <w:t>28</w:t>
            </w:r>
            <w:r w:rsidR="009F6315">
              <w:rPr>
                <w:noProof/>
                <w:webHidden/>
              </w:rPr>
              <w:fldChar w:fldCharType="end"/>
            </w:r>
          </w:hyperlink>
        </w:p>
        <w:p w14:paraId="6D5944F5" w14:textId="3D4B9B87" w:rsidR="009F6315" w:rsidRDefault="00FD65BD">
          <w:pPr>
            <w:pStyle w:val="TOC4"/>
            <w:tabs>
              <w:tab w:val="right" w:leader="dot" w:pos="7996"/>
            </w:tabs>
            <w:rPr>
              <w:rFonts w:asciiTheme="minorHAnsi" w:hAnsiTheme="minorHAnsi"/>
              <w:noProof/>
              <w:sz w:val="22"/>
              <w:lang w:val="en-CA" w:eastAsia="en-CA"/>
            </w:rPr>
          </w:pPr>
          <w:hyperlink w:anchor="_Toc102793381" w:history="1">
            <w:r w:rsidR="009F6315" w:rsidRPr="006E576E">
              <w:rPr>
                <w:rStyle w:val="Hyperlink"/>
                <w:noProof/>
              </w:rPr>
              <w:t>1.5.1. Vehicle Level Motivations</w:t>
            </w:r>
            <w:r w:rsidR="009F6315">
              <w:rPr>
                <w:noProof/>
                <w:webHidden/>
              </w:rPr>
              <w:tab/>
            </w:r>
            <w:r w:rsidR="009F6315">
              <w:rPr>
                <w:noProof/>
                <w:webHidden/>
              </w:rPr>
              <w:fldChar w:fldCharType="begin"/>
            </w:r>
            <w:r w:rsidR="009F6315">
              <w:rPr>
                <w:noProof/>
                <w:webHidden/>
              </w:rPr>
              <w:instrText xml:space="preserve"> PAGEREF _Toc102793381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14B76DD5" w14:textId="54D15B14" w:rsidR="009F6315" w:rsidRDefault="00FD65BD">
          <w:pPr>
            <w:pStyle w:val="TOC4"/>
            <w:tabs>
              <w:tab w:val="right" w:leader="dot" w:pos="7996"/>
            </w:tabs>
            <w:rPr>
              <w:rFonts w:asciiTheme="minorHAnsi" w:hAnsiTheme="minorHAnsi"/>
              <w:noProof/>
              <w:sz w:val="22"/>
              <w:lang w:val="en-CA" w:eastAsia="en-CA"/>
            </w:rPr>
          </w:pPr>
          <w:hyperlink w:anchor="_Toc102793382" w:history="1">
            <w:r w:rsidR="009F6315" w:rsidRPr="006E576E">
              <w:rPr>
                <w:rStyle w:val="Hyperlink"/>
                <w:noProof/>
              </w:rPr>
              <w:t>1.5.2. Motor Level Motivations</w:t>
            </w:r>
            <w:r w:rsidR="009F6315">
              <w:rPr>
                <w:noProof/>
                <w:webHidden/>
              </w:rPr>
              <w:tab/>
            </w:r>
            <w:r w:rsidR="009F6315">
              <w:rPr>
                <w:noProof/>
                <w:webHidden/>
              </w:rPr>
              <w:fldChar w:fldCharType="begin"/>
            </w:r>
            <w:r w:rsidR="009F6315">
              <w:rPr>
                <w:noProof/>
                <w:webHidden/>
              </w:rPr>
              <w:instrText xml:space="preserve"> PAGEREF _Toc102793382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5BFD3D8C" w14:textId="534371E5" w:rsidR="009F6315" w:rsidRDefault="00FD65BD">
          <w:pPr>
            <w:pStyle w:val="TOC4"/>
            <w:tabs>
              <w:tab w:val="right" w:leader="dot" w:pos="7996"/>
            </w:tabs>
            <w:rPr>
              <w:rFonts w:asciiTheme="minorHAnsi" w:hAnsiTheme="minorHAnsi"/>
              <w:noProof/>
              <w:sz w:val="22"/>
              <w:lang w:val="en-CA" w:eastAsia="en-CA"/>
            </w:rPr>
          </w:pPr>
          <w:hyperlink w:anchor="_Toc102793383" w:history="1">
            <w:r w:rsidR="009F6315" w:rsidRPr="006E576E">
              <w:rPr>
                <w:rStyle w:val="Hyperlink"/>
                <w:noProof/>
              </w:rPr>
              <w:t>1.5.3. Algorithm Level Motivations</w:t>
            </w:r>
            <w:r w:rsidR="009F6315">
              <w:rPr>
                <w:noProof/>
                <w:webHidden/>
              </w:rPr>
              <w:tab/>
            </w:r>
            <w:r w:rsidR="009F6315">
              <w:rPr>
                <w:noProof/>
                <w:webHidden/>
              </w:rPr>
              <w:fldChar w:fldCharType="begin"/>
            </w:r>
            <w:r w:rsidR="009F6315">
              <w:rPr>
                <w:noProof/>
                <w:webHidden/>
              </w:rPr>
              <w:instrText xml:space="preserve"> PAGEREF _Toc102793383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1D2F1467" w14:textId="46D3E823" w:rsidR="009F6315" w:rsidRDefault="00FD65BD">
          <w:pPr>
            <w:pStyle w:val="TOC3"/>
            <w:rPr>
              <w:rFonts w:asciiTheme="minorHAnsi" w:hAnsiTheme="minorHAnsi"/>
              <w:noProof/>
              <w:sz w:val="22"/>
              <w:lang w:val="en-CA" w:eastAsia="en-CA"/>
            </w:rPr>
          </w:pPr>
          <w:hyperlink w:anchor="_Toc102793384" w:history="1">
            <w:r w:rsidR="009F6315" w:rsidRPr="006E576E">
              <w:rPr>
                <w:rStyle w:val="Hyperlink"/>
                <w:noProof/>
              </w:rPr>
              <w:t>1.6. Research Objectives</w:t>
            </w:r>
            <w:r w:rsidR="009F6315">
              <w:rPr>
                <w:noProof/>
                <w:webHidden/>
              </w:rPr>
              <w:tab/>
            </w:r>
            <w:r w:rsidR="009F6315">
              <w:rPr>
                <w:noProof/>
                <w:webHidden/>
              </w:rPr>
              <w:fldChar w:fldCharType="begin"/>
            </w:r>
            <w:r w:rsidR="009F6315">
              <w:rPr>
                <w:noProof/>
                <w:webHidden/>
              </w:rPr>
              <w:instrText xml:space="preserve"> PAGEREF _Toc102793384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322E8684" w14:textId="335B273A" w:rsidR="009F6315" w:rsidRDefault="00FD65BD">
          <w:pPr>
            <w:pStyle w:val="TOC3"/>
            <w:rPr>
              <w:rFonts w:asciiTheme="minorHAnsi" w:hAnsiTheme="minorHAnsi"/>
              <w:noProof/>
              <w:sz w:val="22"/>
              <w:lang w:val="en-CA" w:eastAsia="en-CA"/>
            </w:rPr>
          </w:pPr>
          <w:hyperlink w:anchor="_Toc102793385" w:history="1">
            <w:r w:rsidR="009F6315" w:rsidRPr="006E576E">
              <w:rPr>
                <w:rStyle w:val="Hyperlink"/>
                <w:noProof/>
              </w:rPr>
              <w:t>1.7. Research Contribution and Deliverables</w:t>
            </w:r>
            <w:r w:rsidR="009F6315">
              <w:rPr>
                <w:noProof/>
                <w:webHidden/>
              </w:rPr>
              <w:tab/>
            </w:r>
            <w:r w:rsidR="009F6315">
              <w:rPr>
                <w:noProof/>
                <w:webHidden/>
              </w:rPr>
              <w:fldChar w:fldCharType="begin"/>
            </w:r>
            <w:r w:rsidR="009F6315">
              <w:rPr>
                <w:noProof/>
                <w:webHidden/>
              </w:rPr>
              <w:instrText xml:space="preserve"> PAGEREF _Toc102793385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3DEB3A4A" w14:textId="5BEA1989" w:rsidR="009F6315" w:rsidRDefault="00FD65BD">
          <w:pPr>
            <w:pStyle w:val="TOC3"/>
            <w:rPr>
              <w:rFonts w:asciiTheme="minorHAnsi" w:hAnsiTheme="minorHAnsi"/>
              <w:noProof/>
              <w:sz w:val="22"/>
              <w:lang w:val="en-CA" w:eastAsia="en-CA"/>
            </w:rPr>
          </w:pPr>
          <w:hyperlink w:anchor="_Toc102793386" w:history="1">
            <w:r w:rsidR="009F6315" w:rsidRPr="006E576E">
              <w:rPr>
                <w:rStyle w:val="Hyperlink"/>
                <w:noProof/>
              </w:rPr>
              <w:t>1.8. Organization of Thesis</w:t>
            </w:r>
            <w:r w:rsidR="009F6315">
              <w:rPr>
                <w:noProof/>
                <w:webHidden/>
              </w:rPr>
              <w:tab/>
            </w:r>
            <w:r w:rsidR="009F6315">
              <w:rPr>
                <w:noProof/>
                <w:webHidden/>
              </w:rPr>
              <w:fldChar w:fldCharType="begin"/>
            </w:r>
            <w:r w:rsidR="009F6315">
              <w:rPr>
                <w:noProof/>
                <w:webHidden/>
              </w:rPr>
              <w:instrText xml:space="preserve"> PAGEREF _Toc102793386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0427F58A" w14:textId="3C83FA62" w:rsidR="009F6315" w:rsidRDefault="00FD65BD">
          <w:pPr>
            <w:pStyle w:val="TOC1"/>
            <w:tabs>
              <w:tab w:val="left" w:pos="1760"/>
            </w:tabs>
            <w:rPr>
              <w:rFonts w:asciiTheme="minorHAnsi" w:eastAsiaTheme="minorEastAsia" w:hAnsiTheme="minorHAnsi" w:cstheme="minorBidi"/>
              <w:bCs w:val="0"/>
              <w:noProof/>
              <w:sz w:val="22"/>
              <w:szCs w:val="22"/>
              <w:lang w:eastAsia="en-CA"/>
            </w:rPr>
          </w:pPr>
          <w:hyperlink w:anchor="_Toc102793387" w:history="1">
            <w:r w:rsidR="009F6315" w:rsidRPr="006E576E">
              <w:rPr>
                <w:rStyle w:val="Hyperlink"/>
                <w:caps/>
                <w:noProof/>
              </w:rPr>
              <w:t>CHAPTER 2</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Permeance Based Equivalent Circuit Modeling of Induction Motors and Optimization Algorithm Selection</w:t>
            </w:r>
            <w:r w:rsidR="009F6315">
              <w:rPr>
                <w:noProof/>
                <w:webHidden/>
              </w:rPr>
              <w:tab/>
            </w:r>
            <w:r w:rsidR="009F6315">
              <w:rPr>
                <w:noProof/>
                <w:webHidden/>
              </w:rPr>
              <w:fldChar w:fldCharType="begin"/>
            </w:r>
            <w:r w:rsidR="009F6315">
              <w:rPr>
                <w:noProof/>
                <w:webHidden/>
              </w:rPr>
              <w:instrText xml:space="preserve"> PAGEREF _Toc102793387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0C035BA5" w14:textId="7B6BAE02" w:rsidR="009F6315" w:rsidRDefault="00FD65BD">
          <w:pPr>
            <w:pStyle w:val="TOC3"/>
            <w:rPr>
              <w:rFonts w:asciiTheme="minorHAnsi" w:hAnsiTheme="minorHAnsi"/>
              <w:noProof/>
              <w:sz w:val="22"/>
              <w:lang w:val="en-CA" w:eastAsia="en-CA"/>
            </w:rPr>
          </w:pPr>
          <w:hyperlink w:anchor="_Toc102793388" w:history="1">
            <w:r w:rsidR="009F6315" w:rsidRPr="006E576E">
              <w:rPr>
                <w:rStyle w:val="Hyperlink"/>
                <w:noProof/>
              </w:rPr>
              <w:t>2.1.</w:t>
            </w:r>
            <w:r w:rsidR="009F6315" w:rsidRPr="006E576E">
              <w:rPr>
                <w:rStyle w:val="Hyperlink"/>
                <w:noProof/>
                <w:lang w:val="en-CA"/>
              </w:rPr>
              <w:t xml:space="preserve"> Baseline Tractive Electric Motors</w:t>
            </w:r>
            <w:r w:rsidR="009F6315">
              <w:rPr>
                <w:noProof/>
                <w:webHidden/>
              </w:rPr>
              <w:tab/>
            </w:r>
            <w:r w:rsidR="009F6315">
              <w:rPr>
                <w:noProof/>
                <w:webHidden/>
              </w:rPr>
              <w:fldChar w:fldCharType="begin"/>
            </w:r>
            <w:r w:rsidR="009F6315">
              <w:rPr>
                <w:noProof/>
                <w:webHidden/>
              </w:rPr>
              <w:instrText xml:space="preserve"> PAGEREF _Toc102793388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77DF785E" w14:textId="6E3A962C" w:rsidR="009F6315" w:rsidRDefault="00FD65BD">
          <w:pPr>
            <w:pStyle w:val="TOC3"/>
            <w:rPr>
              <w:rFonts w:asciiTheme="minorHAnsi" w:hAnsiTheme="minorHAnsi"/>
              <w:noProof/>
              <w:sz w:val="22"/>
              <w:lang w:val="en-CA" w:eastAsia="en-CA"/>
            </w:rPr>
          </w:pPr>
          <w:hyperlink w:anchor="_Toc102793389" w:history="1">
            <w:r w:rsidR="009F6315" w:rsidRPr="006E576E">
              <w:rPr>
                <w:rStyle w:val="Hyperlink"/>
                <w:noProof/>
                <w:lang w:val="en-CA"/>
              </w:rPr>
              <w:t>2.2. Permeance Base Equivalent Circuit Modeling of Induction Motors</w:t>
            </w:r>
            <w:r w:rsidR="009F6315">
              <w:rPr>
                <w:noProof/>
                <w:webHidden/>
              </w:rPr>
              <w:tab/>
            </w:r>
            <w:r w:rsidR="009F6315">
              <w:rPr>
                <w:noProof/>
                <w:webHidden/>
              </w:rPr>
              <w:fldChar w:fldCharType="begin"/>
            </w:r>
            <w:r w:rsidR="009F6315">
              <w:rPr>
                <w:noProof/>
                <w:webHidden/>
              </w:rPr>
              <w:instrText xml:space="preserve"> PAGEREF _Toc102793389 \h </w:instrText>
            </w:r>
            <w:r w:rsidR="009F6315">
              <w:rPr>
                <w:noProof/>
                <w:webHidden/>
              </w:rPr>
            </w:r>
            <w:r w:rsidR="009F6315">
              <w:rPr>
                <w:noProof/>
                <w:webHidden/>
              </w:rPr>
              <w:fldChar w:fldCharType="separate"/>
            </w:r>
            <w:r w:rsidR="009F6315">
              <w:rPr>
                <w:noProof/>
                <w:webHidden/>
              </w:rPr>
              <w:t>35</w:t>
            </w:r>
            <w:r w:rsidR="009F6315">
              <w:rPr>
                <w:noProof/>
                <w:webHidden/>
              </w:rPr>
              <w:fldChar w:fldCharType="end"/>
            </w:r>
          </w:hyperlink>
        </w:p>
        <w:p w14:paraId="5319AD87" w14:textId="02E18C69" w:rsidR="009F6315" w:rsidRDefault="00FD65BD">
          <w:pPr>
            <w:pStyle w:val="TOC4"/>
            <w:tabs>
              <w:tab w:val="right" w:leader="dot" w:pos="7996"/>
            </w:tabs>
            <w:rPr>
              <w:rFonts w:asciiTheme="minorHAnsi" w:hAnsiTheme="minorHAnsi"/>
              <w:noProof/>
              <w:sz w:val="22"/>
              <w:lang w:val="en-CA" w:eastAsia="en-CA"/>
            </w:rPr>
          </w:pPr>
          <w:hyperlink w:anchor="_Toc102793390" w:history="1">
            <w:r w:rsidR="009F6315" w:rsidRPr="006E576E">
              <w:rPr>
                <w:rStyle w:val="Hyperlink"/>
                <w:noProof/>
                <w:lang w:val="en-CA"/>
              </w:rPr>
              <w:t>2.2.1. Incorporation of Leakage Effects</w:t>
            </w:r>
            <w:r w:rsidR="009F6315">
              <w:rPr>
                <w:noProof/>
                <w:webHidden/>
              </w:rPr>
              <w:tab/>
            </w:r>
            <w:r w:rsidR="009F6315">
              <w:rPr>
                <w:noProof/>
                <w:webHidden/>
              </w:rPr>
              <w:fldChar w:fldCharType="begin"/>
            </w:r>
            <w:r w:rsidR="009F6315">
              <w:rPr>
                <w:noProof/>
                <w:webHidden/>
              </w:rPr>
              <w:instrText xml:space="preserve"> PAGEREF _Toc102793390 \h </w:instrText>
            </w:r>
            <w:r w:rsidR="009F6315">
              <w:rPr>
                <w:noProof/>
                <w:webHidden/>
              </w:rPr>
            </w:r>
            <w:r w:rsidR="009F6315">
              <w:rPr>
                <w:noProof/>
                <w:webHidden/>
              </w:rPr>
              <w:fldChar w:fldCharType="separate"/>
            </w:r>
            <w:r w:rsidR="009F6315">
              <w:rPr>
                <w:noProof/>
                <w:webHidden/>
              </w:rPr>
              <w:t>36</w:t>
            </w:r>
            <w:r w:rsidR="009F6315">
              <w:rPr>
                <w:noProof/>
                <w:webHidden/>
              </w:rPr>
              <w:fldChar w:fldCharType="end"/>
            </w:r>
          </w:hyperlink>
        </w:p>
        <w:p w14:paraId="1B22E5CB" w14:textId="1C05A7B4" w:rsidR="009F6315" w:rsidRDefault="00FD65BD">
          <w:pPr>
            <w:pStyle w:val="TOC4"/>
            <w:tabs>
              <w:tab w:val="right" w:leader="dot" w:pos="7996"/>
            </w:tabs>
            <w:rPr>
              <w:rFonts w:asciiTheme="minorHAnsi" w:hAnsiTheme="minorHAnsi"/>
              <w:noProof/>
              <w:sz w:val="22"/>
              <w:lang w:val="en-CA" w:eastAsia="en-CA"/>
            </w:rPr>
          </w:pPr>
          <w:hyperlink w:anchor="_Toc102793391" w:history="1">
            <w:r w:rsidR="009F6315" w:rsidRPr="006E576E">
              <w:rPr>
                <w:rStyle w:val="Hyperlink"/>
                <w:noProof/>
                <w:lang w:val="en-CA"/>
              </w:rPr>
              <w:t>2.2.2. Incorporation of Non-Linearities</w:t>
            </w:r>
            <w:r w:rsidR="009F6315">
              <w:rPr>
                <w:noProof/>
                <w:webHidden/>
              </w:rPr>
              <w:tab/>
            </w:r>
            <w:r w:rsidR="009F6315">
              <w:rPr>
                <w:noProof/>
                <w:webHidden/>
              </w:rPr>
              <w:fldChar w:fldCharType="begin"/>
            </w:r>
            <w:r w:rsidR="009F6315">
              <w:rPr>
                <w:noProof/>
                <w:webHidden/>
              </w:rPr>
              <w:instrText xml:space="preserve"> PAGEREF _Toc102793391 \h </w:instrText>
            </w:r>
            <w:r w:rsidR="009F6315">
              <w:rPr>
                <w:noProof/>
                <w:webHidden/>
              </w:rPr>
            </w:r>
            <w:r w:rsidR="009F6315">
              <w:rPr>
                <w:noProof/>
                <w:webHidden/>
              </w:rPr>
              <w:fldChar w:fldCharType="separate"/>
            </w:r>
            <w:r w:rsidR="009F6315">
              <w:rPr>
                <w:noProof/>
                <w:webHidden/>
              </w:rPr>
              <w:t>37</w:t>
            </w:r>
            <w:r w:rsidR="009F6315">
              <w:rPr>
                <w:noProof/>
                <w:webHidden/>
              </w:rPr>
              <w:fldChar w:fldCharType="end"/>
            </w:r>
          </w:hyperlink>
        </w:p>
        <w:p w14:paraId="24D656BE" w14:textId="3BE6FBDF" w:rsidR="009F6315" w:rsidRDefault="00FD65BD">
          <w:pPr>
            <w:pStyle w:val="TOC4"/>
            <w:tabs>
              <w:tab w:val="right" w:leader="dot" w:pos="7996"/>
            </w:tabs>
            <w:rPr>
              <w:rFonts w:asciiTheme="minorHAnsi" w:hAnsiTheme="minorHAnsi"/>
              <w:noProof/>
              <w:sz w:val="22"/>
              <w:lang w:val="en-CA" w:eastAsia="en-CA"/>
            </w:rPr>
          </w:pPr>
          <w:hyperlink w:anchor="_Toc102793392" w:history="1">
            <w:r w:rsidR="009F6315" w:rsidRPr="006E576E">
              <w:rPr>
                <w:rStyle w:val="Hyperlink"/>
                <w:noProof/>
                <w:lang w:val="en-CA"/>
              </w:rPr>
              <w:t>2.2.3. Permeance Based Model Validation</w:t>
            </w:r>
            <w:r w:rsidR="009F6315">
              <w:rPr>
                <w:noProof/>
                <w:webHidden/>
              </w:rPr>
              <w:tab/>
            </w:r>
            <w:r w:rsidR="009F6315">
              <w:rPr>
                <w:noProof/>
                <w:webHidden/>
              </w:rPr>
              <w:fldChar w:fldCharType="begin"/>
            </w:r>
            <w:r w:rsidR="009F6315">
              <w:rPr>
                <w:noProof/>
                <w:webHidden/>
              </w:rPr>
              <w:instrText xml:space="preserve"> PAGEREF _Toc102793392 \h </w:instrText>
            </w:r>
            <w:r w:rsidR="009F6315">
              <w:rPr>
                <w:noProof/>
                <w:webHidden/>
              </w:rPr>
            </w:r>
            <w:r w:rsidR="009F6315">
              <w:rPr>
                <w:noProof/>
                <w:webHidden/>
              </w:rPr>
              <w:fldChar w:fldCharType="separate"/>
            </w:r>
            <w:r w:rsidR="009F6315">
              <w:rPr>
                <w:noProof/>
                <w:webHidden/>
              </w:rPr>
              <w:t>39</w:t>
            </w:r>
            <w:r w:rsidR="009F6315">
              <w:rPr>
                <w:noProof/>
                <w:webHidden/>
              </w:rPr>
              <w:fldChar w:fldCharType="end"/>
            </w:r>
          </w:hyperlink>
        </w:p>
        <w:p w14:paraId="4DCA8121" w14:textId="02C6DEF9" w:rsidR="009F6315" w:rsidRDefault="00FD65BD">
          <w:pPr>
            <w:pStyle w:val="TOC3"/>
            <w:rPr>
              <w:rFonts w:asciiTheme="minorHAnsi" w:hAnsiTheme="minorHAnsi"/>
              <w:noProof/>
              <w:sz w:val="22"/>
              <w:lang w:val="en-CA" w:eastAsia="en-CA"/>
            </w:rPr>
          </w:pPr>
          <w:hyperlink w:anchor="_Toc102793393" w:history="1">
            <w:r w:rsidR="009F6315" w:rsidRPr="006E576E">
              <w:rPr>
                <w:rStyle w:val="Hyperlink"/>
                <w:noProof/>
              </w:rPr>
              <w:t>2.3. Optimization Algorithms</w:t>
            </w:r>
            <w:r w:rsidR="009F6315">
              <w:rPr>
                <w:noProof/>
                <w:webHidden/>
              </w:rPr>
              <w:tab/>
            </w:r>
            <w:r w:rsidR="009F6315">
              <w:rPr>
                <w:noProof/>
                <w:webHidden/>
              </w:rPr>
              <w:fldChar w:fldCharType="begin"/>
            </w:r>
            <w:r w:rsidR="009F6315">
              <w:rPr>
                <w:noProof/>
                <w:webHidden/>
              </w:rPr>
              <w:instrText xml:space="preserve"> PAGEREF _Toc102793393 \h </w:instrText>
            </w:r>
            <w:r w:rsidR="009F6315">
              <w:rPr>
                <w:noProof/>
                <w:webHidden/>
              </w:rPr>
            </w:r>
            <w:r w:rsidR="009F6315">
              <w:rPr>
                <w:noProof/>
                <w:webHidden/>
              </w:rPr>
              <w:fldChar w:fldCharType="separate"/>
            </w:r>
            <w:r w:rsidR="009F6315">
              <w:rPr>
                <w:noProof/>
                <w:webHidden/>
              </w:rPr>
              <w:t>42</w:t>
            </w:r>
            <w:r w:rsidR="009F6315">
              <w:rPr>
                <w:noProof/>
                <w:webHidden/>
              </w:rPr>
              <w:fldChar w:fldCharType="end"/>
            </w:r>
          </w:hyperlink>
        </w:p>
        <w:p w14:paraId="6CC89B1D" w14:textId="5C1D40B3" w:rsidR="009F6315" w:rsidRDefault="00FD65BD">
          <w:pPr>
            <w:pStyle w:val="TOC4"/>
            <w:tabs>
              <w:tab w:val="right" w:leader="dot" w:pos="7996"/>
            </w:tabs>
            <w:rPr>
              <w:rFonts w:asciiTheme="minorHAnsi" w:hAnsiTheme="minorHAnsi"/>
              <w:noProof/>
              <w:sz w:val="22"/>
              <w:lang w:val="en-CA" w:eastAsia="en-CA"/>
            </w:rPr>
          </w:pPr>
          <w:hyperlink w:anchor="_Toc102793394" w:history="1">
            <w:r w:rsidR="009F6315" w:rsidRPr="006E576E">
              <w:rPr>
                <w:rStyle w:val="Hyperlink"/>
                <w:noProof/>
              </w:rPr>
              <w:t>2.3.1. Parametric Search Based Optimization</w:t>
            </w:r>
            <w:r w:rsidR="009F6315">
              <w:rPr>
                <w:noProof/>
                <w:webHidden/>
              </w:rPr>
              <w:tab/>
            </w:r>
            <w:r w:rsidR="009F6315">
              <w:rPr>
                <w:noProof/>
                <w:webHidden/>
              </w:rPr>
              <w:fldChar w:fldCharType="begin"/>
            </w:r>
            <w:r w:rsidR="009F6315">
              <w:rPr>
                <w:noProof/>
                <w:webHidden/>
              </w:rPr>
              <w:instrText xml:space="preserve"> PAGEREF _Toc102793394 \h </w:instrText>
            </w:r>
            <w:r w:rsidR="009F6315">
              <w:rPr>
                <w:noProof/>
                <w:webHidden/>
              </w:rPr>
            </w:r>
            <w:r w:rsidR="009F6315">
              <w:rPr>
                <w:noProof/>
                <w:webHidden/>
              </w:rPr>
              <w:fldChar w:fldCharType="separate"/>
            </w:r>
            <w:r w:rsidR="009F6315">
              <w:rPr>
                <w:noProof/>
                <w:webHidden/>
              </w:rPr>
              <w:t>43</w:t>
            </w:r>
            <w:r w:rsidR="009F6315">
              <w:rPr>
                <w:noProof/>
                <w:webHidden/>
              </w:rPr>
              <w:fldChar w:fldCharType="end"/>
            </w:r>
          </w:hyperlink>
        </w:p>
        <w:p w14:paraId="66F3965A" w14:textId="3A6A858A" w:rsidR="009F6315" w:rsidRDefault="00FD65BD">
          <w:pPr>
            <w:pStyle w:val="TOC4"/>
            <w:tabs>
              <w:tab w:val="right" w:leader="dot" w:pos="7996"/>
            </w:tabs>
            <w:rPr>
              <w:rFonts w:asciiTheme="minorHAnsi" w:hAnsiTheme="minorHAnsi"/>
              <w:noProof/>
              <w:sz w:val="22"/>
              <w:lang w:val="en-CA" w:eastAsia="en-CA"/>
            </w:rPr>
          </w:pPr>
          <w:hyperlink w:anchor="_Toc102793395" w:history="1">
            <w:r w:rsidR="009F6315" w:rsidRPr="006E576E">
              <w:rPr>
                <w:rStyle w:val="Hyperlink"/>
                <w:noProof/>
                <w:lang w:val="en-CA"/>
              </w:rPr>
              <w:t>2.3.2.</w:t>
            </w:r>
            <w:r w:rsidR="009F6315" w:rsidRPr="006E576E">
              <w:rPr>
                <w:rStyle w:val="Hyperlink"/>
                <w:noProof/>
              </w:rPr>
              <w:t xml:space="preserve"> Particle Swarm Optimization</w:t>
            </w:r>
            <w:r w:rsidR="009F6315">
              <w:rPr>
                <w:noProof/>
                <w:webHidden/>
              </w:rPr>
              <w:tab/>
            </w:r>
            <w:r w:rsidR="009F6315">
              <w:rPr>
                <w:noProof/>
                <w:webHidden/>
              </w:rPr>
              <w:fldChar w:fldCharType="begin"/>
            </w:r>
            <w:r w:rsidR="009F6315">
              <w:rPr>
                <w:noProof/>
                <w:webHidden/>
              </w:rPr>
              <w:instrText xml:space="preserve"> PAGEREF _Toc102793395 \h </w:instrText>
            </w:r>
            <w:r w:rsidR="009F6315">
              <w:rPr>
                <w:noProof/>
                <w:webHidden/>
              </w:rPr>
            </w:r>
            <w:r w:rsidR="009F6315">
              <w:rPr>
                <w:noProof/>
                <w:webHidden/>
              </w:rPr>
              <w:fldChar w:fldCharType="separate"/>
            </w:r>
            <w:r w:rsidR="009F6315">
              <w:rPr>
                <w:noProof/>
                <w:webHidden/>
              </w:rPr>
              <w:t>45</w:t>
            </w:r>
            <w:r w:rsidR="009F6315">
              <w:rPr>
                <w:noProof/>
                <w:webHidden/>
              </w:rPr>
              <w:fldChar w:fldCharType="end"/>
            </w:r>
          </w:hyperlink>
        </w:p>
        <w:p w14:paraId="29DBED6A" w14:textId="145A4B51" w:rsidR="009F6315" w:rsidRDefault="00FD65BD">
          <w:pPr>
            <w:pStyle w:val="TOC4"/>
            <w:tabs>
              <w:tab w:val="right" w:leader="dot" w:pos="7996"/>
            </w:tabs>
            <w:rPr>
              <w:rFonts w:asciiTheme="minorHAnsi" w:hAnsiTheme="minorHAnsi"/>
              <w:noProof/>
              <w:sz w:val="22"/>
              <w:lang w:val="en-CA" w:eastAsia="en-CA"/>
            </w:rPr>
          </w:pPr>
          <w:hyperlink w:anchor="_Toc102793396" w:history="1">
            <w:r w:rsidR="009F6315" w:rsidRPr="006E576E">
              <w:rPr>
                <w:rStyle w:val="Hyperlink"/>
                <w:noProof/>
                <w:lang w:val="en-CA"/>
              </w:rPr>
              <w:t>2.3.3.</w:t>
            </w:r>
            <w:r w:rsidR="009F6315" w:rsidRPr="006E576E">
              <w:rPr>
                <w:rStyle w:val="Hyperlink"/>
                <w:noProof/>
              </w:rPr>
              <w:t xml:space="preserve"> Genetic Algorithms</w:t>
            </w:r>
            <w:r w:rsidR="009F6315">
              <w:rPr>
                <w:noProof/>
                <w:webHidden/>
              </w:rPr>
              <w:tab/>
            </w:r>
            <w:r w:rsidR="009F6315">
              <w:rPr>
                <w:noProof/>
                <w:webHidden/>
              </w:rPr>
              <w:fldChar w:fldCharType="begin"/>
            </w:r>
            <w:r w:rsidR="009F6315">
              <w:rPr>
                <w:noProof/>
                <w:webHidden/>
              </w:rPr>
              <w:instrText xml:space="preserve"> PAGEREF _Toc102793396 \h </w:instrText>
            </w:r>
            <w:r w:rsidR="009F6315">
              <w:rPr>
                <w:noProof/>
                <w:webHidden/>
              </w:rPr>
            </w:r>
            <w:r w:rsidR="009F6315">
              <w:rPr>
                <w:noProof/>
                <w:webHidden/>
              </w:rPr>
              <w:fldChar w:fldCharType="separate"/>
            </w:r>
            <w:r w:rsidR="009F6315">
              <w:rPr>
                <w:noProof/>
                <w:webHidden/>
              </w:rPr>
              <w:t>49</w:t>
            </w:r>
            <w:r w:rsidR="009F6315">
              <w:rPr>
                <w:noProof/>
                <w:webHidden/>
              </w:rPr>
              <w:fldChar w:fldCharType="end"/>
            </w:r>
          </w:hyperlink>
        </w:p>
        <w:p w14:paraId="752FB281" w14:textId="36DB833F" w:rsidR="009F6315" w:rsidRDefault="00FD65BD">
          <w:pPr>
            <w:pStyle w:val="TOC4"/>
            <w:tabs>
              <w:tab w:val="right" w:leader="dot" w:pos="7996"/>
            </w:tabs>
            <w:rPr>
              <w:rFonts w:asciiTheme="minorHAnsi" w:hAnsiTheme="minorHAnsi"/>
              <w:noProof/>
              <w:sz w:val="22"/>
              <w:lang w:val="en-CA" w:eastAsia="en-CA"/>
            </w:rPr>
          </w:pPr>
          <w:hyperlink w:anchor="_Toc102793397" w:history="1">
            <w:r w:rsidR="009F6315" w:rsidRPr="006E576E">
              <w:rPr>
                <w:rStyle w:val="Hyperlink"/>
                <w:noProof/>
              </w:rPr>
              <w:t>2.3.4. Schwefel Function Minimization Case Study</w:t>
            </w:r>
            <w:r w:rsidR="009F6315">
              <w:rPr>
                <w:noProof/>
                <w:webHidden/>
              </w:rPr>
              <w:tab/>
            </w:r>
            <w:r w:rsidR="009F6315">
              <w:rPr>
                <w:noProof/>
                <w:webHidden/>
              </w:rPr>
              <w:fldChar w:fldCharType="begin"/>
            </w:r>
            <w:r w:rsidR="009F6315">
              <w:rPr>
                <w:noProof/>
                <w:webHidden/>
              </w:rPr>
              <w:instrText xml:space="preserve"> PAGEREF _Toc102793397 \h </w:instrText>
            </w:r>
            <w:r w:rsidR="009F6315">
              <w:rPr>
                <w:noProof/>
                <w:webHidden/>
              </w:rPr>
            </w:r>
            <w:r w:rsidR="009F6315">
              <w:rPr>
                <w:noProof/>
                <w:webHidden/>
              </w:rPr>
              <w:fldChar w:fldCharType="separate"/>
            </w:r>
            <w:r w:rsidR="009F6315">
              <w:rPr>
                <w:noProof/>
                <w:webHidden/>
              </w:rPr>
              <w:t>53</w:t>
            </w:r>
            <w:r w:rsidR="009F6315">
              <w:rPr>
                <w:noProof/>
                <w:webHidden/>
              </w:rPr>
              <w:fldChar w:fldCharType="end"/>
            </w:r>
          </w:hyperlink>
        </w:p>
        <w:p w14:paraId="41DFE524" w14:textId="30CE85FB" w:rsidR="009F6315" w:rsidRDefault="00FD65BD">
          <w:pPr>
            <w:pStyle w:val="TOC1"/>
            <w:tabs>
              <w:tab w:val="left" w:pos="1760"/>
            </w:tabs>
            <w:rPr>
              <w:rFonts w:asciiTheme="minorHAnsi" w:eastAsiaTheme="minorEastAsia" w:hAnsiTheme="minorHAnsi" w:cstheme="minorBidi"/>
              <w:bCs w:val="0"/>
              <w:noProof/>
              <w:sz w:val="22"/>
              <w:szCs w:val="22"/>
              <w:lang w:eastAsia="en-CA"/>
            </w:rPr>
          </w:pPr>
          <w:hyperlink w:anchor="_Toc102793398" w:history="1">
            <w:r w:rsidR="009F6315" w:rsidRPr="006E576E">
              <w:rPr>
                <w:rStyle w:val="Hyperlink"/>
                <w:caps/>
                <w:noProof/>
              </w:rPr>
              <w:t>CHAPTER 3</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liminating Function Bias in Multi-Objective Rotor Bar Optimization Through Novel Objective Function Modeling</w:t>
            </w:r>
            <w:r w:rsidR="009F6315">
              <w:rPr>
                <w:noProof/>
                <w:webHidden/>
              </w:rPr>
              <w:tab/>
            </w:r>
            <w:r w:rsidR="009F6315">
              <w:rPr>
                <w:noProof/>
                <w:webHidden/>
              </w:rPr>
              <w:fldChar w:fldCharType="begin"/>
            </w:r>
            <w:r w:rsidR="009F6315">
              <w:rPr>
                <w:noProof/>
                <w:webHidden/>
              </w:rPr>
              <w:instrText xml:space="preserve"> PAGEREF _Toc102793398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45666DAB" w14:textId="11D5DBF7" w:rsidR="009F6315" w:rsidRDefault="00FD65BD">
          <w:pPr>
            <w:pStyle w:val="TOC3"/>
            <w:rPr>
              <w:rFonts w:asciiTheme="minorHAnsi" w:hAnsiTheme="minorHAnsi"/>
              <w:noProof/>
              <w:sz w:val="22"/>
              <w:lang w:val="en-CA" w:eastAsia="en-CA"/>
            </w:rPr>
          </w:pPr>
          <w:hyperlink w:anchor="_Toc102793399" w:history="1">
            <w:r w:rsidR="009F6315" w:rsidRPr="006E576E">
              <w:rPr>
                <w:rStyle w:val="Hyperlink"/>
                <w:noProof/>
              </w:rPr>
              <w:t>3.1. Significance of Objective Function Modeling</w:t>
            </w:r>
            <w:r w:rsidR="009F6315">
              <w:rPr>
                <w:noProof/>
                <w:webHidden/>
              </w:rPr>
              <w:tab/>
            </w:r>
            <w:r w:rsidR="009F6315">
              <w:rPr>
                <w:noProof/>
                <w:webHidden/>
              </w:rPr>
              <w:fldChar w:fldCharType="begin"/>
            </w:r>
            <w:r w:rsidR="009F6315">
              <w:rPr>
                <w:noProof/>
                <w:webHidden/>
              </w:rPr>
              <w:instrText xml:space="preserve"> PAGEREF _Toc102793399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058A1FED" w14:textId="15AF1C57" w:rsidR="009F6315" w:rsidRDefault="00FD65BD">
          <w:pPr>
            <w:pStyle w:val="TOC3"/>
            <w:rPr>
              <w:rFonts w:asciiTheme="minorHAnsi" w:hAnsiTheme="minorHAnsi"/>
              <w:noProof/>
              <w:sz w:val="22"/>
              <w:lang w:val="en-CA" w:eastAsia="en-CA"/>
            </w:rPr>
          </w:pPr>
          <w:hyperlink w:anchor="_Toc102793400" w:history="1">
            <w:r w:rsidR="009F6315" w:rsidRPr="006E576E">
              <w:rPr>
                <w:rStyle w:val="Hyperlink"/>
                <w:noProof/>
              </w:rPr>
              <w:t>3.2. Conventional Objective Function Modeling</w:t>
            </w:r>
            <w:r w:rsidR="009F6315">
              <w:rPr>
                <w:noProof/>
                <w:webHidden/>
              </w:rPr>
              <w:tab/>
            </w:r>
            <w:r w:rsidR="009F6315">
              <w:rPr>
                <w:noProof/>
                <w:webHidden/>
              </w:rPr>
              <w:fldChar w:fldCharType="begin"/>
            </w:r>
            <w:r w:rsidR="009F6315">
              <w:rPr>
                <w:noProof/>
                <w:webHidden/>
              </w:rPr>
              <w:instrText xml:space="preserve"> PAGEREF _Toc102793400 \h </w:instrText>
            </w:r>
            <w:r w:rsidR="009F6315">
              <w:rPr>
                <w:noProof/>
                <w:webHidden/>
              </w:rPr>
            </w:r>
            <w:r w:rsidR="009F6315">
              <w:rPr>
                <w:noProof/>
                <w:webHidden/>
              </w:rPr>
              <w:fldChar w:fldCharType="separate"/>
            </w:r>
            <w:r w:rsidR="009F6315">
              <w:rPr>
                <w:noProof/>
                <w:webHidden/>
              </w:rPr>
              <w:t>60</w:t>
            </w:r>
            <w:r w:rsidR="009F6315">
              <w:rPr>
                <w:noProof/>
                <w:webHidden/>
              </w:rPr>
              <w:fldChar w:fldCharType="end"/>
            </w:r>
          </w:hyperlink>
        </w:p>
        <w:p w14:paraId="1EF782AB" w14:textId="297E87C5" w:rsidR="009F6315" w:rsidRDefault="00FD65BD">
          <w:pPr>
            <w:pStyle w:val="TOC3"/>
            <w:rPr>
              <w:rFonts w:asciiTheme="minorHAnsi" w:hAnsiTheme="minorHAnsi"/>
              <w:noProof/>
              <w:sz w:val="22"/>
              <w:lang w:val="en-CA" w:eastAsia="en-CA"/>
            </w:rPr>
          </w:pPr>
          <w:hyperlink w:anchor="_Toc102793401" w:history="1">
            <w:r w:rsidR="009F6315" w:rsidRPr="006E576E">
              <w:rPr>
                <w:rStyle w:val="Hyperlink"/>
                <w:noProof/>
                <w:lang w:val="en-CA"/>
              </w:rPr>
              <w:t>3.3.</w:t>
            </w:r>
            <w:r w:rsidR="009F6315" w:rsidRPr="006E576E">
              <w:rPr>
                <w:rStyle w:val="Hyperlink"/>
                <w:noProof/>
              </w:rPr>
              <w:t xml:space="preserve"> Novel Hyperbolic Tangent Based Objective Functions</w:t>
            </w:r>
            <w:r w:rsidR="009F6315">
              <w:rPr>
                <w:noProof/>
                <w:webHidden/>
              </w:rPr>
              <w:tab/>
            </w:r>
            <w:r w:rsidR="009F6315">
              <w:rPr>
                <w:noProof/>
                <w:webHidden/>
              </w:rPr>
              <w:fldChar w:fldCharType="begin"/>
            </w:r>
            <w:r w:rsidR="009F6315">
              <w:rPr>
                <w:noProof/>
                <w:webHidden/>
              </w:rPr>
              <w:instrText xml:space="preserve"> PAGEREF _Toc102793401 \h </w:instrText>
            </w:r>
            <w:r w:rsidR="009F6315">
              <w:rPr>
                <w:noProof/>
                <w:webHidden/>
              </w:rPr>
            </w:r>
            <w:r w:rsidR="009F6315">
              <w:rPr>
                <w:noProof/>
                <w:webHidden/>
              </w:rPr>
              <w:fldChar w:fldCharType="separate"/>
            </w:r>
            <w:r w:rsidR="009F6315">
              <w:rPr>
                <w:noProof/>
                <w:webHidden/>
              </w:rPr>
              <w:t>65</w:t>
            </w:r>
            <w:r w:rsidR="009F6315">
              <w:rPr>
                <w:noProof/>
                <w:webHidden/>
              </w:rPr>
              <w:fldChar w:fldCharType="end"/>
            </w:r>
          </w:hyperlink>
        </w:p>
        <w:p w14:paraId="185C9D1C" w14:textId="03E55AD8" w:rsidR="009F6315" w:rsidRDefault="00FD65BD">
          <w:pPr>
            <w:pStyle w:val="TOC1"/>
            <w:tabs>
              <w:tab w:val="left" w:pos="1760"/>
            </w:tabs>
            <w:rPr>
              <w:rFonts w:asciiTheme="minorHAnsi" w:eastAsiaTheme="minorEastAsia" w:hAnsiTheme="minorHAnsi" w:cstheme="minorBidi"/>
              <w:bCs w:val="0"/>
              <w:noProof/>
              <w:sz w:val="22"/>
              <w:szCs w:val="22"/>
              <w:lang w:eastAsia="en-CA"/>
            </w:rPr>
          </w:pPr>
          <w:hyperlink w:anchor="_Toc102793402" w:history="1">
            <w:r w:rsidR="009F6315" w:rsidRPr="006E576E">
              <w:rPr>
                <w:rStyle w:val="Hyperlink"/>
                <w:caps/>
                <w:noProof/>
              </w:rPr>
              <w:t>CHAPTER 4</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nhanced Solution Quality Multi-Objective Rotor Bar Optimization Through Adaptive Restart Capabilities</w:t>
            </w:r>
            <w:r w:rsidR="009F6315">
              <w:rPr>
                <w:noProof/>
                <w:webHidden/>
              </w:rPr>
              <w:tab/>
            </w:r>
            <w:r w:rsidR="009F6315">
              <w:rPr>
                <w:noProof/>
                <w:webHidden/>
              </w:rPr>
              <w:fldChar w:fldCharType="begin"/>
            </w:r>
            <w:r w:rsidR="009F6315">
              <w:rPr>
                <w:noProof/>
                <w:webHidden/>
              </w:rPr>
              <w:instrText xml:space="preserve"> PAGEREF _Toc102793402 \h </w:instrText>
            </w:r>
            <w:r w:rsidR="009F6315">
              <w:rPr>
                <w:noProof/>
                <w:webHidden/>
              </w:rPr>
            </w:r>
            <w:r w:rsidR="009F6315">
              <w:rPr>
                <w:noProof/>
                <w:webHidden/>
              </w:rPr>
              <w:fldChar w:fldCharType="separate"/>
            </w:r>
            <w:r w:rsidR="009F6315">
              <w:rPr>
                <w:noProof/>
                <w:webHidden/>
              </w:rPr>
              <w:t>72</w:t>
            </w:r>
            <w:r w:rsidR="009F6315">
              <w:rPr>
                <w:noProof/>
                <w:webHidden/>
              </w:rPr>
              <w:fldChar w:fldCharType="end"/>
            </w:r>
          </w:hyperlink>
        </w:p>
        <w:p w14:paraId="3403FD7C" w14:textId="54FC4BAF" w:rsidR="009F6315" w:rsidRDefault="00FD65BD">
          <w:pPr>
            <w:pStyle w:val="TOC1"/>
            <w:tabs>
              <w:tab w:val="left" w:pos="1760"/>
            </w:tabs>
            <w:rPr>
              <w:rFonts w:asciiTheme="minorHAnsi" w:eastAsiaTheme="minorEastAsia" w:hAnsiTheme="minorHAnsi" w:cstheme="minorBidi"/>
              <w:bCs w:val="0"/>
              <w:noProof/>
              <w:sz w:val="22"/>
              <w:szCs w:val="22"/>
              <w:lang w:eastAsia="en-CA"/>
            </w:rPr>
          </w:pPr>
          <w:hyperlink w:anchor="_Toc102793403" w:history="1">
            <w:r w:rsidR="009F6315" w:rsidRPr="006E576E">
              <w:rPr>
                <w:rStyle w:val="Hyperlink"/>
                <w:caps/>
                <w:noProof/>
              </w:rPr>
              <w:t>CHAPTER 5</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otor Bar Optimization Considering Dynamic Operating Conditions Through Energy Center of Gravity Clustering</w:t>
            </w:r>
            <w:r w:rsidR="009F6315">
              <w:rPr>
                <w:noProof/>
                <w:webHidden/>
              </w:rPr>
              <w:tab/>
            </w:r>
            <w:r w:rsidR="009F6315">
              <w:rPr>
                <w:noProof/>
                <w:webHidden/>
              </w:rPr>
              <w:fldChar w:fldCharType="begin"/>
            </w:r>
            <w:r w:rsidR="009F6315">
              <w:rPr>
                <w:noProof/>
                <w:webHidden/>
              </w:rPr>
              <w:instrText xml:space="preserve"> PAGEREF _Toc102793403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18204E5F" w14:textId="0369F0AA" w:rsidR="009F6315" w:rsidRDefault="00FD65BD">
          <w:pPr>
            <w:pStyle w:val="TOC3"/>
            <w:rPr>
              <w:rFonts w:asciiTheme="minorHAnsi" w:hAnsiTheme="minorHAnsi"/>
              <w:noProof/>
              <w:sz w:val="22"/>
              <w:lang w:val="en-CA" w:eastAsia="en-CA"/>
            </w:rPr>
          </w:pPr>
          <w:hyperlink w:anchor="_Toc102793404" w:history="1">
            <w:r w:rsidR="009F6315" w:rsidRPr="006E576E">
              <w:rPr>
                <w:rStyle w:val="Hyperlink"/>
                <w:noProof/>
                <w:lang w:val="en-CA"/>
              </w:rPr>
              <w:t>5.1. Significance of Considering Dynamic Operating Conditions</w:t>
            </w:r>
            <w:r w:rsidR="009F6315">
              <w:rPr>
                <w:noProof/>
                <w:webHidden/>
              </w:rPr>
              <w:tab/>
            </w:r>
            <w:r w:rsidR="009F6315">
              <w:rPr>
                <w:noProof/>
                <w:webHidden/>
              </w:rPr>
              <w:fldChar w:fldCharType="begin"/>
            </w:r>
            <w:r w:rsidR="009F6315">
              <w:rPr>
                <w:noProof/>
                <w:webHidden/>
              </w:rPr>
              <w:instrText xml:space="preserve"> PAGEREF _Toc102793404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2A6B6190" w14:textId="2A83426D" w:rsidR="009F6315" w:rsidRDefault="00FD65BD">
          <w:pPr>
            <w:pStyle w:val="TOC3"/>
            <w:rPr>
              <w:rFonts w:asciiTheme="minorHAnsi" w:hAnsiTheme="minorHAnsi"/>
              <w:noProof/>
              <w:sz w:val="22"/>
              <w:lang w:val="en-CA" w:eastAsia="en-CA"/>
            </w:rPr>
          </w:pPr>
          <w:hyperlink w:anchor="_Toc102793405" w:history="1">
            <w:r w:rsidR="009F6315" w:rsidRPr="006E576E">
              <w:rPr>
                <w:rStyle w:val="Hyperlink"/>
                <w:noProof/>
                <w:lang w:val="en-CA"/>
              </w:rPr>
              <w:t>5.2. Core Loss Prediction Under Dynamic Operating Conditions</w:t>
            </w:r>
            <w:r w:rsidR="009F6315">
              <w:rPr>
                <w:noProof/>
                <w:webHidden/>
              </w:rPr>
              <w:tab/>
            </w:r>
            <w:r w:rsidR="009F6315">
              <w:rPr>
                <w:noProof/>
                <w:webHidden/>
              </w:rPr>
              <w:fldChar w:fldCharType="begin"/>
            </w:r>
            <w:r w:rsidR="009F6315">
              <w:rPr>
                <w:noProof/>
                <w:webHidden/>
              </w:rPr>
              <w:instrText xml:space="preserve"> PAGEREF _Toc102793405 \h </w:instrText>
            </w:r>
            <w:r w:rsidR="009F6315">
              <w:rPr>
                <w:noProof/>
                <w:webHidden/>
              </w:rPr>
            </w:r>
            <w:r w:rsidR="009F6315">
              <w:rPr>
                <w:noProof/>
                <w:webHidden/>
              </w:rPr>
              <w:fldChar w:fldCharType="separate"/>
            </w:r>
            <w:r w:rsidR="009F6315">
              <w:rPr>
                <w:noProof/>
                <w:webHidden/>
              </w:rPr>
              <w:t>77</w:t>
            </w:r>
            <w:r w:rsidR="009F6315">
              <w:rPr>
                <w:noProof/>
                <w:webHidden/>
              </w:rPr>
              <w:fldChar w:fldCharType="end"/>
            </w:r>
          </w:hyperlink>
        </w:p>
        <w:p w14:paraId="748A9CFD" w14:textId="1C7F9F17" w:rsidR="009F6315" w:rsidRDefault="00FD65BD">
          <w:pPr>
            <w:pStyle w:val="TOC4"/>
            <w:tabs>
              <w:tab w:val="right" w:leader="dot" w:pos="7996"/>
            </w:tabs>
            <w:rPr>
              <w:rFonts w:asciiTheme="minorHAnsi" w:hAnsiTheme="minorHAnsi"/>
              <w:noProof/>
              <w:sz w:val="22"/>
              <w:lang w:val="en-CA" w:eastAsia="en-CA"/>
            </w:rPr>
          </w:pPr>
          <w:hyperlink w:anchor="_Toc102793406" w:history="1">
            <w:r w:rsidR="009F6315" w:rsidRPr="006E576E">
              <w:rPr>
                <w:rStyle w:val="Hyperlink"/>
                <w:noProof/>
                <w:lang w:val="en-CA"/>
              </w:rPr>
              <w:t>5.2.1. Core Loss Prediction Using Adaptive Restart Genetic Algorithm</w:t>
            </w:r>
            <w:r w:rsidR="009F6315">
              <w:rPr>
                <w:noProof/>
                <w:webHidden/>
              </w:rPr>
              <w:tab/>
            </w:r>
            <w:r w:rsidR="009F6315">
              <w:rPr>
                <w:noProof/>
                <w:webHidden/>
              </w:rPr>
              <w:fldChar w:fldCharType="begin"/>
            </w:r>
            <w:r w:rsidR="009F6315">
              <w:rPr>
                <w:noProof/>
                <w:webHidden/>
              </w:rPr>
              <w:instrText xml:space="preserve"> PAGEREF _Toc102793406 \h </w:instrText>
            </w:r>
            <w:r w:rsidR="009F6315">
              <w:rPr>
                <w:noProof/>
                <w:webHidden/>
              </w:rPr>
            </w:r>
            <w:r w:rsidR="009F6315">
              <w:rPr>
                <w:noProof/>
                <w:webHidden/>
              </w:rPr>
              <w:fldChar w:fldCharType="separate"/>
            </w:r>
            <w:r w:rsidR="009F6315">
              <w:rPr>
                <w:noProof/>
                <w:webHidden/>
              </w:rPr>
              <w:t>78</w:t>
            </w:r>
            <w:r w:rsidR="009F6315">
              <w:rPr>
                <w:noProof/>
                <w:webHidden/>
              </w:rPr>
              <w:fldChar w:fldCharType="end"/>
            </w:r>
          </w:hyperlink>
        </w:p>
        <w:p w14:paraId="04B58149" w14:textId="031879CD" w:rsidR="009F6315" w:rsidRDefault="00FD65BD">
          <w:pPr>
            <w:pStyle w:val="TOC4"/>
            <w:tabs>
              <w:tab w:val="right" w:leader="dot" w:pos="7996"/>
            </w:tabs>
            <w:rPr>
              <w:rFonts w:asciiTheme="minorHAnsi" w:hAnsiTheme="minorHAnsi"/>
              <w:noProof/>
              <w:sz w:val="22"/>
              <w:lang w:val="en-CA" w:eastAsia="en-CA"/>
            </w:rPr>
          </w:pPr>
          <w:hyperlink w:anchor="_Toc102793407" w:history="1">
            <w:r w:rsidR="009F6315" w:rsidRPr="006E576E">
              <w:rPr>
                <w:rStyle w:val="Hyperlink"/>
                <w:noProof/>
                <w:lang w:val="en-CA"/>
              </w:rPr>
              <w:t>5.2.2.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07 \h </w:instrText>
            </w:r>
            <w:r w:rsidR="009F6315">
              <w:rPr>
                <w:noProof/>
                <w:webHidden/>
              </w:rPr>
            </w:r>
            <w:r w:rsidR="009F6315">
              <w:rPr>
                <w:noProof/>
                <w:webHidden/>
              </w:rPr>
              <w:fldChar w:fldCharType="separate"/>
            </w:r>
            <w:r w:rsidR="009F6315">
              <w:rPr>
                <w:noProof/>
                <w:webHidden/>
              </w:rPr>
              <w:t>80</w:t>
            </w:r>
            <w:r w:rsidR="009F6315">
              <w:rPr>
                <w:noProof/>
                <w:webHidden/>
              </w:rPr>
              <w:fldChar w:fldCharType="end"/>
            </w:r>
          </w:hyperlink>
        </w:p>
        <w:p w14:paraId="422D8C3C" w14:textId="427973D6" w:rsidR="009F6315" w:rsidRDefault="00FD65BD">
          <w:pPr>
            <w:pStyle w:val="TOC3"/>
            <w:rPr>
              <w:rFonts w:asciiTheme="minorHAnsi" w:hAnsiTheme="minorHAnsi"/>
              <w:noProof/>
              <w:sz w:val="22"/>
              <w:lang w:val="en-CA" w:eastAsia="en-CA"/>
            </w:rPr>
          </w:pPr>
          <w:hyperlink w:anchor="_Toc102793408" w:history="1">
            <w:r w:rsidR="009F6315" w:rsidRPr="006E576E">
              <w:rPr>
                <w:rStyle w:val="Hyperlink"/>
                <w:noProof/>
              </w:rPr>
              <w:t>5.3.</w:t>
            </w:r>
            <w:r w:rsidR="009F6315" w:rsidRPr="006E576E">
              <w:rPr>
                <w:rStyle w:val="Hyperlink"/>
                <w:noProof/>
                <w:lang w:val="en-CA"/>
              </w:rPr>
              <w:t xml:space="preserve"> Considering Dynamic Operation Through Drive Cycle Based Testing</w:t>
            </w:r>
            <w:r w:rsidR="009F6315">
              <w:rPr>
                <w:noProof/>
                <w:webHidden/>
              </w:rPr>
              <w:tab/>
            </w:r>
            <w:r w:rsidR="009F6315">
              <w:rPr>
                <w:noProof/>
                <w:webHidden/>
              </w:rPr>
              <w:fldChar w:fldCharType="begin"/>
            </w:r>
            <w:r w:rsidR="009F6315">
              <w:rPr>
                <w:noProof/>
                <w:webHidden/>
              </w:rPr>
              <w:instrText xml:space="preserve"> PAGEREF _Toc102793408 \h </w:instrText>
            </w:r>
            <w:r w:rsidR="009F6315">
              <w:rPr>
                <w:noProof/>
                <w:webHidden/>
              </w:rPr>
            </w:r>
            <w:r w:rsidR="009F6315">
              <w:rPr>
                <w:noProof/>
                <w:webHidden/>
              </w:rPr>
              <w:fldChar w:fldCharType="separate"/>
            </w:r>
            <w:r w:rsidR="009F6315">
              <w:rPr>
                <w:noProof/>
                <w:webHidden/>
              </w:rPr>
              <w:t>82</w:t>
            </w:r>
            <w:r w:rsidR="009F6315">
              <w:rPr>
                <w:noProof/>
                <w:webHidden/>
              </w:rPr>
              <w:fldChar w:fldCharType="end"/>
            </w:r>
          </w:hyperlink>
        </w:p>
        <w:p w14:paraId="6869B4E8" w14:textId="51A59AEF" w:rsidR="009F6315" w:rsidRDefault="00FD65BD">
          <w:pPr>
            <w:pStyle w:val="TOC4"/>
            <w:tabs>
              <w:tab w:val="right" w:leader="dot" w:pos="7996"/>
            </w:tabs>
            <w:rPr>
              <w:rFonts w:asciiTheme="minorHAnsi" w:hAnsiTheme="minorHAnsi"/>
              <w:noProof/>
              <w:sz w:val="22"/>
              <w:lang w:val="en-CA" w:eastAsia="en-CA"/>
            </w:rPr>
          </w:pPr>
          <w:hyperlink w:anchor="_Toc102793409" w:history="1">
            <w:r w:rsidR="009F6315" w:rsidRPr="006E576E">
              <w:rPr>
                <w:rStyle w:val="Hyperlink"/>
                <w:noProof/>
              </w:rPr>
              <w:t>5.3.1.</w:t>
            </w:r>
            <w:r w:rsidR="009F6315" w:rsidRPr="006E576E">
              <w:rPr>
                <w:rStyle w:val="Hyperlink"/>
                <w:noProof/>
                <w:lang w:val="en-CA"/>
              </w:rPr>
              <w:t xml:space="preserve"> Electric Vehicle Dynamics Modeling</w:t>
            </w:r>
            <w:r w:rsidR="009F6315">
              <w:rPr>
                <w:noProof/>
                <w:webHidden/>
              </w:rPr>
              <w:tab/>
            </w:r>
            <w:r w:rsidR="009F6315">
              <w:rPr>
                <w:noProof/>
                <w:webHidden/>
              </w:rPr>
              <w:fldChar w:fldCharType="begin"/>
            </w:r>
            <w:r w:rsidR="009F6315">
              <w:rPr>
                <w:noProof/>
                <w:webHidden/>
              </w:rPr>
              <w:instrText xml:space="preserve"> PAGEREF _Toc102793409 \h </w:instrText>
            </w:r>
            <w:r w:rsidR="009F6315">
              <w:rPr>
                <w:noProof/>
                <w:webHidden/>
              </w:rPr>
            </w:r>
            <w:r w:rsidR="009F6315">
              <w:rPr>
                <w:noProof/>
                <w:webHidden/>
              </w:rPr>
              <w:fldChar w:fldCharType="separate"/>
            </w:r>
            <w:r w:rsidR="009F6315">
              <w:rPr>
                <w:noProof/>
                <w:webHidden/>
              </w:rPr>
              <w:t>85</w:t>
            </w:r>
            <w:r w:rsidR="009F6315">
              <w:rPr>
                <w:noProof/>
                <w:webHidden/>
              </w:rPr>
              <w:fldChar w:fldCharType="end"/>
            </w:r>
          </w:hyperlink>
        </w:p>
        <w:p w14:paraId="3A4E23B0" w14:textId="61D546C2" w:rsidR="009F6315" w:rsidRDefault="00FD65BD">
          <w:pPr>
            <w:pStyle w:val="TOC4"/>
            <w:tabs>
              <w:tab w:val="right" w:leader="dot" w:pos="7996"/>
            </w:tabs>
            <w:rPr>
              <w:rFonts w:asciiTheme="minorHAnsi" w:hAnsiTheme="minorHAnsi"/>
              <w:noProof/>
              <w:sz w:val="22"/>
              <w:lang w:val="en-CA" w:eastAsia="en-CA"/>
            </w:rPr>
          </w:pPr>
          <w:hyperlink w:anchor="_Toc102793410" w:history="1">
            <w:r w:rsidR="009F6315" w:rsidRPr="006E576E">
              <w:rPr>
                <w:rStyle w:val="Hyperlink"/>
                <w:noProof/>
              </w:rPr>
              <w:t>5.3.2.</w:t>
            </w:r>
            <w:r w:rsidR="009F6315" w:rsidRPr="006E576E">
              <w:rPr>
                <w:rStyle w:val="Hyperlink"/>
                <w:noProof/>
                <w:lang w:val="en-CA"/>
              </w:rPr>
              <w:t xml:space="preserve"> Simulated Dynamic Operating Points Over WLTC Class 3 Drive Cycle</w:t>
            </w:r>
            <w:r w:rsidR="009F6315">
              <w:rPr>
                <w:noProof/>
                <w:webHidden/>
              </w:rPr>
              <w:tab/>
            </w:r>
            <w:r w:rsidR="009F6315">
              <w:rPr>
                <w:noProof/>
                <w:webHidden/>
              </w:rPr>
              <w:fldChar w:fldCharType="begin"/>
            </w:r>
            <w:r w:rsidR="009F6315">
              <w:rPr>
                <w:noProof/>
                <w:webHidden/>
              </w:rPr>
              <w:instrText xml:space="preserve"> PAGEREF _Toc102793410 \h </w:instrText>
            </w:r>
            <w:r w:rsidR="009F6315">
              <w:rPr>
                <w:noProof/>
                <w:webHidden/>
              </w:rPr>
            </w:r>
            <w:r w:rsidR="009F6315">
              <w:rPr>
                <w:noProof/>
                <w:webHidden/>
              </w:rPr>
              <w:fldChar w:fldCharType="separate"/>
            </w:r>
            <w:r w:rsidR="009F6315">
              <w:rPr>
                <w:noProof/>
                <w:webHidden/>
              </w:rPr>
              <w:t>88</w:t>
            </w:r>
            <w:r w:rsidR="009F6315">
              <w:rPr>
                <w:noProof/>
                <w:webHidden/>
              </w:rPr>
              <w:fldChar w:fldCharType="end"/>
            </w:r>
          </w:hyperlink>
        </w:p>
        <w:p w14:paraId="62BBF6FE" w14:textId="41FFD769" w:rsidR="009F6315" w:rsidRDefault="00FD65BD">
          <w:pPr>
            <w:pStyle w:val="TOC3"/>
            <w:rPr>
              <w:rFonts w:asciiTheme="minorHAnsi" w:hAnsiTheme="minorHAnsi"/>
              <w:noProof/>
              <w:sz w:val="22"/>
              <w:lang w:val="en-CA" w:eastAsia="en-CA"/>
            </w:rPr>
          </w:pPr>
          <w:hyperlink w:anchor="_Toc102793411" w:history="1">
            <w:r w:rsidR="009F6315" w:rsidRPr="006E576E">
              <w:rPr>
                <w:rStyle w:val="Hyperlink"/>
                <w:noProof/>
              </w:rPr>
              <w:t>5.4.</w:t>
            </w:r>
            <w:r w:rsidR="009F6315" w:rsidRPr="006E576E">
              <w:rPr>
                <w:rStyle w:val="Hyperlink"/>
                <w:noProof/>
                <w:lang w:val="en-CA"/>
              </w:rPr>
              <w:t xml:space="preserve"> Operating Point Reduction Through Energy Center of Gravity Method</w:t>
            </w:r>
            <w:r w:rsidR="009F6315">
              <w:rPr>
                <w:noProof/>
                <w:webHidden/>
              </w:rPr>
              <w:tab/>
            </w:r>
            <w:r w:rsidR="009F6315">
              <w:rPr>
                <w:noProof/>
                <w:webHidden/>
              </w:rPr>
              <w:fldChar w:fldCharType="begin"/>
            </w:r>
            <w:r w:rsidR="009F6315">
              <w:rPr>
                <w:noProof/>
                <w:webHidden/>
              </w:rPr>
              <w:instrText xml:space="preserve"> PAGEREF _Toc102793411 \h </w:instrText>
            </w:r>
            <w:r w:rsidR="009F6315">
              <w:rPr>
                <w:noProof/>
                <w:webHidden/>
              </w:rPr>
            </w:r>
            <w:r w:rsidR="009F6315">
              <w:rPr>
                <w:noProof/>
                <w:webHidden/>
              </w:rPr>
              <w:fldChar w:fldCharType="separate"/>
            </w:r>
            <w:r w:rsidR="009F6315">
              <w:rPr>
                <w:noProof/>
                <w:webHidden/>
              </w:rPr>
              <w:t>91</w:t>
            </w:r>
            <w:r w:rsidR="009F6315">
              <w:rPr>
                <w:noProof/>
                <w:webHidden/>
              </w:rPr>
              <w:fldChar w:fldCharType="end"/>
            </w:r>
          </w:hyperlink>
        </w:p>
        <w:p w14:paraId="5FFF693B" w14:textId="119E7A76" w:rsidR="009F6315" w:rsidRDefault="00FD65BD">
          <w:pPr>
            <w:pStyle w:val="TOC3"/>
            <w:rPr>
              <w:rFonts w:asciiTheme="minorHAnsi" w:hAnsiTheme="minorHAnsi"/>
              <w:noProof/>
              <w:sz w:val="22"/>
              <w:lang w:val="en-CA" w:eastAsia="en-CA"/>
            </w:rPr>
          </w:pPr>
          <w:hyperlink w:anchor="_Toc102793412" w:history="1">
            <w:r w:rsidR="009F6315" w:rsidRPr="006E576E">
              <w:rPr>
                <w:rStyle w:val="Hyperlink"/>
                <w:noProof/>
              </w:rPr>
              <w:t>5.5.</w:t>
            </w:r>
            <w:r w:rsidR="009F6315" w:rsidRPr="006E576E">
              <w:rPr>
                <w:rStyle w:val="Hyperlink"/>
                <w:noProof/>
                <w:lang w:val="en-CA"/>
              </w:rPr>
              <w:t xml:space="preserve"> Optimization Considering Multiple Operating Points</w:t>
            </w:r>
            <w:r w:rsidR="009F6315">
              <w:rPr>
                <w:noProof/>
                <w:webHidden/>
              </w:rPr>
              <w:tab/>
            </w:r>
            <w:r w:rsidR="009F6315">
              <w:rPr>
                <w:noProof/>
                <w:webHidden/>
              </w:rPr>
              <w:fldChar w:fldCharType="begin"/>
            </w:r>
            <w:r w:rsidR="009F6315">
              <w:rPr>
                <w:noProof/>
                <w:webHidden/>
              </w:rPr>
              <w:instrText xml:space="preserve"> PAGEREF _Toc102793412 \h </w:instrText>
            </w:r>
            <w:r w:rsidR="009F6315">
              <w:rPr>
                <w:noProof/>
                <w:webHidden/>
              </w:rPr>
            </w:r>
            <w:r w:rsidR="009F6315">
              <w:rPr>
                <w:noProof/>
                <w:webHidden/>
              </w:rPr>
              <w:fldChar w:fldCharType="separate"/>
            </w:r>
            <w:r w:rsidR="009F6315">
              <w:rPr>
                <w:noProof/>
                <w:webHidden/>
              </w:rPr>
              <w:t>94</w:t>
            </w:r>
            <w:r w:rsidR="009F6315">
              <w:rPr>
                <w:noProof/>
                <w:webHidden/>
              </w:rPr>
              <w:fldChar w:fldCharType="end"/>
            </w:r>
          </w:hyperlink>
        </w:p>
        <w:p w14:paraId="6474D90B" w14:textId="062816B2" w:rsidR="009F6315" w:rsidRDefault="00FD65BD">
          <w:pPr>
            <w:pStyle w:val="TOC1"/>
            <w:tabs>
              <w:tab w:val="left" w:pos="1540"/>
            </w:tabs>
            <w:rPr>
              <w:rFonts w:asciiTheme="minorHAnsi" w:eastAsiaTheme="minorEastAsia" w:hAnsiTheme="minorHAnsi" w:cstheme="minorBidi"/>
              <w:bCs w:val="0"/>
              <w:noProof/>
              <w:sz w:val="22"/>
              <w:szCs w:val="22"/>
              <w:lang w:eastAsia="en-CA"/>
            </w:rPr>
          </w:pPr>
          <w:hyperlink w:anchor="_Toc102793413" w:history="1">
            <w:r w:rsidR="009F6315" w:rsidRPr="006E576E">
              <w:rPr>
                <w:rStyle w:val="Hyperlink"/>
                <w:caps/>
                <w:noProof/>
              </w:rPr>
              <w:t>CHAPTER 6</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Tractive Induction Motor Rotor Bar Optimization Using a Novel Non-dominated Adaptive Restart Genetic Algorithm Considering Dynamic Operating Conditions</w:t>
            </w:r>
            <w:r w:rsidR="009F6315">
              <w:rPr>
                <w:noProof/>
                <w:webHidden/>
              </w:rPr>
              <w:tab/>
            </w:r>
            <w:r w:rsidR="009F6315">
              <w:rPr>
                <w:noProof/>
                <w:webHidden/>
              </w:rPr>
              <w:fldChar w:fldCharType="begin"/>
            </w:r>
            <w:r w:rsidR="009F6315">
              <w:rPr>
                <w:noProof/>
                <w:webHidden/>
              </w:rPr>
              <w:instrText xml:space="preserve"> PAGEREF _Toc102793413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71B76850" w14:textId="0134604E" w:rsidR="009F6315" w:rsidRDefault="00FD65BD">
          <w:pPr>
            <w:pStyle w:val="TOC3"/>
            <w:rPr>
              <w:rFonts w:asciiTheme="minorHAnsi" w:hAnsiTheme="minorHAnsi"/>
              <w:noProof/>
              <w:sz w:val="22"/>
              <w:lang w:val="en-CA" w:eastAsia="en-CA"/>
            </w:rPr>
          </w:pPr>
          <w:hyperlink w:anchor="_Toc102793414" w:history="1">
            <w:r w:rsidR="009F6315" w:rsidRPr="006E576E">
              <w:rPr>
                <w:rStyle w:val="Hyperlink"/>
                <w:noProof/>
              </w:rPr>
              <w:t>6.1. Novel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14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2429C5CB" w14:textId="42FA637A" w:rsidR="009F6315" w:rsidRDefault="00FD65BD">
          <w:pPr>
            <w:pStyle w:val="TOC3"/>
            <w:rPr>
              <w:rFonts w:asciiTheme="minorHAnsi" w:hAnsiTheme="minorHAnsi"/>
              <w:noProof/>
              <w:sz w:val="22"/>
              <w:lang w:val="en-CA" w:eastAsia="en-CA"/>
            </w:rPr>
          </w:pPr>
          <w:hyperlink w:anchor="_Toc102793415" w:history="1">
            <w:r w:rsidR="009F6315" w:rsidRPr="006E576E">
              <w:rPr>
                <w:rStyle w:val="Hyperlink"/>
                <w:noProof/>
                <w:lang w:val="en-CA"/>
              </w:rPr>
              <w:t>6.2. Comparison of Optimal Rotor Bar Geometry and Validation</w:t>
            </w:r>
            <w:r w:rsidR="009F6315">
              <w:rPr>
                <w:noProof/>
                <w:webHidden/>
              </w:rPr>
              <w:tab/>
            </w:r>
            <w:r w:rsidR="009F6315">
              <w:rPr>
                <w:noProof/>
                <w:webHidden/>
              </w:rPr>
              <w:fldChar w:fldCharType="begin"/>
            </w:r>
            <w:r w:rsidR="009F6315">
              <w:rPr>
                <w:noProof/>
                <w:webHidden/>
              </w:rPr>
              <w:instrText xml:space="preserve"> PAGEREF _Toc102793415 \h </w:instrText>
            </w:r>
            <w:r w:rsidR="009F6315">
              <w:rPr>
                <w:noProof/>
                <w:webHidden/>
              </w:rPr>
            </w:r>
            <w:r w:rsidR="009F6315">
              <w:rPr>
                <w:noProof/>
                <w:webHidden/>
              </w:rPr>
              <w:fldChar w:fldCharType="separate"/>
            </w:r>
            <w:r w:rsidR="009F6315">
              <w:rPr>
                <w:noProof/>
                <w:webHidden/>
              </w:rPr>
              <w:t>100</w:t>
            </w:r>
            <w:r w:rsidR="009F6315">
              <w:rPr>
                <w:noProof/>
                <w:webHidden/>
              </w:rPr>
              <w:fldChar w:fldCharType="end"/>
            </w:r>
          </w:hyperlink>
        </w:p>
        <w:p w14:paraId="7195B29E" w14:textId="0EAB2F4C" w:rsidR="009F6315" w:rsidRDefault="00FD65BD">
          <w:pPr>
            <w:pStyle w:val="TOC1"/>
            <w:tabs>
              <w:tab w:val="left" w:pos="1540"/>
            </w:tabs>
            <w:rPr>
              <w:rFonts w:asciiTheme="minorHAnsi" w:eastAsiaTheme="minorEastAsia" w:hAnsiTheme="minorHAnsi" w:cstheme="minorBidi"/>
              <w:bCs w:val="0"/>
              <w:noProof/>
              <w:sz w:val="22"/>
              <w:szCs w:val="22"/>
              <w:lang w:eastAsia="en-CA"/>
            </w:rPr>
          </w:pPr>
          <w:hyperlink w:anchor="_Toc102793416" w:history="1">
            <w:r w:rsidR="009F6315" w:rsidRPr="006E576E">
              <w:rPr>
                <w:rStyle w:val="Hyperlink"/>
                <w:caps/>
                <w:noProof/>
              </w:rPr>
              <w:t>CHAPTER 7</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esearch Summary</w:t>
            </w:r>
            <w:r w:rsidR="009F6315">
              <w:rPr>
                <w:noProof/>
                <w:webHidden/>
              </w:rPr>
              <w:tab/>
            </w:r>
            <w:r w:rsidR="009F6315">
              <w:rPr>
                <w:noProof/>
                <w:webHidden/>
              </w:rPr>
              <w:fldChar w:fldCharType="begin"/>
            </w:r>
            <w:r w:rsidR="009F6315">
              <w:rPr>
                <w:noProof/>
                <w:webHidden/>
              </w:rPr>
              <w:instrText xml:space="preserve"> PAGEREF _Toc102793416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16F2483E" w14:textId="5D933009" w:rsidR="009F6315" w:rsidRDefault="00FD65BD">
          <w:pPr>
            <w:pStyle w:val="TOC3"/>
            <w:rPr>
              <w:rFonts w:asciiTheme="minorHAnsi" w:hAnsiTheme="minorHAnsi"/>
              <w:noProof/>
              <w:sz w:val="22"/>
              <w:lang w:val="en-CA" w:eastAsia="en-CA"/>
            </w:rPr>
          </w:pPr>
          <w:hyperlink w:anchor="_Toc102793417" w:history="1">
            <w:r w:rsidR="009F6315" w:rsidRPr="006E576E">
              <w:rPr>
                <w:rStyle w:val="Hyperlink"/>
                <w:noProof/>
              </w:rPr>
              <w:t>7.1. Conclusions</w:t>
            </w:r>
            <w:r w:rsidR="009F6315">
              <w:rPr>
                <w:noProof/>
                <w:webHidden/>
              </w:rPr>
              <w:tab/>
            </w:r>
            <w:r w:rsidR="009F6315">
              <w:rPr>
                <w:noProof/>
                <w:webHidden/>
              </w:rPr>
              <w:fldChar w:fldCharType="begin"/>
            </w:r>
            <w:r w:rsidR="009F6315">
              <w:rPr>
                <w:noProof/>
                <w:webHidden/>
              </w:rPr>
              <w:instrText xml:space="preserve"> PAGEREF _Toc102793417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67CA3B47" w14:textId="2A173BA9" w:rsidR="009F6315" w:rsidRDefault="00FD65BD">
          <w:pPr>
            <w:pStyle w:val="TOC3"/>
            <w:rPr>
              <w:rFonts w:asciiTheme="minorHAnsi" w:hAnsiTheme="minorHAnsi"/>
              <w:noProof/>
              <w:sz w:val="22"/>
              <w:lang w:val="en-CA" w:eastAsia="en-CA"/>
            </w:rPr>
          </w:pPr>
          <w:hyperlink w:anchor="_Toc102793418" w:history="1">
            <w:r w:rsidR="009F6315" w:rsidRPr="006E576E">
              <w:rPr>
                <w:rStyle w:val="Hyperlink"/>
                <w:noProof/>
              </w:rPr>
              <w:t>7.2. Future Research on Rotor Bar Optimization of Tractive IMs</w:t>
            </w:r>
            <w:r w:rsidR="009F6315">
              <w:rPr>
                <w:noProof/>
                <w:webHidden/>
              </w:rPr>
              <w:tab/>
            </w:r>
            <w:r w:rsidR="009F6315">
              <w:rPr>
                <w:noProof/>
                <w:webHidden/>
              </w:rPr>
              <w:fldChar w:fldCharType="begin"/>
            </w:r>
            <w:r w:rsidR="009F6315">
              <w:rPr>
                <w:noProof/>
                <w:webHidden/>
              </w:rPr>
              <w:instrText xml:space="preserve"> PAGEREF _Toc102793418 \h </w:instrText>
            </w:r>
            <w:r w:rsidR="009F6315">
              <w:rPr>
                <w:noProof/>
                <w:webHidden/>
              </w:rPr>
            </w:r>
            <w:r w:rsidR="009F6315">
              <w:rPr>
                <w:noProof/>
                <w:webHidden/>
              </w:rPr>
              <w:fldChar w:fldCharType="separate"/>
            </w:r>
            <w:r w:rsidR="009F6315">
              <w:rPr>
                <w:noProof/>
                <w:webHidden/>
              </w:rPr>
              <w:t>106</w:t>
            </w:r>
            <w:r w:rsidR="009F6315">
              <w:rPr>
                <w:noProof/>
                <w:webHidden/>
              </w:rPr>
              <w:fldChar w:fldCharType="end"/>
            </w:r>
          </w:hyperlink>
        </w:p>
        <w:p w14:paraId="5450FAF1" w14:textId="4D26A8B4" w:rsidR="009F6315" w:rsidRDefault="00FD65BD">
          <w:pPr>
            <w:pStyle w:val="TOC1"/>
            <w:rPr>
              <w:rFonts w:asciiTheme="minorHAnsi" w:eastAsiaTheme="minorEastAsia" w:hAnsiTheme="minorHAnsi" w:cstheme="minorBidi"/>
              <w:bCs w:val="0"/>
              <w:noProof/>
              <w:sz w:val="22"/>
              <w:szCs w:val="22"/>
              <w:lang w:eastAsia="en-CA"/>
            </w:rPr>
          </w:pPr>
          <w:hyperlink w:anchor="_Toc102793419" w:history="1">
            <w:r w:rsidR="009F6315" w:rsidRPr="006E576E">
              <w:rPr>
                <w:rStyle w:val="Hyperlink"/>
                <w:noProof/>
              </w:rPr>
              <w:t>REFERENCES</w:t>
            </w:r>
            <w:r w:rsidR="009F6315">
              <w:rPr>
                <w:noProof/>
                <w:webHidden/>
              </w:rPr>
              <w:tab/>
            </w:r>
            <w:r w:rsidR="009F6315">
              <w:rPr>
                <w:noProof/>
                <w:webHidden/>
              </w:rPr>
              <w:fldChar w:fldCharType="begin"/>
            </w:r>
            <w:r w:rsidR="009F6315">
              <w:rPr>
                <w:noProof/>
                <w:webHidden/>
              </w:rPr>
              <w:instrText xml:space="preserve"> PAGEREF _Toc102793419 \h </w:instrText>
            </w:r>
            <w:r w:rsidR="009F6315">
              <w:rPr>
                <w:noProof/>
                <w:webHidden/>
              </w:rPr>
            </w:r>
            <w:r w:rsidR="009F6315">
              <w:rPr>
                <w:noProof/>
                <w:webHidden/>
              </w:rPr>
              <w:fldChar w:fldCharType="separate"/>
            </w:r>
            <w:r w:rsidR="009F6315">
              <w:rPr>
                <w:noProof/>
                <w:webHidden/>
              </w:rPr>
              <w:t>107</w:t>
            </w:r>
            <w:r w:rsidR="009F6315">
              <w:rPr>
                <w:noProof/>
                <w:webHidden/>
              </w:rPr>
              <w:fldChar w:fldCharType="end"/>
            </w:r>
          </w:hyperlink>
        </w:p>
        <w:p w14:paraId="41B7DBD3" w14:textId="5FBF9DAB" w:rsidR="009F6315" w:rsidRDefault="00FD65BD">
          <w:pPr>
            <w:pStyle w:val="TOC1"/>
            <w:rPr>
              <w:rFonts w:asciiTheme="minorHAnsi" w:eastAsiaTheme="minorEastAsia" w:hAnsiTheme="minorHAnsi" w:cstheme="minorBidi"/>
              <w:bCs w:val="0"/>
              <w:noProof/>
              <w:sz w:val="22"/>
              <w:szCs w:val="22"/>
              <w:lang w:eastAsia="en-CA"/>
            </w:rPr>
          </w:pPr>
          <w:hyperlink w:anchor="_Toc102793420" w:history="1">
            <w:r w:rsidR="009F6315" w:rsidRPr="006E576E">
              <w:rPr>
                <w:rStyle w:val="Hyperlink"/>
                <w:noProof/>
              </w:rPr>
              <w:t>VITA AUCTORIS</w:t>
            </w:r>
            <w:r w:rsidR="009F6315">
              <w:rPr>
                <w:noProof/>
                <w:webHidden/>
              </w:rPr>
              <w:tab/>
            </w:r>
            <w:r w:rsidR="009F6315">
              <w:rPr>
                <w:noProof/>
                <w:webHidden/>
              </w:rPr>
              <w:fldChar w:fldCharType="begin"/>
            </w:r>
            <w:r w:rsidR="009F6315">
              <w:rPr>
                <w:noProof/>
                <w:webHidden/>
              </w:rPr>
              <w:instrText xml:space="preserve"> PAGEREF _Toc102793420 \h </w:instrText>
            </w:r>
            <w:r w:rsidR="009F6315">
              <w:rPr>
                <w:noProof/>
                <w:webHidden/>
              </w:rPr>
            </w:r>
            <w:r w:rsidR="009F6315">
              <w:rPr>
                <w:noProof/>
                <w:webHidden/>
              </w:rPr>
              <w:fldChar w:fldCharType="separate"/>
            </w:r>
            <w:r w:rsidR="009F6315">
              <w:rPr>
                <w:noProof/>
                <w:webHidden/>
              </w:rPr>
              <w:t>119</w:t>
            </w:r>
            <w:r w:rsidR="009F6315">
              <w:rPr>
                <w:noProof/>
                <w:webHidden/>
              </w:rPr>
              <w:fldChar w:fldCharType="end"/>
            </w:r>
          </w:hyperlink>
        </w:p>
        <w:p w14:paraId="61EAE102" w14:textId="4578F330"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2793364"/>
      <w:r w:rsidRPr="000968E5">
        <w:lastRenderedPageBreak/>
        <w:t>LIST OF TABLES</w:t>
      </w:r>
      <w:bookmarkEnd w:id="27"/>
      <w:bookmarkEnd w:id="28"/>
      <w:bookmarkEnd w:id="29"/>
      <w:bookmarkEnd w:id="30"/>
    </w:p>
    <w:p w14:paraId="5415BB66" w14:textId="50B48778" w:rsidR="009F60B4"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2789491" w:history="1">
        <w:r w:rsidR="009F60B4" w:rsidRPr="00541EC2">
          <w:rPr>
            <w:rStyle w:val="Hyperlink"/>
            <w:noProof/>
          </w:rPr>
          <w:t>Table 1.1 Comparison Between 2022 Electric Vehicles [23]–[25]</w:t>
        </w:r>
        <w:r w:rsidR="009F60B4">
          <w:rPr>
            <w:noProof/>
            <w:webHidden/>
          </w:rPr>
          <w:tab/>
        </w:r>
        <w:r w:rsidR="009F60B4">
          <w:rPr>
            <w:noProof/>
            <w:webHidden/>
          </w:rPr>
          <w:fldChar w:fldCharType="begin"/>
        </w:r>
        <w:r w:rsidR="009F60B4">
          <w:rPr>
            <w:noProof/>
            <w:webHidden/>
          </w:rPr>
          <w:instrText xml:space="preserve"> PAGEREF _Toc102789491 \h </w:instrText>
        </w:r>
        <w:r w:rsidR="009F60B4">
          <w:rPr>
            <w:noProof/>
            <w:webHidden/>
          </w:rPr>
        </w:r>
        <w:r w:rsidR="009F60B4">
          <w:rPr>
            <w:noProof/>
            <w:webHidden/>
          </w:rPr>
          <w:fldChar w:fldCharType="separate"/>
        </w:r>
        <w:r w:rsidR="009F60B4">
          <w:rPr>
            <w:noProof/>
            <w:webHidden/>
          </w:rPr>
          <w:t>9</w:t>
        </w:r>
        <w:r w:rsidR="009F60B4">
          <w:rPr>
            <w:noProof/>
            <w:webHidden/>
          </w:rPr>
          <w:fldChar w:fldCharType="end"/>
        </w:r>
      </w:hyperlink>
    </w:p>
    <w:p w14:paraId="60C3254C" w14:textId="0CA609B1" w:rsidR="009F60B4" w:rsidRDefault="00FD65BD">
      <w:pPr>
        <w:pStyle w:val="TableofFigures"/>
        <w:tabs>
          <w:tab w:val="right" w:leader="dot" w:pos="7996"/>
        </w:tabs>
        <w:rPr>
          <w:rFonts w:asciiTheme="minorHAnsi" w:hAnsiTheme="minorHAnsi"/>
          <w:noProof/>
          <w:sz w:val="22"/>
          <w:lang w:val="en-CA" w:eastAsia="en-CA"/>
        </w:rPr>
      </w:pPr>
      <w:hyperlink w:anchor="_Toc102789492" w:history="1">
        <w:r w:rsidR="009F60B4" w:rsidRPr="00541EC2">
          <w:rPr>
            <w:rStyle w:val="Hyperlink"/>
            <w:noProof/>
          </w:rPr>
          <w:t>Table 1.2 Advantages and Disadvantages of IMs and PMSMs [39], [40]</w:t>
        </w:r>
        <w:r w:rsidR="009F60B4">
          <w:rPr>
            <w:noProof/>
            <w:webHidden/>
          </w:rPr>
          <w:tab/>
        </w:r>
        <w:r w:rsidR="009F60B4">
          <w:rPr>
            <w:noProof/>
            <w:webHidden/>
          </w:rPr>
          <w:fldChar w:fldCharType="begin"/>
        </w:r>
        <w:r w:rsidR="009F60B4">
          <w:rPr>
            <w:noProof/>
            <w:webHidden/>
          </w:rPr>
          <w:instrText xml:space="preserve"> PAGEREF _Toc102789492 \h </w:instrText>
        </w:r>
        <w:r w:rsidR="009F60B4">
          <w:rPr>
            <w:noProof/>
            <w:webHidden/>
          </w:rPr>
        </w:r>
        <w:r w:rsidR="009F60B4">
          <w:rPr>
            <w:noProof/>
            <w:webHidden/>
          </w:rPr>
          <w:fldChar w:fldCharType="separate"/>
        </w:r>
        <w:r w:rsidR="009F60B4">
          <w:rPr>
            <w:noProof/>
            <w:webHidden/>
          </w:rPr>
          <w:t>13</w:t>
        </w:r>
        <w:r w:rsidR="009F60B4">
          <w:rPr>
            <w:noProof/>
            <w:webHidden/>
          </w:rPr>
          <w:fldChar w:fldCharType="end"/>
        </w:r>
      </w:hyperlink>
    </w:p>
    <w:p w14:paraId="397ACE5E" w14:textId="72F79F59" w:rsidR="009F60B4" w:rsidRDefault="00FD65BD">
      <w:pPr>
        <w:pStyle w:val="TableofFigures"/>
        <w:tabs>
          <w:tab w:val="right" w:leader="dot" w:pos="7996"/>
        </w:tabs>
        <w:rPr>
          <w:rFonts w:asciiTheme="minorHAnsi" w:hAnsiTheme="minorHAnsi"/>
          <w:noProof/>
          <w:sz w:val="22"/>
          <w:lang w:val="en-CA" w:eastAsia="en-CA"/>
        </w:rPr>
      </w:pPr>
      <w:hyperlink w:anchor="_Toc102789493" w:history="1">
        <w:r w:rsidR="009F60B4" w:rsidRPr="00541EC2">
          <w:rPr>
            <w:rStyle w:val="Hyperlink"/>
            <w:noProof/>
          </w:rPr>
          <w:t>Table 1.3 Stator Slot and Rotor Bar Combinations to Avoid [41], [52], [53]</w:t>
        </w:r>
        <w:r w:rsidR="009F60B4">
          <w:rPr>
            <w:noProof/>
            <w:webHidden/>
          </w:rPr>
          <w:tab/>
        </w:r>
        <w:r w:rsidR="009F60B4">
          <w:rPr>
            <w:noProof/>
            <w:webHidden/>
          </w:rPr>
          <w:fldChar w:fldCharType="begin"/>
        </w:r>
        <w:r w:rsidR="009F60B4">
          <w:rPr>
            <w:noProof/>
            <w:webHidden/>
          </w:rPr>
          <w:instrText xml:space="preserve"> PAGEREF _Toc102789493 \h </w:instrText>
        </w:r>
        <w:r w:rsidR="009F60B4">
          <w:rPr>
            <w:noProof/>
            <w:webHidden/>
          </w:rPr>
        </w:r>
        <w:r w:rsidR="009F60B4">
          <w:rPr>
            <w:noProof/>
            <w:webHidden/>
          </w:rPr>
          <w:fldChar w:fldCharType="separate"/>
        </w:r>
        <w:r w:rsidR="009F60B4">
          <w:rPr>
            <w:noProof/>
            <w:webHidden/>
          </w:rPr>
          <w:t>18</w:t>
        </w:r>
        <w:r w:rsidR="009F60B4">
          <w:rPr>
            <w:noProof/>
            <w:webHidden/>
          </w:rPr>
          <w:fldChar w:fldCharType="end"/>
        </w:r>
      </w:hyperlink>
    </w:p>
    <w:p w14:paraId="374BCC5B" w14:textId="4C438CF8" w:rsidR="009F60B4" w:rsidRDefault="00FD65BD">
      <w:pPr>
        <w:pStyle w:val="TableofFigures"/>
        <w:tabs>
          <w:tab w:val="right" w:leader="dot" w:pos="7996"/>
        </w:tabs>
        <w:rPr>
          <w:rFonts w:asciiTheme="minorHAnsi" w:hAnsiTheme="minorHAnsi"/>
          <w:noProof/>
          <w:sz w:val="22"/>
          <w:lang w:val="en-CA" w:eastAsia="en-CA"/>
        </w:rPr>
      </w:pPr>
      <w:hyperlink w:anchor="_Toc102789494" w:history="1">
        <w:r w:rsidR="009F60B4" w:rsidRPr="00541EC2">
          <w:rPr>
            <w:rStyle w:val="Hyperlink"/>
            <w:noProof/>
          </w:rPr>
          <w:t>Table 1.4 Summary of NEMA Class Rotor Bar Characteristics [55]–[57]</w:t>
        </w:r>
        <w:r w:rsidR="009F60B4">
          <w:rPr>
            <w:noProof/>
            <w:webHidden/>
          </w:rPr>
          <w:tab/>
        </w:r>
        <w:r w:rsidR="009F60B4">
          <w:rPr>
            <w:noProof/>
            <w:webHidden/>
          </w:rPr>
          <w:fldChar w:fldCharType="begin"/>
        </w:r>
        <w:r w:rsidR="009F60B4">
          <w:rPr>
            <w:noProof/>
            <w:webHidden/>
          </w:rPr>
          <w:instrText xml:space="preserve"> PAGEREF _Toc102789494 \h </w:instrText>
        </w:r>
        <w:r w:rsidR="009F60B4">
          <w:rPr>
            <w:noProof/>
            <w:webHidden/>
          </w:rPr>
        </w:r>
        <w:r w:rsidR="009F60B4">
          <w:rPr>
            <w:noProof/>
            <w:webHidden/>
          </w:rPr>
          <w:fldChar w:fldCharType="separate"/>
        </w:r>
        <w:r w:rsidR="009F60B4">
          <w:rPr>
            <w:noProof/>
            <w:webHidden/>
          </w:rPr>
          <w:t>20</w:t>
        </w:r>
        <w:r w:rsidR="009F60B4">
          <w:rPr>
            <w:noProof/>
            <w:webHidden/>
          </w:rPr>
          <w:fldChar w:fldCharType="end"/>
        </w:r>
      </w:hyperlink>
    </w:p>
    <w:p w14:paraId="71EBA196" w14:textId="2FE0B672" w:rsidR="009F60B4" w:rsidRDefault="00FD65BD">
      <w:pPr>
        <w:pStyle w:val="TableofFigures"/>
        <w:tabs>
          <w:tab w:val="right" w:leader="dot" w:pos="7996"/>
        </w:tabs>
        <w:rPr>
          <w:rFonts w:asciiTheme="minorHAnsi" w:hAnsiTheme="minorHAnsi"/>
          <w:noProof/>
          <w:sz w:val="22"/>
          <w:lang w:val="en-CA" w:eastAsia="en-CA"/>
        </w:rPr>
      </w:pPr>
      <w:hyperlink w:anchor="_Toc102789495" w:history="1">
        <w:r w:rsidR="009F60B4" w:rsidRPr="00541EC2">
          <w:rPr>
            <w:rStyle w:val="Hyperlink"/>
            <w:noProof/>
          </w:rPr>
          <w:t>Table 1.5</w:t>
        </w:r>
        <w:r w:rsidR="009F60B4">
          <w:rPr>
            <w:rStyle w:val="Hyperlink"/>
            <w:noProof/>
          </w:rPr>
          <w:t xml:space="preserve"> </w:t>
        </w:r>
        <w:r w:rsidR="009F60B4" w:rsidRPr="00541EC2">
          <w:rPr>
            <w:rStyle w:val="Hyperlink"/>
            <w:noProof/>
          </w:rPr>
          <w:t>Effect of Scaling on Design Factors</w:t>
        </w:r>
        <w:r w:rsidR="009F60B4">
          <w:rPr>
            <w:noProof/>
            <w:webHidden/>
          </w:rPr>
          <w:tab/>
        </w:r>
        <w:r w:rsidR="009F60B4">
          <w:rPr>
            <w:noProof/>
            <w:webHidden/>
          </w:rPr>
          <w:fldChar w:fldCharType="begin"/>
        </w:r>
        <w:r w:rsidR="009F60B4">
          <w:rPr>
            <w:noProof/>
            <w:webHidden/>
          </w:rPr>
          <w:instrText xml:space="preserve"> PAGEREF _Toc102789495 \h </w:instrText>
        </w:r>
        <w:r w:rsidR="009F60B4">
          <w:rPr>
            <w:noProof/>
            <w:webHidden/>
          </w:rPr>
        </w:r>
        <w:r w:rsidR="009F60B4">
          <w:rPr>
            <w:noProof/>
            <w:webHidden/>
          </w:rPr>
          <w:fldChar w:fldCharType="separate"/>
        </w:r>
        <w:r w:rsidR="009F60B4">
          <w:rPr>
            <w:noProof/>
            <w:webHidden/>
          </w:rPr>
          <w:t>22</w:t>
        </w:r>
        <w:r w:rsidR="009F60B4">
          <w:rPr>
            <w:noProof/>
            <w:webHidden/>
          </w:rPr>
          <w:fldChar w:fldCharType="end"/>
        </w:r>
      </w:hyperlink>
    </w:p>
    <w:p w14:paraId="77A2F239" w14:textId="3FEBAA47" w:rsidR="009F60B4" w:rsidRDefault="00FD65BD">
      <w:pPr>
        <w:pStyle w:val="TableofFigures"/>
        <w:tabs>
          <w:tab w:val="right" w:leader="dot" w:pos="7996"/>
        </w:tabs>
        <w:rPr>
          <w:rFonts w:asciiTheme="minorHAnsi" w:hAnsiTheme="minorHAnsi"/>
          <w:noProof/>
          <w:sz w:val="22"/>
          <w:lang w:val="en-CA" w:eastAsia="en-CA"/>
        </w:rPr>
      </w:pPr>
      <w:hyperlink w:anchor="_Toc102789496" w:history="1">
        <w:r w:rsidR="009F60B4" w:rsidRPr="00541EC2">
          <w:rPr>
            <w:rStyle w:val="Hyperlink"/>
            <w:noProof/>
          </w:rPr>
          <w:t>Table 1.6 Advantages and Disadvantages of Analytical Models [68]–[72]</w:t>
        </w:r>
        <w:r w:rsidR="009F60B4">
          <w:rPr>
            <w:noProof/>
            <w:webHidden/>
          </w:rPr>
          <w:tab/>
        </w:r>
        <w:r w:rsidR="009F60B4">
          <w:rPr>
            <w:noProof/>
            <w:webHidden/>
          </w:rPr>
          <w:fldChar w:fldCharType="begin"/>
        </w:r>
        <w:r w:rsidR="009F60B4">
          <w:rPr>
            <w:noProof/>
            <w:webHidden/>
          </w:rPr>
          <w:instrText xml:space="preserve"> PAGEREF _Toc102789496 \h </w:instrText>
        </w:r>
        <w:r w:rsidR="009F60B4">
          <w:rPr>
            <w:noProof/>
            <w:webHidden/>
          </w:rPr>
        </w:r>
        <w:r w:rsidR="009F60B4">
          <w:rPr>
            <w:noProof/>
            <w:webHidden/>
          </w:rPr>
          <w:fldChar w:fldCharType="separate"/>
        </w:r>
        <w:r w:rsidR="009F60B4">
          <w:rPr>
            <w:noProof/>
            <w:webHidden/>
          </w:rPr>
          <w:t>25</w:t>
        </w:r>
        <w:r w:rsidR="009F60B4">
          <w:rPr>
            <w:noProof/>
            <w:webHidden/>
          </w:rPr>
          <w:fldChar w:fldCharType="end"/>
        </w:r>
      </w:hyperlink>
    </w:p>
    <w:p w14:paraId="413362ED" w14:textId="59F37B26" w:rsidR="009F60B4" w:rsidRDefault="00FD65BD">
      <w:pPr>
        <w:pStyle w:val="TableofFigures"/>
        <w:tabs>
          <w:tab w:val="right" w:leader="dot" w:pos="7996"/>
        </w:tabs>
        <w:rPr>
          <w:rFonts w:asciiTheme="minorHAnsi" w:hAnsiTheme="minorHAnsi"/>
          <w:noProof/>
          <w:sz w:val="22"/>
          <w:lang w:val="en-CA" w:eastAsia="en-CA"/>
        </w:rPr>
      </w:pPr>
      <w:hyperlink w:anchor="_Toc102789497" w:history="1">
        <w:r w:rsidR="009F60B4" w:rsidRPr="00541EC2">
          <w:rPr>
            <w:rStyle w:val="Hyperlink"/>
            <w:noProof/>
          </w:rPr>
          <w:t>Table 1.7 Optimization Input Variables and Objective Targets</w:t>
        </w:r>
        <w:r w:rsidR="009F60B4">
          <w:rPr>
            <w:noProof/>
            <w:webHidden/>
          </w:rPr>
          <w:tab/>
        </w:r>
        <w:r w:rsidR="009F60B4">
          <w:rPr>
            <w:noProof/>
            <w:webHidden/>
          </w:rPr>
          <w:fldChar w:fldCharType="begin"/>
        </w:r>
        <w:r w:rsidR="009F60B4">
          <w:rPr>
            <w:noProof/>
            <w:webHidden/>
          </w:rPr>
          <w:instrText xml:space="preserve"> PAGEREF _Toc102789497 \h </w:instrText>
        </w:r>
        <w:r w:rsidR="009F60B4">
          <w:rPr>
            <w:noProof/>
            <w:webHidden/>
          </w:rPr>
        </w:r>
        <w:r w:rsidR="009F60B4">
          <w:rPr>
            <w:noProof/>
            <w:webHidden/>
          </w:rPr>
          <w:fldChar w:fldCharType="separate"/>
        </w:r>
        <w:r w:rsidR="009F60B4">
          <w:rPr>
            <w:noProof/>
            <w:webHidden/>
          </w:rPr>
          <w:t>28</w:t>
        </w:r>
        <w:r w:rsidR="009F60B4">
          <w:rPr>
            <w:noProof/>
            <w:webHidden/>
          </w:rPr>
          <w:fldChar w:fldCharType="end"/>
        </w:r>
      </w:hyperlink>
    </w:p>
    <w:p w14:paraId="6B66FF6D" w14:textId="6070E4CB" w:rsidR="009F60B4" w:rsidRDefault="00FD65BD">
      <w:pPr>
        <w:pStyle w:val="TableofFigures"/>
        <w:tabs>
          <w:tab w:val="right" w:leader="dot" w:pos="7996"/>
        </w:tabs>
        <w:rPr>
          <w:rFonts w:asciiTheme="minorHAnsi" w:hAnsiTheme="minorHAnsi"/>
          <w:noProof/>
          <w:sz w:val="22"/>
          <w:lang w:val="en-CA" w:eastAsia="en-CA"/>
        </w:rPr>
      </w:pPr>
      <w:hyperlink w:anchor="_Toc102789498" w:history="1">
        <w:r w:rsidR="009F60B4" w:rsidRPr="00541EC2">
          <w:rPr>
            <w:rStyle w:val="Hyperlink"/>
            <w:noProof/>
          </w:rPr>
          <w:t>Table 2.1 Baseline Tractive I</w:t>
        </w:r>
        <w:r w:rsidR="007A42BE">
          <w:rPr>
            <w:rStyle w:val="Hyperlink"/>
            <w:noProof/>
          </w:rPr>
          <w:t xml:space="preserve">nduction </w:t>
        </w:r>
        <w:r w:rsidR="009F60B4" w:rsidRPr="00541EC2">
          <w:rPr>
            <w:rStyle w:val="Hyperlink"/>
            <w:noProof/>
          </w:rPr>
          <w:t>M</w:t>
        </w:r>
        <w:r w:rsidR="007A42BE">
          <w:rPr>
            <w:rStyle w:val="Hyperlink"/>
            <w:noProof/>
          </w:rPr>
          <w:t>otor</w:t>
        </w:r>
        <w:r w:rsidR="009F60B4" w:rsidRPr="00541EC2">
          <w:rPr>
            <w:rStyle w:val="Hyperlink"/>
            <w:noProof/>
          </w:rPr>
          <w:t xml:space="preserve"> Parameters and Ratings</w:t>
        </w:r>
        <w:r w:rsidR="009F60B4">
          <w:rPr>
            <w:noProof/>
            <w:webHidden/>
          </w:rPr>
          <w:tab/>
        </w:r>
        <w:r w:rsidR="009F60B4">
          <w:rPr>
            <w:noProof/>
            <w:webHidden/>
          </w:rPr>
          <w:fldChar w:fldCharType="begin"/>
        </w:r>
        <w:r w:rsidR="009F60B4">
          <w:rPr>
            <w:noProof/>
            <w:webHidden/>
          </w:rPr>
          <w:instrText xml:space="preserve"> PAGEREF _Toc102789498 \h </w:instrText>
        </w:r>
        <w:r w:rsidR="009F60B4">
          <w:rPr>
            <w:noProof/>
            <w:webHidden/>
          </w:rPr>
        </w:r>
        <w:r w:rsidR="009F60B4">
          <w:rPr>
            <w:noProof/>
            <w:webHidden/>
          </w:rPr>
          <w:fldChar w:fldCharType="separate"/>
        </w:r>
        <w:r w:rsidR="009F60B4">
          <w:rPr>
            <w:noProof/>
            <w:webHidden/>
          </w:rPr>
          <w:t>34</w:t>
        </w:r>
        <w:r w:rsidR="009F60B4">
          <w:rPr>
            <w:noProof/>
            <w:webHidden/>
          </w:rPr>
          <w:fldChar w:fldCharType="end"/>
        </w:r>
      </w:hyperlink>
    </w:p>
    <w:p w14:paraId="6961F6ED" w14:textId="26B035D6" w:rsidR="009F60B4" w:rsidRDefault="00FD65BD">
      <w:pPr>
        <w:pStyle w:val="TableofFigures"/>
        <w:tabs>
          <w:tab w:val="right" w:leader="dot" w:pos="7996"/>
        </w:tabs>
        <w:rPr>
          <w:rFonts w:asciiTheme="minorHAnsi" w:hAnsiTheme="minorHAnsi"/>
          <w:noProof/>
          <w:sz w:val="22"/>
          <w:lang w:val="en-CA" w:eastAsia="en-CA"/>
        </w:rPr>
      </w:pPr>
      <w:hyperlink w:anchor="_Toc102789499" w:history="1">
        <w:r w:rsidR="009F60B4" w:rsidRPr="00541EC2">
          <w:rPr>
            <w:rStyle w:val="Hyperlink"/>
            <w:noProof/>
          </w:rPr>
          <w:t>Table 2.2 Roulette Wheel Fitness</w:t>
        </w:r>
        <w:r w:rsidR="009F60B4">
          <w:rPr>
            <w:noProof/>
            <w:webHidden/>
          </w:rPr>
          <w:tab/>
        </w:r>
        <w:r w:rsidR="009F60B4">
          <w:rPr>
            <w:noProof/>
            <w:webHidden/>
          </w:rPr>
          <w:fldChar w:fldCharType="begin"/>
        </w:r>
        <w:r w:rsidR="009F60B4">
          <w:rPr>
            <w:noProof/>
            <w:webHidden/>
          </w:rPr>
          <w:instrText xml:space="preserve"> PAGEREF _Toc102789499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6E4AC586" w14:textId="6CF3A99A" w:rsidR="009F60B4" w:rsidRDefault="00FD65BD">
      <w:pPr>
        <w:pStyle w:val="TableofFigures"/>
        <w:tabs>
          <w:tab w:val="right" w:leader="dot" w:pos="7996"/>
        </w:tabs>
        <w:rPr>
          <w:rFonts w:asciiTheme="minorHAnsi" w:hAnsiTheme="minorHAnsi"/>
          <w:noProof/>
          <w:sz w:val="22"/>
          <w:lang w:val="en-CA" w:eastAsia="en-CA"/>
        </w:rPr>
      </w:pPr>
      <w:hyperlink w:anchor="_Toc102789500" w:history="1">
        <w:r w:rsidR="009F60B4" w:rsidRPr="00541EC2">
          <w:rPr>
            <w:rStyle w:val="Hyperlink"/>
            <w:noProof/>
          </w:rPr>
          <w:t>Table 2.3 Roulette Wheel Selection</w:t>
        </w:r>
        <w:r w:rsidR="009F60B4">
          <w:rPr>
            <w:noProof/>
            <w:webHidden/>
          </w:rPr>
          <w:tab/>
        </w:r>
        <w:r w:rsidR="009F60B4">
          <w:rPr>
            <w:noProof/>
            <w:webHidden/>
          </w:rPr>
          <w:fldChar w:fldCharType="begin"/>
        </w:r>
        <w:r w:rsidR="009F60B4">
          <w:rPr>
            <w:noProof/>
            <w:webHidden/>
          </w:rPr>
          <w:instrText xml:space="preserve"> PAGEREF _Toc102789500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4588A74E" w14:textId="4B4EC725" w:rsidR="009F60B4" w:rsidRDefault="00FD65BD">
      <w:pPr>
        <w:pStyle w:val="TableofFigures"/>
        <w:tabs>
          <w:tab w:val="right" w:leader="dot" w:pos="7996"/>
        </w:tabs>
        <w:rPr>
          <w:rFonts w:asciiTheme="minorHAnsi" w:hAnsiTheme="minorHAnsi"/>
          <w:noProof/>
          <w:sz w:val="22"/>
          <w:lang w:val="en-CA" w:eastAsia="en-CA"/>
        </w:rPr>
      </w:pPr>
      <w:hyperlink w:anchor="_Toc102789501" w:history="1">
        <w:r w:rsidR="009F60B4" w:rsidRPr="00541EC2">
          <w:rPr>
            <w:rStyle w:val="Hyperlink"/>
            <w:noProof/>
          </w:rPr>
          <w:t>Table 2.4 Optimization Algorithm Parameters</w:t>
        </w:r>
        <w:r w:rsidR="009F60B4">
          <w:rPr>
            <w:noProof/>
            <w:webHidden/>
          </w:rPr>
          <w:tab/>
        </w:r>
        <w:r w:rsidR="009F60B4">
          <w:rPr>
            <w:noProof/>
            <w:webHidden/>
          </w:rPr>
          <w:fldChar w:fldCharType="begin"/>
        </w:r>
        <w:r w:rsidR="009F60B4">
          <w:rPr>
            <w:noProof/>
            <w:webHidden/>
          </w:rPr>
          <w:instrText xml:space="preserve"> PAGEREF _Toc102789501 \h </w:instrText>
        </w:r>
        <w:r w:rsidR="009F60B4">
          <w:rPr>
            <w:noProof/>
            <w:webHidden/>
          </w:rPr>
        </w:r>
        <w:r w:rsidR="009F60B4">
          <w:rPr>
            <w:noProof/>
            <w:webHidden/>
          </w:rPr>
          <w:fldChar w:fldCharType="separate"/>
        </w:r>
        <w:r w:rsidR="009F60B4">
          <w:rPr>
            <w:noProof/>
            <w:webHidden/>
          </w:rPr>
          <w:t>55</w:t>
        </w:r>
        <w:r w:rsidR="009F60B4">
          <w:rPr>
            <w:noProof/>
            <w:webHidden/>
          </w:rPr>
          <w:fldChar w:fldCharType="end"/>
        </w:r>
      </w:hyperlink>
    </w:p>
    <w:p w14:paraId="26873E78" w14:textId="6DFEB4DC" w:rsidR="009F60B4" w:rsidRDefault="00FD65BD">
      <w:pPr>
        <w:pStyle w:val="TableofFigures"/>
        <w:tabs>
          <w:tab w:val="right" w:leader="dot" w:pos="7996"/>
        </w:tabs>
        <w:rPr>
          <w:rFonts w:asciiTheme="minorHAnsi" w:hAnsiTheme="minorHAnsi"/>
          <w:noProof/>
          <w:sz w:val="22"/>
          <w:lang w:val="en-CA" w:eastAsia="en-CA"/>
        </w:rPr>
      </w:pPr>
      <w:hyperlink w:anchor="_Toc102789502" w:history="1">
        <w:r w:rsidR="009F60B4" w:rsidRPr="00541EC2">
          <w:rPr>
            <w:rStyle w:val="Hyperlink"/>
            <w:noProof/>
          </w:rPr>
          <w:t>Table 2.5 Optimization Algorithm Performance</w:t>
        </w:r>
        <w:r w:rsidR="009F60B4">
          <w:rPr>
            <w:noProof/>
            <w:webHidden/>
          </w:rPr>
          <w:tab/>
        </w:r>
        <w:r w:rsidR="009F60B4">
          <w:rPr>
            <w:noProof/>
            <w:webHidden/>
          </w:rPr>
          <w:fldChar w:fldCharType="begin"/>
        </w:r>
        <w:r w:rsidR="009F60B4">
          <w:rPr>
            <w:noProof/>
            <w:webHidden/>
          </w:rPr>
          <w:instrText xml:space="preserve"> PAGEREF _Toc102789502 \h </w:instrText>
        </w:r>
        <w:r w:rsidR="009F60B4">
          <w:rPr>
            <w:noProof/>
            <w:webHidden/>
          </w:rPr>
        </w:r>
        <w:r w:rsidR="009F60B4">
          <w:rPr>
            <w:noProof/>
            <w:webHidden/>
          </w:rPr>
          <w:fldChar w:fldCharType="separate"/>
        </w:r>
        <w:r w:rsidR="009F60B4">
          <w:rPr>
            <w:noProof/>
            <w:webHidden/>
          </w:rPr>
          <w:t>56</w:t>
        </w:r>
        <w:r w:rsidR="009F60B4">
          <w:rPr>
            <w:noProof/>
            <w:webHidden/>
          </w:rPr>
          <w:fldChar w:fldCharType="end"/>
        </w:r>
      </w:hyperlink>
    </w:p>
    <w:p w14:paraId="2D7440FC" w14:textId="2E06F031" w:rsidR="009F60B4" w:rsidRDefault="00FD65BD">
      <w:pPr>
        <w:pStyle w:val="TableofFigures"/>
        <w:tabs>
          <w:tab w:val="right" w:leader="dot" w:pos="7996"/>
        </w:tabs>
        <w:rPr>
          <w:rFonts w:asciiTheme="minorHAnsi" w:hAnsiTheme="minorHAnsi"/>
          <w:noProof/>
          <w:sz w:val="22"/>
          <w:lang w:val="en-CA" w:eastAsia="en-CA"/>
        </w:rPr>
      </w:pPr>
      <w:hyperlink w:anchor="_Toc102789503" w:history="1">
        <w:r w:rsidR="009F60B4" w:rsidRPr="00541EC2">
          <w:rPr>
            <w:rStyle w:val="Hyperlink"/>
            <w:noProof/>
          </w:rPr>
          <w:t>Table 3.1 Function Bias Test on Conventional Objective Functions</w:t>
        </w:r>
        <w:r w:rsidR="009F60B4">
          <w:rPr>
            <w:noProof/>
            <w:webHidden/>
          </w:rPr>
          <w:tab/>
        </w:r>
        <w:r w:rsidR="009F60B4">
          <w:rPr>
            <w:noProof/>
            <w:webHidden/>
          </w:rPr>
          <w:fldChar w:fldCharType="begin"/>
        </w:r>
        <w:r w:rsidR="009F60B4">
          <w:rPr>
            <w:noProof/>
            <w:webHidden/>
          </w:rPr>
          <w:instrText xml:space="preserve"> PAGEREF _Toc102789503 \h </w:instrText>
        </w:r>
        <w:r w:rsidR="009F60B4">
          <w:rPr>
            <w:noProof/>
            <w:webHidden/>
          </w:rPr>
        </w:r>
        <w:r w:rsidR="009F60B4">
          <w:rPr>
            <w:noProof/>
            <w:webHidden/>
          </w:rPr>
          <w:fldChar w:fldCharType="separate"/>
        </w:r>
        <w:r w:rsidR="009F60B4">
          <w:rPr>
            <w:noProof/>
            <w:webHidden/>
          </w:rPr>
          <w:t>64</w:t>
        </w:r>
        <w:r w:rsidR="009F60B4">
          <w:rPr>
            <w:noProof/>
            <w:webHidden/>
          </w:rPr>
          <w:fldChar w:fldCharType="end"/>
        </w:r>
      </w:hyperlink>
    </w:p>
    <w:p w14:paraId="5FEDD0A5" w14:textId="118C9714" w:rsidR="009F60B4" w:rsidRDefault="00FD65BD">
      <w:pPr>
        <w:pStyle w:val="TableofFigures"/>
        <w:tabs>
          <w:tab w:val="right" w:leader="dot" w:pos="7996"/>
        </w:tabs>
        <w:rPr>
          <w:rFonts w:asciiTheme="minorHAnsi" w:hAnsiTheme="minorHAnsi"/>
          <w:noProof/>
          <w:sz w:val="22"/>
          <w:lang w:val="en-CA" w:eastAsia="en-CA"/>
        </w:rPr>
      </w:pPr>
      <w:hyperlink w:anchor="_Toc102789504" w:history="1">
        <w:r w:rsidR="009F60B4" w:rsidRPr="00541EC2">
          <w:rPr>
            <w:rStyle w:val="Hyperlink"/>
            <w:noProof/>
          </w:rPr>
          <w:t>Table 3.2 Function Bias Test on Novel O</w:t>
        </w:r>
        <w:r w:rsidR="007A42BE">
          <w:rPr>
            <w:rStyle w:val="Hyperlink"/>
            <w:noProof/>
          </w:rPr>
          <w:t xml:space="preserve">bjective </w:t>
        </w:r>
        <w:r w:rsidR="009F60B4" w:rsidRPr="00541EC2">
          <w:rPr>
            <w:rStyle w:val="Hyperlink"/>
            <w:noProof/>
          </w:rPr>
          <w:t>F</w:t>
        </w:r>
        <w:r w:rsidR="007A42BE">
          <w:rPr>
            <w:rStyle w:val="Hyperlink"/>
            <w:noProof/>
          </w:rPr>
          <w:t>unctions</w:t>
        </w:r>
        <w:r w:rsidR="009F60B4">
          <w:rPr>
            <w:noProof/>
            <w:webHidden/>
          </w:rPr>
          <w:tab/>
        </w:r>
        <w:r w:rsidR="009F60B4">
          <w:rPr>
            <w:noProof/>
            <w:webHidden/>
          </w:rPr>
          <w:fldChar w:fldCharType="begin"/>
        </w:r>
        <w:r w:rsidR="009F60B4">
          <w:rPr>
            <w:noProof/>
            <w:webHidden/>
          </w:rPr>
          <w:instrText xml:space="preserve"> PAGEREF _Toc102789504 \h </w:instrText>
        </w:r>
        <w:r w:rsidR="009F60B4">
          <w:rPr>
            <w:noProof/>
            <w:webHidden/>
          </w:rPr>
        </w:r>
        <w:r w:rsidR="009F60B4">
          <w:rPr>
            <w:noProof/>
            <w:webHidden/>
          </w:rPr>
          <w:fldChar w:fldCharType="separate"/>
        </w:r>
        <w:r w:rsidR="009F60B4">
          <w:rPr>
            <w:noProof/>
            <w:webHidden/>
          </w:rPr>
          <w:t>67</w:t>
        </w:r>
        <w:r w:rsidR="009F60B4">
          <w:rPr>
            <w:noProof/>
            <w:webHidden/>
          </w:rPr>
          <w:fldChar w:fldCharType="end"/>
        </w:r>
      </w:hyperlink>
    </w:p>
    <w:p w14:paraId="416A469F" w14:textId="2DCE454D" w:rsidR="009F60B4" w:rsidRDefault="00FD65BD">
      <w:pPr>
        <w:pStyle w:val="TableofFigures"/>
        <w:tabs>
          <w:tab w:val="right" w:leader="dot" w:pos="7996"/>
        </w:tabs>
        <w:rPr>
          <w:rFonts w:asciiTheme="minorHAnsi" w:hAnsiTheme="minorHAnsi"/>
          <w:noProof/>
          <w:sz w:val="22"/>
          <w:lang w:val="en-CA" w:eastAsia="en-CA"/>
        </w:rPr>
      </w:pPr>
      <w:hyperlink w:anchor="_Toc102789505" w:history="1">
        <w:r w:rsidR="009F60B4" w:rsidRPr="00541EC2">
          <w:rPr>
            <w:rStyle w:val="Hyperlink"/>
            <w:noProof/>
          </w:rPr>
          <w:t xml:space="preserve">Table 3.3 Novel </w:t>
        </w:r>
        <w:r w:rsidR="007A42BE" w:rsidRPr="007A42BE">
          <w:rPr>
            <w:rStyle w:val="Hyperlink"/>
            <w:noProof/>
          </w:rPr>
          <w:t xml:space="preserve">Objective Function </w:t>
        </w:r>
        <w:r w:rsidR="009F60B4" w:rsidRPr="00541EC2">
          <w:rPr>
            <w:rStyle w:val="Hyperlink"/>
            <w:noProof/>
          </w:rPr>
          <w:t>Bias and Scaling Test - Case 1</w:t>
        </w:r>
        <w:r w:rsidR="009F60B4">
          <w:rPr>
            <w:noProof/>
            <w:webHidden/>
          </w:rPr>
          <w:tab/>
        </w:r>
        <w:r w:rsidR="009F60B4">
          <w:rPr>
            <w:noProof/>
            <w:webHidden/>
          </w:rPr>
          <w:fldChar w:fldCharType="begin"/>
        </w:r>
        <w:r w:rsidR="009F60B4">
          <w:rPr>
            <w:noProof/>
            <w:webHidden/>
          </w:rPr>
          <w:instrText xml:space="preserve"> PAGEREF _Toc102789505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25242532" w14:textId="1738AF51" w:rsidR="009F60B4" w:rsidRDefault="00FD65BD">
      <w:pPr>
        <w:pStyle w:val="TableofFigures"/>
        <w:tabs>
          <w:tab w:val="right" w:leader="dot" w:pos="7996"/>
        </w:tabs>
        <w:rPr>
          <w:rFonts w:asciiTheme="minorHAnsi" w:hAnsiTheme="minorHAnsi"/>
          <w:noProof/>
          <w:sz w:val="22"/>
          <w:lang w:val="en-CA" w:eastAsia="en-CA"/>
        </w:rPr>
      </w:pPr>
      <w:hyperlink w:anchor="_Toc102789506" w:history="1">
        <w:r w:rsidR="009F60B4" w:rsidRPr="00541EC2">
          <w:rPr>
            <w:rStyle w:val="Hyperlink"/>
            <w:noProof/>
          </w:rPr>
          <w:t xml:space="preserve">Table 3.4 Novel </w:t>
        </w:r>
        <w:r w:rsidR="007A42BE" w:rsidRPr="007A42BE">
          <w:rPr>
            <w:rStyle w:val="Hyperlink"/>
            <w:noProof/>
          </w:rPr>
          <w:t xml:space="preserve">Objective Function </w:t>
        </w:r>
        <w:r w:rsidR="009F60B4" w:rsidRPr="00541EC2">
          <w:rPr>
            <w:rStyle w:val="Hyperlink"/>
            <w:noProof/>
          </w:rPr>
          <w:t>Bias and Scaling Test - Case 2</w:t>
        </w:r>
        <w:r w:rsidR="009F60B4">
          <w:rPr>
            <w:noProof/>
            <w:webHidden/>
          </w:rPr>
          <w:tab/>
        </w:r>
        <w:r w:rsidR="009F60B4">
          <w:rPr>
            <w:noProof/>
            <w:webHidden/>
          </w:rPr>
          <w:fldChar w:fldCharType="begin"/>
        </w:r>
        <w:r w:rsidR="009F60B4">
          <w:rPr>
            <w:noProof/>
            <w:webHidden/>
          </w:rPr>
          <w:instrText xml:space="preserve"> PAGEREF _Toc102789506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76B3A40F" w14:textId="619D6BEB" w:rsidR="009F60B4" w:rsidRDefault="00FD65BD">
      <w:pPr>
        <w:pStyle w:val="TableofFigures"/>
        <w:tabs>
          <w:tab w:val="right" w:leader="dot" w:pos="7996"/>
        </w:tabs>
        <w:rPr>
          <w:rFonts w:asciiTheme="minorHAnsi" w:hAnsiTheme="minorHAnsi"/>
          <w:noProof/>
          <w:sz w:val="22"/>
          <w:lang w:val="en-CA" w:eastAsia="en-CA"/>
        </w:rPr>
      </w:pPr>
      <w:hyperlink w:anchor="_Toc102789507" w:history="1">
        <w:r w:rsidR="009F60B4" w:rsidRPr="00541EC2">
          <w:rPr>
            <w:rStyle w:val="Hyperlink"/>
            <w:noProof/>
          </w:rPr>
          <w:t>Table 3.5 Novel Objective Function Bias and Scaling Test - Case 3</w:t>
        </w:r>
        <w:r w:rsidR="009F60B4">
          <w:rPr>
            <w:noProof/>
            <w:webHidden/>
          </w:rPr>
          <w:tab/>
        </w:r>
        <w:r w:rsidR="009F60B4">
          <w:rPr>
            <w:noProof/>
            <w:webHidden/>
          </w:rPr>
          <w:fldChar w:fldCharType="begin"/>
        </w:r>
        <w:r w:rsidR="009F60B4">
          <w:rPr>
            <w:noProof/>
            <w:webHidden/>
          </w:rPr>
          <w:instrText xml:space="preserve"> PAGEREF _Toc102789507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64A9DCCA" w14:textId="21FB227A" w:rsidR="009F60B4" w:rsidRDefault="00FD65BD">
      <w:pPr>
        <w:pStyle w:val="TableofFigures"/>
        <w:tabs>
          <w:tab w:val="right" w:leader="dot" w:pos="7996"/>
        </w:tabs>
        <w:rPr>
          <w:rFonts w:asciiTheme="minorHAnsi" w:hAnsiTheme="minorHAnsi"/>
          <w:noProof/>
          <w:sz w:val="22"/>
          <w:lang w:val="en-CA" w:eastAsia="en-CA"/>
        </w:rPr>
      </w:pPr>
      <w:hyperlink w:anchor="_Toc102789508" w:history="1">
        <w:r w:rsidR="009F60B4" w:rsidRPr="00541EC2">
          <w:rPr>
            <w:rStyle w:val="Hyperlink"/>
            <w:noProof/>
          </w:rPr>
          <w:t>Table 5.1 Overview of Various Drive Cycles</w:t>
        </w:r>
        <w:r w:rsidR="009F60B4">
          <w:rPr>
            <w:noProof/>
            <w:webHidden/>
          </w:rPr>
          <w:tab/>
        </w:r>
        <w:r w:rsidR="009F60B4">
          <w:rPr>
            <w:noProof/>
            <w:webHidden/>
          </w:rPr>
          <w:fldChar w:fldCharType="begin"/>
        </w:r>
        <w:r w:rsidR="009F60B4">
          <w:rPr>
            <w:noProof/>
            <w:webHidden/>
          </w:rPr>
          <w:instrText xml:space="preserve"> PAGEREF _Toc102789508 \h </w:instrText>
        </w:r>
        <w:r w:rsidR="009F60B4">
          <w:rPr>
            <w:noProof/>
            <w:webHidden/>
          </w:rPr>
        </w:r>
        <w:r w:rsidR="009F60B4">
          <w:rPr>
            <w:noProof/>
            <w:webHidden/>
          </w:rPr>
          <w:fldChar w:fldCharType="separate"/>
        </w:r>
        <w:r w:rsidR="009F60B4">
          <w:rPr>
            <w:noProof/>
            <w:webHidden/>
          </w:rPr>
          <w:t>83</w:t>
        </w:r>
        <w:r w:rsidR="009F60B4">
          <w:rPr>
            <w:noProof/>
            <w:webHidden/>
          </w:rPr>
          <w:fldChar w:fldCharType="end"/>
        </w:r>
      </w:hyperlink>
    </w:p>
    <w:p w14:paraId="63882FA3" w14:textId="291877F4" w:rsidR="009F60B4" w:rsidRDefault="00FD65BD">
      <w:pPr>
        <w:pStyle w:val="TableofFigures"/>
        <w:tabs>
          <w:tab w:val="right" w:leader="dot" w:pos="7996"/>
        </w:tabs>
        <w:rPr>
          <w:rFonts w:asciiTheme="minorHAnsi" w:hAnsiTheme="minorHAnsi"/>
          <w:noProof/>
          <w:sz w:val="22"/>
          <w:lang w:val="en-CA" w:eastAsia="en-CA"/>
        </w:rPr>
      </w:pPr>
      <w:hyperlink w:anchor="_Toc102789509" w:history="1">
        <w:r w:rsidR="009F60B4" w:rsidRPr="00541EC2">
          <w:rPr>
            <w:rStyle w:val="Hyperlink"/>
            <w:noProof/>
          </w:rPr>
          <w:t>Table 5.2 Conventional Mean and Energy Center of Gravity Clustering</w:t>
        </w:r>
        <w:r w:rsidR="009F60B4">
          <w:rPr>
            <w:noProof/>
            <w:webHidden/>
          </w:rPr>
          <w:tab/>
        </w:r>
        <w:r w:rsidR="009F60B4">
          <w:rPr>
            <w:noProof/>
            <w:webHidden/>
          </w:rPr>
          <w:fldChar w:fldCharType="begin"/>
        </w:r>
        <w:r w:rsidR="009F60B4">
          <w:rPr>
            <w:noProof/>
            <w:webHidden/>
          </w:rPr>
          <w:instrText xml:space="preserve"> PAGEREF _Toc102789509 \h </w:instrText>
        </w:r>
        <w:r w:rsidR="009F60B4">
          <w:rPr>
            <w:noProof/>
            <w:webHidden/>
          </w:rPr>
        </w:r>
        <w:r w:rsidR="009F60B4">
          <w:rPr>
            <w:noProof/>
            <w:webHidden/>
          </w:rPr>
          <w:fldChar w:fldCharType="separate"/>
        </w:r>
        <w:r w:rsidR="009F60B4">
          <w:rPr>
            <w:noProof/>
            <w:webHidden/>
          </w:rPr>
          <w:t>93</w:t>
        </w:r>
        <w:r w:rsidR="009F60B4">
          <w:rPr>
            <w:noProof/>
            <w:webHidden/>
          </w:rPr>
          <w:fldChar w:fldCharType="end"/>
        </w:r>
      </w:hyperlink>
    </w:p>
    <w:p w14:paraId="7A985C86" w14:textId="0D0C2A00" w:rsidR="009F60B4" w:rsidRDefault="00FD65BD">
      <w:pPr>
        <w:pStyle w:val="TableofFigures"/>
        <w:tabs>
          <w:tab w:val="right" w:leader="dot" w:pos="7996"/>
        </w:tabs>
        <w:rPr>
          <w:rFonts w:asciiTheme="minorHAnsi" w:hAnsiTheme="minorHAnsi"/>
          <w:noProof/>
          <w:sz w:val="22"/>
          <w:lang w:val="en-CA" w:eastAsia="en-CA"/>
        </w:rPr>
      </w:pPr>
      <w:hyperlink w:anchor="_Toc102789510" w:history="1">
        <w:r w:rsidR="009F60B4" w:rsidRPr="00541EC2">
          <w:rPr>
            <w:rStyle w:val="Hyperlink"/>
            <w:noProof/>
          </w:rPr>
          <w:t>Table 6.1 Adaptive Restart G</w:t>
        </w:r>
        <w:r w:rsidR="007A42BE">
          <w:rPr>
            <w:rStyle w:val="Hyperlink"/>
            <w:noProof/>
          </w:rPr>
          <w:t xml:space="preserve">enetic </w:t>
        </w:r>
        <w:r w:rsidR="009F60B4" w:rsidRPr="00541EC2">
          <w:rPr>
            <w:rStyle w:val="Hyperlink"/>
            <w:noProof/>
          </w:rPr>
          <w:t>A</w:t>
        </w:r>
        <w:r w:rsidR="007A42BE">
          <w:rPr>
            <w:rStyle w:val="Hyperlink"/>
            <w:noProof/>
          </w:rPr>
          <w:t>lgorithm</w:t>
        </w:r>
        <w:r w:rsidR="009F60B4" w:rsidRPr="00541EC2">
          <w:rPr>
            <w:rStyle w:val="Hyperlink"/>
            <w:noProof/>
          </w:rPr>
          <w:t xml:space="preserve"> Parameters and Tolerances</w:t>
        </w:r>
        <w:r w:rsidR="009F60B4">
          <w:rPr>
            <w:noProof/>
            <w:webHidden/>
          </w:rPr>
          <w:tab/>
        </w:r>
        <w:r w:rsidR="009F60B4">
          <w:rPr>
            <w:noProof/>
            <w:webHidden/>
          </w:rPr>
          <w:fldChar w:fldCharType="begin"/>
        </w:r>
        <w:r w:rsidR="009F60B4">
          <w:rPr>
            <w:noProof/>
            <w:webHidden/>
          </w:rPr>
          <w:instrText xml:space="preserve"> PAGEREF _Toc102789510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4222787D" w14:textId="67514334" w:rsidR="009F60B4" w:rsidRDefault="00FD65BD">
      <w:pPr>
        <w:pStyle w:val="TableofFigures"/>
        <w:tabs>
          <w:tab w:val="right" w:leader="dot" w:pos="7996"/>
        </w:tabs>
        <w:rPr>
          <w:rFonts w:asciiTheme="minorHAnsi" w:hAnsiTheme="minorHAnsi"/>
          <w:noProof/>
          <w:sz w:val="22"/>
          <w:lang w:val="en-CA" w:eastAsia="en-CA"/>
        </w:rPr>
      </w:pPr>
      <w:hyperlink w:anchor="_Toc102789511" w:history="1">
        <w:r w:rsidR="009F60B4" w:rsidRPr="00541EC2">
          <w:rPr>
            <w:rStyle w:val="Hyperlink"/>
            <w:noProof/>
          </w:rPr>
          <w:t xml:space="preserve">Table 6.2 Adaptive Restart </w:t>
        </w:r>
        <w:r w:rsidR="007A42BE" w:rsidRPr="007A42BE">
          <w:rPr>
            <w:rStyle w:val="Hyperlink"/>
            <w:noProof/>
          </w:rPr>
          <w:t xml:space="preserve">Genetic Algorithm </w:t>
        </w:r>
        <w:r w:rsidR="009F60B4" w:rsidRPr="00541EC2">
          <w:rPr>
            <w:rStyle w:val="Hyperlink"/>
            <w:noProof/>
          </w:rPr>
          <w:t>Performance</w:t>
        </w:r>
        <w:r w:rsidR="009F60B4">
          <w:rPr>
            <w:noProof/>
            <w:webHidden/>
          </w:rPr>
          <w:tab/>
        </w:r>
        <w:r w:rsidR="009F60B4">
          <w:rPr>
            <w:noProof/>
            <w:webHidden/>
          </w:rPr>
          <w:fldChar w:fldCharType="begin"/>
        </w:r>
        <w:r w:rsidR="009F60B4">
          <w:rPr>
            <w:noProof/>
            <w:webHidden/>
          </w:rPr>
          <w:instrText xml:space="preserve"> PAGEREF _Toc102789511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3F753E55" w14:textId="3413A12B" w:rsidR="009F60B4" w:rsidRDefault="00FD65BD">
      <w:pPr>
        <w:pStyle w:val="TableofFigures"/>
        <w:tabs>
          <w:tab w:val="right" w:leader="dot" w:pos="7996"/>
        </w:tabs>
        <w:rPr>
          <w:rFonts w:asciiTheme="minorHAnsi" w:hAnsiTheme="minorHAnsi"/>
          <w:noProof/>
          <w:sz w:val="22"/>
          <w:lang w:val="en-CA" w:eastAsia="en-CA"/>
        </w:rPr>
      </w:pPr>
      <w:hyperlink w:anchor="_Toc102789512" w:history="1">
        <w:r w:rsidR="009F60B4" w:rsidRPr="00541EC2">
          <w:rPr>
            <w:rStyle w:val="Hyperlink"/>
            <w:noProof/>
          </w:rPr>
          <w:t xml:space="preserve">Table 6.3 Torque and Loss Performance of Baseline </w:t>
        </w:r>
        <w:r w:rsidR="007A42BE">
          <w:rPr>
            <w:rStyle w:val="Hyperlink"/>
            <w:noProof/>
          </w:rPr>
          <w:t>and</w:t>
        </w:r>
        <w:r w:rsidR="009F60B4" w:rsidRPr="00541EC2">
          <w:rPr>
            <w:rStyle w:val="Hyperlink"/>
            <w:noProof/>
          </w:rPr>
          <w:t xml:space="preserve"> Optimal Rotor Bar</w:t>
        </w:r>
        <w:r w:rsidR="009F60B4">
          <w:rPr>
            <w:noProof/>
            <w:webHidden/>
          </w:rPr>
          <w:tab/>
        </w:r>
        <w:r w:rsidR="009F60B4">
          <w:rPr>
            <w:noProof/>
            <w:webHidden/>
          </w:rPr>
          <w:fldChar w:fldCharType="begin"/>
        </w:r>
        <w:r w:rsidR="009F60B4">
          <w:rPr>
            <w:noProof/>
            <w:webHidden/>
          </w:rPr>
          <w:instrText xml:space="preserve"> PAGEREF _Toc102789512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0FE52470" w14:textId="42EAAF1C" w:rsidR="009F60B4" w:rsidRDefault="00FD65BD">
      <w:pPr>
        <w:pStyle w:val="TableofFigures"/>
        <w:tabs>
          <w:tab w:val="right" w:leader="dot" w:pos="7996"/>
        </w:tabs>
        <w:rPr>
          <w:rFonts w:asciiTheme="minorHAnsi" w:hAnsiTheme="minorHAnsi"/>
          <w:noProof/>
          <w:sz w:val="22"/>
          <w:lang w:val="en-CA" w:eastAsia="en-CA"/>
        </w:rPr>
      </w:pPr>
      <w:hyperlink w:anchor="_Toc102789513" w:history="1">
        <w:r w:rsidR="009F60B4" w:rsidRPr="00541EC2">
          <w:rPr>
            <w:rStyle w:val="Hyperlink"/>
            <w:noProof/>
          </w:rPr>
          <w:t>Table 6.4 The Efficiency Performance of Baseline and Optimal Rotor Bar</w:t>
        </w:r>
        <w:r w:rsidR="009F60B4">
          <w:rPr>
            <w:noProof/>
            <w:webHidden/>
          </w:rPr>
          <w:tab/>
        </w:r>
        <w:r w:rsidR="009F60B4">
          <w:rPr>
            <w:noProof/>
            <w:webHidden/>
          </w:rPr>
          <w:fldChar w:fldCharType="begin"/>
        </w:r>
        <w:r w:rsidR="009F60B4">
          <w:rPr>
            <w:noProof/>
            <w:webHidden/>
          </w:rPr>
          <w:instrText xml:space="preserve"> PAGEREF _Toc102789513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61EAE107" w14:textId="5AC40C0E" w:rsidR="004A3244" w:rsidRDefault="00B70C31" w:rsidP="009F60B4">
      <w:pPr>
        <w:pStyle w:val="Heading1"/>
        <w:numPr>
          <w:ilvl w:val="0"/>
          <w:numId w:val="0"/>
        </w:numPr>
      </w:pPr>
      <w:r>
        <w:rPr>
          <w:rFonts w:eastAsiaTheme="minorHAnsi" w:cstheme="minorBidi"/>
          <w:sz w:val="24"/>
          <w:szCs w:val="22"/>
          <w:lang w:val="en-US"/>
        </w:rPr>
        <w:lastRenderedPageBreak/>
        <w:fldChar w:fldCharType="end"/>
      </w:r>
      <w:bookmarkStart w:id="31" w:name="_Toc102793365"/>
      <w:r w:rsidR="004A3244" w:rsidRPr="0003012C">
        <w:t xml:space="preserve">LIST OF </w:t>
      </w:r>
      <w:r w:rsidR="00B15D58" w:rsidRPr="0003012C">
        <w:t>FIGURE</w:t>
      </w:r>
      <w:r w:rsidR="004A3244" w:rsidRPr="0003012C">
        <w:t>S</w:t>
      </w:r>
      <w:bookmarkEnd w:id="31"/>
    </w:p>
    <w:p w14:paraId="1679410F" w14:textId="589773B8" w:rsidR="00B12709"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2790266" w:history="1">
        <w:r w:rsidR="00B12709" w:rsidRPr="005342CF">
          <w:rPr>
            <w:rStyle w:val="Hyperlink"/>
            <w:noProof/>
          </w:rPr>
          <w:t>Fig. 1.1. Demonstrates the significance of passenger vehicle emissions. (a) The GHG emissions produced in Canada by sector in 2018. (b) The falling trend of Canadian carbon monoxide emissions by sector from 1990 to 2020. [1], [2]</w:t>
        </w:r>
        <w:r w:rsidR="00B12709">
          <w:rPr>
            <w:noProof/>
            <w:webHidden/>
          </w:rPr>
          <w:tab/>
        </w:r>
        <w:r w:rsidR="00B12709">
          <w:rPr>
            <w:noProof/>
            <w:webHidden/>
          </w:rPr>
          <w:fldChar w:fldCharType="begin"/>
        </w:r>
        <w:r w:rsidR="00B12709">
          <w:rPr>
            <w:noProof/>
            <w:webHidden/>
          </w:rPr>
          <w:instrText xml:space="preserve"> PAGEREF _Toc102790266 \h </w:instrText>
        </w:r>
        <w:r w:rsidR="00B12709">
          <w:rPr>
            <w:noProof/>
            <w:webHidden/>
          </w:rPr>
        </w:r>
        <w:r w:rsidR="00B12709">
          <w:rPr>
            <w:noProof/>
            <w:webHidden/>
          </w:rPr>
          <w:fldChar w:fldCharType="separate"/>
        </w:r>
        <w:r w:rsidR="00B12709">
          <w:rPr>
            <w:noProof/>
            <w:webHidden/>
          </w:rPr>
          <w:t>1</w:t>
        </w:r>
        <w:r w:rsidR="00B12709">
          <w:rPr>
            <w:noProof/>
            <w:webHidden/>
          </w:rPr>
          <w:fldChar w:fldCharType="end"/>
        </w:r>
      </w:hyperlink>
    </w:p>
    <w:p w14:paraId="44C1A9D0" w14:textId="576E897C" w:rsidR="00B12709" w:rsidRDefault="00FD65BD">
      <w:pPr>
        <w:pStyle w:val="TableofFigures"/>
        <w:tabs>
          <w:tab w:val="right" w:leader="dot" w:pos="7996"/>
        </w:tabs>
        <w:rPr>
          <w:rFonts w:asciiTheme="minorHAnsi" w:hAnsiTheme="minorHAnsi"/>
          <w:noProof/>
          <w:sz w:val="22"/>
          <w:lang w:val="en-CA" w:eastAsia="en-CA"/>
        </w:rPr>
      </w:pPr>
      <w:hyperlink w:anchor="_Toc102790267" w:history="1">
        <w:r w:rsidR="00B12709" w:rsidRPr="005342CF">
          <w:rPr>
            <w:rStyle w:val="Hyperlink"/>
            <w:noProof/>
          </w:rPr>
          <w:t>Fig. 1.2. Depicts the major components and relative configuration of tractive EVs. [7]</w:t>
        </w:r>
        <w:r w:rsidR="00B12709">
          <w:rPr>
            <w:noProof/>
            <w:webHidden/>
          </w:rPr>
          <w:tab/>
        </w:r>
        <w:r w:rsidR="00B12709">
          <w:rPr>
            <w:noProof/>
            <w:webHidden/>
          </w:rPr>
          <w:fldChar w:fldCharType="begin"/>
        </w:r>
        <w:r w:rsidR="00B12709">
          <w:rPr>
            <w:noProof/>
            <w:webHidden/>
          </w:rPr>
          <w:instrText xml:space="preserve"> PAGEREF _Toc102790267 \h </w:instrText>
        </w:r>
        <w:r w:rsidR="00B12709">
          <w:rPr>
            <w:noProof/>
            <w:webHidden/>
          </w:rPr>
        </w:r>
        <w:r w:rsidR="00B12709">
          <w:rPr>
            <w:noProof/>
            <w:webHidden/>
          </w:rPr>
          <w:fldChar w:fldCharType="separate"/>
        </w:r>
        <w:r w:rsidR="00B12709">
          <w:rPr>
            <w:noProof/>
            <w:webHidden/>
          </w:rPr>
          <w:t>2</w:t>
        </w:r>
        <w:r w:rsidR="00B12709">
          <w:rPr>
            <w:noProof/>
            <w:webHidden/>
          </w:rPr>
          <w:fldChar w:fldCharType="end"/>
        </w:r>
      </w:hyperlink>
    </w:p>
    <w:p w14:paraId="549C6C16" w14:textId="419193D3" w:rsidR="00B12709" w:rsidRDefault="00FD65BD">
      <w:pPr>
        <w:pStyle w:val="TableofFigures"/>
        <w:tabs>
          <w:tab w:val="right" w:leader="dot" w:pos="7996"/>
        </w:tabs>
        <w:rPr>
          <w:rFonts w:asciiTheme="minorHAnsi" w:hAnsiTheme="minorHAnsi"/>
          <w:noProof/>
          <w:sz w:val="22"/>
          <w:lang w:val="en-CA" w:eastAsia="en-CA"/>
        </w:rPr>
      </w:pPr>
      <w:hyperlink w:anchor="_Toc102790268" w:history="1">
        <w:r w:rsidR="00B12709" w:rsidRPr="005342CF">
          <w:rPr>
            <w:rStyle w:val="Hyperlink"/>
            <w:noProof/>
          </w:rPr>
          <w:t>Fig. 1.3. Indicates the exponential growth of the global EV stock from 2010 to 2020. China is seen to hold the largest EV stock as of 2020. [18]</w:t>
        </w:r>
        <w:r w:rsidR="00B12709">
          <w:rPr>
            <w:noProof/>
            <w:webHidden/>
          </w:rPr>
          <w:tab/>
        </w:r>
        <w:r w:rsidR="00B12709">
          <w:rPr>
            <w:noProof/>
            <w:webHidden/>
          </w:rPr>
          <w:fldChar w:fldCharType="begin"/>
        </w:r>
        <w:r w:rsidR="00B12709">
          <w:rPr>
            <w:noProof/>
            <w:webHidden/>
          </w:rPr>
          <w:instrText xml:space="preserve"> PAGEREF _Toc102790268 \h </w:instrText>
        </w:r>
        <w:r w:rsidR="00B12709">
          <w:rPr>
            <w:noProof/>
            <w:webHidden/>
          </w:rPr>
        </w:r>
        <w:r w:rsidR="00B12709">
          <w:rPr>
            <w:noProof/>
            <w:webHidden/>
          </w:rPr>
          <w:fldChar w:fldCharType="separate"/>
        </w:r>
        <w:r w:rsidR="00B12709">
          <w:rPr>
            <w:noProof/>
            <w:webHidden/>
          </w:rPr>
          <w:t>4</w:t>
        </w:r>
        <w:r w:rsidR="00B12709">
          <w:rPr>
            <w:noProof/>
            <w:webHidden/>
          </w:rPr>
          <w:fldChar w:fldCharType="end"/>
        </w:r>
      </w:hyperlink>
    </w:p>
    <w:p w14:paraId="0FEB7025" w14:textId="72383D3C" w:rsidR="00B12709" w:rsidRDefault="00FD65BD">
      <w:pPr>
        <w:pStyle w:val="TableofFigures"/>
        <w:tabs>
          <w:tab w:val="right" w:leader="dot" w:pos="7996"/>
        </w:tabs>
        <w:rPr>
          <w:rFonts w:asciiTheme="minorHAnsi" w:hAnsiTheme="minorHAnsi"/>
          <w:noProof/>
          <w:sz w:val="22"/>
          <w:lang w:val="en-CA" w:eastAsia="en-CA"/>
        </w:rPr>
      </w:pPr>
      <w:hyperlink w:anchor="_Toc102790269" w:history="1">
        <w:r w:rsidR="00B12709" w:rsidRPr="005342CF">
          <w:rPr>
            <w:rStyle w:val="Hyperlink"/>
            <w:noProof/>
          </w:rPr>
          <w:t>Fig. 1.4. The number of global EV registrations in various regions is depicted against the total vehicle market share held by EVs. [19]</w:t>
        </w:r>
        <w:r w:rsidR="00B12709">
          <w:rPr>
            <w:noProof/>
            <w:webHidden/>
          </w:rPr>
          <w:tab/>
        </w:r>
        <w:r w:rsidR="00B12709">
          <w:rPr>
            <w:noProof/>
            <w:webHidden/>
          </w:rPr>
          <w:fldChar w:fldCharType="begin"/>
        </w:r>
        <w:r w:rsidR="00B12709">
          <w:rPr>
            <w:noProof/>
            <w:webHidden/>
          </w:rPr>
          <w:instrText xml:space="preserve"> PAGEREF _Toc102790269 \h </w:instrText>
        </w:r>
        <w:r w:rsidR="00B12709">
          <w:rPr>
            <w:noProof/>
            <w:webHidden/>
          </w:rPr>
        </w:r>
        <w:r w:rsidR="00B12709">
          <w:rPr>
            <w:noProof/>
            <w:webHidden/>
          </w:rPr>
          <w:fldChar w:fldCharType="separate"/>
        </w:r>
        <w:r w:rsidR="00B12709">
          <w:rPr>
            <w:noProof/>
            <w:webHidden/>
          </w:rPr>
          <w:t>5</w:t>
        </w:r>
        <w:r w:rsidR="00B12709">
          <w:rPr>
            <w:noProof/>
            <w:webHidden/>
          </w:rPr>
          <w:fldChar w:fldCharType="end"/>
        </w:r>
      </w:hyperlink>
    </w:p>
    <w:p w14:paraId="563A0159" w14:textId="143DDA41" w:rsidR="00B12709" w:rsidRDefault="00FD65BD">
      <w:pPr>
        <w:pStyle w:val="TableofFigures"/>
        <w:tabs>
          <w:tab w:val="right" w:leader="dot" w:pos="7996"/>
        </w:tabs>
        <w:rPr>
          <w:rFonts w:asciiTheme="minorHAnsi" w:hAnsiTheme="minorHAnsi"/>
          <w:noProof/>
          <w:sz w:val="22"/>
          <w:lang w:val="en-CA" w:eastAsia="en-CA"/>
        </w:rPr>
      </w:pPr>
      <w:hyperlink w:anchor="_Toc102790270" w:history="1">
        <w:r w:rsidR="00B12709" w:rsidRPr="005342CF">
          <w:rPr>
            <w:rStyle w:val="Hyperlink"/>
            <w:noProof/>
          </w:rPr>
          <w:t>Fig. 1.5. Under the Sustainable Development Scenario, the global CO2 emissions are forecasted to decrease after its implementation in 2017. [20]</w:t>
        </w:r>
        <w:r w:rsidR="00B12709">
          <w:rPr>
            <w:noProof/>
            <w:webHidden/>
          </w:rPr>
          <w:tab/>
        </w:r>
        <w:r w:rsidR="00B12709">
          <w:rPr>
            <w:noProof/>
            <w:webHidden/>
          </w:rPr>
          <w:fldChar w:fldCharType="begin"/>
        </w:r>
        <w:r w:rsidR="00B12709">
          <w:rPr>
            <w:noProof/>
            <w:webHidden/>
          </w:rPr>
          <w:instrText xml:space="preserve"> PAGEREF _Toc102790270 \h </w:instrText>
        </w:r>
        <w:r w:rsidR="00B12709">
          <w:rPr>
            <w:noProof/>
            <w:webHidden/>
          </w:rPr>
        </w:r>
        <w:r w:rsidR="00B12709">
          <w:rPr>
            <w:noProof/>
            <w:webHidden/>
          </w:rPr>
          <w:fldChar w:fldCharType="separate"/>
        </w:r>
        <w:r w:rsidR="00B12709">
          <w:rPr>
            <w:noProof/>
            <w:webHidden/>
          </w:rPr>
          <w:t>5</w:t>
        </w:r>
        <w:r w:rsidR="00B12709">
          <w:rPr>
            <w:noProof/>
            <w:webHidden/>
          </w:rPr>
          <w:fldChar w:fldCharType="end"/>
        </w:r>
      </w:hyperlink>
    </w:p>
    <w:p w14:paraId="0A529F3B" w14:textId="1A4BBA05" w:rsidR="00B12709" w:rsidRDefault="00FD65BD">
      <w:pPr>
        <w:pStyle w:val="TableofFigures"/>
        <w:tabs>
          <w:tab w:val="right" w:leader="dot" w:pos="7996"/>
        </w:tabs>
        <w:rPr>
          <w:rFonts w:asciiTheme="minorHAnsi" w:hAnsiTheme="minorHAnsi"/>
          <w:noProof/>
          <w:sz w:val="22"/>
          <w:lang w:val="en-CA" w:eastAsia="en-CA"/>
        </w:rPr>
      </w:pPr>
      <w:hyperlink w:anchor="_Toc102790271" w:history="1">
        <w:r w:rsidR="00B12709" w:rsidRPr="005342CF">
          <w:rPr>
            <w:rStyle w:val="Hyperlink"/>
            <w:noProof/>
          </w:rPr>
          <w:t>Fig. 1.6. The global overview of EV manufacturers with respect to market share held by manufacturer. [18]</w:t>
        </w:r>
        <w:r w:rsidR="00B12709">
          <w:rPr>
            <w:noProof/>
            <w:webHidden/>
          </w:rPr>
          <w:tab/>
        </w:r>
        <w:r w:rsidR="00B12709">
          <w:rPr>
            <w:noProof/>
            <w:webHidden/>
          </w:rPr>
          <w:fldChar w:fldCharType="begin"/>
        </w:r>
        <w:r w:rsidR="00B12709">
          <w:rPr>
            <w:noProof/>
            <w:webHidden/>
          </w:rPr>
          <w:instrText xml:space="preserve"> PAGEREF _Toc102790271 \h </w:instrText>
        </w:r>
        <w:r w:rsidR="00B12709">
          <w:rPr>
            <w:noProof/>
            <w:webHidden/>
          </w:rPr>
        </w:r>
        <w:r w:rsidR="00B12709">
          <w:rPr>
            <w:noProof/>
            <w:webHidden/>
          </w:rPr>
          <w:fldChar w:fldCharType="separate"/>
        </w:r>
        <w:r w:rsidR="00B12709">
          <w:rPr>
            <w:noProof/>
            <w:webHidden/>
          </w:rPr>
          <w:t>6</w:t>
        </w:r>
        <w:r w:rsidR="00B12709">
          <w:rPr>
            <w:noProof/>
            <w:webHidden/>
          </w:rPr>
          <w:fldChar w:fldCharType="end"/>
        </w:r>
      </w:hyperlink>
    </w:p>
    <w:p w14:paraId="1EB3637E" w14:textId="0C381834" w:rsidR="00B12709" w:rsidRDefault="00FD65BD">
      <w:pPr>
        <w:pStyle w:val="TableofFigures"/>
        <w:tabs>
          <w:tab w:val="right" w:leader="dot" w:pos="7996"/>
        </w:tabs>
        <w:rPr>
          <w:rFonts w:asciiTheme="minorHAnsi" w:hAnsiTheme="minorHAnsi"/>
          <w:noProof/>
          <w:sz w:val="22"/>
          <w:lang w:val="en-CA" w:eastAsia="en-CA"/>
        </w:rPr>
      </w:pPr>
      <w:hyperlink w:anchor="_Toc102790272" w:history="1">
        <w:r w:rsidR="00B12709" w:rsidRPr="005342CF">
          <w:rPr>
            <w:rStyle w:val="Hyperlink"/>
            <w:noProof/>
          </w:rPr>
          <w:t>Fig. 1.7. Demonstrates the increase in average EV range as more models become available to consumers over a five-year period from 2015 to 2020. [19]</w:t>
        </w:r>
        <w:r w:rsidR="00B12709">
          <w:rPr>
            <w:noProof/>
            <w:webHidden/>
          </w:rPr>
          <w:tab/>
        </w:r>
        <w:r w:rsidR="00B12709">
          <w:rPr>
            <w:noProof/>
            <w:webHidden/>
          </w:rPr>
          <w:fldChar w:fldCharType="begin"/>
        </w:r>
        <w:r w:rsidR="00B12709">
          <w:rPr>
            <w:noProof/>
            <w:webHidden/>
          </w:rPr>
          <w:instrText xml:space="preserve"> PAGEREF _Toc102790272 \h </w:instrText>
        </w:r>
        <w:r w:rsidR="00B12709">
          <w:rPr>
            <w:noProof/>
            <w:webHidden/>
          </w:rPr>
        </w:r>
        <w:r w:rsidR="00B12709">
          <w:rPr>
            <w:noProof/>
            <w:webHidden/>
          </w:rPr>
          <w:fldChar w:fldCharType="separate"/>
        </w:r>
        <w:r w:rsidR="00B12709">
          <w:rPr>
            <w:noProof/>
            <w:webHidden/>
          </w:rPr>
          <w:t>7</w:t>
        </w:r>
        <w:r w:rsidR="00B12709">
          <w:rPr>
            <w:noProof/>
            <w:webHidden/>
          </w:rPr>
          <w:fldChar w:fldCharType="end"/>
        </w:r>
      </w:hyperlink>
    </w:p>
    <w:p w14:paraId="62FC9012" w14:textId="71807B4A" w:rsidR="00B12709" w:rsidRDefault="00FD65BD">
      <w:pPr>
        <w:pStyle w:val="TableofFigures"/>
        <w:tabs>
          <w:tab w:val="right" w:leader="dot" w:pos="7996"/>
        </w:tabs>
        <w:rPr>
          <w:rFonts w:asciiTheme="minorHAnsi" w:hAnsiTheme="minorHAnsi"/>
          <w:noProof/>
          <w:sz w:val="22"/>
          <w:lang w:val="en-CA" w:eastAsia="en-CA"/>
        </w:rPr>
      </w:pPr>
      <w:hyperlink w:anchor="_Toc102790273" w:history="1">
        <w:r w:rsidR="00B12709" w:rsidRPr="005342CF">
          <w:rPr>
            <w:rStyle w:val="Hyperlink"/>
            <w:noProof/>
          </w:rPr>
          <w:t>Fig. 1.8. Depicts the desired torque and power performance required by different operating regions that appear in tractive applications.</w:t>
        </w:r>
        <w:r w:rsidR="00B12709">
          <w:rPr>
            <w:noProof/>
            <w:webHidden/>
          </w:rPr>
          <w:tab/>
        </w:r>
        <w:r w:rsidR="00B12709">
          <w:rPr>
            <w:noProof/>
            <w:webHidden/>
          </w:rPr>
          <w:fldChar w:fldCharType="begin"/>
        </w:r>
        <w:r w:rsidR="00B12709">
          <w:rPr>
            <w:noProof/>
            <w:webHidden/>
          </w:rPr>
          <w:instrText xml:space="preserve"> PAGEREF _Toc102790273 \h </w:instrText>
        </w:r>
        <w:r w:rsidR="00B12709">
          <w:rPr>
            <w:noProof/>
            <w:webHidden/>
          </w:rPr>
        </w:r>
        <w:r w:rsidR="00B12709">
          <w:rPr>
            <w:noProof/>
            <w:webHidden/>
          </w:rPr>
          <w:fldChar w:fldCharType="separate"/>
        </w:r>
        <w:r w:rsidR="00B12709">
          <w:rPr>
            <w:noProof/>
            <w:webHidden/>
          </w:rPr>
          <w:t>10</w:t>
        </w:r>
        <w:r w:rsidR="00B12709">
          <w:rPr>
            <w:noProof/>
            <w:webHidden/>
          </w:rPr>
          <w:fldChar w:fldCharType="end"/>
        </w:r>
      </w:hyperlink>
    </w:p>
    <w:p w14:paraId="0E2FDE54" w14:textId="05039C01" w:rsidR="00B12709" w:rsidRDefault="00FD65BD">
      <w:pPr>
        <w:pStyle w:val="TableofFigures"/>
        <w:tabs>
          <w:tab w:val="right" w:leader="dot" w:pos="7996"/>
        </w:tabs>
        <w:rPr>
          <w:rFonts w:asciiTheme="minorHAnsi" w:hAnsiTheme="minorHAnsi"/>
          <w:noProof/>
          <w:sz w:val="22"/>
          <w:lang w:val="en-CA" w:eastAsia="en-CA"/>
        </w:rPr>
      </w:pPr>
      <w:hyperlink w:anchor="_Toc102790274" w:history="1">
        <w:r w:rsidR="00B12709" w:rsidRPr="005342CF">
          <w:rPr>
            <w:rStyle w:val="Hyperlink"/>
            <w:noProof/>
          </w:rPr>
          <w:t>Fig. 1.9. Commonly used stator slot designs can be classified into two main slot types. (a) Depicts an open stator slot with winding bundles. (b) Depicts a semi-closed stator slot holding randomly wound coils.</w:t>
        </w:r>
        <w:r w:rsidR="00B12709">
          <w:rPr>
            <w:noProof/>
            <w:webHidden/>
          </w:rPr>
          <w:tab/>
        </w:r>
        <w:r w:rsidR="00B12709">
          <w:rPr>
            <w:noProof/>
            <w:webHidden/>
          </w:rPr>
          <w:fldChar w:fldCharType="begin"/>
        </w:r>
        <w:r w:rsidR="00B12709">
          <w:rPr>
            <w:noProof/>
            <w:webHidden/>
          </w:rPr>
          <w:instrText xml:space="preserve"> PAGEREF _Toc102790274 \h </w:instrText>
        </w:r>
        <w:r w:rsidR="00B12709">
          <w:rPr>
            <w:noProof/>
            <w:webHidden/>
          </w:rPr>
        </w:r>
        <w:r w:rsidR="00B12709">
          <w:rPr>
            <w:noProof/>
            <w:webHidden/>
          </w:rPr>
          <w:fldChar w:fldCharType="separate"/>
        </w:r>
        <w:r w:rsidR="00B12709">
          <w:rPr>
            <w:noProof/>
            <w:webHidden/>
          </w:rPr>
          <w:t>15</w:t>
        </w:r>
        <w:r w:rsidR="00B12709">
          <w:rPr>
            <w:noProof/>
            <w:webHidden/>
          </w:rPr>
          <w:fldChar w:fldCharType="end"/>
        </w:r>
      </w:hyperlink>
    </w:p>
    <w:p w14:paraId="5D71038C" w14:textId="153439C4" w:rsidR="00B12709" w:rsidRDefault="00FD65BD">
      <w:pPr>
        <w:pStyle w:val="TableofFigures"/>
        <w:tabs>
          <w:tab w:val="right" w:leader="dot" w:pos="7996"/>
        </w:tabs>
        <w:rPr>
          <w:rFonts w:asciiTheme="minorHAnsi" w:hAnsiTheme="minorHAnsi"/>
          <w:noProof/>
          <w:sz w:val="22"/>
          <w:lang w:val="en-CA" w:eastAsia="en-CA"/>
        </w:rPr>
      </w:pPr>
      <w:hyperlink w:anchor="_Toc102790275" w:history="1">
        <w:r w:rsidR="00B12709" w:rsidRPr="005342CF">
          <w:rPr>
            <w:rStyle w:val="Hyperlink"/>
            <w:noProof/>
          </w:rPr>
          <w:t>Fig. 1.10. The top and side view of an unrolled stator demonstrates the difference between three phase stator windings. (a) Concentric winding configuration features only one phase per stator tooth. (b) Distributed windings overlap phases.</w:t>
        </w:r>
        <w:r w:rsidR="00B12709">
          <w:rPr>
            <w:noProof/>
            <w:webHidden/>
          </w:rPr>
          <w:tab/>
        </w:r>
        <w:r w:rsidR="00B12709">
          <w:rPr>
            <w:noProof/>
            <w:webHidden/>
          </w:rPr>
          <w:fldChar w:fldCharType="begin"/>
        </w:r>
        <w:r w:rsidR="00B12709">
          <w:rPr>
            <w:noProof/>
            <w:webHidden/>
          </w:rPr>
          <w:instrText xml:space="preserve"> PAGEREF _Toc102790275 \h </w:instrText>
        </w:r>
        <w:r w:rsidR="00B12709">
          <w:rPr>
            <w:noProof/>
            <w:webHidden/>
          </w:rPr>
        </w:r>
        <w:r w:rsidR="00B12709">
          <w:rPr>
            <w:noProof/>
            <w:webHidden/>
          </w:rPr>
          <w:fldChar w:fldCharType="separate"/>
        </w:r>
        <w:r w:rsidR="00B12709">
          <w:rPr>
            <w:noProof/>
            <w:webHidden/>
          </w:rPr>
          <w:t>16</w:t>
        </w:r>
        <w:r w:rsidR="00B12709">
          <w:rPr>
            <w:noProof/>
            <w:webHidden/>
          </w:rPr>
          <w:fldChar w:fldCharType="end"/>
        </w:r>
      </w:hyperlink>
    </w:p>
    <w:p w14:paraId="53A1F331" w14:textId="31647B32" w:rsidR="00B12709" w:rsidRDefault="00FD65BD">
      <w:pPr>
        <w:pStyle w:val="TableofFigures"/>
        <w:tabs>
          <w:tab w:val="right" w:leader="dot" w:pos="7996"/>
        </w:tabs>
        <w:rPr>
          <w:rFonts w:asciiTheme="minorHAnsi" w:hAnsiTheme="minorHAnsi"/>
          <w:noProof/>
          <w:sz w:val="22"/>
          <w:lang w:val="en-CA" w:eastAsia="en-CA"/>
        </w:rPr>
      </w:pPr>
      <w:hyperlink w:anchor="_Toc102790276" w:history="1">
        <w:r w:rsidR="00B12709" w:rsidRPr="005342CF">
          <w:rPr>
            <w:rStyle w:val="Hyperlink"/>
            <w:noProof/>
          </w:rPr>
          <w:t>Fig. 1.11. Demonstrates the regions of the rotor bar and their respective affects on the performance characteristic the IM.</w:t>
        </w:r>
        <w:r w:rsidR="00B12709">
          <w:rPr>
            <w:noProof/>
            <w:webHidden/>
          </w:rPr>
          <w:tab/>
        </w:r>
        <w:r w:rsidR="00B12709">
          <w:rPr>
            <w:noProof/>
            <w:webHidden/>
          </w:rPr>
          <w:fldChar w:fldCharType="begin"/>
        </w:r>
        <w:r w:rsidR="00B12709">
          <w:rPr>
            <w:noProof/>
            <w:webHidden/>
          </w:rPr>
          <w:instrText xml:space="preserve"> PAGEREF _Toc102790276 \h </w:instrText>
        </w:r>
        <w:r w:rsidR="00B12709">
          <w:rPr>
            <w:noProof/>
            <w:webHidden/>
          </w:rPr>
        </w:r>
        <w:r w:rsidR="00B12709">
          <w:rPr>
            <w:noProof/>
            <w:webHidden/>
          </w:rPr>
          <w:fldChar w:fldCharType="separate"/>
        </w:r>
        <w:r w:rsidR="00B12709">
          <w:rPr>
            <w:noProof/>
            <w:webHidden/>
          </w:rPr>
          <w:t>18</w:t>
        </w:r>
        <w:r w:rsidR="00B12709">
          <w:rPr>
            <w:noProof/>
            <w:webHidden/>
          </w:rPr>
          <w:fldChar w:fldCharType="end"/>
        </w:r>
      </w:hyperlink>
    </w:p>
    <w:p w14:paraId="06FB76C5" w14:textId="1D50CEBC" w:rsidR="00B12709" w:rsidRDefault="00FD65BD">
      <w:pPr>
        <w:pStyle w:val="TableofFigures"/>
        <w:tabs>
          <w:tab w:val="right" w:leader="dot" w:pos="7996"/>
        </w:tabs>
        <w:rPr>
          <w:rFonts w:asciiTheme="minorHAnsi" w:hAnsiTheme="minorHAnsi"/>
          <w:noProof/>
          <w:sz w:val="22"/>
          <w:lang w:val="en-CA" w:eastAsia="en-CA"/>
        </w:rPr>
      </w:pPr>
      <w:hyperlink w:anchor="_Toc102790277" w:history="1">
        <w:r w:rsidR="00B12709" w:rsidRPr="005342CF">
          <w:rPr>
            <w:rStyle w:val="Hyperlink"/>
            <w:noProof/>
          </w:rPr>
          <w:t>Fig. 1.12. NEMA classifications assist in the early IM design process. (a) Possible examples of the four NEMA rotor bar classifications are depicted. (b) The torque performance is displayed with respect to the slip for each rotor bar class.</w:t>
        </w:r>
        <w:r w:rsidR="00B12709">
          <w:rPr>
            <w:noProof/>
            <w:webHidden/>
          </w:rPr>
          <w:tab/>
        </w:r>
        <w:r w:rsidR="00B12709">
          <w:rPr>
            <w:noProof/>
            <w:webHidden/>
          </w:rPr>
          <w:fldChar w:fldCharType="begin"/>
        </w:r>
        <w:r w:rsidR="00B12709">
          <w:rPr>
            <w:noProof/>
            <w:webHidden/>
          </w:rPr>
          <w:instrText xml:space="preserve"> PAGEREF _Toc102790277 \h </w:instrText>
        </w:r>
        <w:r w:rsidR="00B12709">
          <w:rPr>
            <w:noProof/>
            <w:webHidden/>
          </w:rPr>
        </w:r>
        <w:r w:rsidR="00B12709">
          <w:rPr>
            <w:noProof/>
            <w:webHidden/>
          </w:rPr>
          <w:fldChar w:fldCharType="separate"/>
        </w:r>
        <w:r w:rsidR="00B12709">
          <w:rPr>
            <w:noProof/>
            <w:webHidden/>
          </w:rPr>
          <w:t>19</w:t>
        </w:r>
        <w:r w:rsidR="00B12709">
          <w:rPr>
            <w:noProof/>
            <w:webHidden/>
          </w:rPr>
          <w:fldChar w:fldCharType="end"/>
        </w:r>
      </w:hyperlink>
    </w:p>
    <w:p w14:paraId="7808207B" w14:textId="41BBC252" w:rsidR="00B12709" w:rsidRDefault="00FD65BD">
      <w:pPr>
        <w:pStyle w:val="TableofFigures"/>
        <w:tabs>
          <w:tab w:val="right" w:leader="dot" w:pos="7996"/>
        </w:tabs>
        <w:rPr>
          <w:rFonts w:asciiTheme="minorHAnsi" w:hAnsiTheme="minorHAnsi"/>
          <w:noProof/>
          <w:sz w:val="22"/>
          <w:lang w:val="en-CA" w:eastAsia="en-CA"/>
        </w:rPr>
      </w:pPr>
      <w:hyperlink w:anchor="_Toc102790278" w:history="1">
        <w:r w:rsidR="00B12709" w:rsidRPr="005342CF">
          <w:rPr>
            <w:rStyle w:val="Hyperlink"/>
            <w:noProof/>
          </w:rPr>
          <w:t>Fig. 1.13. This simple flow chart demonstrates the information that flows between the OA and the analytical model of the tractive IM.</w:t>
        </w:r>
        <w:r w:rsidR="00B12709">
          <w:rPr>
            <w:noProof/>
            <w:webHidden/>
          </w:rPr>
          <w:tab/>
        </w:r>
        <w:r w:rsidR="00B12709">
          <w:rPr>
            <w:noProof/>
            <w:webHidden/>
          </w:rPr>
          <w:fldChar w:fldCharType="begin"/>
        </w:r>
        <w:r w:rsidR="00B12709">
          <w:rPr>
            <w:noProof/>
            <w:webHidden/>
          </w:rPr>
          <w:instrText xml:space="preserve"> PAGEREF _Toc102790278 \h </w:instrText>
        </w:r>
        <w:r w:rsidR="00B12709">
          <w:rPr>
            <w:noProof/>
            <w:webHidden/>
          </w:rPr>
        </w:r>
        <w:r w:rsidR="00B12709">
          <w:rPr>
            <w:noProof/>
            <w:webHidden/>
          </w:rPr>
          <w:fldChar w:fldCharType="separate"/>
        </w:r>
        <w:r w:rsidR="00B12709">
          <w:rPr>
            <w:noProof/>
            <w:webHidden/>
          </w:rPr>
          <w:t>24</w:t>
        </w:r>
        <w:r w:rsidR="00B12709">
          <w:rPr>
            <w:noProof/>
            <w:webHidden/>
          </w:rPr>
          <w:fldChar w:fldCharType="end"/>
        </w:r>
      </w:hyperlink>
    </w:p>
    <w:p w14:paraId="6AD3025F" w14:textId="23F740C6" w:rsidR="00B12709" w:rsidRDefault="00FD65BD">
      <w:pPr>
        <w:pStyle w:val="TableofFigures"/>
        <w:tabs>
          <w:tab w:val="right" w:leader="dot" w:pos="7996"/>
        </w:tabs>
        <w:rPr>
          <w:rFonts w:asciiTheme="minorHAnsi" w:hAnsiTheme="minorHAnsi"/>
          <w:noProof/>
          <w:sz w:val="22"/>
          <w:lang w:val="en-CA" w:eastAsia="en-CA"/>
        </w:rPr>
      </w:pPr>
      <w:hyperlink w:anchor="_Toc102790279" w:history="1">
        <w:r w:rsidR="00B12709" w:rsidRPr="005342CF">
          <w:rPr>
            <w:rStyle w:val="Hyperlink"/>
            <w:noProof/>
          </w:rPr>
          <w:t>Fig. 1.14. The rotor bar is broken into 4 heights and 3 widths to be given to the OA as input variables.</w:t>
        </w:r>
        <w:r w:rsidR="00B12709">
          <w:rPr>
            <w:noProof/>
            <w:webHidden/>
          </w:rPr>
          <w:tab/>
        </w:r>
        <w:r w:rsidR="00B12709">
          <w:rPr>
            <w:noProof/>
            <w:webHidden/>
          </w:rPr>
          <w:fldChar w:fldCharType="begin"/>
        </w:r>
        <w:r w:rsidR="00B12709">
          <w:rPr>
            <w:noProof/>
            <w:webHidden/>
          </w:rPr>
          <w:instrText xml:space="preserve"> PAGEREF _Toc102790279 \h </w:instrText>
        </w:r>
        <w:r w:rsidR="00B12709">
          <w:rPr>
            <w:noProof/>
            <w:webHidden/>
          </w:rPr>
        </w:r>
        <w:r w:rsidR="00B12709">
          <w:rPr>
            <w:noProof/>
            <w:webHidden/>
          </w:rPr>
          <w:fldChar w:fldCharType="separate"/>
        </w:r>
        <w:r w:rsidR="00B12709">
          <w:rPr>
            <w:noProof/>
            <w:webHidden/>
          </w:rPr>
          <w:t>27</w:t>
        </w:r>
        <w:r w:rsidR="00B12709">
          <w:rPr>
            <w:noProof/>
            <w:webHidden/>
          </w:rPr>
          <w:fldChar w:fldCharType="end"/>
        </w:r>
      </w:hyperlink>
    </w:p>
    <w:p w14:paraId="3C0EE1BC" w14:textId="5D1274B7" w:rsidR="00B12709" w:rsidRDefault="00FD65BD">
      <w:pPr>
        <w:pStyle w:val="TableofFigures"/>
        <w:tabs>
          <w:tab w:val="right" w:leader="dot" w:pos="7996"/>
        </w:tabs>
        <w:rPr>
          <w:rFonts w:asciiTheme="minorHAnsi" w:hAnsiTheme="minorHAnsi"/>
          <w:noProof/>
          <w:sz w:val="22"/>
          <w:lang w:val="en-CA" w:eastAsia="en-CA"/>
        </w:rPr>
      </w:pPr>
      <w:hyperlink w:anchor="_Toc102790280" w:history="1">
        <w:r w:rsidR="00B12709" w:rsidRPr="005342CF">
          <w:rPr>
            <w:rStyle w:val="Hyperlink"/>
            <w:noProof/>
          </w:rPr>
          <w:t>Fig. 2.1. The scaled down prototype tractive IM used as the baseline IM to be optimized. (a) Depicts the baseline prototype tractive IM used for experimental validation. (b) The rotor and stator structure of the baseline IM.</w:t>
        </w:r>
        <w:r w:rsidR="00B12709">
          <w:rPr>
            <w:noProof/>
            <w:webHidden/>
          </w:rPr>
          <w:tab/>
        </w:r>
        <w:r w:rsidR="00B12709">
          <w:rPr>
            <w:noProof/>
            <w:webHidden/>
          </w:rPr>
          <w:fldChar w:fldCharType="begin"/>
        </w:r>
        <w:r w:rsidR="00B12709">
          <w:rPr>
            <w:noProof/>
            <w:webHidden/>
          </w:rPr>
          <w:instrText xml:space="preserve"> PAGEREF _Toc102790280 \h </w:instrText>
        </w:r>
        <w:r w:rsidR="00B12709">
          <w:rPr>
            <w:noProof/>
            <w:webHidden/>
          </w:rPr>
        </w:r>
        <w:r w:rsidR="00B12709">
          <w:rPr>
            <w:noProof/>
            <w:webHidden/>
          </w:rPr>
          <w:fldChar w:fldCharType="separate"/>
        </w:r>
        <w:r w:rsidR="00B12709">
          <w:rPr>
            <w:noProof/>
            <w:webHidden/>
          </w:rPr>
          <w:t>33</w:t>
        </w:r>
        <w:r w:rsidR="00B12709">
          <w:rPr>
            <w:noProof/>
            <w:webHidden/>
          </w:rPr>
          <w:fldChar w:fldCharType="end"/>
        </w:r>
      </w:hyperlink>
    </w:p>
    <w:p w14:paraId="21F6C071" w14:textId="2AC609B0" w:rsidR="00B12709" w:rsidRDefault="00FD65BD">
      <w:pPr>
        <w:pStyle w:val="TableofFigures"/>
        <w:tabs>
          <w:tab w:val="right" w:leader="dot" w:pos="7996"/>
        </w:tabs>
        <w:rPr>
          <w:rFonts w:asciiTheme="minorHAnsi" w:hAnsiTheme="minorHAnsi"/>
          <w:noProof/>
          <w:sz w:val="22"/>
          <w:lang w:val="en-CA" w:eastAsia="en-CA"/>
        </w:rPr>
      </w:pPr>
      <w:hyperlink w:anchor="_Toc102790281" w:history="1">
        <w:r w:rsidR="00B12709" w:rsidRPr="005342CF">
          <w:rPr>
            <w:rStyle w:val="Hyperlink"/>
            <w:noProof/>
          </w:rPr>
          <w:t>Fig. 2.2. The rotor bar dimensions of the baseline tractive IM with respect to the seven input variables defined for the optimization problem.</w:t>
        </w:r>
        <w:r w:rsidR="00B12709">
          <w:rPr>
            <w:noProof/>
            <w:webHidden/>
          </w:rPr>
          <w:tab/>
        </w:r>
        <w:r w:rsidR="00B12709">
          <w:rPr>
            <w:noProof/>
            <w:webHidden/>
          </w:rPr>
          <w:fldChar w:fldCharType="begin"/>
        </w:r>
        <w:r w:rsidR="00B12709">
          <w:rPr>
            <w:noProof/>
            <w:webHidden/>
          </w:rPr>
          <w:instrText xml:space="preserve"> PAGEREF _Toc102790281 \h </w:instrText>
        </w:r>
        <w:r w:rsidR="00B12709">
          <w:rPr>
            <w:noProof/>
            <w:webHidden/>
          </w:rPr>
        </w:r>
        <w:r w:rsidR="00B12709">
          <w:rPr>
            <w:noProof/>
            <w:webHidden/>
          </w:rPr>
          <w:fldChar w:fldCharType="separate"/>
        </w:r>
        <w:r w:rsidR="00B12709">
          <w:rPr>
            <w:noProof/>
            <w:webHidden/>
          </w:rPr>
          <w:t>34</w:t>
        </w:r>
        <w:r w:rsidR="00B12709">
          <w:rPr>
            <w:noProof/>
            <w:webHidden/>
          </w:rPr>
          <w:fldChar w:fldCharType="end"/>
        </w:r>
      </w:hyperlink>
    </w:p>
    <w:p w14:paraId="12416C0C" w14:textId="157DA2D9" w:rsidR="00B12709" w:rsidRDefault="00FD65BD">
      <w:pPr>
        <w:pStyle w:val="TableofFigures"/>
        <w:tabs>
          <w:tab w:val="right" w:leader="dot" w:pos="7996"/>
        </w:tabs>
        <w:rPr>
          <w:rFonts w:asciiTheme="minorHAnsi" w:hAnsiTheme="minorHAnsi"/>
          <w:noProof/>
          <w:sz w:val="22"/>
          <w:lang w:val="en-CA" w:eastAsia="en-CA"/>
        </w:rPr>
      </w:pPr>
      <w:hyperlink w:anchor="_Toc102790282" w:history="1">
        <w:r w:rsidR="00B12709" w:rsidRPr="005342CF">
          <w:rPr>
            <w:rStyle w:val="Hyperlink"/>
            <w:noProof/>
          </w:rPr>
          <w:t>Fig. 2.3. Depicts the permeance based equivalent circuit model with stator, rotor and magnetization branches incorporating non-linearities and leakage effects.</w:t>
        </w:r>
        <w:r w:rsidR="00B12709">
          <w:rPr>
            <w:noProof/>
            <w:webHidden/>
          </w:rPr>
          <w:tab/>
        </w:r>
        <w:r w:rsidR="00B12709">
          <w:rPr>
            <w:noProof/>
            <w:webHidden/>
          </w:rPr>
          <w:fldChar w:fldCharType="begin"/>
        </w:r>
        <w:r w:rsidR="00B12709">
          <w:rPr>
            <w:noProof/>
            <w:webHidden/>
          </w:rPr>
          <w:instrText xml:space="preserve"> PAGEREF _Toc102790282 \h </w:instrText>
        </w:r>
        <w:r w:rsidR="00B12709">
          <w:rPr>
            <w:noProof/>
            <w:webHidden/>
          </w:rPr>
        </w:r>
        <w:r w:rsidR="00B12709">
          <w:rPr>
            <w:noProof/>
            <w:webHidden/>
          </w:rPr>
          <w:fldChar w:fldCharType="separate"/>
        </w:r>
        <w:r w:rsidR="00B12709">
          <w:rPr>
            <w:noProof/>
            <w:webHidden/>
          </w:rPr>
          <w:t>35</w:t>
        </w:r>
        <w:r w:rsidR="00B12709">
          <w:rPr>
            <w:noProof/>
            <w:webHidden/>
          </w:rPr>
          <w:fldChar w:fldCharType="end"/>
        </w:r>
      </w:hyperlink>
    </w:p>
    <w:p w14:paraId="72DAB64A" w14:textId="3E8DCA5E" w:rsidR="00B12709" w:rsidRDefault="00FD65BD">
      <w:pPr>
        <w:pStyle w:val="TableofFigures"/>
        <w:tabs>
          <w:tab w:val="right" w:leader="dot" w:pos="7996"/>
        </w:tabs>
        <w:rPr>
          <w:rFonts w:asciiTheme="minorHAnsi" w:hAnsiTheme="minorHAnsi"/>
          <w:noProof/>
          <w:sz w:val="22"/>
          <w:lang w:val="en-CA" w:eastAsia="en-CA"/>
        </w:rPr>
      </w:pPr>
      <w:hyperlink w:anchor="_Toc102790283" w:history="1">
        <w:r w:rsidR="00B12709" w:rsidRPr="005342CF">
          <w:rPr>
            <w:rStyle w:val="Hyperlink"/>
            <w:noProof/>
          </w:rPr>
          <w:t>Fig. 2.4. Depicts the experimental setup used to test the 11 kW baseline IM at various operating points in both the constant torque and constant power region for permeance based model validation.</w:t>
        </w:r>
        <w:r w:rsidR="00B12709">
          <w:rPr>
            <w:noProof/>
            <w:webHidden/>
          </w:rPr>
          <w:tab/>
        </w:r>
        <w:r w:rsidR="00B12709">
          <w:rPr>
            <w:noProof/>
            <w:webHidden/>
          </w:rPr>
          <w:fldChar w:fldCharType="begin"/>
        </w:r>
        <w:r w:rsidR="00B12709">
          <w:rPr>
            <w:noProof/>
            <w:webHidden/>
          </w:rPr>
          <w:instrText xml:space="preserve"> PAGEREF _Toc102790283 \h </w:instrText>
        </w:r>
        <w:r w:rsidR="00B12709">
          <w:rPr>
            <w:noProof/>
            <w:webHidden/>
          </w:rPr>
        </w:r>
        <w:r w:rsidR="00B12709">
          <w:rPr>
            <w:noProof/>
            <w:webHidden/>
          </w:rPr>
          <w:fldChar w:fldCharType="separate"/>
        </w:r>
        <w:r w:rsidR="00B12709">
          <w:rPr>
            <w:noProof/>
            <w:webHidden/>
          </w:rPr>
          <w:t>40</w:t>
        </w:r>
        <w:r w:rsidR="00B12709">
          <w:rPr>
            <w:noProof/>
            <w:webHidden/>
          </w:rPr>
          <w:fldChar w:fldCharType="end"/>
        </w:r>
      </w:hyperlink>
    </w:p>
    <w:p w14:paraId="4B901BFC" w14:textId="6096FDC6" w:rsidR="00B12709" w:rsidRDefault="00FD65BD">
      <w:pPr>
        <w:pStyle w:val="TableofFigures"/>
        <w:tabs>
          <w:tab w:val="right" w:leader="dot" w:pos="7996"/>
        </w:tabs>
        <w:rPr>
          <w:rFonts w:asciiTheme="minorHAnsi" w:hAnsiTheme="minorHAnsi"/>
          <w:noProof/>
          <w:sz w:val="22"/>
          <w:lang w:val="en-CA" w:eastAsia="en-CA"/>
        </w:rPr>
      </w:pPr>
      <w:hyperlink w:anchor="_Toc102790284" w:history="1">
        <w:r w:rsidR="00B12709" w:rsidRPr="005342CF">
          <w:rPr>
            <w:rStyle w:val="Hyperlink"/>
            <w:noProof/>
          </w:rPr>
          <w:t>Fig. 2.5. Torque, total losses and operating efficiency validation on 5 test points. (a) Depicts the torque relationship. (b) Validates the total losses produced by the PECM. (c) Depicts the efficiency validation.</w:t>
        </w:r>
        <w:r w:rsidR="00B12709">
          <w:rPr>
            <w:noProof/>
            <w:webHidden/>
          </w:rPr>
          <w:tab/>
        </w:r>
        <w:r w:rsidR="00B12709">
          <w:rPr>
            <w:noProof/>
            <w:webHidden/>
          </w:rPr>
          <w:fldChar w:fldCharType="begin"/>
        </w:r>
        <w:r w:rsidR="00B12709">
          <w:rPr>
            <w:noProof/>
            <w:webHidden/>
          </w:rPr>
          <w:instrText xml:space="preserve"> PAGEREF _Toc102790284 \h </w:instrText>
        </w:r>
        <w:r w:rsidR="00B12709">
          <w:rPr>
            <w:noProof/>
            <w:webHidden/>
          </w:rPr>
        </w:r>
        <w:r w:rsidR="00B12709">
          <w:rPr>
            <w:noProof/>
            <w:webHidden/>
          </w:rPr>
          <w:fldChar w:fldCharType="separate"/>
        </w:r>
        <w:r w:rsidR="00B12709">
          <w:rPr>
            <w:noProof/>
            <w:webHidden/>
          </w:rPr>
          <w:t>41</w:t>
        </w:r>
        <w:r w:rsidR="00B12709">
          <w:rPr>
            <w:noProof/>
            <w:webHidden/>
          </w:rPr>
          <w:fldChar w:fldCharType="end"/>
        </w:r>
      </w:hyperlink>
    </w:p>
    <w:p w14:paraId="728E69FC" w14:textId="5C67C036" w:rsidR="00B12709" w:rsidRDefault="00FD65BD">
      <w:pPr>
        <w:pStyle w:val="TableofFigures"/>
        <w:tabs>
          <w:tab w:val="right" w:leader="dot" w:pos="7996"/>
        </w:tabs>
        <w:rPr>
          <w:rFonts w:asciiTheme="minorHAnsi" w:hAnsiTheme="minorHAnsi"/>
          <w:noProof/>
          <w:sz w:val="22"/>
          <w:lang w:val="en-CA" w:eastAsia="en-CA"/>
        </w:rPr>
      </w:pPr>
      <w:hyperlink w:anchor="_Toc102790285" w:history="1">
        <w:r w:rsidR="00B12709" w:rsidRPr="005342CF">
          <w:rPr>
            <w:rStyle w:val="Hyperlink"/>
            <w:noProof/>
          </w:rPr>
          <w:t>Fig. 2.6. The flow chart demonstrates the iterative limit reduction and evaluation performed by conventional parametric search-based OAs.</w:t>
        </w:r>
        <w:r w:rsidR="00B12709">
          <w:rPr>
            <w:noProof/>
            <w:webHidden/>
          </w:rPr>
          <w:tab/>
        </w:r>
        <w:r w:rsidR="00B12709">
          <w:rPr>
            <w:noProof/>
            <w:webHidden/>
          </w:rPr>
          <w:fldChar w:fldCharType="begin"/>
        </w:r>
        <w:r w:rsidR="00B12709">
          <w:rPr>
            <w:noProof/>
            <w:webHidden/>
          </w:rPr>
          <w:instrText xml:space="preserve"> PAGEREF _Toc102790285 \h </w:instrText>
        </w:r>
        <w:r w:rsidR="00B12709">
          <w:rPr>
            <w:noProof/>
            <w:webHidden/>
          </w:rPr>
        </w:r>
        <w:r w:rsidR="00B12709">
          <w:rPr>
            <w:noProof/>
            <w:webHidden/>
          </w:rPr>
          <w:fldChar w:fldCharType="separate"/>
        </w:r>
        <w:r w:rsidR="00B12709">
          <w:rPr>
            <w:noProof/>
            <w:webHidden/>
          </w:rPr>
          <w:t>44</w:t>
        </w:r>
        <w:r w:rsidR="00B12709">
          <w:rPr>
            <w:noProof/>
            <w:webHidden/>
          </w:rPr>
          <w:fldChar w:fldCharType="end"/>
        </w:r>
      </w:hyperlink>
    </w:p>
    <w:p w14:paraId="5C84E7C6" w14:textId="38744F4F" w:rsidR="00B12709" w:rsidRDefault="00FD65BD">
      <w:pPr>
        <w:pStyle w:val="TableofFigures"/>
        <w:tabs>
          <w:tab w:val="right" w:leader="dot" w:pos="7996"/>
        </w:tabs>
        <w:rPr>
          <w:rFonts w:asciiTheme="minorHAnsi" w:hAnsiTheme="minorHAnsi"/>
          <w:noProof/>
          <w:sz w:val="22"/>
          <w:lang w:val="en-CA" w:eastAsia="en-CA"/>
        </w:rPr>
      </w:pPr>
      <w:hyperlink w:anchor="_Toc102790286" w:history="1">
        <w:r w:rsidR="00B12709" w:rsidRPr="005342CF">
          <w:rPr>
            <w:rStyle w:val="Hyperlink"/>
            <w:noProof/>
          </w:rPr>
          <w:t>Fig. 2.7. Each particle evaluates its current position with respect to the three vectors shown and uses the resultant vector to determine its position and velocity during the next iteration.</w:t>
        </w:r>
        <w:r w:rsidR="00B12709">
          <w:rPr>
            <w:noProof/>
            <w:webHidden/>
          </w:rPr>
          <w:tab/>
        </w:r>
        <w:r w:rsidR="00B12709">
          <w:rPr>
            <w:noProof/>
            <w:webHidden/>
          </w:rPr>
          <w:fldChar w:fldCharType="begin"/>
        </w:r>
        <w:r w:rsidR="00B12709">
          <w:rPr>
            <w:noProof/>
            <w:webHidden/>
          </w:rPr>
          <w:instrText xml:space="preserve"> PAGEREF _Toc102790286 \h </w:instrText>
        </w:r>
        <w:r w:rsidR="00B12709">
          <w:rPr>
            <w:noProof/>
            <w:webHidden/>
          </w:rPr>
        </w:r>
        <w:r w:rsidR="00B12709">
          <w:rPr>
            <w:noProof/>
            <w:webHidden/>
          </w:rPr>
          <w:fldChar w:fldCharType="separate"/>
        </w:r>
        <w:r w:rsidR="00B12709">
          <w:rPr>
            <w:noProof/>
            <w:webHidden/>
          </w:rPr>
          <w:t>46</w:t>
        </w:r>
        <w:r w:rsidR="00B12709">
          <w:rPr>
            <w:noProof/>
            <w:webHidden/>
          </w:rPr>
          <w:fldChar w:fldCharType="end"/>
        </w:r>
      </w:hyperlink>
    </w:p>
    <w:p w14:paraId="71BC8140" w14:textId="5D72CA2D" w:rsidR="00B12709" w:rsidRDefault="00FD65BD">
      <w:pPr>
        <w:pStyle w:val="TableofFigures"/>
        <w:tabs>
          <w:tab w:val="right" w:leader="dot" w:pos="7996"/>
        </w:tabs>
        <w:rPr>
          <w:rFonts w:asciiTheme="minorHAnsi" w:hAnsiTheme="minorHAnsi"/>
          <w:noProof/>
          <w:sz w:val="22"/>
          <w:lang w:val="en-CA" w:eastAsia="en-CA"/>
        </w:rPr>
      </w:pPr>
      <w:hyperlink w:anchor="_Toc102790287" w:history="1">
        <w:r w:rsidR="00B12709" w:rsidRPr="005342CF">
          <w:rPr>
            <w:rStyle w:val="Hyperlink"/>
            <w:noProof/>
          </w:rPr>
          <w:t>Fig. 2.8. The Iterative flow of a conventional particle swarm-based OA is depicted.</w:t>
        </w:r>
        <w:r w:rsidR="00B12709">
          <w:rPr>
            <w:noProof/>
            <w:webHidden/>
          </w:rPr>
          <w:tab/>
        </w:r>
        <w:r w:rsidR="00B12709">
          <w:rPr>
            <w:noProof/>
            <w:webHidden/>
          </w:rPr>
          <w:fldChar w:fldCharType="begin"/>
        </w:r>
        <w:r w:rsidR="00B12709">
          <w:rPr>
            <w:noProof/>
            <w:webHidden/>
          </w:rPr>
          <w:instrText xml:space="preserve"> PAGEREF _Toc102790287 \h </w:instrText>
        </w:r>
        <w:r w:rsidR="00B12709">
          <w:rPr>
            <w:noProof/>
            <w:webHidden/>
          </w:rPr>
        </w:r>
        <w:r w:rsidR="00B12709">
          <w:rPr>
            <w:noProof/>
            <w:webHidden/>
          </w:rPr>
          <w:fldChar w:fldCharType="separate"/>
        </w:r>
        <w:r w:rsidR="00B12709">
          <w:rPr>
            <w:noProof/>
            <w:webHidden/>
          </w:rPr>
          <w:t>48</w:t>
        </w:r>
        <w:r w:rsidR="00B12709">
          <w:rPr>
            <w:noProof/>
            <w:webHidden/>
          </w:rPr>
          <w:fldChar w:fldCharType="end"/>
        </w:r>
      </w:hyperlink>
    </w:p>
    <w:p w14:paraId="67B76AC9" w14:textId="612F1D72" w:rsidR="00B12709" w:rsidRDefault="00FD65BD">
      <w:pPr>
        <w:pStyle w:val="TableofFigures"/>
        <w:tabs>
          <w:tab w:val="right" w:leader="dot" w:pos="7996"/>
        </w:tabs>
        <w:rPr>
          <w:rFonts w:asciiTheme="minorHAnsi" w:hAnsiTheme="minorHAnsi"/>
          <w:noProof/>
          <w:sz w:val="22"/>
          <w:lang w:val="en-CA" w:eastAsia="en-CA"/>
        </w:rPr>
      </w:pPr>
      <w:hyperlink w:anchor="_Toc102790288" w:history="1">
        <w:r w:rsidR="00B12709" w:rsidRPr="005342CF">
          <w:rPr>
            <w:rStyle w:val="Hyperlink"/>
            <w:noProof/>
          </w:rPr>
          <w:t>Fig. 2.9. Depicts the proportion of each individual’s fitness score out of the total cumulative fitness represented by a linear roulette wheel</w:t>
        </w:r>
        <w:r w:rsidR="00B12709">
          <w:rPr>
            <w:noProof/>
            <w:webHidden/>
          </w:rPr>
          <w:tab/>
        </w:r>
        <w:r w:rsidR="00B12709">
          <w:rPr>
            <w:noProof/>
            <w:webHidden/>
          </w:rPr>
          <w:fldChar w:fldCharType="begin"/>
        </w:r>
        <w:r w:rsidR="00B12709">
          <w:rPr>
            <w:noProof/>
            <w:webHidden/>
          </w:rPr>
          <w:instrText xml:space="preserve"> PAGEREF _Toc102790288 \h </w:instrText>
        </w:r>
        <w:r w:rsidR="00B12709">
          <w:rPr>
            <w:noProof/>
            <w:webHidden/>
          </w:rPr>
        </w:r>
        <w:r w:rsidR="00B12709">
          <w:rPr>
            <w:noProof/>
            <w:webHidden/>
          </w:rPr>
          <w:fldChar w:fldCharType="separate"/>
        </w:r>
        <w:r w:rsidR="00B12709">
          <w:rPr>
            <w:noProof/>
            <w:webHidden/>
          </w:rPr>
          <w:t>50</w:t>
        </w:r>
        <w:r w:rsidR="00B12709">
          <w:rPr>
            <w:noProof/>
            <w:webHidden/>
          </w:rPr>
          <w:fldChar w:fldCharType="end"/>
        </w:r>
      </w:hyperlink>
    </w:p>
    <w:p w14:paraId="028888A6" w14:textId="7ADF9859" w:rsidR="00B12709" w:rsidRDefault="00FD65BD">
      <w:pPr>
        <w:pStyle w:val="TableofFigures"/>
        <w:tabs>
          <w:tab w:val="right" w:leader="dot" w:pos="7996"/>
        </w:tabs>
        <w:rPr>
          <w:rFonts w:asciiTheme="minorHAnsi" w:hAnsiTheme="minorHAnsi"/>
          <w:noProof/>
          <w:sz w:val="22"/>
          <w:lang w:val="en-CA" w:eastAsia="en-CA"/>
        </w:rPr>
      </w:pPr>
      <w:hyperlink w:anchor="_Toc102790289" w:history="1">
        <w:r w:rsidR="00B12709" w:rsidRPr="005342CF">
          <w:rPr>
            <w:rStyle w:val="Hyperlink"/>
            <w:noProof/>
          </w:rPr>
          <w:t>Fig. 2.10. New solutions are introduced during selection. (a) Provides an example of the crossover operator applied to selected 8-bit binary numbers. (b) Demonstrates the use of the mutation operator on an individual.</w:t>
        </w:r>
        <w:r w:rsidR="00B12709">
          <w:rPr>
            <w:noProof/>
            <w:webHidden/>
          </w:rPr>
          <w:tab/>
        </w:r>
        <w:r w:rsidR="00B12709">
          <w:rPr>
            <w:noProof/>
            <w:webHidden/>
          </w:rPr>
          <w:fldChar w:fldCharType="begin"/>
        </w:r>
        <w:r w:rsidR="00B12709">
          <w:rPr>
            <w:noProof/>
            <w:webHidden/>
          </w:rPr>
          <w:instrText xml:space="preserve"> PAGEREF _Toc102790289 \h </w:instrText>
        </w:r>
        <w:r w:rsidR="00B12709">
          <w:rPr>
            <w:noProof/>
            <w:webHidden/>
          </w:rPr>
        </w:r>
        <w:r w:rsidR="00B12709">
          <w:rPr>
            <w:noProof/>
            <w:webHidden/>
          </w:rPr>
          <w:fldChar w:fldCharType="separate"/>
        </w:r>
        <w:r w:rsidR="00B12709">
          <w:rPr>
            <w:noProof/>
            <w:webHidden/>
          </w:rPr>
          <w:t>51</w:t>
        </w:r>
        <w:r w:rsidR="00B12709">
          <w:rPr>
            <w:noProof/>
            <w:webHidden/>
          </w:rPr>
          <w:fldChar w:fldCharType="end"/>
        </w:r>
      </w:hyperlink>
    </w:p>
    <w:p w14:paraId="4AEF03CC" w14:textId="5BF1646B" w:rsidR="00B12709" w:rsidRDefault="00FD65BD">
      <w:pPr>
        <w:pStyle w:val="TableofFigures"/>
        <w:tabs>
          <w:tab w:val="right" w:leader="dot" w:pos="7996"/>
        </w:tabs>
        <w:rPr>
          <w:rFonts w:asciiTheme="minorHAnsi" w:hAnsiTheme="minorHAnsi"/>
          <w:noProof/>
          <w:sz w:val="22"/>
          <w:lang w:val="en-CA" w:eastAsia="en-CA"/>
        </w:rPr>
      </w:pPr>
      <w:hyperlink w:anchor="_Toc102790290" w:history="1">
        <w:r w:rsidR="00B12709" w:rsidRPr="005342CF">
          <w:rPr>
            <w:rStyle w:val="Hyperlink"/>
            <w:noProof/>
          </w:rPr>
          <w:t>Fig. 2.11. The flow chart demonstrates the iterative process of a conventional GA.</w:t>
        </w:r>
        <w:r w:rsidR="00B12709">
          <w:rPr>
            <w:noProof/>
            <w:webHidden/>
          </w:rPr>
          <w:tab/>
        </w:r>
        <w:r w:rsidR="00B12709">
          <w:rPr>
            <w:noProof/>
            <w:webHidden/>
          </w:rPr>
          <w:fldChar w:fldCharType="begin"/>
        </w:r>
        <w:r w:rsidR="00B12709">
          <w:rPr>
            <w:noProof/>
            <w:webHidden/>
          </w:rPr>
          <w:instrText xml:space="preserve"> PAGEREF _Toc102790290 \h </w:instrText>
        </w:r>
        <w:r w:rsidR="00B12709">
          <w:rPr>
            <w:noProof/>
            <w:webHidden/>
          </w:rPr>
        </w:r>
        <w:r w:rsidR="00B12709">
          <w:rPr>
            <w:noProof/>
            <w:webHidden/>
          </w:rPr>
          <w:fldChar w:fldCharType="separate"/>
        </w:r>
        <w:r w:rsidR="00B12709">
          <w:rPr>
            <w:noProof/>
            <w:webHidden/>
          </w:rPr>
          <w:t>53</w:t>
        </w:r>
        <w:r w:rsidR="00B12709">
          <w:rPr>
            <w:noProof/>
            <w:webHidden/>
          </w:rPr>
          <w:fldChar w:fldCharType="end"/>
        </w:r>
      </w:hyperlink>
    </w:p>
    <w:p w14:paraId="4E718B7E" w14:textId="518844B8" w:rsidR="00B12709" w:rsidRDefault="00FD65BD">
      <w:pPr>
        <w:pStyle w:val="TableofFigures"/>
        <w:tabs>
          <w:tab w:val="right" w:leader="dot" w:pos="7996"/>
        </w:tabs>
        <w:rPr>
          <w:rFonts w:asciiTheme="minorHAnsi" w:hAnsiTheme="minorHAnsi"/>
          <w:noProof/>
          <w:sz w:val="22"/>
          <w:lang w:val="en-CA" w:eastAsia="en-CA"/>
        </w:rPr>
      </w:pPr>
      <w:hyperlink w:anchor="_Toc102790291" w:history="1">
        <w:r w:rsidR="00B12709" w:rsidRPr="005342CF">
          <w:rPr>
            <w:rStyle w:val="Hyperlink"/>
            <w:noProof/>
          </w:rPr>
          <w:t>Fig. 2.12. Optimization test functions allow for algorithms to be equally compared. (a) Depicts a surface plot of the Schwefel Function. (b) Shows a contour plot of the Schwefel function with its minimum in red.</w:t>
        </w:r>
        <w:r w:rsidR="00B12709">
          <w:rPr>
            <w:noProof/>
            <w:webHidden/>
          </w:rPr>
          <w:tab/>
        </w:r>
        <w:r w:rsidR="00B12709">
          <w:rPr>
            <w:noProof/>
            <w:webHidden/>
          </w:rPr>
          <w:fldChar w:fldCharType="begin"/>
        </w:r>
        <w:r w:rsidR="00B12709">
          <w:rPr>
            <w:noProof/>
            <w:webHidden/>
          </w:rPr>
          <w:instrText xml:space="preserve"> PAGEREF _Toc102790291 \h </w:instrText>
        </w:r>
        <w:r w:rsidR="00B12709">
          <w:rPr>
            <w:noProof/>
            <w:webHidden/>
          </w:rPr>
        </w:r>
        <w:r w:rsidR="00B12709">
          <w:rPr>
            <w:noProof/>
            <w:webHidden/>
          </w:rPr>
          <w:fldChar w:fldCharType="separate"/>
        </w:r>
        <w:r w:rsidR="00B12709">
          <w:rPr>
            <w:noProof/>
            <w:webHidden/>
          </w:rPr>
          <w:t>54</w:t>
        </w:r>
        <w:r w:rsidR="00B12709">
          <w:rPr>
            <w:noProof/>
            <w:webHidden/>
          </w:rPr>
          <w:fldChar w:fldCharType="end"/>
        </w:r>
      </w:hyperlink>
    </w:p>
    <w:p w14:paraId="75013E35" w14:textId="51A6BD02" w:rsidR="00B12709" w:rsidRDefault="00FD65BD">
      <w:pPr>
        <w:pStyle w:val="TableofFigures"/>
        <w:tabs>
          <w:tab w:val="right" w:leader="dot" w:pos="7996"/>
        </w:tabs>
        <w:rPr>
          <w:rFonts w:asciiTheme="minorHAnsi" w:hAnsiTheme="minorHAnsi"/>
          <w:noProof/>
          <w:sz w:val="22"/>
          <w:lang w:val="en-CA" w:eastAsia="en-CA"/>
        </w:rPr>
      </w:pPr>
      <w:hyperlink w:anchor="_Toc102790292" w:history="1">
        <w:r w:rsidR="00B12709" w:rsidRPr="005342CF">
          <w:rPr>
            <w:rStyle w:val="Hyperlink"/>
            <w:noProof/>
          </w:rPr>
          <w:t>Fig. 2.13. Depicts the migration of the best-known solution of the PS algorithm over the 13 limit reduction iterations the PS algorithm performed.</w:t>
        </w:r>
        <w:r w:rsidR="00B12709">
          <w:rPr>
            <w:noProof/>
            <w:webHidden/>
          </w:rPr>
          <w:tab/>
        </w:r>
        <w:r w:rsidR="00B12709">
          <w:rPr>
            <w:noProof/>
            <w:webHidden/>
          </w:rPr>
          <w:fldChar w:fldCharType="begin"/>
        </w:r>
        <w:r w:rsidR="00B12709">
          <w:rPr>
            <w:noProof/>
            <w:webHidden/>
          </w:rPr>
          <w:instrText xml:space="preserve"> PAGEREF _Toc102790292 \h </w:instrText>
        </w:r>
        <w:r w:rsidR="00B12709">
          <w:rPr>
            <w:noProof/>
            <w:webHidden/>
          </w:rPr>
        </w:r>
        <w:r w:rsidR="00B12709">
          <w:rPr>
            <w:noProof/>
            <w:webHidden/>
          </w:rPr>
          <w:fldChar w:fldCharType="separate"/>
        </w:r>
        <w:r w:rsidR="00B12709">
          <w:rPr>
            <w:noProof/>
            <w:webHidden/>
          </w:rPr>
          <w:t>56</w:t>
        </w:r>
        <w:r w:rsidR="00B12709">
          <w:rPr>
            <w:noProof/>
            <w:webHidden/>
          </w:rPr>
          <w:fldChar w:fldCharType="end"/>
        </w:r>
      </w:hyperlink>
    </w:p>
    <w:p w14:paraId="4BBC6480" w14:textId="07083B7D" w:rsidR="00B12709" w:rsidRDefault="00FD65BD">
      <w:pPr>
        <w:pStyle w:val="TableofFigures"/>
        <w:tabs>
          <w:tab w:val="right" w:leader="dot" w:pos="7996"/>
        </w:tabs>
        <w:rPr>
          <w:rFonts w:asciiTheme="minorHAnsi" w:hAnsiTheme="minorHAnsi"/>
          <w:noProof/>
          <w:sz w:val="22"/>
          <w:lang w:val="en-CA" w:eastAsia="en-CA"/>
        </w:rPr>
      </w:pPr>
      <w:hyperlink w:anchor="_Toc102790293" w:history="1">
        <w:r w:rsidR="00B12709" w:rsidRPr="005342CF">
          <w:rPr>
            <w:rStyle w:val="Hyperlink"/>
            <w:noProof/>
          </w:rPr>
          <w:t>Fig. 2.14. Visualizes different stages of the particle swarm and GA optimization.</w:t>
        </w:r>
        <w:r w:rsidR="00B12709">
          <w:rPr>
            <w:noProof/>
            <w:webHidden/>
          </w:rPr>
          <w:tab/>
        </w:r>
        <w:r w:rsidR="00B12709">
          <w:rPr>
            <w:noProof/>
            <w:webHidden/>
          </w:rPr>
          <w:fldChar w:fldCharType="begin"/>
        </w:r>
        <w:r w:rsidR="00B12709">
          <w:rPr>
            <w:noProof/>
            <w:webHidden/>
          </w:rPr>
          <w:instrText xml:space="preserve"> PAGEREF _Toc102790293 \h </w:instrText>
        </w:r>
        <w:r w:rsidR="00B12709">
          <w:rPr>
            <w:noProof/>
            <w:webHidden/>
          </w:rPr>
        </w:r>
        <w:r w:rsidR="00B12709">
          <w:rPr>
            <w:noProof/>
            <w:webHidden/>
          </w:rPr>
          <w:fldChar w:fldCharType="separate"/>
        </w:r>
        <w:r w:rsidR="00B12709">
          <w:rPr>
            <w:noProof/>
            <w:webHidden/>
          </w:rPr>
          <w:t>57</w:t>
        </w:r>
        <w:r w:rsidR="00B12709">
          <w:rPr>
            <w:noProof/>
            <w:webHidden/>
          </w:rPr>
          <w:fldChar w:fldCharType="end"/>
        </w:r>
      </w:hyperlink>
    </w:p>
    <w:p w14:paraId="1568560C" w14:textId="66E3021D" w:rsidR="00B12709" w:rsidRDefault="00FD65BD">
      <w:pPr>
        <w:pStyle w:val="TableofFigures"/>
        <w:tabs>
          <w:tab w:val="right" w:leader="dot" w:pos="7996"/>
        </w:tabs>
        <w:rPr>
          <w:rFonts w:asciiTheme="minorHAnsi" w:hAnsiTheme="minorHAnsi"/>
          <w:noProof/>
          <w:sz w:val="22"/>
          <w:lang w:val="en-CA" w:eastAsia="en-CA"/>
        </w:rPr>
      </w:pPr>
      <w:hyperlink w:anchor="_Toc102790294" w:history="1">
        <w:r w:rsidR="00B12709" w:rsidRPr="005342CF">
          <w:rPr>
            <w:rStyle w:val="Hyperlink"/>
            <w:noProof/>
          </w:rPr>
          <w:t>Fig. 3.1. Three conventionally used OFs given by (18), (19) and (20) are evaluated over a 60% range of the base design [36], [112], [113].</w:t>
        </w:r>
        <w:r w:rsidR="00B12709">
          <w:rPr>
            <w:noProof/>
            <w:webHidden/>
          </w:rPr>
          <w:tab/>
        </w:r>
        <w:r w:rsidR="00B12709">
          <w:rPr>
            <w:noProof/>
            <w:webHidden/>
          </w:rPr>
          <w:fldChar w:fldCharType="begin"/>
        </w:r>
        <w:r w:rsidR="00B12709">
          <w:rPr>
            <w:noProof/>
            <w:webHidden/>
          </w:rPr>
          <w:instrText xml:space="preserve"> PAGEREF _Toc102790294 \h </w:instrText>
        </w:r>
        <w:r w:rsidR="00B12709">
          <w:rPr>
            <w:noProof/>
            <w:webHidden/>
          </w:rPr>
        </w:r>
        <w:r w:rsidR="00B12709">
          <w:rPr>
            <w:noProof/>
            <w:webHidden/>
          </w:rPr>
          <w:fldChar w:fldCharType="separate"/>
        </w:r>
        <w:r w:rsidR="00B12709">
          <w:rPr>
            <w:noProof/>
            <w:webHidden/>
          </w:rPr>
          <w:t>61</w:t>
        </w:r>
        <w:r w:rsidR="00B12709">
          <w:rPr>
            <w:noProof/>
            <w:webHidden/>
          </w:rPr>
          <w:fldChar w:fldCharType="end"/>
        </w:r>
      </w:hyperlink>
    </w:p>
    <w:p w14:paraId="5EB9D224" w14:textId="5A655002" w:rsidR="00B12709" w:rsidRDefault="00FD65BD">
      <w:pPr>
        <w:pStyle w:val="TableofFigures"/>
        <w:tabs>
          <w:tab w:val="right" w:leader="dot" w:pos="7996"/>
        </w:tabs>
        <w:rPr>
          <w:rFonts w:asciiTheme="minorHAnsi" w:hAnsiTheme="minorHAnsi"/>
          <w:noProof/>
          <w:sz w:val="22"/>
          <w:lang w:val="en-CA" w:eastAsia="en-CA"/>
        </w:rPr>
      </w:pPr>
      <w:hyperlink w:anchor="_Toc102790295" w:history="1">
        <w:r w:rsidR="00B12709" w:rsidRPr="005342CF">
          <w:rPr>
            <w:rStyle w:val="Hyperlink"/>
            <w:noProof/>
          </w:rPr>
          <w:t>Fig. 3.2. Test points A to F have been placed on conventional OFs to demonstrate function bias. (a) Depicts the torque OF conventionally defined by (21). (b) Plots the total loss OF defined by (22).</w:t>
        </w:r>
        <w:r w:rsidR="00B12709">
          <w:rPr>
            <w:noProof/>
            <w:webHidden/>
          </w:rPr>
          <w:tab/>
        </w:r>
        <w:r w:rsidR="00B12709">
          <w:rPr>
            <w:noProof/>
            <w:webHidden/>
          </w:rPr>
          <w:fldChar w:fldCharType="begin"/>
        </w:r>
        <w:r w:rsidR="00B12709">
          <w:rPr>
            <w:noProof/>
            <w:webHidden/>
          </w:rPr>
          <w:instrText xml:space="preserve"> PAGEREF _Toc102790295 \h </w:instrText>
        </w:r>
        <w:r w:rsidR="00B12709">
          <w:rPr>
            <w:noProof/>
            <w:webHidden/>
          </w:rPr>
        </w:r>
        <w:r w:rsidR="00B12709">
          <w:rPr>
            <w:noProof/>
            <w:webHidden/>
          </w:rPr>
          <w:fldChar w:fldCharType="separate"/>
        </w:r>
        <w:r w:rsidR="00B12709">
          <w:rPr>
            <w:noProof/>
            <w:webHidden/>
          </w:rPr>
          <w:t>63</w:t>
        </w:r>
        <w:r w:rsidR="00B12709">
          <w:rPr>
            <w:noProof/>
            <w:webHidden/>
          </w:rPr>
          <w:fldChar w:fldCharType="end"/>
        </w:r>
      </w:hyperlink>
    </w:p>
    <w:p w14:paraId="19BF895F" w14:textId="692FECFB" w:rsidR="00B12709" w:rsidRDefault="00FD65BD">
      <w:pPr>
        <w:pStyle w:val="TableofFigures"/>
        <w:tabs>
          <w:tab w:val="right" w:leader="dot" w:pos="7996"/>
        </w:tabs>
        <w:rPr>
          <w:rFonts w:asciiTheme="minorHAnsi" w:hAnsiTheme="minorHAnsi"/>
          <w:noProof/>
          <w:sz w:val="22"/>
          <w:lang w:val="en-CA" w:eastAsia="en-CA"/>
        </w:rPr>
      </w:pPr>
      <w:hyperlink w:anchor="_Toc102790296" w:history="1">
        <w:r w:rsidR="00B12709" w:rsidRPr="005342CF">
          <w:rPr>
            <w:rStyle w:val="Hyperlink"/>
            <w:noProof/>
          </w:rPr>
          <w:t>Fig. 3.3. Test points A to F have been placed on the proposed novel OFs to demonstrate the resilience to function bias. (a) Depicts the hyperbolic tangent-based torque OF defined by (23). (b) Plots the hyperbolic tangent-based total loss OF defined by (24).</w:t>
        </w:r>
        <w:r w:rsidR="00B12709">
          <w:rPr>
            <w:noProof/>
            <w:webHidden/>
          </w:rPr>
          <w:tab/>
        </w:r>
        <w:r w:rsidR="00B12709">
          <w:rPr>
            <w:noProof/>
            <w:webHidden/>
          </w:rPr>
          <w:fldChar w:fldCharType="begin"/>
        </w:r>
        <w:r w:rsidR="00B12709">
          <w:rPr>
            <w:noProof/>
            <w:webHidden/>
          </w:rPr>
          <w:instrText xml:space="preserve"> PAGEREF _Toc102790296 \h </w:instrText>
        </w:r>
        <w:r w:rsidR="00B12709">
          <w:rPr>
            <w:noProof/>
            <w:webHidden/>
          </w:rPr>
        </w:r>
        <w:r w:rsidR="00B12709">
          <w:rPr>
            <w:noProof/>
            <w:webHidden/>
          </w:rPr>
          <w:fldChar w:fldCharType="separate"/>
        </w:r>
        <w:r w:rsidR="00B12709">
          <w:rPr>
            <w:noProof/>
            <w:webHidden/>
          </w:rPr>
          <w:t>66</w:t>
        </w:r>
        <w:r w:rsidR="00B12709">
          <w:rPr>
            <w:noProof/>
            <w:webHidden/>
          </w:rPr>
          <w:fldChar w:fldCharType="end"/>
        </w:r>
      </w:hyperlink>
    </w:p>
    <w:p w14:paraId="6405B044" w14:textId="62577ECC" w:rsidR="00B12709" w:rsidRDefault="00FD65BD">
      <w:pPr>
        <w:pStyle w:val="TableofFigures"/>
        <w:tabs>
          <w:tab w:val="right" w:leader="dot" w:pos="7996"/>
        </w:tabs>
        <w:rPr>
          <w:rFonts w:asciiTheme="minorHAnsi" w:hAnsiTheme="minorHAnsi"/>
          <w:noProof/>
          <w:sz w:val="22"/>
          <w:lang w:val="en-CA" w:eastAsia="en-CA"/>
        </w:rPr>
      </w:pPr>
      <w:hyperlink w:anchor="_Toc102790297" w:history="1">
        <w:r w:rsidR="00B12709" w:rsidRPr="005342CF">
          <w:rPr>
            <w:rStyle w:val="Hyperlink"/>
            <w:noProof/>
          </w:rPr>
          <w:t>Fig. 3.4. Nine test points have been placed on the proposed novel OFs to demonstrate bias and scaling factors. (a) Depicts the hyperbolic tangent-based torque OF defined by (25) under three cases. (b) Plots the hyperbolic tangent-based total loss OF defined by (26).</w:t>
        </w:r>
        <w:r w:rsidR="00B12709">
          <w:rPr>
            <w:noProof/>
            <w:webHidden/>
          </w:rPr>
          <w:tab/>
        </w:r>
        <w:r w:rsidR="00B12709">
          <w:rPr>
            <w:noProof/>
            <w:webHidden/>
          </w:rPr>
          <w:fldChar w:fldCharType="begin"/>
        </w:r>
        <w:r w:rsidR="00B12709">
          <w:rPr>
            <w:noProof/>
            <w:webHidden/>
          </w:rPr>
          <w:instrText xml:space="preserve"> PAGEREF _Toc102790297 \h </w:instrText>
        </w:r>
        <w:r w:rsidR="00B12709">
          <w:rPr>
            <w:noProof/>
            <w:webHidden/>
          </w:rPr>
        </w:r>
        <w:r w:rsidR="00B12709">
          <w:rPr>
            <w:noProof/>
            <w:webHidden/>
          </w:rPr>
          <w:fldChar w:fldCharType="separate"/>
        </w:r>
        <w:r w:rsidR="00B12709">
          <w:rPr>
            <w:noProof/>
            <w:webHidden/>
          </w:rPr>
          <w:t>68</w:t>
        </w:r>
        <w:r w:rsidR="00B12709">
          <w:rPr>
            <w:noProof/>
            <w:webHidden/>
          </w:rPr>
          <w:fldChar w:fldCharType="end"/>
        </w:r>
      </w:hyperlink>
    </w:p>
    <w:p w14:paraId="494807BB" w14:textId="640DB72E" w:rsidR="00B12709" w:rsidRDefault="00FD65BD">
      <w:pPr>
        <w:pStyle w:val="TableofFigures"/>
        <w:tabs>
          <w:tab w:val="right" w:leader="dot" w:pos="7996"/>
        </w:tabs>
        <w:rPr>
          <w:rFonts w:asciiTheme="minorHAnsi" w:hAnsiTheme="minorHAnsi"/>
          <w:noProof/>
          <w:sz w:val="22"/>
          <w:lang w:val="en-CA" w:eastAsia="en-CA"/>
        </w:rPr>
      </w:pPr>
      <w:hyperlink w:anchor="_Toc102790298" w:history="1">
        <w:r w:rsidR="00B12709" w:rsidRPr="005342CF">
          <w:rPr>
            <w:rStyle w:val="Hyperlink"/>
            <w:noProof/>
          </w:rPr>
          <w:t>Fig. 4.1. The nested iterative flow of the proposed non-dominated, novel adaptive restart GA for to be implemented to optimize the rotor bar of the baseline IM.</w:t>
        </w:r>
        <w:r w:rsidR="00B12709">
          <w:rPr>
            <w:noProof/>
            <w:webHidden/>
          </w:rPr>
          <w:tab/>
        </w:r>
        <w:r w:rsidR="00B12709">
          <w:rPr>
            <w:noProof/>
            <w:webHidden/>
          </w:rPr>
          <w:fldChar w:fldCharType="begin"/>
        </w:r>
        <w:r w:rsidR="00B12709">
          <w:rPr>
            <w:noProof/>
            <w:webHidden/>
          </w:rPr>
          <w:instrText xml:space="preserve"> PAGEREF _Toc102790298 \h </w:instrText>
        </w:r>
        <w:r w:rsidR="00B12709">
          <w:rPr>
            <w:noProof/>
            <w:webHidden/>
          </w:rPr>
        </w:r>
        <w:r w:rsidR="00B12709">
          <w:rPr>
            <w:noProof/>
            <w:webHidden/>
          </w:rPr>
          <w:fldChar w:fldCharType="separate"/>
        </w:r>
        <w:r w:rsidR="00B12709">
          <w:rPr>
            <w:noProof/>
            <w:webHidden/>
          </w:rPr>
          <w:t>73</w:t>
        </w:r>
        <w:r w:rsidR="00B12709">
          <w:rPr>
            <w:noProof/>
            <w:webHidden/>
          </w:rPr>
          <w:fldChar w:fldCharType="end"/>
        </w:r>
      </w:hyperlink>
    </w:p>
    <w:p w14:paraId="6B5D6167" w14:textId="156995C7" w:rsidR="00B12709" w:rsidRDefault="00FD65BD">
      <w:pPr>
        <w:pStyle w:val="TableofFigures"/>
        <w:tabs>
          <w:tab w:val="right" w:leader="dot" w:pos="7996"/>
        </w:tabs>
        <w:rPr>
          <w:rFonts w:asciiTheme="minorHAnsi" w:hAnsiTheme="minorHAnsi"/>
          <w:noProof/>
          <w:sz w:val="22"/>
          <w:lang w:val="en-CA" w:eastAsia="en-CA"/>
        </w:rPr>
      </w:pPr>
      <w:hyperlink w:anchor="_Toc102790299" w:history="1">
        <w:r w:rsidR="00B12709" w:rsidRPr="005342CF">
          <w:rPr>
            <w:rStyle w:val="Hyperlink"/>
            <w:noProof/>
          </w:rPr>
          <w:t>Fig. 5.1. The iterative flow of the two-stage core loss prediction method under dynamic operating conditions using a single objective adaptive restart GA.</w:t>
        </w:r>
        <w:r w:rsidR="00B12709">
          <w:rPr>
            <w:noProof/>
            <w:webHidden/>
          </w:rPr>
          <w:tab/>
        </w:r>
        <w:r w:rsidR="00B12709">
          <w:rPr>
            <w:noProof/>
            <w:webHidden/>
          </w:rPr>
          <w:fldChar w:fldCharType="begin"/>
        </w:r>
        <w:r w:rsidR="00B12709">
          <w:rPr>
            <w:noProof/>
            <w:webHidden/>
          </w:rPr>
          <w:instrText xml:space="preserve"> PAGEREF _Toc102790299 \h </w:instrText>
        </w:r>
        <w:r w:rsidR="00B12709">
          <w:rPr>
            <w:noProof/>
            <w:webHidden/>
          </w:rPr>
        </w:r>
        <w:r w:rsidR="00B12709">
          <w:rPr>
            <w:noProof/>
            <w:webHidden/>
          </w:rPr>
          <w:fldChar w:fldCharType="separate"/>
        </w:r>
        <w:r w:rsidR="00B12709">
          <w:rPr>
            <w:noProof/>
            <w:webHidden/>
          </w:rPr>
          <w:t>79</w:t>
        </w:r>
        <w:r w:rsidR="00B12709">
          <w:rPr>
            <w:noProof/>
            <w:webHidden/>
          </w:rPr>
          <w:fldChar w:fldCharType="end"/>
        </w:r>
      </w:hyperlink>
    </w:p>
    <w:p w14:paraId="786EAFC4" w14:textId="446CF55A" w:rsidR="00B12709" w:rsidRDefault="00FD65BD">
      <w:pPr>
        <w:pStyle w:val="TableofFigures"/>
        <w:tabs>
          <w:tab w:val="right" w:leader="dot" w:pos="7996"/>
        </w:tabs>
        <w:rPr>
          <w:rFonts w:asciiTheme="minorHAnsi" w:hAnsiTheme="minorHAnsi"/>
          <w:noProof/>
          <w:sz w:val="22"/>
          <w:lang w:val="en-CA" w:eastAsia="en-CA"/>
        </w:rPr>
      </w:pPr>
      <w:hyperlink w:anchor="_Toc102790300" w:history="1">
        <w:r w:rsidR="00B12709" w:rsidRPr="005342CF">
          <w:rPr>
            <w:rStyle w:val="Hyperlink"/>
            <w:noProof/>
          </w:rPr>
          <w:t>Fig. 5.2. Results of stage one of the core loss prediction is visualized. (a) Depicts fitted surface created during stage one of core loss prediction algorithm with respect to test points in red. (b) Depicts the error between the reference and calculated core loss.</w:t>
        </w:r>
        <w:r w:rsidR="00B12709">
          <w:rPr>
            <w:noProof/>
            <w:webHidden/>
          </w:rPr>
          <w:tab/>
        </w:r>
        <w:r w:rsidR="00B12709">
          <w:rPr>
            <w:noProof/>
            <w:webHidden/>
          </w:rPr>
          <w:fldChar w:fldCharType="begin"/>
        </w:r>
        <w:r w:rsidR="00B12709">
          <w:rPr>
            <w:noProof/>
            <w:webHidden/>
          </w:rPr>
          <w:instrText xml:space="preserve"> PAGEREF _Toc102790300 \h </w:instrText>
        </w:r>
        <w:r w:rsidR="00B12709">
          <w:rPr>
            <w:noProof/>
            <w:webHidden/>
          </w:rPr>
        </w:r>
        <w:r w:rsidR="00B12709">
          <w:rPr>
            <w:noProof/>
            <w:webHidden/>
          </w:rPr>
          <w:fldChar w:fldCharType="separate"/>
        </w:r>
        <w:r w:rsidR="00B12709">
          <w:rPr>
            <w:noProof/>
            <w:webHidden/>
          </w:rPr>
          <w:t>81</w:t>
        </w:r>
        <w:r w:rsidR="00B12709">
          <w:rPr>
            <w:noProof/>
            <w:webHidden/>
          </w:rPr>
          <w:fldChar w:fldCharType="end"/>
        </w:r>
      </w:hyperlink>
    </w:p>
    <w:p w14:paraId="4959DC14" w14:textId="7AED5F2D" w:rsidR="00B12709" w:rsidRDefault="00FD65BD">
      <w:pPr>
        <w:pStyle w:val="TableofFigures"/>
        <w:tabs>
          <w:tab w:val="right" w:leader="dot" w:pos="7996"/>
        </w:tabs>
        <w:rPr>
          <w:rFonts w:asciiTheme="minorHAnsi" w:hAnsiTheme="minorHAnsi"/>
          <w:noProof/>
          <w:sz w:val="22"/>
          <w:lang w:val="en-CA" w:eastAsia="en-CA"/>
        </w:rPr>
      </w:pPr>
      <w:hyperlink w:anchor="_Toc102790301" w:history="1">
        <w:r w:rsidR="00B12709" w:rsidRPr="005342CF">
          <w:rPr>
            <w:rStyle w:val="Hyperlink"/>
            <w:noProof/>
          </w:rPr>
          <w:t>Fig. 5.3. Results of stage two of the core loss prediction algorithm. (a) Depicts fitted curves of core loss prediction algorithm with respect to test points in red. (b) Depicts the error between the reference and calculated core loss of each curve.</w:t>
        </w:r>
        <w:r w:rsidR="00B12709">
          <w:rPr>
            <w:noProof/>
            <w:webHidden/>
          </w:rPr>
          <w:tab/>
        </w:r>
        <w:r w:rsidR="00B12709">
          <w:rPr>
            <w:noProof/>
            <w:webHidden/>
          </w:rPr>
          <w:fldChar w:fldCharType="begin"/>
        </w:r>
        <w:r w:rsidR="00B12709">
          <w:rPr>
            <w:noProof/>
            <w:webHidden/>
          </w:rPr>
          <w:instrText xml:space="preserve"> PAGEREF _Toc102790301 \h </w:instrText>
        </w:r>
        <w:r w:rsidR="00B12709">
          <w:rPr>
            <w:noProof/>
            <w:webHidden/>
          </w:rPr>
        </w:r>
        <w:r w:rsidR="00B12709">
          <w:rPr>
            <w:noProof/>
            <w:webHidden/>
          </w:rPr>
          <w:fldChar w:fldCharType="separate"/>
        </w:r>
        <w:r w:rsidR="00B12709">
          <w:rPr>
            <w:noProof/>
            <w:webHidden/>
          </w:rPr>
          <w:t>81</w:t>
        </w:r>
        <w:r w:rsidR="00B12709">
          <w:rPr>
            <w:noProof/>
            <w:webHidden/>
          </w:rPr>
          <w:fldChar w:fldCharType="end"/>
        </w:r>
      </w:hyperlink>
    </w:p>
    <w:p w14:paraId="175CB812" w14:textId="1E377BE5" w:rsidR="00B12709" w:rsidRDefault="00FD65BD">
      <w:pPr>
        <w:pStyle w:val="TableofFigures"/>
        <w:tabs>
          <w:tab w:val="right" w:leader="dot" w:pos="7996"/>
        </w:tabs>
        <w:rPr>
          <w:rFonts w:asciiTheme="minorHAnsi" w:hAnsiTheme="minorHAnsi"/>
          <w:noProof/>
          <w:sz w:val="22"/>
          <w:lang w:val="en-CA" w:eastAsia="en-CA"/>
        </w:rPr>
      </w:pPr>
      <w:hyperlink w:anchor="_Toc102790302" w:history="1">
        <w:r w:rsidR="00B12709" w:rsidRPr="005342CF">
          <w:rPr>
            <w:rStyle w:val="Hyperlink"/>
            <w:noProof/>
          </w:rPr>
          <w:t>Fig. 5.4. The speed profile of the WLTC Class 3 drive cycle is shown over the total cycle time.</w:t>
        </w:r>
        <w:r w:rsidR="00B12709">
          <w:rPr>
            <w:noProof/>
            <w:webHidden/>
          </w:rPr>
          <w:tab/>
        </w:r>
        <w:r w:rsidR="00B12709">
          <w:rPr>
            <w:noProof/>
            <w:webHidden/>
          </w:rPr>
          <w:fldChar w:fldCharType="begin"/>
        </w:r>
        <w:r w:rsidR="00B12709">
          <w:rPr>
            <w:noProof/>
            <w:webHidden/>
          </w:rPr>
          <w:instrText xml:space="preserve"> PAGEREF _Toc102790302 \h </w:instrText>
        </w:r>
        <w:r w:rsidR="00B12709">
          <w:rPr>
            <w:noProof/>
            <w:webHidden/>
          </w:rPr>
        </w:r>
        <w:r w:rsidR="00B12709">
          <w:rPr>
            <w:noProof/>
            <w:webHidden/>
          </w:rPr>
          <w:fldChar w:fldCharType="separate"/>
        </w:r>
        <w:r w:rsidR="00B12709">
          <w:rPr>
            <w:noProof/>
            <w:webHidden/>
          </w:rPr>
          <w:t>83</w:t>
        </w:r>
        <w:r w:rsidR="00B12709">
          <w:rPr>
            <w:noProof/>
            <w:webHidden/>
          </w:rPr>
          <w:fldChar w:fldCharType="end"/>
        </w:r>
      </w:hyperlink>
    </w:p>
    <w:p w14:paraId="5B0E44FB" w14:textId="7807238A" w:rsidR="00B12709" w:rsidRDefault="00FD65BD">
      <w:pPr>
        <w:pStyle w:val="TableofFigures"/>
        <w:tabs>
          <w:tab w:val="right" w:leader="dot" w:pos="7996"/>
        </w:tabs>
        <w:rPr>
          <w:rFonts w:asciiTheme="minorHAnsi" w:hAnsiTheme="minorHAnsi"/>
          <w:noProof/>
          <w:sz w:val="22"/>
          <w:lang w:val="en-CA" w:eastAsia="en-CA"/>
        </w:rPr>
      </w:pPr>
      <w:hyperlink w:anchor="_Toc102790303" w:history="1">
        <w:r w:rsidR="00B12709" w:rsidRPr="005342CF">
          <w:rPr>
            <w:rStyle w:val="Hyperlink"/>
            <w:noProof/>
          </w:rPr>
          <w:t>Fig. 5.5. The experimental test setup required to perform drive cycle testing of tractive IMs is depicted.</w:t>
        </w:r>
        <w:r w:rsidR="00B12709">
          <w:rPr>
            <w:noProof/>
            <w:webHidden/>
          </w:rPr>
          <w:tab/>
        </w:r>
        <w:r w:rsidR="00B12709">
          <w:rPr>
            <w:noProof/>
            <w:webHidden/>
          </w:rPr>
          <w:fldChar w:fldCharType="begin"/>
        </w:r>
        <w:r w:rsidR="00B12709">
          <w:rPr>
            <w:noProof/>
            <w:webHidden/>
          </w:rPr>
          <w:instrText xml:space="preserve"> PAGEREF _Toc102790303 \h </w:instrText>
        </w:r>
        <w:r w:rsidR="00B12709">
          <w:rPr>
            <w:noProof/>
            <w:webHidden/>
          </w:rPr>
        </w:r>
        <w:r w:rsidR="00B12709">
          <w:rPr>
            <w:noProof/>
            <w:webHidden/>
          </w:rPr>
          <w:fldChar w:fldCharType="separate"/>
        </w:r>
        <w:r w:rsidR="00B12709">
          <w:rPr>
            <w:noProof/>
            <w:webHidden/>
          </w:rPr>
          <w:t>84</w:t>
        </w:r>
        <w:r w:rsidR="00B12709">
          <w:rPr>
            <w:noProof/>
            <w:webHidden/>
          </w:rPr>
          <w:fldChar w:fldCharType="end"/>
        </w:r>
      </w:hyperlink>
    </w:p>
    <w:p w14:paraId="4D794519" w14:textId="28354490" w:rsidR="00B12709" w:rsidRDefault="00FD65BD">
      <w:pPr>
        <w:pStyle w:val="TableofFigures"/>
        <w:tabs>
          <w:tab w:val="right" w:leader="dot" w:pos="7996"/>
        </w:tabs>
        <w:rPr>
          <w:rFonts w:asciiTheme="minorHAnsi" w:hAnsiTheme="minorHAnsi"/>
          <w:noProof/>
          <w:sz w:val="22"/>
          <w:lang w:val="en-CA" w:eastAsia="en-CA"/>
        </w:rPr>
      </w:pPr>
      <w:hyperlink w:anchor="_Toc102790304" w:history="1">
        <w:r w:rsidR="00B12709" w:rsidRPr="005342CF">
          <w:rPr>
            <w:rStyle w:val="Hyperlink"/>
            <w:noProof/>
          </w:rPr>
          <w:t>Fig. 5.6. Vehicle dynamics model used to determine the torque requirements of the WLTC Class 3 drive cycle.</w:t>
        </w:r>
        <w:r w:rsidR="00B12709">
          <w:rPr>
            <w:noProof/>
            <w:webHidden/>
          </w:rPr>
          <w:tab/>
        </w:r>
        <w:r w:rsidR="00B12709">
          <w:rPr>
            <w:noProof/>
            <w:webHidden/>
          </w:rPr>
          <w:fldChar w:fldCharType="begin"/>
        </w:r>
        <w:r w:rsidR="00B12709">
          <w:rPr>
            <w:noProof/>
            <w:webHidden/>
          </w:rPr>
          <w:instrText xml:space="preserve"> PAGEREF _Toc102790304 \h </w:instrText>
        </w:r>
        <w:r w:rsidR="00B12709">
          <w:rPr>
            <w:noProof/>
            <w:webHidden/>
          </w:rPr>
        </w:r>
        <w:r w:rsidR="00B12709">
          <w:rPr>
            <w:noProof/>
            <w:webHidden/>
          </w:rPr>
          <w:fldChar w:fldCharType="separate"/>
        </w:r>
        <w:r w:rsidR="00B12709">
          <w:rPr>
            <w:noProof/>
            <w:webHidden/>
          </w:rPr>
          <w:t>86</w:t>
        </w:r>
        <w:r w:rsidR="00B12709">
          <w:rPr>
            <w:noProof/>
            <w:webHidden/>
          </w:rPr>
          <w:fldChar w:fldCharType="end"/>
        </w:r>
      </w:hyperlink>
    </w:p>
    <w:p w14:paraId="405CA9D9" w14:textId="1E3CFD38" w:rsidR="00B12709" w:rsidRDefault="00FD65BD">
      <w:pPr>
        <w:pStyle w:val="TableofFigures"/>
        <w:tabs>
          <w:tab w:val="right" w:leader="dot" w:pos="7996"/>
        </w:tabs>
        <w:rPr>
          <w:rFonts w:asciiTheme="minorHAnsi" w:hAnsiTheme="minorHAnsi"/>
          <w:noProof/>
          <w:sz w:val="22"/>
          <w:lang w:val="en-CA" w:eastAsia="en-CA"/>
        </w:rPr>
      </w:pPr>
      <w:hyperlink w:anchor="_Toc102790305" w:history="1">
        <w:r w:rsidR="00B12709" w:rsidRPr="005342CF">
          <w:rPr>
            <w:rStyle w:val="Hyperlink"/>
            <w:noProof/>
          </w:rPr>
          <w:t>Fig. 5.7. Iterative flow of drive cycle simulation to determine the torque profile with respect to the vehicle.</w:t>
        </w:r>
        <w:r w:rsidR="00B12709">
          <w:rPr>
            <w:noProof/>
            <w:webHidden/>
          </w:rPr>
          <w:tab/>
        </w:r>
        <w:r w:rsidR="00B12709">
          <w:rPr>
            <w:noProof/>
            <w:webHidden/>
          </w:rPr>
          <w:fldChar w:fldCharType="begin"/>
        </w:r>
        <w:r w:rsidR="00B12709">
          <w:rPr>
            <w:noProof/>
            <w:webHidden/>
          </w:rPr>
          <w:instrText xml:space="preserve"> PAGEREF _Toc102790305 \h </w:instrText>
        </w:r>
        <w:r w:rsidR="00B12709">
          <w:rPr>
            <w:noProof/>
            <w:webHidden/>
          </w:rPr>
        </w:r>
        <w:r w:rsidR="00B12709">
          <w:rPr>
            <w:noProof/>
            <w:webHidden/>
          </w:rPr>
          <w:fldChar w:fldCharType="separate"/>
        </w:r>
        <w:r w:rsidR="00B12709">
          <w:rPr>
            <w:noProof/>
            <w:webHidden/>
          </w:rPr>
          <w:t>88</w:t>
        </w:r>
        <w:r w:rsidR="00B12709">
          <w:rPr>
            <w:noProof/>
            <w:webHidden/>
          </w:rPr>
          <w:fldChar w:fldCharType="end"/>
        </w:r>
      </w:hyperlink>
    </w:p>
    <w:p w14:paraId="3DECB489" w14:textId="605E9C9D" w:rsidR="00B12709" w:rsidRDefault="00FD65BD">
      <w:pPr>
        <w:pStyle w:val="TableofFigures"/>
        <w:tabs>
          <w:tab w:val="right" w:leader="dot" w:pos="7996"/>
        </w:tabs>
        <w:rPr>
          <w:rFonts w:asciiTheme="minorHAnsi" w:hAnsiTheme="minorHAnsi"/>
          <w:noProof/>
          <w:sz w:val="22"/>
          <w:lang w:val="en-CA" w:eastAsia="en-CA"/>
        </w:rPr>
      </w:pPr>
      <w:hyperlink w:anchor="_Toc102790306" w:history="1">
        <w:r w:rsidR="00B12709" w:rsidRPr="005342CF">
          <w:rPr>
            <w:rStyle w:val="Hyperlink"/>
            <w:noProof/>
          </w:rPr>
          <w:t>Fig. 5.8. Results of WLTC drive cycle simulation. (a) Depicts the rotor speed profile of the simulated baseline IM. (b) The resulting load torque profile over the WLTC drive cycle.</w:t>
        </w:r>
        <w:r w:rsidR="00B12709">
          <w:rPr>
            <w:noProof/>
            <w:webHidden/>
          </w:rPr>
          <w:tab/>
        </w:r>
        <w:r w:rsidR="00B12709">
          <w:rPr>
            <w:noProof/>
            <w:webHidden/>
          </w:rPr>
          <w:fldChar w:fldCharType="begin"/>
        </w:r>
        <w:r w:rsidR="00B12709">
          <w:rPr>
            <w:noProof/>
            <w:webHidden/>
          </w:rPr>
          <w:instrText xml:space="preserve"> PAGEREF _Toc102790306 \h </w:instrText>
        </w:r>
        <w:r w:rsidR="00B12709">
          <w:rPr>
            <w:noProof/>
            <w:webHidden/>
          </w:rPr>
        </w:r>
        <w:r w:rsidR="00B12709">
          <w:rPr>
            <w:noProof/>
            <w:webHidden/>
          </w:rPr>
          <w:fldChar w:fldCharType="separate"/>
        </w:r>
        <w:r w:rsidR="00B12709">
          <w:rPr>
            <w:noProof/>
            <w:webHidden/>
          </w:rPr>
          <w:t>90</w:t>
        </w:r>
        <w:r w:rsidR="00B12709">
          <w:rPr>
            <w:noProof/>
            <w:webHidden/>
          </w:rPr>
          <w:fldChar w:fldCharType="end"/>
        </w:r>
      </w:hyperlink>
    </w:p>
    <w:p w14:paraId="3CD6C948" w14:textId="1103BCBB" w:rsidR="00B12709" w:rsidRDefault="00FD65BD">
      <w:pPr>
        <w:pStyle w:val="TableofFigures"/>
        <w:tabs>
          <w:tab w:val="right" w:leader="dot" w:pos="7996"/>
        </w:tabs>
        <w:rPr>
          <w:rFonts w:asciiTheme="minorHAnsi" w:hAnsiTheme="minorHAnsi"/>
          <w:noProof/>
          <w:sz w:val="22"/>
          <w:lang w:val="en-CA" w:eastAsia="en-CA"/>
        </w:rPr>
      </w:pPr>
      <w:hyperlink w:anchor="_Toc102790307" w:history="1">
        <w:r w:rsidR="00B12709" w:rsidRPr="005342CF">
          <w:rPr>
            <w:rStyle w:val="Hyperlink"/>
            <w:noProof/>
          </w:rPr>
          <w:t>Fig. 5.9. The torque-speed profile generated over the WTLC drive cycle simulation and the associated energy consumption at each operating point.</w:t>
        </w:r>
        <w:r w:rsidR="00B12709">
          <w:rPr>
            <w:noProof/>
            <w:webHidden/>
          </w:rPr>
          <w:tab/>
        </w:r>
        <w:r w:rsidR="00B12709">
          <w:rPr>
            <w:noProof/>
            <w:webHidden/>
          </w:rPr>
          <w:fldChar w:fldCharType="begin"/>
        </w:r>
        <w:r w:rsidR="00B12709">
          <w:rPr>
            <w:noProof/>
            <w:webHidden/>
          </w:rPr>
          <w:instrText xml:space="preserve"> PAGEREF _Toc102790307 \h </w:instrText>
        </w:r>
        <w:r w:rsidR="00B12709">
          <w:rPr>
            <w:noProof/>
            <w:webHidden/>
          </w:rPr>
        </w:r>
        <w:r w:rsidR="00B12709">
          <w:rPr>
            <w:noProof/>
            <w:webHidden/>
          </w:rPr>
          <w:fldChar w:fldCharType="separate"/>
        </w:r>
        <w:r w:rsidR="00B12709">
          <w:rPr>
            <w:noProof/>
            <w:webHidden/>
          </w:rPr>
          <w:t>90</w:t>
        </w:r>
        <w:r w:rsidR="00B12709">
          <w:rPr>
            <w:noProof/>
            <w:webHidden/>
          </w:rPr>
          <w:fldChar w:fldCharType="end"/>
        </w:r>
      </w:hyperlink>
    </w:p>
    <w:p w14:paraId="16F49D02" w14:textId="7B9D9FAC" w:rsidR="00B12709" w:rsidRDefault="00FD65BD">
      <w:pPr>
        <w:pStyle w:val="TableofFigures"/>
        <w:tabs>
          <w:tab w:val="right" w:leader="dot" w:pos="7996"/>
        </w:tabs>
        <w:rPr>
          <w:rFonts w:asciiTheme="minorHAnsi" w:hAnsiTheme="minorHAnsi"/>
          <w:noProof/>
          <w:sz w:val="22"/>
          <w:lang w:val="en-CA" w:eastAsia="en-CA"/>
        </w:rPr>
      </w:pPr>
      <w:hyperlink w:anchor="_Toc102790308" w:history="1">
        <w:r w:rsidR="00B12709" w:rsidRPr="005342CF">
          <w:rPr>
            <w:rStyle w:val="Hyperlink"/>
            <w:noProof/>
          </w:rPr>
          <w:t>Fig. 5.10. The centroid of each sub-region is highlighted in red among the measured operating points from the WLTC drive cycle test.</w:t>
        </w:r>
        <w:r w:rsidR="00B12709">
          <w:rPr>
            <w:noProof/>
            <w:webHidden/>
          </w:rPr>
          <w:tab/>
        </w:r>
        <w:r w:rsidR="00B12709">
          <w:rPr>
            <w:noProof/>
            <w:webHidden/>
          </w:rPr>
          <w:fldChar w:fldCharType="begin"/>
        </w:r>
        <w:r w:rsidR="00B12709">
          <w:rPr>
            <w:noProof/>
            <w:webHidden/>
          </w:rPr>
          <w:instrText xml:space="preserve"> PAGEREF _Toc102790308 \h </w:instrText>
        </w:r>
        <w:r w:rsidR="00B12709">
          <w:rPr>
            <w:noProof/>
            <w:webHidden/>
          </w:rPr>
        </w:r>
        <w:r w:rsidR="00B12709">
          <w:rPr>
            <w:noProof/>
            <w:webHidden/>
          </w:rPr>
          <w:fldChar w:fldCharType="separate"/>
        </w:r>
        <w:r w:rsidR="00B12709">
          <w:rPr>
            <w:noProof/>
            <w:webHidden/>
          </w:rPr>
          <w:t>92</w:t>
        </w:r>
        <w:r w:rsidR="00B12709">
          <w:rPr>
            <w:noProof/>
            <w:webHidden/>
          </w:rPr>
          <w:fldChar w:fldCharType="end"/>
        </w:r>
      </w:hyperlink>
    </w:p>
    <w:p w14:paraId="41382500" w14:textId="76CA0F82" w:rsidR="00B12709" w:rsidRDefault="00FD65BD">
      <w:pPr>
        <w:pStyle w:val="TableofFigures"/>
        <w:tabs>
          <w:tab w:val="right" w:leader="dot" w:pos="7996"/>
        </w:tabs>
        <w:rPr>
          <w:rFonts w:asciiTheme="minorHAnsi" w:hAnsiTheme="minorHAnsi"/>
          <w:noProof/>
          <w:sz w:val="22"/>
          <w:lang w:val="en-CA" w:eastAsia="en-CA"/>
        </w:rPr>
      </w:pPr>
      <w:hyperlink w:anchor="_Toc102790309" w:history="1">
        <w:r w:rsidR="00B12709" w:rsidRPr="005342CF">
          <w:rPr>
            <w:rStyle w:val="Hyperlink"/>
            <w:noProof/>
          </w:rPr>
          <w:t>Fig. 5.11. The centroid position on the torque-speed sub-region with respect to the conventional mean demonstrates the effect of energy center of gravity clustering.</w:t>
        </w:r>
        <w:r w:rsidR="00B12709">
          <w:rPr>
            <w:noProof/>
            <w:webHidden/>
          </w:rPr>
          <w:tab/>
        </w:r>
        <w:r w:rsidR="00B12709">
          <w:rPr>
            <w:noProof/>
            <w:webHidden/>
          </w:rPr>
          <w:fldChar w:fldCharType="begin"/>
        </w:r>
        <w:r w:rsidR="00B12709">
          <w:rPr>
            <w:noProof/>
            <w:webHidden/>
          </w:rPr>
          <w:instrText xml:space="preserve"> PAGEREF _Toc102790309 \h </w:instrText>
        </w:r>
        <w:r w:rsidR="00B12709">
          <w:rPr>
            <w:noProof/>
            <w:webHidden/>
          </w:rPr>
        </w:r>
        <w:r w:rsidR="00B12709">
          <w:rPr>
            <w:noProof/>
            <w:webHidden/>
          </w:rPr>
          <w:fldChar w:fldCharType="separate"/>
        </w:r>
        <w:r w:rsidR="00B12709">
          <w:rPr>
            <w:noProof/>
            <w:webHidden/>
          </w:rPr>
          <w:t>93</w:t>
        </w:r>
        <w:r w:rsidR="00B12709">
          <w:rPr>
            <w:noProof/>
            <w:webHidden/>
          </w:rPr>
          <w:fldChar w:fldCharType="end"/>
        </w:r>
      </w:hyperlink>
    </w:p>
    <w:p w14:paraId="21F05196" w14:textId="12226244" w:rsidR="00B12709" w:rsidRDefault="00FD65BD">
      <w:pPr>
        <w:pStyle w:val="TableofFigures"/>
        <w:tabs>
          <w:tab w:val="right" w:leader="dot" w:pos="7996"/>
        </w:tabs>
        <w:rPr>
          <w:rFonts w:asciiTheme="minorHAnsi" w:hAnsiTheme="minorHAnsi"/>
          <w:noProof/>
          <w:sz w:val="22"/>
          <w:lang w:val="en-CA" w:eastAsia="en-CA"/>
        </w:rPr>
      </w:pPr>
      <w:hyperlink w:anchor="_Toc102790310" w:history="1">
        <w:r w:rsidR="00B12709" w:rsidRPr="005342CF">
          <w:rPr>
            <w:rStyle w:val="Hyperlink"/>
            <w:noProof/>
          </w:rPr>
          <w:t>Fig. 6.1. The local upper and lower bound with respect to one input variable and centroid evolution with respect to each restart iteration.</w:t>
        </w:r>
        <w:r w:rsidR="00B12709">
          <w:rPr>
            <w:noProof/>
            <w:webHidden/>
          </w:rPr>
          <w:tab/>
        </w:r>
        <w:r w:rsidR="00B12709">
          <w:rPr>
            <w:noProof/>
            <w:webHidden/>
          </w:rPr>
          <w:fldChar w:fldCharType="begin"/>
        </w:r>
        <w:r w:rsidR="00B12709">
          <w:rPr>
            <w:noProof/>
            <w:webHidden/>
          </w:rPr>
          <w:instrText xml:space="preserve"> PAGEREF _Toc102790310 \h </w:instrText>
        </w:r>
        <w:r w:rsidR="00B12709">
          <w:rPr>
            <w:noProof/>
            <w:webHidden/>
          </w:rPr>
        </w:r>
        <w:r w:rsidR="00B12709">
          <w:rPr>
            <w:noProof/>
            <w:webHidden/>
          </w:rPr>
          <w:fldChar w:fldCharType="separate"/>
        </w:r>
        <w:r w:rsidR="00B12709">
          <w:rPr>
            <w:noProof/>
            <w:webHidden/>
          </w:rPr>
          <w:t>98</w:t>
        </w:r>
        <w:r w:rsidR="00B12709">
          <w:rPr>
            <w:noProof/>
            <w:webHidden/>
          </w:rPr>
          <w:fldChar w:fldCharType="end"/>
        </w:r>
      </w:hyperlink>
    </w:p>
    <w:p w14:paraId="1B76A024" w14:textId="7E7100B3" w:rsidR="00B12709" w:rsidRDefault="00FD65BD">
      <w:pPr>
        <w:pStyle w:val="TableofFigures"/>
        <w:tabs>
          <w:tab w:val="right" w:leader="dot" w:pos="7996"/>
        </w:tabs>
        <w:rPr>
          <w:rFonts w:asciiTheme="minorHAnsi" w:hAnsiTheme="minorHAnsi"/>
          <w:noProof/>
          <w:sz w:val="22"/>
          <w:lang w:val="en-CA" w:eastAsia="en-CA"/>
        </w:rPr>
      </w:pPr>
      <w:hyperlink w:anchor="_Toc102790311" w:history="1">
        <w:r w:rsidR="00B12709" w:rsidRPr="005342CF">
          <w:rPr>
            <w:rStyle w:val="Hyperlink"/>
            <w:noProof/>
          </w:rPr>
          <w:t>Fig. 6.2. Normalized torque and losses of the best-known solution at each generation across all restart iterations and the respective centroids.</w:t>
        </w:r>
        <w:r w:rsidR="00B12709">
          <w:rPr>
            <w:noProof/>
            <w:webHidden/>
          </w:rPr>
          <w:tab/>
        </w:r>
        <w:r w:rsidR="00B12709">
          <w:rPr>
            <w:noProof/>
            <w:webHidden/>
          </w:rPr>
          <w:fldChar w:fldCharType="begin"/>
        </w:r>
        <w:r w:rsidR="00B12709">
          <w:rPr>
            <w:noProof/>
            <w:webHidden/>
          </w:rPr>
          <w:instrText xml:space="preserve"> PAGEREF _Toc102790311 \h </w:instrText>
        </w:r>
        <w:r w:rsidR="00B12709">
          <w:rPr>
            <w:noProof/>
            <w:webHidden/>
          </w:rPr>
        </w:r>
        <w:r w:rsidR="00B12709">
          <w:rPr>
            <w:noProof/>
            <w:webHidden/>
          </w:rPr>
          <w:fldChar w:fldCharType="separate"/>
        </w:r>
        <w:r w:rsidR="00B12709">
          <w:rPr>
            <w:noProof/>
            <w:webHidden/>
          </w:rPr>
          <w:t>99</w:t>
        </w:r>
        <w:r w:rsidR="00B12709">
          <w:rPr>
            <w:noProof/>
            <w:webHidden/>
          </w:rPr>
          <w:fldChar w:fldCharType="end"/>
        </w:r>
      </w:hyperlink>
    </w:p>
    <w:p w14:paraId="30EA44D8" w14:textId="021F8DC4" w:rsidR="00B12709" w:rsidRDefault="00FD65BD">
      <w:pPr>
        <w:pStyle w:val="TableofFigures"/>
        <w:tabs>
          <w:tab w:val="right" w:leader="dot" w:pos="7996"/>
        </w:tabs>
        <w:rPr>
          <w:rFonts w:asciiTheme="minorHAnsi" w:hAnsiTheme="minorHAnsi"/>
          <w:noProof/>
          <w:sz w:val="22"/>
          <w:lang w:val="en-CA" w:eastAsia="en-CA"/>
        </w:rPr>
      </w:pPr>
      <w:hyperlink w:anchor="_Toc102790312" w:history="1">
        <w:r w:rsidR="00B12709" w:rsidRPr="005342CF">
          <w:rPr>
            <w:rStyle w:val="Hyperlink"/>
            <w:noProof/>
          </w:rPr>
          <w:t>Fig. 6.3. A rotor section of both the baseline rotor and optimal rotor depicted the relative size of the rotor bara with respect to the rotor while an overlay compares the change in size and shape to one another.</w:t>
        </w:r>
        <w:r w:rsidR="00B12709">
          <w:rPr>
            <w:noProof/>
            <w:webHidden/>
          </w:rPr>
          <w:tab/>
        </w:r>
        <w:r w:rsidR="00B12709">
          <w:rPr>
            <w:noProof/>
            <w:webHidden/>
          </w:rPr>
          <w:fldChar w:fldCharType="begin"/>
        </w:r>
        <w:r w:rsidR="00B12709">
          <w:rPr>
            <w:noProof/>
            <w:webHidden/>
          </w:rPr>
          <w:instrText xml:space="preserve"> PAGEREF _Toc102790312 \h </w:instrText>
        </w:r>
        <w:r w:rsidR="00B12709">
          <w:rPr>
            <w:noProof/>
            <w:webHidden/>
          </w:rPr>
        </w:r>
        <w:r w:rsidR="00B12709">
          <w:rPr>
            <w:noProof/>
            <w:webHidden/>
          </w:rPr>
          <w:fldChar w:fldCharType="separate"/>
        </w:r>
        <w:r w:rsidR="00B12709">
          <w:rPr>
            <w:noProof/>
            <w:webHidden/>
          </w:rPr>
          <w:t>101</w:t>
        </w:r>
        <w:r w:rsidR="00B12709">
          <w:rPr>
            <w:noProof/>
            <w:webHidden/>
          </w:rPr>
          <w:fldChar w:fldCharType="end"/>
        </w:r>
      </w:hyperlink>
    </w:p>
    <w:p w14:paraId="265FDC0D" w14:textId="51624789" w:rsidR="00B12709" w:rsidRDefault="00FD65BD">
      <w:pPr>
        <w:pStyle w:val="TableofFigures"/>
        <w:tabs>
          <w:tab w:val="right" w:leader="dot" w:pos="7996"/>
        </w:tabs>
        <w:rPr>
          <w:rFonts w:asciiTheme="minorHAnsi" w:hAnsiTheme="minorHAnsi"/>
          <w:noProof/>
          <w:sz w:val="22"/>
          <w:lang w:val="en-CA" w:eastAsia="en-CA"/>
        </w:rPr>
      </w:pPr>
      <w:hyperlink w:anchor="_Toc102790313" w:history="1">
        <w:r w:rsidR="00B12709" w:rsidRPr="005342CF">
          <w:rPr>
            <w:rStyle w:val="Hyperlink"/>
            <w:noProof/>
          </w:rPr>
          <w:t>Fig. 6.4. Torque, total loss and operating efficiency validation on 5 test points of the optimal rotor bar produced by the novel, non-dominated adaptive restart GA. (a) Depicts the large torque improvement. (b) Validates the total losses produced by the optimized rotor IM. (c) Depicts the efficiency validation of the optimized rotor bar design.</w:t>
        </w:r>
        <w:r w:rsidR="00B12709">
          <w:rPr>
            <w:noProof/>
            <w:webHidden/>
          </w:rPr>
          <w:tab/>
        </w:r>
        <w:r w:rsidR="00B12709">
          <w:rPr>
            <w:noProof/>
            <w:webHidden/>
          </w:rPr>
          <w:fldChar w:fldCharType="begin"/>
        </w:r>
        <w:r w:rsidR="00B12709">
          <w:rPr>
            <w:noProof/>
            <w:webHidden/>
          </w:rPr>
          <w:instrText xml:space="preserve"> PAGEREF _Toc102790313 \h </w:instrText>
        </w:r>
        <w:r w:rsidR="00B12709">
          <w:rPr>
            <w:noProof/>
            <w:webHidden/>
          </w:rPr>
        </w:r>
        <w:r w:rsidR="00B12709">
          <w:rPr>
            <w:noProof/>
            <w:webHidden/>
          </w:rPr>
          <w:fldChar w:fldCharType="separate"/>
        </w:r>
        <w:r w:rsidR="00B12709">
          <w:rPr>
            <w:noProof/>
            <w:webHidden/>
          </w:rPr>
          <w:t>102</w:t>
        </w:r>
        <w:r w:rsidR="00B12709">
          <w:rPr>
            <w:noProof/>
            <w:webHidden/>
          </w:rPr>
          <w:fldChar w:fldCharType="end"/>
        </w:r>
      </w:hyperlink>
    </w:p>
    <w:p w14:paraId="61EAE10F" w14:textId="4689A06F"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2793366"/>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5C77C4">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5C77C4">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5C77C4">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w:t>
            </w:r>
            <w:r>
              <w:rPr>
                <w:rFonts w:cs="Times New Roman"/>
                <w:szCs w:val="24"/>
              </w:rPr>
              <w:t>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 xml:space="preserve">Optimization </w:t>
            </w:r>
            <w:r>
              <w:rPr>
                <w:rFonts w:cs="Times New Roman"/>
                <w:szCs w:val="24"/>
              </w:rPr>
              <w:t>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2955C0">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w:t>
            </w:r>
            <w:r>
              <w:rPr>
                <w:rFonts w:cs="Times New Roman"/>
                <w:szCs w:val="24"/>
              </w:rPr>
              <w:t>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 xml:space="preserve">Optimized Multi-Objective </w:t>
            </w:r>
            <w:r>
              <w:rPr>
                <w:rFonts w:cs="Times New Roman"/>
                <w:szCs w:val="24"/>
              </w:rPr>
              <w:t>Particle Swarm Optimization</w:t>
            </w:r>
          </w:p>
        </w:tc>
      </w:tr>
      <w:tr w:rsidR="00920414" w:rsidRPr="00086B28" w14:paraId="6FA67430" w14:textId="77777777" w:rsidTr="002955C0">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2955C0">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2955C0">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2793367"/>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38475B"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P</m:t>
                </m:r>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FF1181"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FF1181"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FF1181"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FF1181"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252EA0"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252EA0"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 xml:space="preserve">Vacuum </w:t>
            </w:r>
            <w:r w:rsidRPr="00D6550A">
              <w:rPr>
                <w:rFonts w:eastAsia="Times New Roman" w:cs="Times New Roman"/>
                <w:szCs w:val="24"/>
                <w:lang w:val="en-CA"/>
              </w:rPr>
              <w:t>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FF1181"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38475B"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38475B"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3719B803" w:rsidR="0057451B" w:rsidRPr="00D6550A" w:rsidRDefault="0038475B" w:rsidP="0057451B">
            <w:pPr>
              <w:jc w:val="center"/>
              <w:rPr>
                <w:rFonts w:eastAsia="Times New Roman" w:cs="Times New Roman"/>
                <w:szCs w:val="24"/>
                <w:lang w:val="en-CA"/>
              </w:rPr>
            </w:pPr>
            <m:oMathPara>
              <m:oMath>
                <m:sSub>
                  <m:sSubPr>
                    <m:ctrlPr>
                      <w:rPr>
                        <w:rFonts w:ascii="Cambria Math" w:hAnsi="Cambria Math"/>
                        <w:i/>
                      </w:rPr>
                    </m:ctrlPr>
                  </m:sSubPr>
                  <m:e>
                    <m:r>
                      <m:rPr>
                        <m:sty m:val="p"/>
                      </m:rPr>
                      <w:rPr>
                        <w:rFonts w:ascii="Cambria Math" w:hAnsi="Cambria Math"/>
                      </w:rPr>
                      <m:t>ω</m:t>
                    </m:r>
                  </m:e>
                  <m:sub>
                    <m:r>
                      <w:rPr>
                        <w:rFonts w:ascii="Cambria Math" w:hAnsi="Cambria Math"/>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7EBA36A8" w:rsidR="0057451B" w:rsidRPr="00D6550A" w:rsidRDefault="0038475B" w:rsidP="0057451B">
            <w:pPr>
              <w:jc w:val="center"/>
              <w:rPr>
                <w:rFonts w:eastAsia="Times New Roman" w:cs="Times New Roman"/>
                <w:szCs w:val="24"/>
                <w:lang w:val="en-CA"/>
              </w:rPr>
            </w:pPr>
            <m:oMathPara>
              <m:oMath>
                <m:sSub>
                  <m:sSubPr>
                    <m:ctrlPr>
                      <w:rPr>
                        <w:rFonts w:ascii="Cambria Math" w:hAnsi="Cambria Math"/>
                      </w:rPr>
                    </m:ctrlPr>
                  </m:sSubPr>
                  <m:e>
                    <m:r>
                      <w:rPr>
                        <w:rFonts w:ascii="Cambria Math" w:hAnsi="Cambria Math"/>
                      </w:rPr>
                      <m:t>ω</m:t>
                    </m:r>
                    <m:ctrlPr>
                      <w:rPr>
                        <w:rFonts w:ascii="Cambria Math" w:hAnsi="Cambria Math"/>
                        <w:i/>
                      </w:rPr>
                    </m:ctrlPr>
                  </m:e>
                  <m:sub>
                    <m:r>
                      <w:rPr>
                        <w:rFonts w:ascii="Cambria Math" w:hAnsi="Cambria Math"/>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59D408D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szCs w:val="24"/>
                    <w:lang w:val="en-CA"/>
                  </w:rPr>
                  <m:t>g</m:t>
                </m:r>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38475B"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38475B"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0958C8"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0958C8"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0958C8"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F26C6C"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D6550A" w:rsidRPr="00D6550A" w14:paraId="4B004136" w14:textId="77777777" w:rsidTr="0038475B">
        <w:trPr>
          <w:trHeight w:val="425"/>
        </w:trPr>
        <w:tc>
          <w:tcPr>
            <w:tcW w:w="3537" w:type="dxa"/>
            <w:vAlign w:val="center"/>
          </w:tcPr>
          <w:p w14:paraId="33231E00" w14:textId="07550F9F" w:rsidR="0057451B" w:rsidRPr="00D6550A" w:rsidRDefault="00FF1181"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FF1181"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 xml:space="preserve">y-index of a node in the </w:t>
            </w:r>
            <w:r w:rsidRPr="00D6550A">
              <w:rPr>
                <w:rFonts w:eastAsia="Times New Roman" w:cs="Times New Roman"/>
                <w:szCs w:val="24"/>
                <w:lang w:val="en-CA"/>
              </w:rPr>
              <w:t>magnetic equivalent circuit</w:t>
            </w:r>
            <w:r w:rsidRPr="00D6550A">
              <w:rPr>
                <w:rFonts w:eastAsia="Times New Roman" w:cs="Times New Roman"/>
                <w:szCs w:val="24"/>
                <w:lang w:val="en-CA"/>
              </w:rPr>
              <w:t xml:space="preserve">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w:t>
            </w:r>
            <w:r w:rsidRPr="00D6550A">
              <w:rPr>
                <w:rFonts w:eastAsia="Times New Roman" w:cs="Times New Roman"/>
                <w:szCs w:val="24"/>
                <w:lang w:val="en-CA"/>
              </w:rPr>
              <w:t xml:space="preserve">-index of a node in the </w:t>
            </w:r>
            <w:r w:rsidRPr="00D6550A">
              <w:rPr>
                <w:rFonts w:eastAsia="Times New Roman" w:cs="Times New Roman"/>
                <w:szCs w:val="24"/>
                <w:lang w:val="en-CA"/>
              </w:rPr>
              <w:t>magnetic equivalent circuit</w:t>
            </w:r>
            <w:r w:rsidRPr="00D6550A">
              <w:rPr>
                <w:rFonts w:eastAsia="Times New Roman" w:cs="Times New Roman"/>
                <w:szCs w:val="24"/>
                <w:lang w:val="en-CA"/>
              </w:rPr>
              <w:t xml:space="preserve">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 xml:space="preserve">Number of columns in a </w:t>
            </w:r>
            <w:r w:rsidRPr="00D6550A">
              <w:rPr>
                <w:rFonts w:eastAsia="Times New Roman" w:cs="Times New Roman"/>
                <w:szCs w:val="24"/>
                <w:lang w:val="en-CA"/>
              </w:rPr>
              <w:t>magnetic equivalent circuit</w:t>
            </w:r>
            <w:r w:rsidRPr="00D6550A">
              <w:rPr>
                <w:rFonts w:eastAsia="Times New Roman" w:cs="Times New Roman"/>
                <w:szCs w:val="24"/>
                <w:lang w:val="en-CA"/>
              </w:rPr>
              <w:t xml:space="preserve">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w:t>
            </w:r>
            <w:r w:rsidRPr="00D6550A">
              <w:rPr>
                <w:rFonts w:eastAsia="Times New Roman" w:cs="Times New Roman"/>
                <w:szCs w:val="24"/>
                <w:lang w:val="en-CA"/>
              </w:rPr>
              <w:t xml:space="preserve">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09E67A27" w:rsidR="009A1A67" w:rsidRPr="00D6550A" w:rsidRDefault="00C51AFE" w:rsidP="0003012C">
      <w:pPr>
        <w:pStyle w:val="Heading1"/>
      </w:pPr>
      <w:bookmarkStart w:id="34" w:name="_Toc102793368"/>
      <w:r w:rsidRPr="00D6550A">
        <w:lastRenderedPageBreak/>
        <w:t>Introduction</w:t>
      </w:r>
      <w:bookmarkEnd w:id="34"/>
    </w:p>
    <w:p w14:paraId="7DDA83AD" w14:textId="385120CD" w:rsidR="00751876" w:rsidRPr="00D6550A" w:rsidRDefault="00566EEF" w:rsidP="00197EDA">
      <w:pPr>
        <w:pStyle w:val="Heading2"/>
      </w:pPr>
      <w:bookmarkStart w:id="35" w:name="_Toc102793369"/>
      <w:r w:rsidRPr="00D6550A">
        <w:lastRenderedPageBreak/>
        <w:t>Electric Vehicles</w:t>
      </w:r>
      <w:r w:rsidR="00086232" w:rsidRPr="00D6550A">
        <w:t>–A Green Form of Personal Transportation</w:t>
      </w:r>
      <w:bookmarkEnd w:id="35"/>
    </w:p>
    <w:p w14:paraId="0928F85A" w14:textId="189A015A" w:rsidR="001E6C95" w:rsidRPr="00D6550A" w:rsidRDefault="00206819" w:rsidP="001E6C95">
      <w:pPr>
        <w:pStyle w:val="Heading3"/>
      </w:pPr>
      <w:bookmarkStart w:id="36" w:name="_Toc102793370"/>
      <w:r w:rsidRPr="00D6550A">
        <w:t>A Surg</w:t>
      </w:r>
      <w:r w:rsidR="00303A24" w:rsidRPr="00D6550A">
        <w:t xml:space="preserve">ing Interest </w:t>
      </w:r>
      <w:r w:rsidR="00A57F39" w:rsidRPr="00D6550A">
        <w:t>in</w:t>
      </w:r>
      <w:r w:rsidR="00303A24" w:rsidRPr="00D6550A">
        <w:t xml:space="preserve"> </w:t>
      </w:r>
      <w:r w:rsidR="004D1EEF" w:rsidRPr="00D6550A">
        <w:t>Electric Vehicles</w:t>
      </w:r>
      <w:bookmarkEnd w:id="36"/>
    </w:p>
    <w:p w14:paraId="3D2A7D60" w14:textId="5997B076" w:rsidR="005015ED" w:rsidRPr="00D6550A" w:rsidRDefault="00DC4DCB" w:rsidP="0043219B">
      <w:pPr>
        <w:pStyle w:val="Heading3"/>
      </w:pPr>
      <w:bookmarkStart w:id="37" w:name="_Toc102793371"/>
      <w:r w:rsidRPr="00D6550A">
        <w:t>Industry Leading</w:t>
      </w:r>
      <w:r w:rsidR="00653F50" w:rsidRPr="00D6550A">
        <w:t xml:space="preserve"> </w:t>
      </w:r>
      <w:r w:rsidR="00520BF3" w:rsidRPr="00D6550A">
        <w:t xml:space="preserve">Electric </w:t>
      </w:r>
      <w:r w:rsidR="00847F74" w:rsidRPr="00D6550A">
        <w:t xml:space="preserve">Drive System for </w:t>
      </w:r>
      <w:r w:rsidR="00520BF3" w:rsidRPr="00D6550A">
        <w:t>Tractive</w:t>
      </w:r>
      <w:r w:rsidR="00847F74" w:rsidRPr="00D6550A">
        <w:t xml:space="preserve"> Applications</w:t>
      </w:r>
      <w:bookmarkEnd w:id="37"/>
    </w:p>
    <w:p w14:paraId="61EAE11C" w14:textId="19AB8780" w:rsidR="004B39F2" w:rsidRPr="00D6550A" w:rsidRDefault="00FF0CCC" w:rsidP="00197EDA">
      <w:pPr>
        <w:pStyle w:val="Heading2"/>
      </w:pPr>
      <w:bookmarkStart w:id="38" w:name="_Toc102793372"/>
      <w:r w:rsidRPr="00D6550A">
        <w:t>State</w:t>
      </w:r>
      <w:r w:rsidR="008E3984" w:rsidRPr="00D6550A">
        <w:t xml:space="preserve"> of </w:t>
      </w:r>
      <w:r w:rsidRPr="00D6550A">
        <w:t xml:space="preserve">the Art </w:t>
      </w:r>
      <w:r w:rsidR="00084549" w:rsidRPr="00D6550A">
        <w:t>Electric</w:t>
      </w:r>
      <w:r w:rsidR="008E3984" w:rsidRPr="00D6550A">
        <w:t xml:space="preserve"> Motors for </w:t>
      </w:r>
      <w:r w:rsidR="00B23D5E" w:rsidRPr="00D6550A">
        <w:t>Tractive Applications</w:t>
      </w:r>
      <w:bookmarkEnd w:id="38"/>
    </w:p>
    <w:p w14:paraId="70059A3D" w14:textId="52A43D64" w:rsidR="00375A14" w:rsidRDefault="007677E9" w:rsidP="006714C5">
      <w:pPr>
        <w:pStyle w:val="Heading2"/>
      </w:pPr>
      <w:bookmarkStart w:id="39" w:name="_Toc102793373"/>
      <w:r>
        <w:t xml:space="preserve">Literature Survey on </w:t>
      </w:r>
      <w:r w:rsidR="00B04334">
        <w:t>Tracti</w:t>
      </w:r>
      <w:r>
        <w:t>on</w:t>
      </w:r>
      <w:r w:rsidR="00B04334">
        <w:t xml:space="preserve"> </w:t>
      </w:r>
      <w:r w:rsidR="00C736A7">
        <w:t>Induction Motor</w:t>
      </w:r>
      <w:r w:rsidR="00B04334">
        <w:t xml:space="preserve"> Design </w:t>
      </w:r>
      <w:r>
        <w:t>and</w:t>
      </w:r>
      <w:r w:rsidR="00B04334">
        <w:t xml:space="preserve"> Geometry</w:t>
      </w:r>
      <w:bookmarkEnd w:id="39"/>
    </w:p>
    <w:p w14:paraId="4BE6DF40" w14:textId="7D37D135" w:rsidR="00B04334" w:rsidRDefault="00B04334" w:rsidP="00BE455E">
      <w:pPr>
        <w:pStyle w:val="Heading3"/>
      </w:pPr>
      <w:bookmarkStart w:id="40" w:name="_Toc102793374"/>
      <w:r>
        <w:t xml:space="preserve">Stator Design </w:t>
      </w:r>
      <w:r w:rsidR="00AD790E">
        <w:t>and</w:t>
      </w:r>
      <w:r>
        <w:t xml:space="preserve"> Geometry</w:t>
      </w:r>
      <w:bookmarkEnd w:id="40"/>
    </w:p>
    <w:p w14:paraId="5F819004" w14:textId="73FE7F39" w:rsidR="00EB46E5" w:rsidRDefault="00B04334" w:rsidP="00FC1084">
      <w:pPr>
        <w:pStyle w:val="Heading3"/>
      </w:pPr>
      <w:bookmarkStart w:id="41" w:name="_Toc102793375"/>
      <w:r>
        <w:t xml:space="preserve">Rotor Design </w:t>
      </w:r>
      <w:r w:rsidR="00782877">
        <w:t>and</w:t>
      </w:r>
      <w:r>
        <w:t xml:space="preserve"> Geometry</w:t>
      </w:r>
      <w:bookmarkEnd w:id="41"/>
    </w:p>
    <w:p w14:paraId="69002867" w14:textId="457576FB" w:rsidR="00712D63" w:rsidRDefault="005A4605" w:rsidP="006714C5">
      <w:pPr>
        <w:pStyle w:val="Heading3"/>
      </w:pPr>
      <w:bookmarkStart w:id="42" w:name="_Toc102793376"/>
      <w:r>
        <w:t xml:space="preserve">Summary of the Effect of Geometry on Design </w:t>
      </w:r>
      <w:r w:rsidR="0069568E">
        <w:t>Factors</w:t>
      </w:r>
      <w:bookmarkEnd w:id="42"/>
    </w:p>
    <w:p w14:paraId="1B79C517" w14:textId="2E6893A3" w:rsidR="00C164F3" w:rsidRPr="006677B5" w:rsidRDefault="009770C7" w:rsidP="006677B5">
      <w:pPr>
        <w:pStyle w:val="Heading2"/>
      </w:pPr>
      <w:bookmarkStart w:id="43" w:name="_Toc102793377"/>
      <w:r>
        <w:t xml:space="preserve">Tractive </w:t>
      </w:r>
      <w:r w:rsidR="00DF3DB2">
        <w:t>Induction Motor</w:t>
      </w:r>
      <w:r>
        <w:t xml:space="preserve"> Optimization</w:t>
      </w:r>
      <w:bookmarkEnd w:id="43"/>
    </w:p>
    <w:p w14:paraId="3E995551" w14:textId="3EF2989E" w:rsidR="00187226" w:rsidRDefault="00637417" w:rsidP="0070342B">
      <w:pPr>
        <w:pStyle w:val="Heading3"/>
      </w:pPr>
      <w:bookmarkStart w:id="44" w:name="_Toc102793378"/>
      <w:r w:rsidRPr="0070342B">
        <w:t xml:space="preserve">Tractive </w:t>
      </w:r>
      <w:r w:rsidR="007C1C06">
        <w:t>I</w:t>
      </w:r>
      <w:r w:rsidR="006B2E31">
        <w:t>nduction Motor</w:t>
      </w:r>
      <w:r w:rsidRPr="0070342B">
        <w:t xml:space="preserve"> Analytical Modeling</w:t>
      </w:r>
      <w:r w:rsidR="0025497E" w:rsidRPr="0070342B">
        <w:t xml:space="preserve"> for </w:t>
      </w:r>
      <w:r w:rsidR="00802A29" w:rsidRPr="0070342B">
        <w:t>Optimization</w:t>
      </w:r>
      <w:bookmarkEnd w:id="44"/>
    </w:p>
    <w:p w14:paraId="5EB404C0" w14:textId="27103F6E" w:rsidR="005A4DE0" w:rsidRDefault="007C1C06" w:rsidP="009522B8">
      <w:pPr>
        <w:pStyle w:val="Heading3"/>
      </w:pPr>
      <w:bookmarkStart w:id="45" w:name="_Toc102793379"/>
      <w:r>
        <w:t>I</w:t>
      </w:r>
      <w:r w:rsidR="00E633BC">
        <w:t>nduction Motor</w:t>
      </w:r>
      <w:r w:rsidR="005A4DE0">
        <w:t xml:space="preserve"> Optimization </w:t>
      </w:r>
      <w:r w:rsidR="009522B8">
        <w:t xml:space="preserve">Input Variables </w:t>
      </w:r>
      <w:r w:rsidR="003D12B2">
        <w:t>and</w:t>
      </w:r>
      <w:r w:rsidR="009522B8">
        <w:t xml:space="preserve"> Objective Targets</w:t>
      </w:r>
      <w:bookmarkEnd w:id="45"/>
    </w:p>
    <w:p w14:paraId="1150D485" w14:textId="15D573B6" w:rsidR="00A24328" w:rsidRDefault="00223630" w:rsidP="00F357B5">
      <w:pPr>
        <w:pStyle w:val="Heading2"/>
      </w:pPr>
      <w:bookmarkStart w:id="46" w:name="_Toc102793380"/>
      <w:r>
        <w:t>Research Motivations</w:t>
      </w:r>
      <w:bookmarkEnd w:id="46"/>
    </w:p>
    <w:p w14:paraId="39B81F0B" w14:textId="593D0E82" w:rsidR="00373049" w:rsidRDefault="00000BFD" w:rsidP="00A56F46">
      <w:pPr>
        <w:pStyle w:val="Heading3"/>
      </w:pPr>
      <w:bookmarkStart w:id="47" w:name="_Toc102793381"/>
      <w:r>
        <w:t>Vehicle Level Motivations</w:t>
      </w:r>
      <w:bookmarkEnd w:id="47"/>
    </w:p>
    <w:p w14:paraId="4CF1C9A2" w14:textId="585920DB" w:rsidR="00000BFD" w:rsidRDefault="00000BFD" w:rsidP="00F1003F">
      <w:pPr>
        <w:pStyle w:val="Heading3"/>
      </w:pPr>
      <w:bookmarkStart w:id="48" w:name="_Toc102793382"/>
      <w:r>
        <w:t>Motor Level Motivations</w:t>
      </w:r>
      <w:bookmarkEnd w:id="48"/>
    </w:p>
    <w:p w14:paraId="72D1332D" w14:textId="20082698" w:rsidR="00000BFD" w:rsidRDefault="00A56F46" w:rsidP="00F1003F">
      <w:pPr>
        <w:pStyle w:val="Heading3"/>
      </w:pPr>
      <w:bookmarkStart w:id="49" w:name="_Toc102793383"/>
      <w:r>
        <w:t>Algorithm</w:t>
      </w:r>
      <w:r w:rsidR="00000BFD">
        <w:t xml:space="preserve"> Level Motivations</w:t>
      </w:r>
      <w:bookmarkEnd w:id="49"/>
    </w:p>
    <w:p w14:paraId="3591CB06" w14:textId="40EA69C9" w:rsidR="006E37C2" w:rsidRDefault="006E37C2" w:rsidP="006C6A65">
      <w:pPr>
        <w:pStyle w:val="Heading2"/>
      </w:pPr>
      <w:bookmarkStart w:id="50" w:name="_Toc102793384"/>
      <w:r>
        <w:t xml:space="preserve">Research </w:t>
      </w:r>
      <w:r w:rsidR="004367AC">
        <w:t>Objectives</w:t>
      </w:r>
      <w:bookmarkEnd w:id="50"/>
    </w:p>
    <w:p w14:paraId="6A1FEA2E" w14:textId="1AF05C76" w:rsidR="00740E07" w:rsidRDefault="00740E07" w:rsidP="006C6A65">
      <w:pPr>
        <w:pStyle w:val="Heading2"/>
      </w:pPr>
      <w:bookmarkStart w:id="51" w:name="_Toc102793385"/>
      <w:r>
        <w:lastRenderedPageBreak/>
        <w:t xml:space="preserve">Research </w:t>
      </w:r>
      <w:r w:rsidR="004367AC">
        <w:t xml:space="preserve">Contribution </w:t>
      </w:r>
      <w:r w:rsidR="003D12B2">
        <w:t>and</w:t>
      </w:r>
      <w:r w:rsidR="004367AC">
        <w:t xml:space="preserve"> </w:t>
      </w:r>
      <w:r>
        <w:t>Deliverables</w:t>
      </w:r>
      <w:bookmarkEnd w:id="51"/>
    </w:p>
    <w:p w14:paraId="6DDDE4A7" w14:textId="3E97A680" w:rsidR="008B3EFA" w:rsidRDefault="0092017C" w:rsidP="00197EDA">
      <w:pPr>
        <w:pStyle w:val="Heading2"/>
      </w:pPr>
      <w:bookmarkStart w:id="52" w:name="_Toc102793386"/>
      <w:r>
        <w:t>Organization of Thesis</w:t>
      </w:r>
      <w:bookmarkEnd w:id="52"/>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3"/>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3"/>
      <w:r w:rsidR="0004661B">
        <w:rPr>
          <w:rStyle w:val="CommentReference"/>
        </w:rPr>
        <w:commentReference w:id="53"/>
      </w:r>
    </w:p>
    <w:p w14:paraId="39E96B3E" w14:textId="37218549" w:rsidR="004A7785" w:rsidRDefault="004A7785" w:rsidP="003A11BF">
      <w:pPr>
        <w:pStyle w:val="ListParagraph"/>
        <w:numPr>
          <w:ilvl w:val="0"/>
          <w:numId w:val="10"/>
        </w:numPr>
        <w:spacing w:after="120"/>
        <w:ind w:left="0" w:firstLine="357"/>
        <w:contextualSpacing w:val="0"/>
      </w:pPr>
      <w:r>
        <w:t xml:space="preserve">The baselin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the base rotor bar shape and the baseline torque and </w:t>
      </w:r>
      <w:r w:rsidR="0098038A">
        <w:t>loss performance is determined</w:t>
      </w:r>
      <w:r w:rsidR="000E203E">
        <w:t xml:space="preserve">. The modified permeance based equivalent circuit model </w:t>
      </w:r>
      <w:r w:rsidR="0005769E">
        <w:t>used in the proposed method is described and validated</w:t>
      </w:r>
      <w:r w:rsidR="005B6A36">
        <w:t>,</w:t>
      </w:r>
      <w:r w:rsidR="004B513D">
        <w:t xml:space="preserve"> and the optimization algorithm to be used is selected.</w:t>
      </w:r>
    </w:p>
    <w:p w14:paraId="480659BB" w14:textId="7A14B07E" w:rsidR="0005769E" w:rsidRDefault="00172E60" w:rsidP="003A11BF">
      <w:pPr>
        <w:pStyle w:val="ListParagraph"/>
        <w:numPr>
          <w:ilvl w:val="0"/>
          <w:numId w:val="10"/>
        </w:numPr>
        <w:spacing w:after="120"/>
        <w:ind w:left="0" w:firstLine="357"/>
        <w:contextualSpacing w:val="0"/>
      </w:pPr>
      <w:r>
        <w:t xml:space="preserve">A novel </w:t>
      </w:r>
      <w:r w:rsidR="00276102">
        <w:t>OF</w:t>
      </w:r>
      <w:r>
        <w:t xml:space="preserve"> modeling strategy is proposed and tested </w:t>
      </w:r>
      <w:r w:rsidR="00A6127B">
        <w:t xml:space="preserve">in chapter 3 </w:t>
      </w:r>
      <w:r>
        <w:t xml:space="preserve">to ensure all function bias is eliminated between </w:t>
      </w:r>
      <w:r w:rsidR="000B2D45">
        <w:t xml:space="preserve">the torque and loss objectives during optimization. </w:t>
      </w:r>
      <w:r w:rsidR="0009680F">
        <w:t>The elimination of function bias ensures a</w:t>
      </w:r>
      <w:r w:rsidR="00674849">
        <w:t xml:space="preserve"> balanced optimal solution across all objectives.</w:t>
      </w:r>
    </w:p>
    <w:p w14:paraId="3B1AD589" w14:textId="1FBBD8DA" w:rsidR="00674849" w:rsidRDefault="00662F4F" w:rsidP="003A11BF">
      <w:pPr>
        <w:pStyle w:val="ListParagraph"/>
        <w:numPr>
          <w:ilvl w:val="0"/>
          <w:numId w:val="10"/>
        </w:numPr>
        <w:spacing w:after="120"/>
        <w:ind w:left="0" w:firstLine="357"/>
        <w:contextualSpacing w:val="0"/>
      </w:pPr>
      <w:r>
        <w:t xml:space="preserve">The development of a robust </w:t>
      </w:r>
      <w:r w:rsidR="00AA6ED0">
        <w:t xml:space="preserve">adaptive restart </w:t>
      </w:r>
      <w:r w:rsidR="00633070">
        <w:t>GA</w:t>
      </w:r>
      <w:r w:rsidR="00AA6ED0">
        <w:t xml:space="preserve"> is detailed in </w:t>
      </w:r>
      <w:r w:rsidR="00A6127B">
        <w:t xml:space="preserve">chapter 4 to </w:t>
      </w:r>
      <w:r w:rsidR="008F691E">
        <w:t xml:space="preserve">improve the algorithms ability to resist stalling and early convergence, </w:t>
      </w:r>
      <w:r w:rsidR="00E30731">
        <w:t xml:space="preserve">increase the final solution quality and reduce the overall run time </w:t>
      </w:r>
      <w:r w:rsidR="006A5867">
        <w:t>through intelligent search space reduction.</w:t>
      </w:r>
    </w:p>
    <w:p w14:paraId="35401D22" w14:textId="69D6AEA5" w:rsidR="006A5867" w:rsidRDefault="00B72717" w:rsidP="003A11BF">
      <w:pPr>
        <w:pStyle w:val="ListParagraph"/>
        <w:numPr>
          <w:ilvl w:val="0"/>
          <w:numId w:val="10"/>
        </w:numPr>
        <w:spacing w:after="120"/>
        <w:ind w:left="0" w:firstLine="357"/>
        <w:contextualSpacing w:val="0"/>
      </w:pPr>
      <w:r>
        <w:t xml:space="preserve">Chapter 5 </w:t>
      </w:r>
      <w:r w:rsidR="000C2C72">
        <w:t>incorporates</w:t>
      </w:r>
      <w:r>
        <w:t xml:space="preserve"> the </w:t>
      </w:r>
      <w:r w:rsidR="000C2C72">
        <w:t xml:space="preserve">effects of </w:t>
      </w:r>
      <w:r w:rsidR="00160073">
        <w:t xml:space="preserve">various </w:t>
      </w:r>
      <w:r w:rsidR="000C2C72">
        <w:t xml:space="preserve">dynamic operating </w:t>
      </w:r>
      <w:r w:rsidR="00160073">
        <w:t xml:space="preserve">conditions required by tractive </w:t>
      </w:r>
      <w:r w:rsidR="007C1C06">
        <w:t>IM</w:t>
      </w:r>
      <w:r w:rsidR="00160073">
        <w:t xml:space="preserve">s </w:t>
      </w:r>
      <w:r w:rsidR="00C31C9E">
        <w:t>into the optimization process</w:t>
      </w:r>
      <w:r w:rsidR="008F1CCC">
        <w:t xml:space="preserve">. These dynamic operating points are determined </w:t>
      </w:r>
      <w:r w:rsidR="00FE5BF0">
        <w:t>over</w:t>
      </w:r>
      <w:r w:rsidR="00FD4069">
        <w:t xml:space="preserve"> the</w:t>
      </w:r>
      <w:r w:rsidR="000F234B">
        <w:t xml:space="preserve"> </w:t>
      </w:r>
      <w:r w:rsidR="009E405B">
        <w:t>WLTP</w:t>
      </w:r>
      <w:r w:rsidR="009D4BF5">
        <w:t xml:space="preserve"> -3 drive cycle </w:t>
      </w:r>
      <w:r w:rsidR="00FD4069">
        <w:t xml:space="preserve">and reduced using </w:t>
      </w:r>
      <w:r w:rsidR="005B6A36">
        <w:t xml:space="preserve">the </w:t>
      </w:r>
      <w:r w:rsidR="00FD4069">
        <w:t>energy center of gravity method ensuring operating conditions of the hi</w:t>
      </w:r>
      <w:r w:rsidR="00512D50">
        <w:t>ghest energy consumption are represented.</w:t>
      </w:r>
    </w:p>
    <w:p w14:paraId="36136930" w14:textId="005B97FF" w:rsidR="00512D50" w:rsidRDefault="00512D50" w:rsidP="003A11BF">
      <w:pPr>
        <w:pStyle w:val="ListParagraph"/>
        <w:numPr>
          <w:ilvl w:val="0"/>
          <w:numId w:val="10"/>
        </w:numPr>
        <w:spacing w:after="120"/>
        <w:ind w:left="0" w:firstLine="357"/>
        <w:contextualSpacing w:val="0"/>
      </w:pPr>
      <w:r>
        <w:lastRenderedPageBreak/>
        <w:t xml:space="preserve">Chapter 6 </w:t>
      </w:r>
      <w:r w:rsidR="00775FCA">
        <w:t>analyzes the optimized rotor bar shape and performance against the base</w:t>
      </w:r>
      <w:r w:rsidR="00973627">
        <w:t xml:space="preserve">line motor </w:t>
      </w:r>
      <w:r w:rsidR="00775FCA">
        <w:t>and</w:t>
      </w:r>
      <w:r w:rsidR="00C13A9F">
        <w:t xml:space="preserve"> </w:t>
      </w:r>
      <w:r w:rsidR="005B6A36">
        <w:t xml:space="preserve">validates </w:t>
      </w:r>
      <w:r w:rsidR="00C13A9F">
        <w:t xml:space="preserve">using </w:t>
      </w:r>
      <w:r w:rsidR="0022601E">
        <w:t>FEA</w:t>
      </w:r>
      <w:r w:rsidR="0032533A">
        <w:t>. T</w:t>
      </w:r>
      <w:r w:rsidR="00973627">
        <w:t xml:space="preserve">he </w:t>
      </w:r>
      <w:r w:rsidR="00775FCA">
        <w:t xml:space="preserve">algorithm performance </w:t>
      </w:r>
      <w:r w:rsidR="00973627">
        <w:t>of the</w:t>
      </w:r>
      <w:r w:rsidR="00005912">
        <w:t xml:space="preserve"> </w:t>
      </w:r>
      <w:r w:rsidR="00AE0602">
        <w:t>novel</w:t>
      </w:r>
      <w:r w:rsidR="00005912">
        <w:t xml:space="preserve"> non-dominated adaptive restart </w:t>
      </w:r>
      <w:r w:rsidR="00633070">
        <w:t>GA</w:t>
      </w:r>
      <w:r w:rsidR="00005912">
        <w:t xml:space="preserve"> </w:t>
      </w:r>
      <w:r w:rsidR="00973627">
        <w:t xml:space="preserve">is </w:t>
      </w:r>
      <w:r w:rsidR="0032533A">
        <w:t xml:space="preserve">analyzed and </w:t>
      </w:r>
      <w:r w:rsidR="009D3A0F">
        <w:t>discussed.</w:t>
      </w:r>
    </w:p>
    <w:p w14:paraId="7B9B6462" w14:textId="77777777" w:rsidR="00F20DEA" w:rsidRDefault="009D3A0F" w:rsidP="00970114">
      <w:pPr>
        <w:pStyle w:val="ListParagraph"/>
        <w:numPr>
          <w:ilvl w:val="0"/>
          <w:numId w:val="10"/>
        </w:numPr>
        <w:spacing w:after="120"/>
        <w:ind w:left="0" w:firstLine="357"/>
        <w:contextualSpacing w:val="0"/>
        <w:sectPr w:rsidR="00F20DEA" w:rsidSect="008964E1">
          <w:pgSz w:w="12240" w:h="15840"/>
          <w:pgMar w:top="1440" w:right="1440" w:bottom="1440" w:left="2160" w:header="720" w:footer="720" w:gutter="0"/>
          <w:cols w:space="720"/>
          <w:docGrid w:linePitch="360"/>
        </w:sectPr>
      </w:pPr>
      <w:r>
        <w:t xml:space="preserve">Chapter 7 summarizes the </w:t>
      </w:r>
      <w:r w:rsidR="009B2C7D">
        <w:t xml:space="preserve">results generated through the proposed method </w:t>
      </w:r>
      <w:r w:rsidR="00C13A9F">
        <w:t xml:space="preserve">and </w:t>
      </w:r>
      <w:r w:rsidR="00C66603">
        <w:t>identifies</w:t>
      </w:r>
      <w:r w:rsidR="00C13A9F">
        <w:t xml:space="preserve"> </w:t>
      </w:r>
      <w:r w:rsidR="00C66603">
        <w:t>the future scope of the proposed research and developed method</w:t>
      </w:r>
      <w:r w:rsidR="00E52173">
        <w:t xml:space="preserve"> </w:t>
      </w:r>
      <w:proofErr w:type="gramStart"/>
      <w:r w:rsidR="00E52173">
        <w:t>in the area of</w:t>
      </w:r>
      <w:proofErr w:type="gramEnd"/>
      <w:r w:rsidR="00E52173">
        <w:t xml:space="preserve"> </w:t>
      </w:r>
      <w:r w:rsidR="007C1C06">
        <w:t>IM</w:t>
      </w:r>
      <w:r w:rsidR="00E52173">
        <w:t xml:space="preserve">s and algorithm-based </w:t>
      </w:r>
      <w:r w:rsidR="007C1C06">
        <w:t>IM</w:t>
      </w:r>
      <w:r w:rsidR="00E52173">
        <w:t xml:space="preserve"> optimization</w:t>
      </w:r>
      <w:r w:rsidR="00C66603">
        <w:t>.</w:t>
      </w:r>
      <w:r w:rsidR="00F20DEA">
        <w:tab/>
      </w:r>
      <w:r w:rsidR="00F20DEA">
        <w:tab/>
      </w:r>
      <w:r w:rsidR="00F20DEA">
        <w:tab/>
      </w:r>
    </w:p>
    <w:p w14:paraId="22C0BE01" w14:textId="648BF97E" w:rsidR="00F71F55" w:rsidRDefault="00771A8E" w:rsidP="00C40807">
      <w:pPr>
        <w:pStyle w:val="Heading1"/>
      </w:pPr>
      <w:bookmarkStart w:id="54" w:name="_Toc102793387"/>
      <w:r w:rsidRPr="00771A8E">
        <w:t>Permeance Based Equivalent Circuit Modeling of I</w:t>
      </w:r>
      <w:r w:rsidR="003D12B2">
        <w:t xml:space="preserve">nduction </w:t>
      </w:r>
      <w:r w:rsidRPr="00771A8E">
        <w:t>M</w:t>
      </w:r>
      <w:r w:rsidR="003D12B2">
        <w:t>otors</w:t>
      </w:r>
      <w:r w:rsidRPr="00771A8E">
        <w:t xml:space="preserve"> and Optimization Algorithm Selection</w:t>
      </w:r>
      <w:bookmarkEnd w:id="54"/>
    </w:p>
    <w:p w14:paraId="5B3CAE1D" w14:textId="23322F4E" w:rsidR="00113DC4" w:rsidRDefault="00457EDA" w:rsidP="00FE6177">
      <w:pPr>
        <w:pStyle w:val="Heading2"/>
      </w:pPr>
      <w:bookmarkStart w:id="55" w:name="_Toc102793388"/>
      <w:r w:rsidRPr="003E2D14">
        <w:rPr>
          <w:lang w:val="en-CA"/>
        </w:rPr>
        <w:t xml:space="preserve">Baseline </w:t>
      </w:r>
      <w:r w:rsidR="00AD1FF9" w:rsidRPr="003E2D14">
        <w:rPr>
          <w:lang w:val="en-CA"/>
        </w:rPr>
        <w:t>Tractive Electric</w:t>
      </w:r>
      <w:r w:rsidR="00697558" w:rsidRPr="003E2D14">
        <w:rPr>
          <w:lang w:val="en-CA"/>
        </w:rPr>
        <w:t xml:space="preserve"> Motor</w:t>
      </w:r>
      <w:r w:rsidR="00937CF2" w:rsidRPr="003E2D14">
        <w:rPr>
          <w:lang w:val="en-CA"/>
        </w:rPr>
        <w:t>s</w:t>
      </w:r>
      <w:bookmarkEnd w:id="55"/>
    </w:p>
    <w:p w14:paraId="7E496275" w14:textId="70E9B506" w:rsidR="00CB575A" w:rsidRDefault="00CB575A" w:rsidP="00197EDA">
      <w:pPr>
        <w:pStyle w:val="Heading2"/>
        <w:rPr>
          <w:lang w:val="en-CA"/>
        </w:rPr>
      </w:pPr>
      <w:bookmarkStart w:id="56" w:name="_Toc102793389"/>
      <w:r>
        <w:rPr>
          <w:lang w:val="en-CA"/>
        </w:rPr>
        <w:t xml:space="preserve">Permeance Base </w:t>
      </w:r>
      <w:r w:rsidR="00CC7494">
        <w:rPr>
          <w:lang w:val="en-CA"/>
        </w:rPr>
        <w:t>Equivalent</w:t>
      </w:r>
      <w:r w:rsidR="00235F96">
        <w:rPr>
          <w:lang w:val="en-CA"/>
        </w:rPr>
        <w:t xml:space="preserve"> Circuit Mo</w:t>
      </w:r>
      <w:r w:rsidR="00CC7494">
        <w:rPr>
          <w:lang w:val="en-CA"/>
        </w:rPr>
        <w:t xml:space="preserve">deling of </w:t>
      </w:r>
      <w:r w:rsidR="007C1C06">
        <w:rPr>
          <w:lang w:val="en-CA"/>
        </w:rPr>
        <w:t>I</w:t>
      </w:r>
      <w:r w:rsidR="00AE2A0E">
        <w:rPr>
          <w:lang w:val="en-CA"/>
        </w:rPr>
        <w:t xml:space="preserve">nduction </w:t>
      </w:r>
      <w:r w:rsidR="007C1C06">
        <w:rPr>
          <w:lang w:val="en-CA"/>
        </w:rPr>
        <w:t>M</w:t>
      </w:r>
      <w:r w:rsidR="00AE2A0E">
        <w:rPr>
          <w:lang w:val="en-CA"/>
        </w:rPr>
        <w:t>otors</w:t>
      </w:r>
      <w:bookmarkEnd w:id="56"/>
    </w:p>
    <w:p w14:paraId="1A026315" w14:textId="09AEF20A" w:rsidR="00E35045" w:rsidRDefault="00E35045" w:rsidP="0043219B">
      <w:pPr>
        <w:pStyle w:val="Heading3"/>
        <w:rPr>
          <w:lang w:val="en-CA"/>
        </w:rPr>
      </w:pPr>
      <w:bookmarkStart w:id="57" w:name="_Toc102793390"/>
      <w:r>
        <w:rPr>
          <w:lang w:val="en-CA"/>
        </w:rPr>
        <w:t>Incorporation of Leakage Effects</w:t>
      </w:r>
      <w:bookmarkEnd w:id="57"/>
    </w:p>
    <w:p w14:paraId="6DFF542E" w14:textId="55D86355" w:rsidR="00E35045" w:rsidRDefault="00E35045" w:rsidP="0043219B">
      <w:pPr>
        <w:pStyle w:val="Heading3"/>
        <w:rPr>
          <w:lang w:val="en-CA"/>
        </w:rPr>
      </w:pPr>
      <w:bookmarkStart w:id="58" w:name="_Toc102793391"/>
      <w:r>
        <w:rPr>
          <w:lang w:val="en-CA"/>
        </w:rPr>
        <w:t>Incorporation of Non-Linearities</w:t>
      </w:r>
      <w:bookmarkEnd w:id="58"/>
    </w:p>
    <w:p w14:paraId="77DE3CB0" w14:textId="053AFC6E" w:rsidR="00595772" w:rsidRDefault="00840A49" w:rsidP="009F38F9">
      <w:pPr>
        <w:pStyle w:val="Heading3"/>
        <w:rPr>
          <w:lang w:val="en-CA"/>
        </w:rPr>
      </w:pPr>
      <w:bookmarkStart w:id="59" w:name="_Toc102793392"/>
      <w:r>
        <w:rPr>
          <w:lang w:val="en-CA"/>
        </w:rPr>
        <w:t xml:space="preserve">Permeance Based Model </w:t>
      </w:r>
      <w:r w:rsidR="00EC2629">
        <w:rPr>
          <w:lang w:val="en-CA"/>
        </w:rPr>
        <w:t>Validation</w:t>
      </w:r>
      <w:bookmarkEnd w:id="59"/>
    </w:p>
    <w:p w14:paraId="2190C089" w14:textId="155C3404" w:rsidR="003B4AE2" w:rsidRDefault="003B4AE2" w:rsidP="003B4AE2">
      <w:pPr>
        <w:pStyle w:val="Heading2"/>
      </w:pPr>
      <w:bookmarkStart w:id="60" w:name="_Toc102793393"/>
      <w:r>
        <w:t>Optimization Algorithms</w:t>
      </w:r>
      <w:bookmarkEnd w:id="60"/>
    </w:p>
    <w:p w14:paraId="7C5AFBEA" w14:textId="2B0C920C" w:rsidR="003B4AE2" w:rsidRDefault="003B4AE2" w:rsidP="003B4AE2">
      <w:pPr>
        <w:pStyle w:val="Heading3"/>
        <w:rPr>
          <w:lang w:val="en-CA"/>
        </w:rPr>
      </w:pPr>
      <w:bookmarkStart w:id="61" w:name="_Toc102793395"/>
      <w:r>
        <w:t>Particle Swarm Optimization</w:t>
      </w:r>
      <w:bookmarkEnd w:id="61"/>
    </w:p>
    <w:p w14:paraId="4EA09FED" w14:textId="3D22A078" w:rsidR="003B4AE2" w:rsidRDefault="003B4AE2" w:rsidP="003B4AE2">
      <w:pPr>
        <w:pStyle w:val="Heading3"/>
        <w:rPr>
          <w:lang w:val="en-CA"/>
        </w:rPr>
      </w:pPr>
      <w:bookmarkStart w:id="62" w:name="_Toc102793396"/>
      <w:r>
        <w:t>Genetic Algorithms</w:t>
      </w:r>
      <w:bookmarkEnd w:id="62"/>
    </w:p>
    <w:p w14:paraId="66FC7701" w14:textId="74F69822" w:rsidR="003B4AE2" w:rsidRDefault="003B4AE2" w:rsidP="003B4AE2">
      <w:pPr>
        <w:pStyle w:val="Heading3"/>
      </w:pPr>
      <w:bookmarkStart w:id="63" w:name="_Toc102793397"/>
      <w:r>
        <w:t>Schwefel Function Minimization Case Study</w:t>
      </w:r>
      <w:bookmarkEnd w:id="63"/>
    </w:p>
    <w:p w14:paraId="2604A456" w14:textId="77777777" w:rsidR="00D70FAA" w:rsidRPr="00D70FAA" w:rsidRDefault="00D70FAA" w:rsidP="00D70FAA">
      <w:pPr>
        <w:rPr>
          <w:szCs w:val="24"/>
        </w:rPr>
      </w:pPr>
      <w:bookmarkStart w:id="64" w:name="_Toc102789501"/>
      <w:r w:rsidRPr="00D70FAA">
        <w:rPr>
          <w:szCs w:val="24"/>
        </w:rPr>
        <w:t xml:space="preserve">While the modelling methods are important for quantifying motor performance, the model optimization algorithm must also be chosen methodically and implemented effectively. To categorize the field of optimization algorithms, some classifications were provided to simplify the choice. There are 3 main types of optimization algorithms shown in </w:t>
      </w:r>
      <w:r w:rsidRPr="00D70FAA">
        <w:rPr>
          <w:color w:val="FF0000"/>
          <w:szCs w:val="24"/>
        </w:rPr>
        <w:t>Figure</w:t>
      </w:r>
      <w:r w:rsidRPr="00D70FAA">
        <w:rPr>
          <w:szCs w:val="24"/>
        </w:rPr>
        <w:t xml:space="preserve"> X which serve a similar purpose in the optimization process. The evolutionary algorithm [EA] and the neural network [NN] are both metaheuristics while </w:t>
      </w:r>
      <w:proofErr w:type="gramStart"/>
      <w:r w:rsidRPr="00D70FAA">
        <w:rPr>
          <w:szCs w:val="24"/>
        </w:rPr>
        <w:t>gradient based</w:t>
      </w:r>
      <w:proofErr w:type="gramEnd"/>
      <w:r w:rsidRPr="00D70FAA">
        <w:rPr>
          <w:szCs w:val="24"/>
        </w:rPr>
        <w:t xml:space="preserve"> algorithms [GBA] require function evaluations to determine search directions. Due to the limitations in complexity and flexibility, GBAs are used for small-scale or local optimizations. Since </w:t>
      </w:r>
      <w:commentRangeStart w:id="65"/>
      <w:r w:rsidRPr="00D70FAA">
        <w:rPr>
          <w:szCs w:val="24"/>
        </w:rPr>
        <w:t xml:space="preserve">the model </w:t>
      </w:r>
      <w:commentRangeEnd w:id="65"/>
      <w:r w:rsidRPr="00D70FAA">
        <w:rPr>
          <w:rStyle w:val="CommentReference"/>
          <w:sz w:val="24"/>
          <w:szCs w:val="24"/>
        </w:rPr>
        <w:commentReference w:id="65"/>
      </w:r>
      <w:commentRangeStart w:id="66"/>
      <w:r w:rsidRPr="00D70FAA">
        <w:rPr>
          <w:szCs w:val="24"/>
        </w:rPr>
        <w:t xml:space="preserve">mesh evaluations </w:t>
      </w:r>
      <w:commentRangeEnd w:id="66"/>
      <w:r w:rsidRPr="00D70FAA">
        <w:rPr>
          <w:rStyle w:val="CommentReference"/>
          <w:sz w:val="24"/>
          <w:szCs w:val="24"/>
        </w:rPr>
        <w:commentReference w:id="66"/>
      </w:r>
      <w:r w:rsidRPr="00D70FAA">
        <w:rPr>
          <w:szCs w:val="24"/>
        </w:rPr>
        <w:t>require metaheuristics, therefore the choice is limited to EAs and NNs. Although NNs are very effective at solving and predicting solutions to complex problems, such as classification, they are computationally intensive. As a result, EAs were chosen as the appropriate optimization algorithm category which includes the genetic algorithm [GA] and particle swarm optimization [PSO], to name a few. These algorithms find a balance between flexibility and efficiency while maintaining robustness.</w:t>
      </w:r>
    </w:p>
    <w:p w14:paraId="1B214219" w14:textId="3DD80B04" w:rsidR="00D70FAA" w:rsidRPr="00D70FAA" w:rsidRDefault="00D70FAA" w:rsidP="00D70FAA">
      <w:pPr>
        <w:rPr>
          <w:szCs w:val="24"/>
        </w:rPr>
      </w:pPr>
      <w:r w:rsidRPr="00D70FAA">
        <w:rPr>
          <w:szCs w:val="24"/>
        </w:rPr>
        <w:t>A case study was conducted to determine the optimal optimization algorithm among the subset of EAs through the Schwefel test function. A test function is used to test the ability of an optimization algorithm to converge on a solution that is the global maximum or minimum rather than the function’s local maxima or minima. The Schwefel function was chosen since it has a plethora of local maxima and minima which can stall solvers prior to converging on the solution. The function is defined as:</w:t>
      </w:r>
    </w:p>
    <w:p w14:paraId="30D5440B" w14:textId="15D8A637" w:rsidR="00D70FAA" w:rsidRPr="00D70FAA" w:rsidRDefault="00D70FAA" w:rsidP="00D70FAA">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65FDE022" w14:textId="77777777" w:rsidR="00D70FAA" w:rsidRPr="00D70FAA" w:rsidRDefault="00D70FAA" w:rsidP="00D70FAA">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242B6BDA" w14:textId="77777777" w:rsidR="00D70FAA" w:rsidRPr="00D70FAA" w:rsidRDefault="00D70FAA" w:rsidP="00D70FAA">
      <w:pPr>
        <w:rPr>
          <w:szCs w:val="24"/>
        </w:rPr>
      </w:pPr>
    </w:p>
    <w:p w14:paraId="6A0A412B" w14:textId="5ECB36A1" w:rsidR="00535E74" w:rsidRDefault="00535E74" w:rsidP="003B4AE2">
      <w:pPr>
        <w:pStyle w:val="TableCaption"/>
      </w:pPr>
      <w:r w:rsidRPr="00535E74">
        <w:drawing>
          <wp:inline distT="0" distB="0" distL="0" distR="0" wp14:anchorId="2C30DFBD" wp14:editId="40B47FCB">
            <wp:extent cx="5486400" cy="4812665"/>
            <wp:effectExtent l="0" t="0" r="0" b="6985"/>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19"/>
                    <a:stretch>
                      <a:fillRect/>
                    </a:stretch>
                  </pic:blipFill>
                  <pic:spPr>
                    <a:xfrm>
                      <a:off x="0" y="0"/>
                      <a:ext cx="5486400" cy="4812665"/>
                    </a:xfrm>
                    <a:prstGeom prst="rect">
                      <a:avLst/>
                    </a:prstGeom>
                  </pic:spPr>
                </pic:pic>
              </a:graphicData>
            </a:graphic>
          </wp:inline>
        </w:drawing>
      </w:r>
    </w:p>
    <w:p w14:paraId="35C46105" w14:textId="77777777" w:rsidR="00D70FAA" w:rsidRPr="00D70FAA" w:rsidRDefault="00D70FAA" w:rsidP="00AE50B8">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 Every algorithm will execute 30 iterations over its population with the only solver termination criteria being the max number of executions reached. Other solver termination criteria like reaching objective tolerance or stalling were omitted in this case study to determine the speed of each algorithm and the ability to converge on the correct solution with a fixed number of iterations. Additionally, the optimization process is conducted 5 times 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accuracy is the principal performance parameter, while the solver time holds less value as a performance parameter. From these criteria, the PSO algorithm outperforms the GA in both solution accuracy and solver speed. </w:t>
      </w:r>
    </w:p>
    <w:p w14:paraId="49CADA7A" w14:textId="77777777" w:rsidR="00D70FAA" w:rsidRPr="00D70FAA" w:rsidRDefault="00D70FAA" w:rsidP="00D70FAA">
      <w:pPr>
        <w:tabs>
          <w:tab w:val="center" w:pos="4320"/>
        </w:tabs>
        <w:spacing w:line="360" w:lineRule="auto"/>
        <w:jc w:val="center"/>
        <w:rPr>
          <w:rFonts w:cs="Times New Roman"/>
          <w:szCs w:val="24"/>
        </w:rPr>
      </w:pPr>
      <w:r w:rsidRPr="00D70FAA">
        <w:rPr>
          <w:rFonts w:cs="Times New Roman"/>
          <w:szCs w:val="24"/>
        </w:rPr>
        <w:t>Table X – Optimization Algorithm Comparison</w:t>
      </w:r>
    </w:p>
    <w:tbl>
      <w:tblPr>
        <w:tblStyle w:val="TableGrid"/>
        <w:tblW w:w="0" w:type="auto"/>
        <w:jc w:val="center"/>
        <w:tblLook w:val="04A0" w:firstRow="1" w:lastRow="0" w:firstColumn="1" w:lastColumn="0" w:noHBand="0" w:noVBand="1"/>
      </w:tblPr>
      <w:tblGrid>
        <w:gridCol w:w="2137"/>
        <w:gridCol w:w="1544"/>
        <w:gridCol w:w="1701"/>
        <w:gridCol w:w="1559"/>
        <w:gridCol w:w="1689"/>
      </w:tblGrid>
      <w:tr w:rsidR="00AE50B8" w:rsidRPr="00D70FAA" w14:paraId="07BB306C" w14:textId="77777777" w:rsidTr="00AE50B8">
        <w:trPr>
          <w:jc w:val="center"/>
        </w:trPr>
        <w:tc>
          <w:tcPr>
            <w:tcW w:w="2137" w:type="dxa"/>
            <w:vAlign w:val="center"/>
          </w:tcPr>
          <w:p w14:paraId="062C561C" w14:textId="77777777" w:rsidR="00D70FAA" w:rsidRPr="00D70FAA" w:rsidRDefault="00D70FAA" w:rsidP="00AE50B8">
            <w:pPr>
              <w:jc w:val="center"/>
              <w:rPr>
                <w:rFonts w:cs="Times New Roman"/>
                <w:b/>
                <w:bCs/>
                <w:szCs w:val="24"/>
              </w:rPr>
            </w:pPr>
            <w:r w:rsidRPr="00D70FAA">
              <w:rPr>
                <w:rFonts w:cs="Times New Roman"/>
                <w:b/>
                <w:bCs/>
                <w:szCs w:val="24"/>
              </w:rPr>
              <w:t>Algorithm</w:t>
            </w:r>
          </w:p>
        </w:tc>
        <w:tc>
          <w:tcPr>
            <w:tcW w:w="1544" w:type="dxa"/>
            <w:vAlign w:val="center"/>
          </w:tcPr>
          <w:p w14:paraId="6DF03734" w14:textId="77777777" w:rsidR="00D70FAA" w:rsidRPr="00D70FAA" w:rsidRDefault="00D70FAA" w:rsidP="00AE50B8">
            <w:pPr>
              <w:jc w:val="center"/>
              <w:rPr>
                <w:rFonts w:cs="Times New Roman"/>
                <w:b/>
                <w:bCs/>
                <w:szCs w:val="24"/>
              </w:rPr>
            </w:pPr>
            <w:r w:rsidRPr="00D70FAA">
              <w:rPr>
                <w:rFonts w:cs="Times New Roman"/>
                <w:b/>
                <w:bCs/>
                <w:szCs w:val="24"/>
              </w:rPr>
              <w:t>PSO</w:t>
            </w:r>
          </w:p>
        </w:tc>
        <w:tc>
          <w:tcPr>
            <w:tcW w:w="1701" w:type="dxa"/>
            <w:vAlign w:val="center"/>
          </w:tcPr>
          <w:p w14:paraId="3382A739" w14:textId="77777777" w:rsidR="00D70FAA" w:rsidRPr="00D70FAA" w:rsidRDefault="00D70FAA" w:rsidP="00AE50B8">
            <w:pPr>
              <w:jc w:val="center"/>
              <w:rPr>
                <w:rFonts w:cs="Times New Roman"/>
                <w:b/>
                <w:bCs/>
                <w:szCs w:val="24"/>
              </w:rPr>
            </w:pPr>
            <w:r w:rsidRPr="00D70FAA">
              <w:rPr>
                <w:rFonts w:cs="Times New Roman"/>
                <w:b/>
                <w:bCs/>
                <w:szCs w:val="24"/>
              </w:rPr>
              <w:t>OMOPSO</w:t>
            </w:r>
          </w:p>
        </w:tc>
        <w:tc>
          <w:tcPr>
            <w:tcW w:w="1559" w:type="dxa"/>
            <w:vAlign w:val="center"/>
          </w:tcPr>
          <w:p w14:paraId="36560DC0" w14:textId="77777777" w:rsidR="00D70FAA" w:rsidRPr="00D70FAA" w:rsidRDefault="00D70FAA" w:rsidP="00AE50B8">
            <w:pPr>
              <w:jc w:val="center"/>
              <w:rPr>
                <w:rFonts w:cs="Times New Roman"/>
                <w:b/>
                <w:bCs/>
                <w:szCs w:val="24"/>
              </w:rPr>
            </w:pPr>
            <w:r w:rsidRPr="00D70FAA">
              <w:rPr>
                <w:rFonts w:cs="Times New Roman"/>
                <w:b/>
                <w:bCs/>
                <w:szCs w:val="24"/>
              </w:rPr>
              <w:t>GA</w:t>
            </w:r>
          </w:p>
        </w:tc>
        <w:tc>
          <w:tcPr>
            <w:tcW w:w="1689" w:type="dxa"/>
            <w:vAlign w:val="center"/>
          </w:tcPr>
          <w:p w14:paraId="1E5A42A3" w14:textId="77777777" w:rsidR="00D70FAA" w:rsidRPr="00D70FAA" w:rsidRDefault="00D70FAA" w:rsidP="00AE50B8">
            <w:pPr>
              <w:jc w:val="center"/>
              <w:rPr>
                <w:rFonts w:cs="Times New Roman"/>
                <w:b/>
                <w:bCs/>
                <w:szCs w:val="24"/>
              </w:rPr>
            </w:pPr>
            <w:r w:rsidRPr="00D70FAA">
              <w:rPr>
                <w:rFonts w:cs="Times New Roman"/>
                <w:b/>
                <w:bCs/>
                <w:szCs w:val="24"/>
              </w:rPr>
              <w:t>NSGAII</w:t>
            </w:r>
          </w:p>
        </w:tc>
      </w:tr>
      <w:tr w:rsidR="00D70FAA" w:rsidRPr="00D70FAA" w14:paraId="3204E3DC" w14:textId="77777777" w:rsidTr="00AE50B8">
        <w:trPr>
          <w:jc w:val="center"/>
        </w:trPr>
        <w:tc>
          <w:tcPr>
            <w:tcW w:w="2137" w:type="dxa"/>
            <w:vAlign w:val="center"/>
          </w:tcPr>
          <w:p w14:paraId="333D6478" w14:textId="77777777" w:rsidR="00D70FAA" w:rsidRPr="00D70FAA" w:rsidRDefault="00D70FAA" w:rsidP="00AE50B8">
            <w:pPr>
              <w:jc w:val="center"/>
              <w:rPr>
                <w:rFonts w:cs="Times New Roman"/>
                <w:b/>
                <w:bCs/>
                <w:szCs w:val="24"/>
              </w:rPr>
            </w:pPr>
            <w:r w:rsidRPr="00D70FAA">
              <w:rPr>
                <w:rFonts w:cs="Times New Roman"/>
                <w:b/>
                <w:bCs/>
                <w:szCs w:val="24"/>
              </w:rPr>
              <w:t>Population/Swarm Size</w:t>
            </w:r>
          </w:p>
        </w:tc>
        <w:tc>
          <w:tcPr>
            <w:tcW w:w="6493" w:type="dxa"/>
            <w:gridSpan w:val="4"/>
            <w:vAlign w:val="center"/>
          </w:tcPr>
          <w:p w14:paraId="55442323" w14:textId="77777777" w:rsidR="00D70FAA" w:rsidRPr="00D70FAA" w:rsidRDefault="00D70FAA" w:rsidP="00AE50B8">
            <w:pPr>
              <w:jc w:val="center"/>
              <w:rPr>
                <w:rFonts w:cs="Times New Roman"/>
                <w:szCs w:val="24"/>
              </w:rPr>
            </w:pPr>
            <w:r w:rsidRPr="00D70FAA">
              <w:rPr>
                <w:rFonts w:cs="Times New Roman"/>
                <w:szCs w:val="24"/>
              </w:rPr>
              <w:t>1000</w:t>
            </w:r>
          </w:p>
        </w:tc>
      </w:tr>
      <w:tr w:rsidR="00D70FAA" w:rsidRPr="00D70FAA" w14:paraId="4A3F2053" w14:textId="77777777" w:rsidTr="00AE50B8">
        <w:trPr>
          <w:jc w:val="center"/>
        </w:trPr>
        <w:tc>
          <w:tcPr>
            <w:tcW w:w="2137" w:type="dxa"/>
            <w:vAlign w:val="center"/>
          </w:tcPr>
          <w:p w14:paraId="00A64937" w14:textId="77777777" w:rsidR="00D70FAA" w:rsidRPr="00D70FAA" w:rsidRDefault="00D70FAA" w:rsidP="00AE50B8">
            <w:pPr>
              <w:jc w:val="center"/>
              <w:rPr>
                <w:rFonts w:cs="Times New Roman"/>
                <w:b/>
                <w:bCs/>
                <w:szCs w:val="24"/>
              </w:rPr>
            </w:pPr>
            <w:r w:rsidRPr="00D70FAA">
              <w:rPr>
                <w:rFonts w:cs="Times New Roman"/>
                <w:b/>
                <w:bCs/>
                <w:szCs w:val="24"/>
              </w:rPr>
              <w:t>Offspring/Leader Size</w:t>
            </w:r>
          </w:p>
        </w:tc>
        <w:tc>
          <w:tcPr>
            <w:tcW w:w="6493" w:type="dxa"/>
            <w:gridSpan w:val="4"/>
            <w:vAlign w:val="center"/>
          </w:tcPr>
          <w:p w14:paraId="065371BD" w14:textId="77777777" w:rsidR="00D70FAA" w:rsidRPr="00D70FAA" w:rsidRDefault="00D70FAA" w:rsidP="00AE50B8">
            <w:pPr>
              <w:jc w:val="center"/>
              <w:rPr>
                <w:rFonts w:cs="Times New Roman"/>
                <w:szCs w:val="24"/>
              </w:rPr>
            </w:pPr>
            <w:r w:rsidRPr="00D70FAA">
              <w:rPr>
                <w:rFonts w:cs="Times New Roman"/>
                <w:szCs w:val="24"/>
              </w:rPr>
              <w:t>200</w:t>
            </w:r>
          </w:p>
        </w:tc>
      </w:tr>
      <w:tr w:rsidR="00D70FAA" w:rsidRPr="00D70FAA" w14:paraId="5701149A" w14:textId="77777777" w:rsidTr="00AE50B8">
        <w:trPr>
          <w:jc w:val="center"/>
        </w:trPr>
        <w:tc>
          <w:tcPr>
            <w:tcW w:w="2137" w:type="dxa"/>
            <w:vAlign w:val="center"/>
          </w:tcPr>
          <w:p w14:paraId="72C7EC1F" w14:textId="77777777" w:rsidR="00D70FAA" w:rsidRPr="00D70FAA" w:rsidRDefault="00D70FAA" w:rsidP="00AE50B8">
            <w:pPr>
              <w:jc w:val="center"/>
              <w:rPr>
                <w:rFonts w:cs="Times New Roman"/>
                <w:b/>
                <w:bCs/>
                <w:szCs w:val="24"/>
              </w:rPr>
            </w:pPr>
            <w:r w:rsidRPr="00D70FAA">
              <w:rPr>
                <w:rFonts w:cs="Times New Roman"/>
                <w:b/>
                <w:bCs/>
                <w:szCs w:val="24"/>
              </w:rPr>
              <w:t>Algorithm Iterations</w:t>
            </w:r>
          </w:p>
        </w:tc>
        <w:tc>
          <w:tcPr>
            <w:tcW w:w="6493" w:type="dxa"/>
            <w:gridSpan w:val="4"/>
            <w:vAlign w:val="center"/>
          </w:tcPr>
          <w:p w14:paraId="7ABA454A" w14:textId="77777777" w:rsidR="00D70FAA" w:rsidRPr="00D70FAA" w:rsidRDefault="00D70FAA" w:rsidP="00AE50B8">
            <w:pPr>
              <w:jc w:val="center"/>
              <w:rPr>
                <w:rFonts w:cs="Times New Roman"/>
                <w:szCs w:val="24"/>
              </w:rPr>
            </w:pPr>
            <w:r w:rsidRPr="00D70FAA">
              <w:rPr>
                <w:rFonts w:cs="Times New Roman"/>
                <w:szCs w:val="24"/>
              </w:rPr>
              <w:t>30</w:t>
            </w:r>
          </w:p>
        </w:tc>
      </w:tr>
      <w:tr w:rsidR="00AE50B8" w:rsidRPr="00D70FAA" w14:paraId="3E42ED24" w14:textId="77777777" w:rsidTr="00AE50B8">
        <w:trPr>
          <w:jc w:val="center"/>
        </w:trPr>
        <w:tc>
          <w:tcPr>
            <w:tcW w:w="2137" w:type="dxa"/>
            <w:vAlign w:val="center"/>
          </w:tcPr>
          <w:p w14:paraId="5F80475D" w14:textId="77777777" w:rsidR="00D70FAA" w:rsidRPr="00D70FAA" w:rsidRDefault="00D70FAA" w:rsidP="00AE50B8">
            <w:pPr>
              <w:jc w:val="center"/>
              <w:rPr>
                <w:rFonts w:cs="Times New Roman"/>
                <w:b/>
                <w:bCs/>
                <w:szCs w:val="24"/>
              </w:rPr>
            </w:pPr>
            <w:r w:rsidRPr="00D70FAA">
              <w:rPr>
                <w:rFonts w:cs="Times New Roman"/>
                <w:b/>
                <w:bCs/>
                <w:szCs w:val="24"/>
              </w:rPr>
              <w:t>Average Time (s)</w:t>
            </w:r>
          </w:p>
        </w:tc>
        <w:tc>
          <w:tcPr>
            <w:tcW w:w="1544" w:type="dxa"/>
            <w:vAlign w:val="center"/>
          </w:tcPr>
          <w:p w14:paraId="573E9872" w14:textId="77777777" w:rsidR="00D70FAA" w:rsidRPr="00D70FAA" w:rsidRDefault="00D70FAA" w:rsidP="00AE50B8">
            <w:pPr>
              <w:jc w:val="center"/>
              <w:rPr>
                <w:rFonts w:cs="Times New Roman"/>
                <w:szCs w:val="24"/>
              </w:rPr>
            </w:pPr>
            <w:r w:rsidRPr="00D70FAA">
              <w:rPr>
                <w:rFonts w:cs="Times New Roman"/>
                <w:szCs w:val="24"/>
              </w:rPr>
              <w:t>1.68</w:t>
            </w:r>
          </w:p>
        </w:tc>
        <w:tc>
          <w:tcPr>
            <w:tcW w:w="1701" w:type="dxa"/>
            <w:vAlign w:val="center"/>
          </w:tcPr>
          <w:p w14:paraId="176B2934" w14:textId="77777777" w:rsidR="00D70FAA" w:rsidRPr="00D70FAA" w:rsidRDefault="00D70FAA" w:rsidP="00AE50B8">
            <w:pPr>
              <w:jc w:val="center"/>
              <w:rPr>
                <w:rFonts w:cs="Times New Roman"/>
                <w:szCs w:val="24"/>
              </w:rPr>
            </w:pPr>
            <w:r w:rsidRPr="00D70FAA">
              <w:rPr>
                <w:rFonts w:cs="Times New Roman"/>
                <w:szCs w:val="24"/>
              </w:rPr>
              <w:t>2.45</w:t>
            </w:r>
          </w:p>
        </w:tc>
        <w:tc>
          <w:tcPr>
            <w:tcW w:w="1559" w:type="dxa"/>
            <w:vAlign w:val="center"/>
          </w:tcPr>
          <w:p w14:paraId="051876ED" w14:textId="77777777" w:rsidR="00D70FAA" w:rsidRPr="00D70FAA" w:rsidRDefault="00D70FAA" w:rsidP="00AE50B8">
            <w:pPr>
              <w:jc w:val="center"/>
              <w:rPr>
                <w:rFonts w:cs="Times New Roman"/>
                <w:szCs w:val="24"/>
              </w:rPr>
            </w:pPr>
            <w:r w:rsidRPr="00D70FAA">
              <w:rPr>
                <w:rFonts w:cs="Times New Roman"/>
                <w:szCs w:val="24"/>
              </w:rPr>
              <w:t>2.03</w:t>
            </w:r>
          </w:p>
        </w:tc>
        <w:tc>
          <w:tcPr>
            <w:tcW w:w="1689" w:type="dxa"/>
            <w:vAlign w:val="center"/>
          </w:tcPr>
          <w:p w14:paraId="16971D12" w14:textId="77777777" w:rsidR="00D70FAA" w:rsidRPr="00D70FAA" w:rsidRDefault="00D70FAA" w:rsidP="00AE50B8">
            <w:pPr>
              <w:jc w:val="center"/>
              <w:rPr>
                <w:rFonts w:cs="Times New Roman"/>
                <w:szCs w:val="24"/>
              </w:rPr>
            </w:pPr>
            <w:r w:rsidRPr="00D70FAA">
              <w:rPr>
                <w:rFonts w:cs="Times New Roman"/>
                <w:szCs w:val="24"/>
              </w:rPr>
              <w:t>2.95</w:t>
            </w:r>
          </w:p>
        </w:tc>
      </w:tr>
      <w:tr w:rsidR="00AE50B8" w:rsidRPr="00D70FAA" w14:paraId="7A9CDBD9" w14:textId="77777777" w:rsidTr="00AE50B8">
        <w:trPr>
          <w:jc w:val="center"/>
        </w:trPr>
        <w:tc>
          <w:tcPr>
            <w:tcW w:w="2137" w:type="dxa"/>
            <w:vAlign w:val="center"/>
          </w:tcPr>
          <w:p w14:paraId="2890615C" w14:textId="77777777" w:rsidR="00D70FAA" w:rsidRPr="00D70FAA" w:rsidRDefault="00D70FAA" w:rsidP="00AE50B8">
            <w:pPr>
              <w:jc w:val="center"/>
              <w:rPr>
                <w:rFonts w:cs="Times New Roman"/>
                <w:b/>
                <w:bCs/>
                <w:szCs w:val="24"/>
              </w:rPr>
            </w:pPr>
            <w:r w:rsidRPr="00D70FAA">
              <w:rPr>
                <w:rFonts w:cs="Times New Roman"/>
                <w:b/>
                <w:bCs/>
                <w:szCs w:val="24"/>
              </w:rPr>
              <w:t>Average Error In X</w:t>
            </w:r>
          </w:p>
        </w:tc>
        <w:tc>
          <w:tcPr>
            <w:tcW w:w="1544" w:type="dxa"/>
            <w:vAlign w:val="center"/>
          </w:tcPr>
          <w:p w14:paraId="45F3D3BF" w14:textId="4CF86076" w:rsidR="00D70FAA" w:rsidRPr="00D70FAA" w:rsidRDefault="00D70FAA" w:rsidP="00AE50B8">
            <w:pPr>
              <w:jc w:val="center"/>
              <w:rPr>
                <w:rFonts w:cs="Times New Roman"/>
                <w:szCs w:val="24"/>
              </w:rPr>
            </w:pPr>
            <w:r w:rsidRPr="00D70FAA">
              <w:rPr>
                <w:rFonts w:cs="Times New Roman"/>
                <w:szCs w:val="24"/>
              </w:rPr>
              <w:t>0</w:t>
            </w:r>
            <w:r w:rsidR="00AE50B8">
              <w:rPr>
                <w:rFonts w:cs="Times New Roman"/>
                <w:szCs w:val="24"/>
              </w:rPr>
              <w:t>.0000</w:t>
            </w:r>
          </w:p>
        </w:tc>
        <w:tc>
          <w:tcPr>
            <w:tcW w:w="1701" w:type="dxa"/>
            <w:vAlign w:val="center"/>
          </w:tcPr>
          <w:p w14:paraId="360F319C" w14:textId="2D92BB69" w:rsidR="00D70FAA" w:rsidRPr="00D70FAA" w:rsidRDefault="00D70FAA" w:rsidP="00AE50B8">
            <w:pPr>
              <w:jc w:val="center"/>
              <w:rPr>
                <w:rFonts w:cs="Times New Roman"/>
                <w:szCs w:val="24"/>
              </w:rPr>
            </w:pPr>
            <w:r w:rsidRPr="00D70FAA">
              <w:rPr>
                <w:rFonts w:cs="Times New Roman"/>
                <w:szCs w:val="24"/>
              </w:rPr>
              <w:t>0</w:t>
            </w:r>
            <w:r w:rsidR="00AE50B8">
              <w:rPr>
                <w:rFonts w:cs="Times New Roman"/>
                <w:szCs w:val="24"/>
              </w:rPr>
              <w:t>.0000</w:t>
            </w:r>
          </w:p>
        </w:tc>
        <w:tc>
          <w:tcPr>
            <w:tcW w:w="1559" w:type="dxa"/>
            <w:vAlign w:val="center"/>
          </w:tcPr>
          <w:p w14:paraId="7FEF04BC" w14:textId="77777777" w:rsidR="00D70FAA" w:rsidRPr="00D70FAA" w:rsidRDefault="00D70FAA" w:rsidP="00AE50B8">
            <w:pPr>
              <w:jc w:val="center"/>
              <w:rPr>
                <w:rFonts w:cs="Times New Roman"/>
                <w:szCs w:val="24"/>
              </w:rPr>
            </w:pPr>
            <w:r w:rsidRPr="00D70FAA">
              <w:rPr>
                <w:rFonts w:cs="Times New Roman"/>
                <w:szCs w:val="24"/>
              </w:rPr>
              <w:t>0.0041</w:t>
            </w:r>
          </w:p>
        </w:tc>
        <w:tc>
          <w:tcPr>
            <w:tcW w:w="1689" w:type="dxa"/>
            <w:vAlign w:val="center"/>
          </w:tcPr>
          <w:p w14:paraId="0F95A30D" w14:textId="77777777" w:rsidR="00D70FAA" w:rsidRPr="00D70FAA" w:rsidRDefault="00D70FAA" w:rsidP="00AE50B8">
            <w:pPr>
              <w:jc w:val="center"/>
              <w:rPr>
                <w:rFonts w:cs="Times New Roman"/>
                <w:szCs w:val="24"/>
              </w:rPr>
            </w:pPr>
            <w:r w:rsidRPr="00D70FAA">
              <w:rPr>
                <w:rFonts w:cs="Times New Roman"/>
                <w:szCs w:val="24"/>
              </w:rPr>
              <w:t>0.0039</w:t>
            </w:r>
          </w:p>
        </w:tc>
      </w:tr>
      <w:tr w:rsidR="00AE50B8" w:rsidRPr="00D70FAA" w14:paraId="0433DFA7" w14:textId="77777777" w:rsidTr="00AE50B8">
        <w:trPr>
          <w:jc w:val="center"/>
        </w:trPr>
        <w:tc>
          <w:tcPr>
            <w:tcW w:w="2137" w:type="dxa"/>
            <w:vAlign w:val="center"/>
          </w:tcPr>
          <w:p w14:paraId="6EAB0186" w14:textId="77777777" w:rsidR="00D70FAA" w:rsidRPr="00D70FAA" w:rsidRDefault="00D70FAA" w:rsidP="00AE50B8">
            <w:pPr>
              <w:jc w:val="center"/>
              <w:rPr>
                <w:rFonts w:cs="Times New Roman"/>
                <w:b/>
                <w:bCs/>
                <w:szCs w:val="24"/>
              </w:rPr>
            </w:pPr>
            <w:r w:rsidRPr="00D70FAA">
              <w:rPr>
                <w:rFonts w:cs="Times New Roman"/>
                <w:b/>
                <w:bCs/>
                <w:szCs w:val="24"/>
              </w:rPr>
              <w:t>Average Error In Y</w:t>
            </w:r>
          </w:p>
        </w:tc>
        <w:tc>
          <w:tcPr>
            <w:tcW w:w="1544" w:type="dxa"/>
            <w:vAlign w:val="center"/>
          </w:tcPr>
          <w:p w14:paraId="31666EE3" w14:textId="509CEB43" w:rsidR="00D70FAA" w:rsidRPr="00D70FAA" w:rsidRDefault="00D70FAA" w:rsidP="00AE50B8">
            <w:pPr>
              <w:jc w:val="center"/>
              <w:rPr>
                <w:rFonts w:cs="Times New Roman"/>
                <w:szCs w:val="24"/>
              </w:rPr>
            </w:pPr>
            <w:r w:rsidRPr="00D70FAA">
              <w:rPr>
                <w:rFonts w:cs="Times New Roman"/>
                <w:szCs w:val="24"/>
              </w:rPr>
              <w:t>0</w:t>
            </w:r>
            <w:r w:rsidR="00AE50B8">
              <w:rPr>
                <w:rFonts w:cs="Times New Roman"/>
                <w:szCs w:val="24"/>
              </w:rPr>
              <w:t>.0000</w:t>
            </w:r>
          </w:p>
        </w:tc>
        <w:tc>
          <w:tcPr>
            <w:tcW w:w="1701" w:type="dxa"/>
            <w:vAlign w:val="center"/>
          </w:tcPr>
          <w:p w14:paraId="41B8C206" w14:textId="5D56042B" w:rsidR="00D70FAA" w:rsidRPr="00D70FAA" w:rsidRDefault="00D70FAA" w:rsidP="00AE50B8">
            <w:pPr>
              <w:jc w:val="center"/>
              <w:rPr>
                <w:rFonts w:cs="Times New Roman"/>
                <w:szCs w:val="24"/>
              </w:rPr>
            </w:pPr>
            <w:r w:rsidRPr="00D70FAA">
              <w:rPr>
                <w:rFonts w:cs="Times New Roman"/>
                <w:szCs w:val="24"/>
              </w:rPr>
              <w:t>0</w:t>
            </w:r>
            <w:r w:rsidR="00AE50B8">
              <w:rPr>
                <w:rFonts w:cs="Times New Roman"/>
                <w:szCs w:val="24"/>
              </w:rPr>
              <w:t>.0000</w:t>
            </w:r>
          </w:p>
        </w:tc>
        <w:tc>
          <w:tcPr>
            <w:tcW w:w="1559" w:type="dxa"/>
            <w:vAlign w:val="center"/>
          </w:tcPr>
          <w:p w14:paraId="67F82590" w14:textId="77777777" w:rsidR="00D70FAA" w:rsidRPr="00D70FAA" w:rsidRDefault="00D70FAA" w:rsidP="00AE50B8">
            <w:pPr>
              <w:jc w:val="center"/>
              <w:rPr>
                <w:rFonts w:cs="Times New Roman"/>
                <w:szCs w:val="24"/>
              </w:rPr>
            </w:pPr>
            <w:r w:rsidRPr="00D70FAA">
              <w:rPr>
                <w:rFonts w:cs="Times New Roman"/>
                <w:szCs w:val="24"/>
              </w:rPr>
              <w:t>0.0216</w:t>
            </w:r>
          </w:p>
        </w:tc>
        <w:tc>
          <w:tcPr>
            <w:tcW w:w="1689" w:type="dxa"/>
            <w:vAlign w:val="center"/>
          </w:tcPr>
          <w:p w14:paraId="35C5E6CC" w14:textId="77777777" w:rsidR="00D70FAA" w:rsidRPr="00D70FAA" w:rsidRDefault="00D70FAA" w:rsidP="00AE50B8">
            <w:pPr>
              <w:jc w:val="center"/>
              <w:rPr>
                <w:rFonts w:cs="Times New Roman"/>
                <w:szCs w:val="24"/>
              </w:rPr>
            </w:pPr>
            <w:r w:rsidRPr="00D70FAA">
              <w:rPr>
                <w:rFonts w:cs="Times New Roman"/>
                <w:szCs w:val="24"/>
              </w:rPr>
              <w:t>0.0009</w:t>
            </w:r>
          </w:p>
        </w:tc>
      </w:tr>
      <w:tr w:rsidR="00AE50B8" w:rsidRPr="00D70FAA" w14:paraId="0DC76AC4" w14:textId="77777777" w:rsidTr="00AE50B8">
        <w:trPr>
          <w:jc w:val="center"/>
        </w:trPr>
        <w:tc>
          <w:tcPr>
            <w:tcW w:w="2137" w:type="dxa"/>
            <w:vAlign w:val="center"/>
          </w:tcPr>
          <w:p w14:paraId="5517BE57" w14:textId="77777777" w:rsidR="00D70FAA" w:rsidRPr="00D70FAA" w:rsidRDefault="00D70FAA" w:rsidP="00AE50B8">
            <w:pPr>
              <w:jc w:val="center"/>
              <w:rPr>
                <w:rFonts w:cs="Times New Roman"/>
                <w:b/>
                <w:bCs/>
                <w:szCs w:val="24"/>
              </w:rPr>
            </w:pPr>
            <w:r w:rsidRPr="00D70FAA">
              <w:rPr>
                <w:rFonts w:cs="Times New Roman"/>
                <w:b/>
                <w:bCs/>
                <w:szCs w:val="24"/>
              </w:rPr>
              <w:t>Average Error in Objective</w:t>
            </w:r>
          </w:p>
        </w:tc>
        <w:tc>
          <w:tcPr>
            <w:tcW w:w="1544" w:type="dxa"/>
            <w:vAlign w:val="center"/>
          </w:tcPr>
          <w:p w14:paraId="0AEE040C" w14:textId="22DD9F09" w:rsidR="00D70FAA" w:rsidRPr="00D70FAA" w:rsidRDefault="00D70FAA" w:rsidP="00AE50B8">
            <w:pPr>
              <w:jc w:val="center"/>
              <w:rPr>
                <w:rFonts w:cs="Times New Roman"/>
                <w:szCs w:val="24"/>
              </w:rPr>
            </w:pPr>
            <w:r w:rsidRPr="00D70FAA">
              <w:rPr>
                <w:rFonts w:cs="Times New Roman"/>
                <w:szCs w:val="24"/>
              </w:rPr>
              <w:t>0</w:t>
            </w:r>
            <w:r w:rsidR="00AE50B8">
              <w:rPr>
                <w:rFonts w:cs="Times New Roman"/>
                <w:szCs w:val="24"/>
              </w:rPr>
              <w:t>.0000</w:t>
            </w:r>
          </w:p>
        </w:tc>
        <w:tc>
          <w:tcPr>
            <w:tcW w:w="1701" w:type="dxa"/>
            <w:vAlign w:val="center"/>
          </w:tcPr>
          <w:p w14:paraId="681DFE2C" w14:textId="120A5299" w:rsidR="00D70FAA" w:rsidRPr="00D70FAA" w:rsidRDefault="00D70FAA" w:rsidP="00AE50B8">
            <w:pPr>
              <w:jc w:val="center"/>
              <w:rPr>
                <w:rFonts w:cs="Times New Roman"/>
                <w:szCs w:val="24"/>
              </w:rPr>
            </w:pPr>
            <w:r w:rsidRPr="00D70FAA">
              <w:rPr>
                <w:rFonts w:cs="Times New Roman"/>
                <w:szCs w:val="24"/>
              </w:rPr>
              <w:t>0</w:t>
            </w:r>
            <w:r w:rsidR="00AE50B8">
              <w:rPr>
                <w:rFonts w:cs="Times New Roman"/>
                <w:szCs w:val="24"/>
              </w:rPr>
              <w:t>.0000</w:t>
            </w:r>
          </w:p>
        </w:tc>
        <w:tc>
          <w:tcPr>
            <w:tcW w:w="1559" w:type="dxa"/>
            <w:vAlign w:val="center"/>
          </w:tcPr>
          <w:p w14:paraId="61ACD891" w14:textId="77777777" w:rsidR="00D70FAA" w:rsidRPr="00D70FAA" w:rsidRDefault="00D70FAA" w:rsidP="00AE50B8">
            <w:pPr>
              <w:jc w:val="center"/>
              <w:rPr>
                <w:rFonts w:cs="Times New Roman"/>
                <w:szCs w:val="24"/>
              </w:rPr>
            </w:pPr>
            <w:r w:rsidRPr="00D70FAA">
              <w:rPr>
                <w:rFonts w:cs="Times New Roman"/>
                <w:szCs w:val="24"/>
              </w:rPr>
              <w:t>0.0001</w:t>
            </w:r>
          </w:p>
        </w:tc>
        <w:tc>
          <w:tcPr>
            <w:tcW w:w="1689" w:type="dxa"/>
            <w:vAlign w:val="center"/>
          </w:tcPr>
          <w:p w14:paraId="3EFD12CF" w14:textId="5B980C29" w:rsidR="00D70FAA" w:rsidRPr="00D70FAA" w:rsidRDefault="00D70FAA" w:rsidP="00AE50B8">
            <w:pPr>
              <w:jc w:val="center"/>
              <w:rPr>
                <w:rFonts w:cs="Times New Roman"/>
                <w:szCs w:val="24"/>
              </w:rPr>
            </w:pPr>
            <w:r w:rsidRPr="00D70FAA">
              <w:rPr>
                <w:rFonts w:cs="Times New Roman"/>
                <w:szCs w:val="24"/>
              </w:rPr>
              <w:t>0</w:t>
            </w:r>
            <w:r w:rsidR="00AE50B8">
              <w:rPr>
                <w:rFonts w:cs="Times New Roman"/>
                <w:szCs w:val="24"/>
              </w:rPr>
              <w:t>.0000</w:t>
            </w:r>
          </w:p>
        </w:tc>
      </w:tr>
    </w:tbl>
    <w:p w14:paraId="36579355" w14:textId="77777777" w:rsidR="00D70FAA" w:rsidRDefault="00D70FAA" w:rsidP="00D70FAA">
      <w:pPr>
        <w:tabs>
          <w:tab w:val="center" w:pos="4320"/>
        </w:tabs>
        <w:spacing w:line="360" w:lineRule="auto"/>
        <w:rPr>
          <w:sz w:val="20"/>
          <w:szCs w:val="20"/>
        </w:rPr>
      </w:pPr>
    </w:p>
    <w:p w14:paraId="58BBEB36" w14:textId="77777777" w:rsidR="00D70FAA" w:rsidRPr="00D70FAA" w:rsidRDefault="00D70FAA" w:rsidP="00D70FAA">
      <w:pPr>
        <w:tabs>
          <w:tab w:val="center" w:pos="4320"/>
        </w:tabs>
        <w:rPr>
          <w:color w:val="FF0000"/>
          <w:szCs w:val="24"/>
        </w:rPr>
      </w:pPr>
      <w:r w:rsidRPr="00D70FAA">
        <w:rPr>
          <w:color w:val="FF0000"/>
          <w:szCs w:val="24"/>
        </w:rPr>
        <w:t xml:space="preserve">I should do another test </w:t>
      </w:r>
      <w:proofErr w:type="gramStart"/>
      <w:r w:rsidRPr="00D70FAA">
        <w:rPr>
          <w:color w:val="FF0000"/>
          <w:szCs w:val="24"/>
        </w:rPr>
        <w:t>similar to</w:t>
      </w:r>
      <w:proofErr w:type="gramEnd"/>
      <w:r w:rsidRPr="00D70FAA">
        <w:rPr>
          <w:color w:val="FF0000"/>
          <w:szCs w:val="24"/>
        </w:rPr>
        <w:t xml:space="preserve"> above but with function tolerance to expand on the robustness between models. This will give me at least another page of content</w:t>
      </w:r>
    </w:p>
    <w:p w14:paraId="34FBAA63" w14:textId="1C9FEAC2" w:rsidR="00D70FAA" w:rsidRPr="00D70FAA" w:rsidRDefault="00D70FAA" w:rsidP="00D70FAA">
      <w:pPr>
        <w:tabs>
          <w:tab w:val="center" w:pos="4320"/>
        </w:tabs>
        <w:rPr>
          <w:szCs w:val="24"/>
        </w:rPr>
      </w:pPr>
      <w:r w:rsidRPr="00D70FAA">
        <w:rPr>
          <w:szCs w:val="24"/>
        </w:rPr>
        <w:t xml:space="preserve">The EA chosen from this case study will be implemented to optimize the HAM which will require multi-objective optimization. Without modification, PSO and GA cannot optimize multi-objective problems and require a modified implementation that produces non-dominated solutions. The non-dominated sorting genetic algorithm II [NSGAII] is a modified implementation of the GA, while the optimized multi-objective particle swarm optimization [OMOPSO] is a modified implementation of the PSO. These algorithms were included in the comparison of </w:t>
      </w:r>
      <w:r w:rsidRPr="00D70FAA">
        <w:rPr>
          <w:color w:val="FF0000"/>
          <w:szCs w:val="24"/>
        </w:rPr>
        <w:t>Table X</w:t>
      </w:r>
      <w:r w:rsidRPr="00D70FAA">
        <w:rPr>
          <w:szCs w:val="24"/>
        </w:rPr>
        <w:t xml:space="preserve">. The data is not in favor of the NSGAII algorithm, solidifying the decision to use OMOPSO as the multi-objective optimization algorithm for the HAM. This decision is further enforced through a comparative study between NSGAII and OMOPSO </w:t>
      </w:r>
      <w:hyperlink r:id="rId20" w:history="1">
        <w:r w:rsidRPr="00D70FAA">
          <w:rPr>
            <w:rStyle w:val="Hyperlink"/>
            <w:szCs w:val="24"/>
          </w:rPr>
          <w:t>Reference that OMOPSO is better than NSGAII</w:t>
        </w:r>
      </w:hyperlink>
      <w:r w:rsidRPr="00D70FAA">
        <w:rPr>
          <w:szCs w:val="24"/>
        </w:rPr>
        <w:t xml:space="preserve"> which concludes that “The binary values of the metrics indicate that OMOPSO is relatively better than the NSGAII in two test functions and better in one test function”. As a result, all future optimization of HAM will be conducted using OMOPSO to gather non-dominated solutions for the motor optimization objective.</w:t>
      </w:r>
    </w:p>
    <w:p w14:paraId="72FB12D4" w14:textId="77777777" w:rsidR="00D70FAA" w:rsidRDefault="00D70FAA" w:rsidP="003B4AE2">
      <w:pPr>
        <w:pStyle w:val="TableCaption"/>
      </w:pPr>
    </w:p>
    <w:p w14:paraId="1967A7D0" w14:textId="781573D9" w:rsidR="00942EC8" w:rsidRDefault="003B4AE2" w:rsidP="003B4AE2">
      <w:pPr>
        <w:pStyle w:val="TableCaption"/>
      </w:pPr>
      <w:r>
        <w:t xml:space="preserve">Table </w:t>
      </w:r>
      <w:r w:rsidR="00B85438">
        <w:fldChar w:fldCharType="begin"/>
      </w:r>
      <w:r w:rsidR="00B85438">
        <w:instrText xml:space="preserve"> STYLEREF 1 \s </w:instrText>
      </w:r>
      <w:r w:rsidR="00B85438">
        <w:fldChar w:fldCharType="separate"/>
      </w:r>
      <w:r w:rsidR="00B85438">
        <w:rPr>
          <w:noProof/>
        </w:rPr>
        <w:t>2</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4</w:t>
      </w:r>
      <w:r w:rsidR="00B85438">
        <w:fldChar w:fldCharType="end"/>
      </w:r>
    </w:p>
    <w:p w14:paraId="7E8F74EA" w14:textId="7066235D" w:rsidR="003B4AE2" w:rsidRDefault="00F41B30" w:rsidP="003B4AE2">
      <w:pPr>
        <w:pStyle w:val="TableCaption"/>
      </w:pPr>
      <w:r>
        <w:t xml:space="preserve">Optimization </w:t>
      </w:r>
      <w:r w:rsidR="003B4AE2">
        <w:t>A</w:t>
      </w:r>
      <w:r>
        <w:t>lgorithm</w:t>
      </w:r>
      <w:r w:rsidR="003B4AE2">
        <w:t xml:space="preserve"> Parameters</w:t>
      </w:r>
      <w:bookmarkEnd w:id="64"/>
    </w:p>
    <w:tbl>
      <w:tblPr>
        <w:tblStyle w:val="ListTable4-Accent1"/>
        <w:tblW w:w="8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1549"/>
        <w:gridCol w:w="1336"/>
        <w:gridCol w:w="1630"/>
        <w:gridCol w:w="1255"/>
        <w:gridCol w:w="1586"/>
        <w:gridCol w:w="1299"/>
      </w:tblGrid>
      <w:tr w:rsidR="003B4AE2" w:rsidRPr="002E1B3A" w14:paraId="56437E40" w14:textId="77777777" w:rsidTr="001E3C1A">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85" w:type="dxa"/>
            <w:gridSpan w:val="2"/>
            <w:tcBorders>
              <w:top w:val="single" w:sz="12" w:space="0" w:color="auto"/>
              <w:left w:val="single" w:sz="12" w:space="0" w:color="auto"/>
              <w:bottom w:val="single" w:sz="12" w:space="0" w:color="auto"/>
            </w:tcBorders>
            <w:shd w:val="clear" w:color="auto" w:fill="FFFFFF" w:themeFill="background1"/>
            <w:vAlign w:val="center"/>
          </w:tcPr>
          <w:p w14:paraId="608536EF" w14:textId="77777777" w:rsidR="003B4AE2" w:rsidRPr="002E1B3A" w:rsidRDefault="003B4AE2" w:rsidP="005C77C4">
            <w:pPr>
              <w:jc w:val="center"/>
              <w:rPr>
                <w:rFonts w:cs="Times New Roman"/>
                <w:b w:val="0"/>
                <w:bCs w:val="0"/>
                <w:szCs w:val="24"/>
              </w:rPr>
            </w:pPr>
            <w:r>
              <w:rPr>
                <w:rFonts w:cs="Times New Roman"/>
                <w:color w:val="000000"/>
                <w:szCs w:val="24"/>
              </w:rPr>
              <w:t>PS</w:t>
            </w:r>
            <w:r w:rsidRPr="002E1B3A">
              <w:rPr>
                <w:rFonts w:cs="Times New Roman"/>
                <w:color w:val="000000"/>
                <w:szCs w:val="24"/>
              </w:rPr>
              <w:t xml:space="preserve"> Optimization</w:t>
            </w:r>
          </w:p>
        </w:tc>
        <w:tc>
          <w:tcPr>
            <w:tcW w:w="2885" w:type="dxa"/>
            <w:gridSpan w:val="2"/>
            <w:tcBorders>
              <w:top w:val="single" w:sz="12" w:space="0" w:color="auto"/>
              <w:bottom w:val="single" w:sz="12" w:space="0" w:color="auto"/>
            </w:tcBorders>
            <w:shd w:val="clear" w:color="auto" w:fill="FFFFFF" w:themeFill="background1"/>
            <w:vAlign w:val="center"/>
          </w:tcPr>
          <w:p w14:paraId="71994776" w14:textId="77777777" w:rsidR="003B4AE2" w:rsidRPr="002E1B3A" w:rsidRDefault="003B4AE2" w:rsidP="005C77C4">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auto"/>
                <w:szCs w:val="24"/>
              </w:rPr>
              <w:t>PSO</w:t>
            </w:r>
          </w:p>
        </w:tc>
        <w:tc>
          <w:tcPr>
            <w:tcW w:w="2885" w:type="dxa"/>
            <w:gridSpan w:val="2"/>
            <w:tcBorders>
              <w:top w:val="single" w:sz="12" w:space="0" w:color="auto"/>
              <w:bottom w:val="single" w:sz="12" w:space="0" w:color="auto"/>
              <w:right w:val="single" w:sz="12" w:space="0" w:color="auto"/>
            </w:tcBorders>
            <w:shd w:val="clear" w:color="auto" w:fill="FFFFFF" w:themeFill="background1"/>
            <w:vAlign w:val="center"/>
          </w:tcPr>
          <w:p w14:paraId="20577580" w14:textId="77777777" w:rsidR="003B4AE2" w:rsidRPr="002E1B3A" w:rsidRDefault="003B4AE2" w:rsidP="005C77C4">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000000"/>
                <w:szCs w:val="24"/>
              </w:rPr>
              <w:t>GA</w:t>
            </w:r>
            <w:r w:rsidRPr="002E1B3A">
              <w:rPr>
                <w:rFonts w:cs="Times New Roman"/>
                <w:color w:val="000000"/>
                <w:szCs w:val="24"/>
              </w:rPr>
              <w:t xml:space="preserve"> Optimization</w:t>
            </w:r>
          </w:p>
        </w:tc>
      </w:tr>
      <w:tr w:rsidR="003B4AE2" w:rsidRPr="002E1B3A" w14:paraId="00ED294C" w14:textId="77777777" w:rsidTr="003A55A1">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54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4F336A" w14:textId="77777777" w:rsidR="003B4AE2" w:rsidRPr="002E1B3A" w:rsidRDefault="003B4AE2" w:rsidP="005C77C4">
            <w:pPr>
              <w:jc w:val="center"/>
              <w:rPr>
                <w:rFonts w:cs="Times New Roman"/>
                <w:szCs w:val="24"/>
              </w:rPr>
            </w:pPr>
            <w:r w:rsidRPr="002E1B3A">
              <w:rPr>
                <w:rFonts w:cs="Times New Roman"/>
                <w:color w:val="000000"/>
                <w:szCs w:val="24"/>
              </w:rPr>
              <w:t>Parameter</w:t>
            </w:r>
          </w:p>
        </w:tc>
        <w:tc>
          <w:tcPr>
            <w:tcW w:w="133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74655D"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c>
          <w:tcPr>
            <w:tcW w:w="1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61845E"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arameter</w:t>
            </w:r>
          </w:p>
        </w:tc>
        <w:tc>
          <w:tcPr>
            <w:tcW w:w="125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CCFC"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c>
          <w:tcPr>
            <w:tcW w:w="158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07BA49"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arameter</w:t>
            </w:r>
          </w:p>
        </w:tc>
        <w:tc>
          <w:tcPr>
            <w:tcW w:w="129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825B17"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r>
      <w:tr w:rsidR="003B4AE2" w:rsidRPr="002E1B3A" w14:paraId="3C2687E2" w14:textId="77777777" w:rsidTr="003A55A1">
        <w:trPr>
          <w:trHeight w:val="577"/>
        </w:trPr>
        <w:tc>
          <w:tcPr>
            <w:cnfStyle w:val="001000000000" w:firstRow="0" w:lastRow="0" w:firstColumn="1" w:lastColumn="0" w:oddVBand="0" w:evenVBand="0" w:oddHBand="0" w:evenHBand="0" w:firstRowFirstColumn="0" w:firstRowLastColumn="0" w:lastRowFirstColumn="0" w:lastRowLastColumn="0"/>
            <w:tcW w:w="1549" w:type="dxa"/>
            <w:tcBorders>
              <w:top w:val="single" w:sz="12" w:space="0" w:color="auto"/>
              <w:left w:val="single" w:sz="12" w:space="0" w:color="auto"/>
              <w:right w:val="single" w:sz="12" w:space="0" w:color="auto"/>
            </w:tcBorders>
            <w:shd w:val="clear" w:color="auto" w:fill="FFFFFF" w:themeFill="background1"/>
            <w:vAlign w:val="center"/>
          </w:tcPr>
          <w:p w14:paraId="2555F4F8" w14:textId="77777777" w:rsidR="003B4AE2" w:rsidRPr="002E1B3A" w:rsidRDefault="003B4AE2" w:rsidP="005C77C4">
            <w:pPr>
              <w:jc w:val="center"/>
              <w:rPr>
                <w:rFonts w:cs="Times New Roman"/>
                <w:szCs w:val="24"/>
              </w:rPr>
            </w:pPr>
            <w:r w:rsidRPr="002E1B3A">
              <w:rPr>
                <w:rFonts w:cs="Times New Roman"/>
                <w:color w:val="000000"/>
                <w:szCs w:val="24"/>
              </w:rPr>
              <w:t>Maximum Iterations</w:t>
            </w:r>
          </w:p>
        </w:tc>
        <w:tc>
          <w:tcPr>
            <w:tcW w:w="1336" w:type="dxa"/>
            <w:tcBorders>
              <w:top w:val="single" w:sz="12" w:space="0" w:color="auto"/>
              <w:left w:val="single" w:sz="12" w:space="0" w:color="auto"/>
              <w:right w:val="single" w:sz="12" w:space="0" w:color="auto"/>
            </w:tcBorders>
            <w:shd w:val="clear" w:color="auto" w:fill="FFFFFF" w:themeFill="background1"/>
            <w:vAlign w:val="center"/>
          </w:tcPr>
          <w:p w14:paraId="6DA3A172"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25</w:t>
            </w:r>
          </w:p>
        </w:tc>
        <w:tc>
          <w:tcPr>
            <w:tcW w:w="1630" w:type="dxa"/>
            <w:tcBorders>
              <w:top w:val="single" w:sz="12" w:space="0" w:color="auto"/>
              <w:left w:val="single" w:sz="12" w:space="0" w:color="auto"/>
              <w:right w:val="single" w:sz="12" w:space="0" w:color="auto"/>
            </w:tcBorders>
            <w:shd w:val="clear" w:color="auto" w:fill="FFFFFF" w:themeFill="background1"/>
            <w:vAlign w:val="center"/>
          </w:tcPr>
          <w:p w14:paraId="397591AE"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Maximum Iterations</w:t>
            </w:r>
          </w:p>
        </w:tc>
        <w:tc>
          <w:tcPr>
            <w:tcW w:w="1255" w:type="dxa"/>
            <w:tcBorders>
              <w:top w:val="single" w:sz="12" w:space="0" w:color="auto"/>
              <w:left w:val="single" w:sz="12" w:space="0" w:color="auto"/>
              <w:right w:val="single" w:sz="12" w:space="0" w:color="auto"/>
            </w:tcBorders>
            <w:shd w:val="clear" w:color="auto" w:fill="FFFFFF" w:themeFill="background1"/>
            <w:vAlign w:val="center"/>
          </w:tcPr>
          <w:p w14:paraId="6E629ACC"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w:t>
            </w:r>
          </w:p>
        </w:tc>
        <w:tc>
          <w:tcPr>
            <w:tcW w:w="1586" w:type="dxa"/>
            <w:tcBorders>
              <w:top w:val="single" w:sz="12" w:space="0" w:color="auto"/>
              <w:left w:val="single" w:sz="12" w:space="0" w:color="auto"/>
              <w:right w:val="single" w:sz="12" w:space="0" w:color="auto"/>
            </w:tcBorders>
            <w:shd w:val="clear" w:color="auto" w:fill="FFFFFF" w:themeFill="background1"/>
            <w:vAlign w:val="center"/>
          </w:tcPr>
          <w:p w14:paraId="57D9751A"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Maximum Iterations</w:t>
            </w:r>
          </w:p>
        </w:tc>
        <w:tc>
          <w:tcPr>
            <w:tcW w:w="1299" w:type="dxa"/>
            <w:tcBorders>
              <w:top w:val="single" w:sz="12" w:space="0" w:color="auto"/>
              <w:left w:val="single" w:sz="12" w:space="0" w:color="auto"/>
              <w:right w:val="single" w:sz="12" w:space="0" w:color="auto"/>
            </w:tcBorders>
            <w:shd w:val="clear" w:color="auto" w:fill="FFFFFF" w:themeFill="background1"/>
            <w:vAlign w:val="center"/>
          </w:tcPr>
          <w:p w14:paraId="4C6E3CFD"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w:t>
            </w:r>
          </w:p>
        </w:tc>
      </w:tr>
      <w:tr w:rsidR="003B4AE2" w:rsidRPr="002E1B3A" w14:paraId="06084B3C" w14:textId="77777777" w:rsidTr="003A55A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2D37B801" w14:textId="77777777" w:rsidR="003B4AE2" w:rsidRPr="002E1B3A" w:rsidRDefault="003B4AE2" w:rsidP="005C77C4">
            <w:pPr>
              <w:jc w:val="center"/>
              <w:rPr>
                <w:rFonts w:cs="Times New Roman"/>
                <w:szCs w:val="24"/>
              </w:rPr>
            </w:pPr>
            <w:r w:rsidRPr="002E1B3A">
              <w:rPr>
                <w:rFonts w:cs="Times New Roman"/>
                <w:color w:val="000000"/>
                <w:szCs w:val="24"/>
              </w:rPr>
              <w:t>Max Stall Iterations</w:t>
            </w:r>
          </w:p>
        </w:tc>
        <w:tc>
          <w:tcPr>
            <w:tcW w:w="1336" w:type="dxa"/>
            <w:tcBorders>
              <w:left w:val="single" w:sz="12" w:space="0" w:color="auto"/>
              <w:right w:val="single" w:sz="12" w:space="0" w:color="auto"/>
            </w:tcBorders>
            <w:shd w:val="clear" w:color="auto" w:fill="FFFFFF" w:themeFill="background1"/>
            <w:vAlign w:val="center"/>
          </w:tcPr>
          <w:p w14:paraId="4D9ABC1B"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w:t>
            </w:r>
          </w:p>
        </w:tc>
        <w:tc>
          <w:tcPr>
            <w:tcW w:w="1630" w:type="dxa"/>
            <w:tcBorders>
              <w:left w:val="single" w:sz="12" w:space="0" w:color="auto"/>
              <w:right w:val="single" w:sz="12" w:space="0" w:color="auto"/>
            </w:tcBorders>
            <w:shd w:val="clear" w:color="auto" w:fill="FFFFFF" w:themeFill="background1"/>
            <w:vAlign w:val="center"/>
          </w:tcPr>
          <w:p w14:paraId="442F250F"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ax Stall Iterations</w:t>
            </w:r>
          </w:p>
        </w:tc>
        <w:tc>
          <w:tcPr>
            <w:tcW w:w="1255" w:type="dxa"/>
            <w:tcBorders>
              <w:left w:val="single" w:sz="12" w:space="0" w:color="auto"/>
              <w:right w:val="single" w:sz="12" w:space="0" w:color="auto"/>
            </w:tcBorders>
            <w:shd w:val="clear" w:color="auto" w:fill="FFFFFF" w:themeFill="background1"/>
            <w:vAlign w:val="center"/>
          </w:tcPr>
          <w:p w14:paraId="5FAD94B4"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c>
          <w:tcPr>
            <w:tcW w:w="1586" w:type="dxa"/>
            <w:tcBorders>
              <w:left w:val="single" w:sz="12" w:space="0" w:color="auto"/>
              <w:right w:val="single" w:sz="12" w:space="0" w:color="auto"/>
            </w:tcBorders>
            <w:shd w:val="clear" w:color="auto" w:fill="FFFFFF" w:themeFill="background1"/>
            <w:vAlign w:val="center"/>
          </w:tcPr>
          <w:p w14:paraId="212E9895"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ax Stall Iterations</w:t>
            </w:r>
          </w:p>
        </w:tc>
        <w:tc>
          <w:tcPr>
            <w:tcW w:w="1299" w:type="dxa"/>
            <w:tcBorders>
              <w:left w:val="single" w:sz="12" w:space="0" w:color="auto"/>
              <w:right w:val="single" w:sz="12" w:space="0" w:color="auto"/>
            </w:tcBorders>
            <w:shd w:val="clear" w:color="auto" w:fill="FFFFFF" w:themeFill="background1"/>
            <w:vAlign w:val="center"/>
          </w:tcPr>
          <w:p w14:paraId="13A041C8"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r>
      <w:tr w:rsidR="003B4AE2" w:rsidRPr="002E1B3A" w14:paraId="1FE6A082" w14:textId="77777777" w:rsidTr="003A55A1">
        <w:trPr>
          <w:trHeight w:val="593"/>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073AEB68" w14:textId="77777777" w:rsidR="003B4AE2" w:rsidRPr="002E1B3A" w:rsidRDefault="003B4AE2" w:rsidP="005C77C4">
            <w:pPr>
              <w:jc w:val="center"/>
              <w:rPr>
                <w:rFonts w:cs="Times New Roman"/>
                <w:szCs w:val="24"/>
              </w:rPr>
            </w:pPr>
            <w:r w:rsidRPr="002E1B3A">
              <w:rPr>
                <w:rFonts w:cs="Times New Roman"/>
                <w:color w:val="000000"/>
                <w:szCs w:val="24"/>
              </w:rPr>
              <w:t>Function Tolerance</w:t>
            </w:r>
          </w:p>
        </w:tc>
        <w:tc>
          <w:tcPr>
            <w:tcW w:w="1336" w:type="dxa"/>
            <w:tcBorders>
              <w:left w:val="single" w:sz="12" w:space="0" w:color="auto"/>
              <w:right w:val="single" w:sz="12" w:space="0" w:color="auto"/>
            </w:tcBorders>
            <w:shd w:val="clear" w:color="auto" w:fill="FFFFFF" w:themeFill="background1"/>
            <w:vAlign w:val="center"/>
          </w:tcPr>
          <w:p w14:paraId="7A65A781" w14:textId="73AF61C4" w:rsidR="003B4AE2" w:rsidRPr="002E1B3A" w:rsidRDefault="00FF357E"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w:t>
            </w:r>
            <w:r>
              <w:rPr>
                <w:rFonts w:cs="Times New Roman"/>
                <w:color w:val="000000"/>
                <w:szCs w:val="24"/>
                <w:vertAlign w:val="superscript"/>
              </w:rPr>
              <w:t>-6</w:t>
            </w:r>
          </w:p>
        </w:tc>
        <w:tc>
          <w:tcPr>
            <w:tcW w:w="1630" w:type="dxa"/>
            <w:tcBorders>
              <w:left w:val="single" w:sz="12" w:space="0" w:color="auto"/>
              <w:right w:val="single" w:sz="12" w:space="0" w:color="auto"/>
            </w:tcBorders>
            <w:shd w:val="clear" w:color="auto" w:fill="FFFFFF" w:themeFill="background1"/>
            <w:vAlign w:val="center"/>
          </w:tcPr>
          <w:p w14:paraId="28D7FEF2"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Function Tolerance</w:t>
            </w:r>
          </w:p>
        </w:tc>
        <w:tc>
          <w:tcPr>
            <w:tcW w:w="1255" w:type="dxa"/>
            <w:tcBorders>
              <w:left w:val="single" w:sz="12" w:space="0" w:color="auto"/>
              <w:right w:val="single" w:sz="12" w:space="0" w:color="auto"/>
            </w:tcBorders>
            <w:shd w:val="clear" w:color="auto" w:fill="FFFFFF" w:themeFill="background1"/>
            <w:vAlign w:val="center"/>
          </w:tcPr>
          <w:p w14:paraId="015C3FCB" w14:textId="71025E42" w:rsidR="003B4AE2" w:rsidRPr="002E1B3A" w:rsidRDefault="00FF357E"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w:t>
            </w:r>
            <w:r>
              <w:rPr>
                <w:rFonts w:cs="Times New Roman"/>
                <w:color w:val="000000"/>
                <w:szCs w:val="24"/>
                <w:vertAlign w:val="superscript"/>
              </w:rPr>
              <w:t>-6</w:t>
            </w:r>
          </w:p>
        </w:tc>
        <w:tc>
          <w:tcPr>
            <w:tcW w:w="1586" w:type="dxa"/>
            <w:tcBorders>
              <w:left w:val="single" w:sz="12" w:space="0" w:color="auto"/>
              <w:right w:val="single" w:sz="12" w:space="0" w:color="auto"/>
            </w:tcBorders>
            <w:shd w:val="clear" w:color="auto" w:fill="FFFFFF" w:themeFill="background1"/>
            <w:vAlign w:val="center"/>
          </w:tcPr>
          <w:p w14:paraId="4B07F2DC"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Function Tolerance</w:t>
            </w:r>
          </w:p>
        </w:tc>
        <w:tc>
          <w:tcPr>
            <w:tcW w:w="1299" w:type="dxa"/>
            <w:tcBorders>
              <w:left w:val="single" w:sz="12" w:space="0" w:color="auto"/>
              <w:right w:val="single" w:sz="12" w:space="0" w:color="auto"/>
            </w:tcBorders>
            <w:shd w:val="clear" w:color="auto" w:fill="FFFFFF" w:themeFill="background1"/>
            <w:vAlign w:val="center"/>
          </w:tcPr>
          <w:p w14:paraId="0AFCD0E5" w14:textId="27A6C5FC" w:rsidR="003B4AE2" w:rsidRPr="00FF357E"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vertAlign w:val="superscript"/>
              </w:rPr>
            </w:pPr>
            <w:r w:rsidRPr="002E1B3A">
              <w:rPr>
                <w:rFonts w:cs="Times New Roman"/>
                <w:color w:val="000000"/>
                <w:szCs w:val="24"/>
              </w:rPr>
              <w:t>10</w:t>
            </w:r>
            <w:r w:rsidR="00FF357E">
              <w:rPr>
                <w:rFonts w:cs="Times New Roman"/>
                <w:color w:val="000000"/>
                <w:szCs w:val="24"/>
                <w:vertAlign w:val="superscript"/>
              </w:rPr>
              <w:t>-6</w:t>
            </w:r>
          </w:p>
        </w:tc>
      </w:tr>
      <w:tr w:rsidR="003B4AE2" w:rsidRPr="002E1B3A" w14:paraId="35DAC599" w14:textId="77777777" w:rsidTr="003A55A1">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6DA8615B" w14:textId="77777777" w:rsidR="003B4AE2" w:rsidRPr="002E1B3A" w:rsidRDefault="003B4AE2" w:rsidP="005C77C4">
            <w:pPr>
              <w:jc w:val="center"/>
              <w:rPr>
                <w:rFonts w:cs="Times New Roman"/>
                <w:szCs w:val="24"/>
              </w:rPr>
            </w:pPr>
            <w:r w:rsidRPr="002E1B3A">
              <w:rPr>
                <w:rFonts w:cs="Times New Roman"/>
                <w:color w:val="000000"/>
                <w:szCs w:val="24"/>
              </w:rPr>
              <w:t>Global Upper Bound</w:t>
            </w:r>
          </w:p>
        </w:tc>
        <w:tc>
          <w:tcPr>
            <w:tcW w:w="1336" w:type="dxa"/>
            <w:tcBorders>
              <w:left w:val="single" w:sz="12" w:space="0" w:color="auto"/>
              <w:right w:val="single" w:sz="12" w:space="0" w:color="auto"/>
            </w:tcBorders>
            <w:shd w:val="clear" w:color="auto" w:fill="FFFFFF" w:themeFill="background1"/>
            <w:vAlign w:val="center"/>
          </w:tcPr>
          <w:p w14:paraId="6FABE0DC"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630" w:type="dxa"/>
            <w:tcBorders>
              <w:left w:val="single" w:sz="12" w:space="0" w:color="auto"/>
              <w:right w:val="single" w:sz="12" w:space="0" w:color="auto"/>
            </w:tcBorders>
            <w:shd w:val="clear" w:color="auto" w:fill="FFFFFF" w:themeFill="background1"/>
            <w:vAlign w:val="center"/>
          </w:tcPr>
          <w:p w14:paraId="2FDE3B0E"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Global Upper Bound</w:t>
            </w:r>
          </w:p>
        </w:tc>
        <w:tc>
          <w:tcPr>
            <w:tcW w:w="1255" w:type="dxa"/>
            <w:tcBorders>
              <w:left w:val="single" w:sz="12" w:space="0" w:color="auto"/>
              <w:right w:val="single" w:sz="12" w:space="0" w:color="auto"/>
            </w:tcBorders>
            <w:shd w:val="clear" w:color="auto" w:fill="FFFFFF" w:themeFill="background1"/>
            <w:vAlign w:val="center"/>
          </w:tcPr>
          <w:p w14:paraId="7B8C478C"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586" w:type="dxa"/>
            <w:tcBorders>
              <w:left w:val="single" w:sz="12" w:space="0" w:color="auto"/>
              <w:right w:val="single" w:sz="12" w:space="0" w:color="auto"/>
            </w:tcBorders>
            <w:shd w:val="clear" w:color="auto" w:fill="FFFFFF" w:themeFill="background1"/>
            <w:vAlign w:val="center"/>
          </w:tcPr>
          <w:p w14:paraId="4FA1C04B"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Global Upper Bound</w:t>
            </w:r>
          </w:p>
        </w:tc>
        <w:tc>
          <w:tcPr>
            <w:tcW w:w="1299" w:type="dxa"/>
            <w:tcBorders>
              <w:left w:val="single" w:sz="12" w:space="0" w:color="auto"/>
              <w:right w:val="single" w:sz="12" w:space="0" w:color="auto"/>
            </w:tcBorders>
            <w:shd w:val="clear" w:color="auto" w:fill="FFFFFF" w:themeFill="background1"/>
            <w:vAlign w:val="center"/>
          </w:tcPr>
          <w:p w14:paraId="0B5ACF99"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r>
      <w:tr w:rsidR="003B4AE2" w:rsidRPr="002E1B3A" w14:paraId="2402D57B" w14:textId="77777777" w:rsidTr="003A55A1">
        <w:trPr>
          <w:trHeight w:val="624"/>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24DB4E15" w14:textId="77777777" w:rsidR="003B4AE2" w:rsidRPr="002E1B3A" w:rsidRDefault="003B4AE2" w:rsidP="005C77C4">
            <w:pPr>
              <w:jc w:val="center"/>
              <w:rPr>
                <w:rFonts w:cs="Times New Roman"/>
                <w:szCs w:val="24"/>
              </w:rPr>
            </w:pPr>
            <w:r w:rsidRPr="002E1B3A">
              <w:rPr>
                <w:rFonts w:cs="Times New Roman"/>
                <w:color w:val="000000"/>
                <w:szCs w:val="24"/>
              </w:rPr>
              <w:t>Global Lower Bound</w:t>
            </w:r>
          </w:p>
        </w:tc>
        <w:tc>
          <w:tcPr>
            <w:tcW w:w="1336" w:type="dxa"/>
            <w:tcBorders>
              <w:left w:val="single" w:sz="12" w:space="0" w:color="auto"/>
              <w:right w:val="single" w:sz="12" w:space="0" w:color="auto"/>
            </w:tcBorders>
            <w:shd w:val="clear" w:color="auto" w:fill="FFFFFF" w:themeFill="background1"/>
            <w:vAlign w:val="center"/>
          </w:tcPr>
          <w:p w14:paraId="0C4F4AC2"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630" w:type="dxa"/>
            <w:tcBorders>
              <w:left w:val="single" w:sz="12" w:space="0" w:color="auto"/>
              <w:right w:val="single" w:sz="12" w:space="0" w:color="auto"/>
            </w:tcBorders>
            <w:shd w:val="clear" w:color="auto" w:fill="FFFFFF" w:themeFill="background1"/>
            <w:vAlign w:val="center"/>
          </w:tcPr>
          <w:p w14:paraId="58F3A0C2"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Global Lower Bound</w:t>
            </w:r>
          </w:p>
        </w:tc>
        <w:tc>
          <w:tcPr>
            <w:tcW w:w="1255" w:type="dxa"/>
            <w:tcBorders>
              <w:left w:val="single" w:sz="12" w:space="0" w:color="auto"/>
              <w:right w:val="single" w:sz="12" w:space="0" w:color="auto"/>
            </w:tcBorders>
            <w:shd w:val="clear" w:color="auto" w:fill="FFFFFF" w:themeFill="background1"/>
            <w:vAlign w:val="center"/>
          </w:tcPr>
          <w:p w14:paraId="156B19BB"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586" w:type="dxa"/>
            <w:tcBorders>
              <w:left w:val="single" w:sz="12" w:space="0" w:color="auto"/>
              <w:right w:val="single" w:sz="12" w:space="0" w:color="auto"/>
            </w:tcBorders>
            <w:shd w:val="clear" w:color="auto" w:fill="FFFFFF" w:themeFill="background1"/>
            <w:vAlign w:val="center"/>
          </w:tcPr>
          <w:p w14:paraId="48C6D9F3"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Global Lower Bound</w:t>
            </w:r>
          </w:p>
        </w:tc>
        <w:tc>
          <w:tcPr>
            <w:tcW w:w="1299" w:type="dxa"/>
            <w:tcBorders>
              <w:left w:val="single" w:sz="12" w:space="0" w:color="auto"/>
              <w:right w:val="single" w:sz="12" w:space="0" w:color="auto"/>
            </w:tcBorders>
            <w:shd w:val="clear" w:color="auto" w:fill="FFFFFF" w:themeFill="background1"/>
            <w:vAlign w:val="center"/>
          </w:tcPr>
          <w:p w14:paraId="0FA40FE7"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r>
      <w:tr w:rsidR="003B4AE2" w:rsidRPr="002E1B3A" w14:paraId="623B7728" w14:textId="77777777" w:rsidTr="003A55A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1BC48AE1" w14:textId="77777777" w:rsidR="003B4AE2" w:rsidRPr="002E1B3A" w:rsidRDefault="003B4AE2" w:rsidP="005C77C4">
            <w:pPr>
              <w:jc w:val="center"/>
              <w:rPr>
                <w:rFonts w:cs="Times New Roman"/>
                <w:szCs w:val="24"/>
              </w:rPr>
            </w:pPr>
            <w:r w:rsidRPr="002E1B3A">
              <w:rPr>
                <w:rFonts w:cs="Times New Roman"/>
                <w:color w:val="000000"/>
                <w:szCs w:val="24"/>
              </w:rPr>
              <w:t>Reduction Factor</w:t>
            </w:r>
          </w:p>
        </w:tc>
        <w:tc>
          <w:tcPr>
            <w:tcW w:w="1336" w:type="dxa"/>
            <w:tcBorders>
              <w:left w:val="single" w:sz="12" w:space="0" w:color="auto"/>
              <w:right w:val="single" w:sz="12" w:space="0" w:color="auto"/>
            </w:tcBorders>
            <w:shd w:val="clear" w:color="auto" w:fill="FFFFFF" w:themeFill="background1"/>
            <w:vAlign w:val="center"/>
          </w:tcPr>
          <w:p w14:paraId="5E10A03F"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c>
          <w:tcPr>
            <w:tcW w:w="1630" w:type="dxa"/>
            <w:tcBorders>
              <w:left w:val="single" w:sz="12" w:space="0" w:color="auto"/>
              <w:bottom w:val="single" w:sz="4" w:space="0" w:color="auto"/>
              <w:right w:val="single" w:sz="12" w:space="0" w:color="auto"/>
            </w:tcBorders>
            <w:shd w:val="clear" w:color="auto" w:fill="FFFFFF" w:themeFill="background1"/>
            <w:vAlign w:val="center"/>
          </w:tcPr>
          <w:p w14:paraId="3EE067CE"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Swarm Size</w:t>
            </w:r>
          </w:p>
        </w:tc>
        <w:tc>
          <w:tcPr>
            <w:tcW w:w="1255" w:type="dxa"/>
            <w:tcBorders>
              <w:left w:val="single" w:sz="12" w:space="0" w:color="auto"/>
              <w:bottom w:val="single" w:sz="4" w:space="0" w:color="auto"/>
              <w:right w:val="single" w:sz="12" w:space="0" w:color="auto"/>
            </w:tcBorders>
            <w:shd w:val="clear" w:color="auto" w:fill="FFFFFF" w:themeFill="background1"/>
            <w:vAlign w:val="center"/>
          </w:tcPr>
          <w:p w14:paraId="41FB1849"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00</w:t>
            </w:r>
          </w:p>
        </w:tc>
        <w:tc>
          <w:tcPr>
            <w:tcW w:w="1586" w:type="dxa"/>
            <w:tcBorders>
              <w:left w:val="single" w:sz="12" w:space="0" w:color="auto"/>
              <w:right w:val="single" w:sz="12" w:space="0" w:color="auto"/>
            </w:tcBorders>
            <w:shd w:val="clear" w:color="auto" w:fill="FFFFFF" w:themeFill="background1"/>
            <w:vAlign w:val="center"/>
          </w:tcPr>
          <w:p w14:paraId="58DF892D"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opulation Size</w:t>
            </w:r>
          </w:p>
        </w:tc>
        <w:tc>
          <w:tcPr>
            <w:tcW w:w="1299" w:type="dxa"/>
            <w:tcBorders>
              <w:left w:val="single" w:sz="12" w:space="0" w:color="auto"/>
              <w:right w:val="single" w:sz="12" w:space="0" w:color="auto"/>
            </w:tcBorders>
            <w:shd w:val="clear" w:color="auto" w:fill="FFFFFF" w:themeFill="background1"/>
            <w:vAlign w:val="center"/>
          </w:tcPr>
          <w:p w14:paraId="129E6954"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00</w:t>
            </w:r>
          </w:p>
        </w:tc>
      </w:tr>
      <w:tr w:rsidR="003B4AE2" w:rsidRPr="002E1B3A" w14:paraId="62BD4ADC" w14:textId="77777777" w:rsidTr="003A55A1">
        <w:trPr>
          <w:trHeight w:val="593"/>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1E5729DA" w14:textId="77777777" w:rsidR="003B4AE2" w:rsidRPr="002E1B3A" w:rsidRDefault="003B4AE2" w:rsidP="005C77C4">
            <w:pPr>
              <w:jc w:val="center"/>
              <w:rPr>
                <w:rFonts w:cs="Times New Roman"/>
                <w:szCs w:val="24"/>
              </w:rPr>
            </w:pPr>
            <w:r w:rsidRPr="002E1B3A">
              <w:rPr>
                <w:rFonts w:cs="Times New Roman"/>
                <w:color w:val="000000"/>
                <w:szCs w:val="24"/>
              </w:rPr>
              <w:t>Resolution</w:t>
            </w:r>
          </w:p>
        </w:tc>
        <w:tc>
          <w:tcPr>
            <w:tcW w:w="1336" w:type="dxa"/>
            <w:tcBorders>
              <w:left w:val="single" w:sz="12" w:space="0" w:color="auto"/>
              <w:right w:val="single" w:sz="12" w:space="0" w:color="auto"/>
            </w:tcBorders>
            <w:shd w:val="clear" w:color="auto" w:fill="FFFFFF" w:themeFill="background1"/>
            <w:vAlign w:val="center"/>
          </w:tcPr>
          <w:p w14:paraId="10ED4E64"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0</w:t>
            </w:r>
          </w:p>
        </w:tc>
        <w:tc>
          <w:tcPr>
            <w:tcW w:w="1630" w:type="dxa"/>
            <w:tcBorders>
              <w:left w:val="single" w:sz="12" w:space="0" w:color="auto"/>
              <w:bottom w:val="single" w:sz="4" w:space="0" w:color="auto"/>
              <w:right w:val="single" w:sz="12" w:space="0" w:color="auto"/>
            </w:tcBorders>
            <w:shd w:val="clear" w:color="auto" w:fill="FFFFFF" w:themeFill="background1"/>
            <w:vAlign w:val="center"/>
          </w:tcPr>
          <w:p w14:paraId="7AE4FCA9" w14:textId="77777777" w:rsidR="003B4AE2" w:rsidRPr="001B0392"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color w:val="000000"/>
                <w:szCs w:val="24"/>
              </w:rPr>
            </w:pPr>
            <w:r>
              <w:rPr>
                <w:rFonts w:cs="Times New Roman"/>
                <w:b/>
                <w:bCs/>
                <w:color w:val="000000"/>
                <w:szCs w:val="24"/>
              </w:rPr>
              <w:t>Global Vector Constant</w:t>
            </w:r>
          </w:p>
        </w:tc>
        <w:tc>
          <w:tcPr>
            <w:tcW w:w="1255" w:type="dxa"/>
            <w:tcBorders>
              <w:left w:val="single" w:sz="12" w:space="0" w:color="auto"/>
              <w:bottom w:val="single" w:sz="4" w:space="0" w:color="auto"/>
              <w:right w:val="single" w:sz="12" w:space="0" w:color="auto"/>
            </w:tcBorders>
            <w:shd w:val="clear" w:color="auto" w:fill="FFFFFF" w:themeFill="background1"/>
            <w:vAlign w:val="center"/>
          </w:tcPr>
          <w:p w14:paraId="3DBDD149" w14:textId="77777777" w:rsidR="003B4AE2" w:rsidRPr="006B6CDB"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6B6CDB">
              <w:rPr>
                <w:rFonts w:cs="Times New Roman"/>
                <w:color w:val="000000"/>
                <w:szCs w:val="24"/>
              </w:rPr>
              <w:t>40%</w:t>
            </w:r>
          </w:p>
        </w:tc>
        <w:tc>
          <w:tcPr>
            <w:tcW w:w="1586" w:type="dxa"/>
            <w:tcBorders>
              <w:left w:val="single" w:sz="12" w:space="0" w:color="auto"/>
              <w:right w:val="single" w:sz="12" w:space="0" w:color="auto"/>
            </w:tcBorders>
            <w:shd w:val="clear" w:color="auto" w:fill="FFFFFF" w:themeFill="background1"/>
            <w:vAlign w:val="center"/>
          </w:tcPr>
          <w:p w14:paraId="3612BAF5"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Crossover Fraction</w:t>
            </w:r>
          </w:p>
        </w:tc>
        <w:tc>
          <w:tcPr>
            <w:tcW w:w="1299" w:type="dxa"/>
            <w:tcBorders>
              <w:left w:val="single" w:sz="12" w:space="0" w:color="auto"/>
              <w:right w:val="single" w:sz="12" w:space="0" w:color="auto"/>
            </w:tcBorders>
            <w:shd w:val="clear" w:color="auto" w:fill="FFFFFF" w:themeFill="background1"/>
            <w:vAlign w:val="center"/>
          </w:tcPr>
          <w:p w14:paraId="079B0FE4"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30%</w:t>
            </w:r>
          </w:p>
        </w:tc>
      </w:tr>
      <w:tr w:rsidR="001E3C1A" w:rsidRPr="002E1B3A" w14:paraId="4D4AD36B" w14:textId="77777777" w:rsidTr="003A55A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bottom w:val="single" w:sz="12" w:space="0" w:color="auto"/>
              <w:right w:val="single" w:sz="12" w:space="0" w:color="auto"/>
            </w:tcBorders>
            <w:shd w:val="clear" w:color="auto" w:fill="FFFFFF" w:themeFill="background1"/>
            <w:vAlign w:val="center"/>
          </w:tcPr>
          <w:p w14:paraId="12EDBA22" w14:textId="77777777" w:rsidR="003B4AE2" w:rsidRPr="002E1B3A" w:rsidRDefault="003B4AE2" w:rsidP="005C77C4">
            <w:pPr>
              <w:jc w:val="center"/>
              <w:rPr>
                <w:rFonts w:cs="Times New Roman"/>
                <w:szCs w:val="24"/>
              </w:rPr>
            </w:pPr>
            <w:r w:rsidRPr="002E1B3A">
              <w:rPr>
                <w:rFonts w:cs="Times New Roman"/>
                <w:color w:val="000000"/>
                <w:szCs w:val="24"/>
              </w:rPr>
              <w:t>Resolution Factor</w:t>
            </w:r>
          </w:p>
        </w:tc>
        <w:tc>
          <w:tcPr>
            <w:tcW w:w="1336" w:type="dxa"/>
            <w:tcBorders>
              <w:left w:val="single" w:sz="12" w:space="0" w:color="auto"/>
              <w:bottom w:val="single" w:sz="12" w:space="0" w:color="auto"/>
              <w:right w:val="single" w:sz="12" w:space="0" w:color="auto"/>
            </w:tcBorders>
            <w:shd w:val="clear" w:color="auto" w:fill="FFFFFF" w:themeFill="background1"/>
            <w:vAlign w:val="center"/>
          </w:tcPr>
          <w:p w14:paraId="450A6685"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5%</w:t>
            </w:r>
          </w:p>
        </w:tc>
        <w:tc>
          <w:tcPr>
            <w:tcW w:w="1630"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B0BD0B0" w14:textId="77777777" w:rsidR="003B4AE2" w:rsidRPr="001B0392"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szCs w:val="24"/>
              </w:rPr>
            </w:pPr>
            <w:r>
              <w:rPr>
                <w:rFonts w:cs="Times New Roman"/>
                <w:b/>
                <w:bCs/>
                <w:color w:val="000000"/>
                <w:szCs w:val="24"/>
              </w:rPr>
              <w:t>Local Vector Constant</w:t>
            </w:r>
          </w:p>
        </w:tc>
        <w:tc>
          <w:tcPr>
            <w:tcW w:w="1255"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4F51B7A5" w14:textId="77777777" w:rsidR="003B4AE2" w:rsidRPr="006B6CDB"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6B6CDB">
              <w:rPr>
                <w:rFonts w:cs="Times New Roman"/>
                <w:color w:val="000000"/>
                <w:szCs w:val="24"/>
              </w:rPr>
              <w:t>25%</w:t>
            </w:r>
          </w:p>
        </w:tc>
        <w:tc>
          <w:tcPr>
            <w:tcW w:w="1586" w:type="dxa"/>
            <w:tcBorders>
              <w:left w:val="single" w:sz="12" w:space="0" w:color="auto"/>
              <w:bottom w:val="single" w:sz="12" w:space="0" w:color="auto"/>
              <w:right w:val="single" w:sz="12" w:space="0" w:color="auto"/>
            </w:tcBorders>
            <w:shd w:val="clear" w:color="auto" w:fill="FFFFFF" w:themeFill="background1"/>
            <w:vAlign w:val="center"/>
          </w:tcPr>
          <w:p w14:paraId="0CFF0844"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utation Fraction</w:t>
            </w:r>
          </w:p>
        </w:tc>
        <w:tc>
          <w:tcPr>
            <w:tcW w:w="1299" w:type="dxa"/>
            <w:tcBorders>
              <w:left w:val="single" w:sz="12" w:space="0" w:color="auto"/>
              <w:bottom w:val="single" w:sz="12" w:space="0" w:color="auto"/>
              <w:right w:val="single" w:sz="12" w:space="0" w:color="auto"/>
            </w:tcBorders>
            <w:shd w:val="clear" w:color="auto" w:fill="FFFFFF" w:themeFill="background1"/>
            <w:vAlign w:val="center"/>
          </w:tcPr>
          <w:p w14:paraId="2EECCB95"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0%</w:t>
            </w:r>
          </w:p>
        </w:tc>
      </w:tr>
    </w:tbl>
    <w:p w14:paraId="21E87038" w14:textId="77777777" w:rsidR="00600972" w:rsidRDefault="00600972" w:rsidP="003B4AE2">
      <w:pPr>
        <w:pStyle w:val="TableCaption"/>
      </w:pPr>
      <w:bookmarkStart w:id="67" w:name="_Toc102789502"/>
    </w:p>
    <w:p w14:paraId="4F046C8D" w14:textId="27B9E73A" w:rsidR="00942EC8" w:rsidRDefault="003B4AE2" w:rsidP="003B4AE2">
      <w:pPr>
        <w:pStyle w:val="TableCaption"/>
      </w:pPr>
      <w:r>
        <w:t xml:space="preserve">Table </w:t>
      </w:r>
      <w:r w:rsidR="00B85438">
        <w:fldChar w:fldCharType="begin"/>
      </w:r>
      <w:r w:rsidR="00B85438">
        <w:instrText xml:space="preserve"> STYLEREF 1 \s </w:instrText>
      </w:r>
      <w:r w:rsidR="00B85438">
        <w:fldChar w:fldCharType="separate"/>
      </w:r>
      <w:r w:rsidR="00B85438">
        <w:rPr>
          <w:noProof/>
        </w:rPr>
        <w:t>2</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5</w:t>
      </w:r>
      <w:r w:rsidR="00B85438">
        <w:fldChar w:fldCharType="end"/>
      </w:r>
    </w:p>
    <w:p w14:paraId="17D8A6E1" w14:textId="134EBF0F" w:rsidR="003B4AE2" w:rsidRDefault="003A55A1" w:rsidP="003B4AE2">
      <w:pPr>
        <w:pStyle w:val="TableCaption"/>
      </w:pPr>
      <w:r>
        <w:t>Optimization Algorithm</w:t>
      </w:r>
      <w:r w:rsidR="003B4AE2">
        <w:t xml:space="preserve"> Performance</w:t>
      </w:r>
      <w:bookmarkEnd w:id="67"/>
    </w:p>
    <w:tbl>
      <w:tblPr>
        <w:tblStyle w:val="ListTable4-Accent1"/>
        <w:tblW w:w="8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079"/>
        <w:gridCol w:w="1887"/>
        <w:gridCol w:w="1887"/>
        <w:gridCol w:w="1887"/>
      </w:tblGrid>
      <w:tr w:rsidR="003B4AE2" w:rsidRPr="002E1B3A" w14:paraId="64E1A2C0" w14:textId="77777777" w:rsidTr="001E3C1A">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30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D86C74C" w14:textId="53CAE2C1" w:rsidR="003B4AE2" w:rsidRPr="00432C1B" w:rsidRDefault="00504BD8" w:rsidP="005C77C4">
            <w:pPr>
              <w:jc w:val="center"/>
              <w:rPr>
                <w:rFonts w:cs="Times New Roman"/>
                <w:color w:val="auto"/>
                <w:szCs w:val="24"/>
              </w:rPr>
            </w:pPr>
            <w:r>
              <w:rPr>
                <w:rFonts w:cs="Times New Roman"/>
                <w:color w:val="auto"/>
                <w:szCs w:val="24"/>
              </w:rPr>
              <w:t>Optimization Algorithm</w:t>
            </w:r>
          </w:p>
        </w:tc>
        <w:tc>
          <w:tcPr>
            <w:tcW w:w="1887" w:type="dxa"/>
            <w:tcBorders>
              <w:top w:val="single" w:sz="12" w:space="0" w:color="auto"/>
              <w:left w:val="single" w:sz="12" w:space="0" w:color="auto"/>
              <w:bottom w:val="single" w:sz="12" w:space="0" w:color="auto"/>
            </w:tcBorders>
            <w:shd w:val="clear" w:color="auto" w:fill="FFFFFF" w:themeFill="background1"/>
            <w:vAlign w:val="center"/>
          </w:tcPr>
          <w:p w14:paraId="6698AC56" w14:textId="692A19F0" w:rsidR="003B4AE2" w:rsidRPr="002E1B3A" w:rsidRDefault="003B4AE2" w:rsidP="005C77C4">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PS</w:t>
            </w:r>
            <w:r w:rsidRPr="002E1B3A">
              <w:rPr>
                <w:rFonts w:cs="Times New Roman"/>
                <w:color w:val="000000"/>
                <w:szCs w:val="24"/>
              </w:rPr>
              <w:t xml:space="preserve"> </w:t>
            </w:r>
          </w:p>
        </w:tc>
        <w:tc>
          <w:tcPr>
            <w:tcW w:w="1887" w:type="dxa"/>
            <w:tcBorders>
              <w:top w:val="single" w:sz="12" w:space="0" w:color="auto"/>
              <w:bottom w:val="single" w:sz="12" w:space="0" w:color="auto"/>
            </w:tcBorders>
            <w:shd w:val="clear" w:color="auto" w:fill="FFFFFF" w:themeFill="background1"/>
            <w:vAlign w:val="center"/>
          </w:tcPr>
          <w:p w14:paraId="0A1857A8" w14:textId="77777777" w:rsidR="003B4AE2" w:rsidRPr="002E1B3A" w:rsidRDefault="003B4AE2" w:rsidP="005C77C4">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auto"/>
                <w:szCs w:val="24"/>
              </w:rPr>
              <w:t>PSO</w:t>
            </w:r>
          </w:p>
        </w:tc>
        <w:tc>
          <w:tcPr>
            <w:tcW w:w="1887" w:type="dxa"/>
            <w:tcBorders>
              <w:top w:val="single" w:sz="12" w:space="0" w:color="auto"/>
              <w:bottom w:val="single" w:sz="12" w:space="0" w:color="auto"/>
              <w:right w:val="single" w:sz="12" w:space="0" w:color="auto"/>
            </w:tcBorders>
            <w:shd w:val="clear" w:color="auto" w:fill="FFFFFF" w:themeFill="background1"/>
            <w:vAlign w:val="center"/>
          </w:tcPr>
          <w:p w14:paraId="62E77789" w14:textId="0F31EF79" w:rsidR="003B4AE2" w:rsidRPr="002E1B3A" w:rsidRDefault="003B4AE2" w:rsidP="005C77C4">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GA</w:t>
            </w:r>
            <w:r w:rsidRPr="002E1B3A">
              <w:rPr>
                <w:rFonts w:cs="Times New Roman"/>
                <w:color w:val="000000"/>
                <w:szCs w:val="24"/>
              </w:rPr>
              <w:t xml:space="preserve"> </w:t>
            </w:r>
          </w:p>
        </w:tc>
      </w:tr>
      <w:tr w:rsidR="0002714A" w:rsidRPr="002E1B3A" w14:paraId="3005EFC2" w14:textId="77777777" w:rsidTr="00AD52B2">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top w:val="single" w:sz="12" w:space="0" w:color="auto"/>
              <w:left w:val="single" w:sz="12" w:space="0" w:color="auto"/>
              <w:right w:val="single" w:sz="12" w:space="0" w:color="auto"/>
            </w:tcBorders>
            <w:shd w:val="clear" w:color="auto" w:fill="FFFFFF" w:themeFill="background1"/>
            <w:vAlign w:val="center"/>
          </w:tcPr>
          <w:p w14:paraId="3F2D93BD" w14:textId="3712FBD9" w:rsidR="0002714A" w:rsidRPr="002E1B3A" w:rsidRDefault="0002714A" w:rsidP="005C77C4">
            <w:pPr>
              <w:jc w:val="center"/>
              <w:rPr>
                <w:rFonts w:cs="Times New Roman"/>
                <w:szCs w:val="24"/>
              </w:rPr>
            </w:pPr>
            <w:r w:rsidRPr="002E1B3A">
              <w:rPr>
                <w:rFonts w:cs="Times New Roman"/>
                <w:color w:val="000000"/>
                <w:szCs w:val="24"/>
              </w:rPr>
              <w:t>Total Iterations</w:t>
            </w:r>
          </w:p>
        </w:tc>
        <w:tc>
          <w:tcPr>
            <w:tcW w:w="1887" w:type="dxa"/>
            <w:tcBorders>
              <w:top w:val="single" w:sz="12" w:space="0" w:color="auto"/>
              <w:left w:val="single" w:sz="12" w:space="0" w:color="auto"/>
            </w:tcBorders>
            <w:shd w:val="clear" w:color="auto" w:fill="FFFFFF" w:themeFill="background1"/>
            <w:vAlign w:val="center"/>
          </w:tcPr>
          <w:p w14:paraId="52899A64" w14:textId="3A61CCF6"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color w:val="000000"/>
                <w:szCs w:val="24"/>
              </w:rPr>
              <w:t>13</w:t>
            </w:r>
          </w:p>
        </w:tc>
        <w:tc>
          <w:tcPr>
            <w:tcW w:w="1887" w:type="dxa"/>
            <w:tcBorders>
              <w:top w:val="single" w:sz="12" w:space="0" w:color="auto"/>
            </w:tcBorders>
            <w:shd w:val="clear" w:color="auto" w:fill="FFFFFF" w:themeFill="background1"/>
            <w:vAlign w:val="center"/>
          </w:tcPr>
          <w:p w14:paraId="03F4DB47" w14:textId="1C31E43D"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color w:val="000000"/>
                <w:szCs w:val="24"/>
              </w:rPr>
              <w:t>5</w:t>
            </w:r>
            <w:r>
              <w:rPr>
                <w:rFonts w:cs="Times New Roman"/>
                <w:color w:val="000000"/>
                <w:szCs w:val="24"/>
              </w:rPr>
              <w:t>2</w:t>
            </w:r>
          </w:p>
        </w:tc>
        <w:tc>
          <w:tcPr>
            <w:tcW w:w="1887" w:type="dxa"/>
            <w:tcBorders>
              <w:top w:val="single" w:sz="12" w:space="0" w:color="auto"/>
              <w:right w:val="single" w:sz="12" w:space="0" w:color="auto"/>
            </w:tcBorders>
            <w:shd w:val="clear" w:color="auto" w:fill="FFFFFF" w:themeFill="background1"/>
            <w:vAlign w:val="center"/>
          </w:tcPr>
          <w:p w14:paraId="638CEA50" w14:textId="45FF8C8F"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Pr>
                <w:rFonts w:cs="Times New Roman"/>
                <w:szCs w:val="24"/>
              </w:rPr>
              <w:t>39</w:t>
            </w:r>
          </w:p>
        </w:tc>
      </w:tr>
      <w:tr w:rsidR="0002714A" w:rsidRPr="002E1B3A" w14:paraId="5073F11B" w14:textId="77777777" w:rsidTr="00AD52B2">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6ECBA025" w14:textId="1ED3E8F5" w:rsidR="0002714A" w:rsidRPr="002E1B3A" w:rsidRDefault="0002714A" w:rsidP="005C77C4">
            <w:pPr>
              <w:jc w:val="center"/>
              <w:rPr>
                <w:rFonts w:cs="Times New Roman"/>
                <w:szCs w:val="24"/>
              </w:rPr>
            </w:pPr>
            <w:r w:rsidRPr="002E1B3A">
              <w:rPr>
                <w:rFonts w:cs="Times New Roman"/>
                <w:color w:val="000000"/>
                <w:szCs w:val="24"/>
              </w:rPr>
              <w:t>Algorithm Run Time</w:t>
            </w:r>
          </w:p>
        </w:tc>
        <w:tc>
          <w:tcPr>
            <w:tcW w:w="1887" w:type="dxa"/>
            <w:tcBorders>
              <w:left w:val="single" w:sz="12" w:space="0" w:color="auto"/>
            </w:tcBorders>
            <w:shd w:val="clear" w:color="auto" w:fill="FFFFFF" w:themeFill="background1"/>
            <w:vAlign w:val="center"/>
          </w:tcPr>
          <w:p w14:paraId="14CB8DE6" w14:textId="1266541D"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4560s</w:t>
            </w:r>
          </w:p>
        </w:tc>
        <w:tc>
          <w:tcPr>
            <w:tcW w:w="1887" w:type="dxa"/>
            <w:shd w:val="clear" w:color="auto" w:fill="FFFFFF" w:themeFill="background1"/>
            <w:vAlign w:val="center"/>
          </w:tcPr>
          <w:p w14:paraId="600F7E1B" w14:textId="2553B2E1"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9.3</w:t>
            </w:r>
            <w:r>
              <w:rPr>
                <w:rFonts w:cs="Times New Roman"/>
                <w:color w:val="000000"/>
                <w:szCs w:val="24"/>
              </w:rPr>
              <w:t>813</w:t>
            </w:r>
            <w:r w:rsidRPr="002E1B3A">
              <w:rPr>
                <w:rFonts w:cs="Times New Roman"/>
                <w:color w:val="000000"/>
                <w:szCs w:val="24"/>
              </w:rPr>
              <w:t>s</w:t>
            </w:r>
          </w:p>
        </w:tc>
        <w:tc>
          <w:tcPr>
            <w:tcW w:w="1887" w:type="dxa"/>
            <w:tcBorders>
              <w:right w:val="single" w:sz="12" w:space="0" w:color="auto"/>
            </w:tcBorders>
            <w:shd w:val="clear" w:color="auto" w:fill="FFFFFF" w:themeFill="background1"/>
            <w:vAlign w:val="center"/>
          </w:tcPr>
          <w:p w14:paraId="4D65AB92" w14:textId="4ACE78C8"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7.4137</w:t>
            </w:r>
            <w:r w:rsidRPr="002E1B3A">
              <w:rPr>
                <w:rFonts w:cs="Times New Roman"/>
                <w:color w:val="000000"/>
                <w:szCs w:val="24"/>
              </w:rPr>
              <w:t>s</w:t>
            </w:r>
          </w:p>
        </w:tc>
      </w:tr>
      <w:tr w:rsidR="0002714A" w:rsidRPr="002E1B3A" w14:paraId="5060EB4D" w14:textId="77777777" w:rsidTr="00AD52B2">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0AF57653" w14:textId="0AE6F546" w:rsidR="0002714A" w:rsidRPr="002E1B3A" w:rsidRDefault="0002714A" w:rsidP="005C77C4">
            <w:pPr>
              <w:jc w:val="center"/>
              <w:rPr>
                <w:rFonts w:cs="Times New Roman"/>
                <w:szCs w:val="24"/>
              </w:rPr>
            </w:pPr>
            <w:r w:rsidRPr="002E1B3A">
              <w:rPr>
                <w:rFonts w:cs="Times New Roman"/>
                <w:color w:val="000000"/>
                <w:szCs w:val="24"/>
              </w:rPr>
              <w:t>X1 Solution</w:t>
            </w:r>
          </w:p>
        </w:tc>
        <w:tc>
          <w:tcPr>
            <w:tcW w:w="1887" w:type="dxa"/>
            <w:tcBorders>
              <w:left w:val="single" w:sz="12" w:space="0" w:color="auto"/>
            </w:tcBorders>
            <w:shd w:val="clear" w:color="auto" w:fill="FFFFFF" w:themeFill="background1"/>
            <w:vAlign w:val="center"/>
          </w:tcPr>
          <w:p w14:paraId="05C8F5A5" w14:textId="40D0E481"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706</w:t>
            </w:r>
          </w:p>
        </w:tc>
        <w:tc>
          <w:tcPr>
            <w:tcW w:w="1887" w:type="dxa"/>
            <w:shd w:val="clear" w:color="auto" w:fill="FFFFFF" w:themeFill="background1"/>
            <w:vAlign w:val="center"/>
          </w:tcPr>
          <w:p w14:paraId="098463DB" w14:textId="769BB2B2"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687</w:t>
            </w:r>
          </w:p>
        </w:tc>
        <w:tc>
          <w:tcPr>
            <w:tcW w:w="1887" w:type="dxa"/>
            <w:tcBorders>
              <w:right w:val="single" w:sz="12" w:space="0" w:color="auto"/>
            </w:tcBorders>
            <w:shd w:val="clear" w:color="auto" w:fill="FFFFFF" w:themeFill="background1"/>
            <w:vAlign w:val="center"/>
          </w:tcPr>
          <w:p w14:paraId="36F782C7" w14:textId="3B4165FC"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687</w:t>
            </w:r>
          </w:p>
        </w:tc>
      </w:tr>
      <w:tr w:rsidR="0002714A" w:rsidRPr="002E1B3A" w14:paraId="00BE0308" w14:textId="77777777" w:rsidTr="00AD52B2">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312FCF1A" w14:textId="27712C41" w:rsidR="0002714A" w:rsidRPr="002E1B3A" w:rsidRDefault="0002714A" w:rsidP="005C77C4">
            <w:pPr>
              <w:jc w:val="center"/>
              <w:rPr>
                <w:rFonts w:cs="Times New Roman"/>
                <w:szCs w:val="24"/>
              </w:rPr>
            </w:pPr>
            <w:r w:rsidRPr="002E1B3A">
              <w:rPr>
                <w:rFonts w:cs="Times New Roman"/>
                <w:color w:val="000000"/>
                <w:szCs w:val="24"/>
              </w:rPr>
              <w:t>X2 Solution</w:t>
            </w:r>
          </w:p>
        </w:tc>
        <w:tc>
          <w:tcPr>
            <w:tcW w:w="1887" w:type="dxa"/>
            <w:tcBorders>
              <w:left w:val="single" w:sz="12" w:space="0" w:color="auto"/>
            </w:tcBorders>
            <w:shd w:val="clear" w:color="auto" w:fill="FFFFFF" w:themeFill="background1"/>
            <w:vAlign w:val="center"/>
          </w:tcPr>
          <w:p w14:paraId="1228E207" w14:textId="210FB4A0"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706</w:t>
            </w:r>
          </w:p>
        </w:tc>
        <w:tc>
          <w:tcPr>
            <w:tcW w:w="1887" w:type="dxa"/>
            <w:shd w:val="clear" w:color="auto" w:fill="FFFFFF" w:themeFill="background1"/>
            <w:vAlign w:val="center"/>
          </w:tcPr>
          <w:p w14:paraId="4573E841" w14:textId="4265B23B"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687</w:t>
            </w:r>
          </w:p>
        </w:tc>
        <w:tc>
          <w:tcPr>
            <w:tcW w:w="1887" w:type="dxa"/>
            <w:tcBorders>
              <w:right w:val="single" w:sz="12" w:space="0" w:color="auto"/>
            </w:tcBorders>
            <w:shd w:val="clear" w:color="auto" w:fill="FFFFFF" w:themeFill="background1"/>
            <w:vAlign w:val="center"/>
          </w:tcPr>
          <w:p w14:paraId="0AA1EAEB" w14:textId="2C98B417"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687</w:t>
            </w:r>
          </w:p>
        </w:tc>
      </w:tr>
      <w:tr w:rsidR="0002714A" w:rsidRPr="002E1B3A" w14:paraId="71137088" w14:textId="77777777" w:rsidTr="00AD52B2">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1486EC3A" w14:textId="63C1717F" w:rsidR="0002714A" w:rsidRPr="002E1B3A" w:rsidRDefault="0002714A" w:rsidP="005C77C4">
            <w:pPr>
              <w:jc w:val="center"/>
              <w:rPr>
                <w:rFonts w:cs="Times New Roman"/>
                <w:szCs w:val="24"/>
              </w:rPr>
            </w:pPr>
            <w:r w:rsidRPr="002E1B3A">
              <w:rPr>
                <w:rFonts w:cs="Times New Roman"/>
                <w:color w:val="000000"/>
                <w:szCs w:val="24"/>
              </w:rPr>
              <w:t>Function Value at Solution</w:t>
            </w:r>
          </w:p>
        </w:tc>
        <w:tc>
          <w:tcPr>
            <w:tcW w:w="1887" w:type="dxa"/>
            <w:tcBorders>
              <w:left w:val="single" w:sz="12" w:space="0" w:color="auto"/>
            </w:tcBorders>
            <w:shd w:val="clear" w:color="auto" w:fill="FFFFFF" w:themeFill="background1"/>
            <w:vAlign w:val="center"/>
          </w:tcPr>
          <w:p w14:paraId="172127E5" w14:textId="282FA18F"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633</w:t>
            </w:r>
            <w:r w:rsidR="00FF357E">
              <w:rPr>
                <w:rFonts w:cs="Times New Roman"/>
                <w:color w:val="000000"/>
                <w:szCs w:val="24"/>
              </w:rPr>
              <w:t xml:space="preserve"> x10</w:t>
            </w:r>
            <w:r w:rsidR="00FF357E">
              <w:rPr>
                <w:rFonts w:cs="Times New Roman"/>
                <w:color w:val="000000"/>
                <w:szCs w:val="24"/>
                <w:vertAlign w:val="superscript"/>
              </w:rPr>
              <w:t>-5</w:t>
            </w:r>
          </w:p>
        </w:tc>
        <w:tc>
          <w:tcPr>
            <w:tcW w:w="1887" w:type="dxa"/>
            <w:shd w:val="clear" w:color="auto" w:fill="FFFFFF" w:themeFill="background1"/>
            <w:vAlign w:val="center"/>
          </w:tcPr>
          <w:p w14:paraId="6E042B5B" w14:textId="542137CB"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455</w:t>
            </w:r>
            <w:r w:rsidR="00FF357E">
              <w:rPr>
                <w:rFonts w:cs="Times New Roman"/>
                <w:color w:val="000000"/>
                <w:szCs w:val="24"/>
              </w:rPr>
              <w:t xml:space="preserve"> x10</w:t>
            </w:r>
            <w:r w:rsidR="00FF357E">
              <w:rPr>
                <w:rFonts w:cs="Times New Roman"/>
                <w:color w:val="000000"/>
                <w:szCs w:val="24"/>
                <w:vertAlign w:val="superscript"/>
              </w:rPr>
              <w:t>-5</w:t>
            </w:r>
          </w:p>
        </w:tc>
        <w:tc>
          <w:tcPr>
            <w:tcW w:w="1887" w:type="dxa"/>
            <w:tcBorders>
              <w:right w:val="single" w:sz="12" w:space="0" w:color="auto"/>
            </w:tcBorders>
            <w:shd w:val="clear" w:color="auto" w:fill="FFFFFF" w:themeFill="background1"/>
            <w:vAlign w:val="center"/>
          </w:tcPr>
          <w:p w14:paraId="31003C3B" w14:textId="511B87A5"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455</w:t>
            </w:r>
            <w:r w:rsidR="00FF357E">
              <w:rPr>
                <w:rFonts w:cs="Times New Roman"/>
                <w:color w:val="000000"/>
                <w:szCs w:val="24"/>
              </w:rPr>
              <w:t xml:space="preserve"> x10</w:t>
            </w:r>
            <w:r w:rsidR="00FF357E">
              <w:rPr>
                <w:rFonts w:cs="Times New Roman"/>
                <w:color w:val="000000"/>
                <w:szCs w:val="24"/>
                <w:vertAlign w:val="superscript"/>
              </w:rPr>
              <w:t>-5</w:t>
            </w:r>
          </w:p>
        </w:tc>
      </w:tr>
      <w:tr w:rsidR="0002714A" w:rsidRPr="002E1B3A" w14:paraId="3411E8B7" w14:textId="77777777" w:rsidTr="00AD52B2">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bottom w:val="single" w:sz="12" w:space="0" w:color="auto"/>
              <w:right w:val="single" w:sz="12" w:space="0" w:color="auto"/>
            </w:tcBorders>
            <w:shd w:val="clear" w:color="auto" w:fill="FFFFFF" w:themeFill="background1"/>
            <w:vAlign w:val="center"/>
          </w:tcPr>
          <w:p w14:paraId="11D10E17" w14:textId="09E1B062" w:rsidR="0002714A" w:rsidRPr="002E1B3A" w:rsidRDefault="0002714A" w:rsidP="005C77C4">
            <w:pPr>
              <w:jc w:val="center"/>
              <w:rPr>
                <w:rFonts w:cs="Times New Roman"/>
                <w:szCs w:val="24"/>
              </w:rPr>
            </w:pPr>
            <w:r w:rsidRPr="002E1B3A">
              <w:rPr>
                <w:rFonts w:cs="Times New Roman"/>
                <w:color w:val="000000"/>
                <w:szCs w:val="24"/>
              </w:rPr>
              <w:t>Error In Solution</w:t>
            </w:r>
          </w:p>
        </w:tc>
        <w:tc>
          <w:tcPr>
            <w:tcW w:w="1887" w:type="dxa"/>
            <w:tcBorders>
              <w:left w:val="single" w:sz="12" w:space="0" w:color="auto"/>
              <w:bottom w:val="single" w:sz="12" w:space="0" w:color="auto"/>
            </w:tcBorders>
            <w:shd w:val="clear" w:color="auto" w:fill="FFFFFF" w:themeFill="background1"/>
            <w:vAlign w:val="center"/>
          </w:tcPr>
          <w:p w14:paraId="1C16456D" w14:textId="352B7FB3"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633</w:t>
            </w:r>
            <w:r>
              <w:rPr>
                <w:rFonts w:cs="Times New Roman"/>
                <w:color w:val="000000"/>
                <w:szCs w:val="24"/>
              </w:rPr>
              <w:t>%</w:t>
            </w:r>
          </w:p>
        </w:tc>
        <w:tc>
          <w:tcPr>
            <w:tcW w:w="1887" w:type="dxa"/>
            <w:tcBorders>
              <w:bottom w:val="single" w:sz="12" w:space="0" w:color="auto"/>
            </w:tcBorders>
            <w:shd w:val="clear" w:color="auto" w:fill="FFFFFF" w:themeFill="background1"/>
            <w:vAlign w:val="center"/>
          </w:tcPr>
          <w:p w14:paraId="1D721B80" w14:textId="75C7AED2"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5455</w:t>
            </w:r>
            <w:r>
              <w:rPr>
                <w:rFonts w:cs="Times New Roman"/>
                <w:color w:val="000000"/>
                <w:szCs w:val="24"/>
              </w:rPr>
              <w:t>%</w:t>
            </w:r>
          </w:p>
        </w:tc>
        <w:tc>
          <w:tcPr>
            <w:tcW w:w="1887" w:type="dxa"/>
            <w:tcBorders>
              <w:bottom w:val="single" w:sz="12" w:space="0" w:color="auto"/>
              <w:right w:val="single" w:sz="12" w:space="0" w:color="auto"/>
            </w:tcBorders>
            <w:shd w:val="clear" w:color="auto" w:fill="FFFFFF" w:themeFill="background1"/>
            <w:vAlign w:val="center"/>
          </w:tcPr>
          <w:p w14:paraId="3D95BA1E" w14:textId="4C23E035"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5455</w:t>
            </w:r>
            <w:r>
              <w:rPr>
                <w:rFonts w:cs="Times New Roman"/>
                <w:color w:val="000000"/>
                <w:szCs w:val="24"/>
              </w:rPr>
              <w:t>%</w:t>
            </w:r>
          </w:p>
        </w:tc>
      </w:tr>
    </w:tbl>
    <w:p w14:paraId="185007DA" w14:textId="759D1EF7" w:rsidR="000F2740" w:rsidRDefault="003A55A1" w:rsidP="000F2740">
      <w:pPr>
        <w:keepNext/>
        <w:spacing w:before="120"/>
      </w:pPr>
      <w:r>
        <w:t>by the PS</w:t>
      </w:r>
      <w:r w:rsidR="005B6A36">
        <w:t>,</w:t>
      </w:r>
      <w:r>
        <w:t xml:space="preserve"> while </w:t>
      </w:r>
      <w:r w:rsidR="00A22990">
        <w:t>Fig.</w:t>
      </w:r>
      <w:r>
        <w:t xml:space="preserve"> 2.1</w:t>
      </w:r>
      <w:r w:rsidR="00A22990">
        <w:t>4</w:t>
      </w:r>
      <w:r>
        <w:t xml:space="preserve"> demonstrates the population of particles and individuals at </w:t>
      </w:r>
      <w:r w:rsidR="00A22990">
        <w:rPr>
          <w:noProof/>
          <w:lang w:val="en-CA" w:eastAsia="ko-KR"/>
        </w:rPr>
        <w:drawing>
          <wp:inline distT="0" distB="0" distL="0" distR="0" wp14:anchorId="4C97067C" wp14:editId="151A4817">
            <wp:extent cx="5372100" cy="2809875"/>
            <wp:effectExtent l="0" t="0" r="0" b="9525"/>
            <wp:docPr id="142" name="Picture 142"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Chart, surface chart&#10;&#10;Description automatically generated"/>
                    <pic:cNvPicPr>
                      <a:picLocks noChangeAspect="1" noChangeArrowheads="1"/>
                    </pic:cNvPicPr>
                  </pic:nvPicPr>
                  <pic:blipFill>
                    <a:blip r:embed="rId21" cstate="print">
                      <a:extLst>
                        <a:ext uri="{BEBA8EAE-BF5A-486C-A8C5-ECC9F3942E4B}">
                          <a14:imgProps xmlns:a14="http://schemas.microsoft.com/office/drawing/2010/main">
                            <a14:imgLayer r:embed="rId2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372100" cy="2809875"/>
                    </a:xfrm>
                    <a:prstGeom prst="rect">
                      <a:avLst/>
                    </a:prstGeom>
                    <a:noFill/>
                    <a:ln>
                      <a:noFill/>
                    </a:ln>
                  </pic:spPr>
                </pic:pic>
              </a:graphicData>
            </a:graphic>
          </wp:inline>
        </w:drawing>
      </w:r>
    </w:p>
    <w:p w14:paraId="5149F7AF" w14:textId="37B922A5" w:rsidR="000F2740" w:rsidRDefault="000F2740" w:rsidP="000F2740">
      <w:pPr>
        <w:pStyle w:val="Caption"/>
      </w:pPr>
      <w:bookmarkStart w:id="68" w:name="_Toc102790292"/>
      <w:r>
        <w:t xml:space="preserve">Fig. </w:t>
      </w:r>
      <w:r w:rsidR="001059EA">
        <w:fldChar w:fldCharType="begin"/>
      </w:r>
      <w:r w:rsidR="001059EA">
        <w:instrText xml:space="preserve"> STYLEREF 1 \s </w:instrText>
      </w:r>
      <w:r w:rsidR="001059EA">
        <w:fldChar w:fldCharType="separate"/>
      </w:r>
      <w:r w:rsidR="001059EA">
        <w:rPr>
          <w:noProof/>
        </w:rPr>
        <w:t>2</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3</w:t>
      </w:r>
      <w:r w:rsidR="001059EA">
        <w:fldChar w:fldCharType="end"/>
      </w:r>
      <w:r>
        <w:t xml:space="preserve">. </w:t>
      </w:r>
      <w:r w:rsidRPr="00F82D36">
        <w:t xml:space="preserve">Depicts the migration of the best-known solution of the PS algorithm over the </w:t>
      </w:r>
      <w:proofErr w:type="gramStart"/>
      <w:r w:rsidRPr="00F82D36">
        <w:t>13</w:t>
      </w:r>
      <w:proofErr w:type="gramEnd"/>
      <w:r w:rsidRPr="00F82D36">
        <w:t xml:space="preserve"> </w:t>
      </w:r>
      <w:r>
        <w:t xml:space="preserve">limit reduction </w:t>
      </w:r>
      <w:r w:rsidRPr="00F82D36">
        <w:t>iterations</w:t>
      </w:r>
      <w:r w:rsidR="005D35DB">
        <w:t xml:space="preserve"> the PS </w:t>
      </w:r>
      <w:r w:rsidR="005D35DB" w:rsidRPr="005D35DB">
        <w:t>algorithm</w:t>
      </w:r>
      <w:r w:rsidRPr="005D35DB">
        <w:t xml:space="preserve"> performed</w:t>
      </w:r>
      <w:r w:rsidRPr="00F82D36">
        <w:t>.</w:t>
      </w:r>
      <w:bookmarkEnd w:id="68"/>
    </w:p>
    <w:p w14:paraId="7004AF07" w14:textId="77777777" w:rsidR="000F2740" w:rsidRDefault="000F2740" w:rsidP="000F2740">
      <w:pPr>
        <w:keepNext/>
        <w:spacing w:before="120"/>
        <w:jc w:val="center"/>
      </w:pPr>
      <w:r>
        <w:rPr>
          <w:noProof/>
          <w:lang w:val="en-CA" w:eastAsia="ko-KR"/>
        </w:rPr>
        <w:drawing>
          <wp:inline distT="0" distB="0" distL="0" distR="0" wp14:anchorId="2CB7158A" wp14:editId="7197CE66">
            <wp:extent cx="4848225" cy="7905750"/>
            <wp:effectExtent l="0" t="0" r="952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3" cstate="print">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t="579" b="810"/>
                    <a:stretch/>
                  </pic:blipFill>
                  <pic:spPr bwMode="auto">
                    <a:xfrm>
                      <a:off x="0" y="0"/>
                      <a:ext cx="4848225" cy="7905750"/>
                    </a:xfrm>
                    <a:prstGeom prst="rect">
                      <a:avLst/>
                    </a:prstGeom>
                    <a:noFill/>
                    <a:ln>
                      <a:noFill/>
                    </a:ln>
                    <a:extLst>
                      <a:ext uri="{53640926-AAD7-44D8-BBD7-CCE9431645EC}">
                        <a14:shadowObscured xmlns:a14="http://schemas.microsoft.com/office/drawing/2010/main"/>
                      </a:ext>
                    </a:extLst>
                  </pic:spPr>
                </pic:pic>
              </a:graphicData>
            </a:graphic>
          </wp:inline>
        </w:drawing>
      </w:r>
    </w:p>
    <w:p w14:paraId="4652F6C0" w14:textId="1A5D2132" w:rsidR="001933A0" w:rsidRDefault="000F2740" w:rsidP="00600972">
      <w:pPr>
        <w:pStyle w:val="Caption"/>
        <w:jc w:val="left"/>
        <w:sectPr w:rsidR="001933A0" w:rsidSect="000A369B">
          <w:footerReference w:type="default" r:id="rId25"/>
          <w:type w:val="continuous"/>
          <w:pgSz w:w="12240" w:h="15840"/>
          <w:pgMar w:top="1440" w:right="1440" w:bottom="1440" w:left="2160" w:header="720" w:footer="720" w:gutter="0"/>
          <w:cols w:space="720"/>
          <w:docGrid w:linePitch="360"/>
        </w:sectPr>
      </w:pPr>
      <w:bookmarkStart w:id="69" w:name="_Toc102790293"/>
      <w:r>
        <w:t xml:space="preserve">Fig. </w:t>
      </w:r>
      <w:r w:rsidR="001059EA">
        <w:fldChar w:fldCharType="begin"/>
      </w:r>
      <w:r w:rsidR="001059EA">
        <w:instrText xml:space="preserve"> STYLEREF 1 \s </w:instrText>
      </w:r>
      <w:r w:rsidR="001059EA">
        <w:fldChar w:fldCharType="separate"/>
      </w:r>
      <w:r w:rsidR="001059EA">
        <w:rPr>
          <w:noProof/>
        </w:rPr>
        <w:t>2</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4</w:t>
      </w:r>
      <w:r w:rsidR="001059EA">
        <w:fldChar w:fldCharType="end"/>
      </w:r>
      <w:r>
        <w:t xml:space="preserve">. </w:t>
      </w:r>
      <w:r w:rsidRPr="00871537">
        <w:t xml:space="preserve">Visualizes </w:t>
      </w:r>
      <w:proofErr w:type="gramStart"/>
      <w:r w:rsidRPr="00871537">
        <w:t>different stages</w:t>
      </w:r>
      <w:proofErr w:type="gramEnd"/>
      <w:r w:rsidRPr="00871537">
        <w:t xml:space="preserve"> of the particle swarm and GA</w:t>
      </w:r>
      <w:r w:rsidRPr="000F2740">
        <w:t xml:space="preserve"> </w:t>
      </w:r>
      <w:r w:rsidRPr="00871537">
        <w:t>optimization</w:t>
      </w:r>
      <w:r>
        <w:t>.</w:t>
      </w:r>
      <w:bookmarkEnd w:id="69"/>
      <w:r w:rsidR="001933A0">
        <w:tab/>
      </w:r>
      <w:r w:rsidR="001933A0">
        <w:tab/>
      </w:r>
      <w:r w:rsidR="001933A0">
        <w:tab/>
      </w:r>
      <w:r w:rsidR="001933A0">
        <w:tab/>
      </w:r>
    </w:p>
    <w:p w14:paraId="634213CE" w14:textId="0B329D88" w:rsidR="00F84C6F" w:rsidRDefault="005D35DB" w:rsidP="0043219B">
      <w:pPr>
        <w:pStyle w:val="Heading1"/>
      </w:pPr>
      <w:bookmarkStart w:id="70" w:name="_Toc102793398"/>
      <w:r w:rsidRPr="005D35DB">
        <w:lastRenderedPageBreak/>
        <w:t>Eliminating Function Bias in Multi-Objective Rotor Bar Optimization Through Novel Objective Function Modeling</w:t>
      </w:r>
      <w:bookmarkEnd w:id="70"/>
    </w:p>
    <w:p w14:paraId="12B27FFF" w14:textId="018869F8" w:rsidR="000B06BE" w:rsidRPr="009A1B99" w:rsidRDefault="00834A50" w:rsidP="009A1B99">
      <w:pPr>
        <w:pStyle w:val="Heading2"/>
      </w:pPr>
      <w:bookmarkStart w:id="71" w:name="_Toc102793399"/>
      <w:r>
        <w:t>Significance</w:t>
      </w:r>
      <w:r w:rsidR="00674585">
        <w:t xml:space="preserve"> </w:t>
      </w:r>
      <w:r>
        <w:t xml:space="preserve">of </w:t>
      </w:r>
      <w:r w:rsidR="00276102">
        <w:t>Objective Function</w:t>
      </w:r>
      <w:r>
        <w:t xml:space="preserve"> Modeling</w:t>
      </w:r>
      <w:bookmarkEnd w:id="71"/>
    </w:p>
    <w:p w14:paraId="3F9E40F7" w14:textId="499C7223" w:rsidR="009C022D" w:rsidRDefault="001F34F5" w:rsidP="00BB18C4">
      <w:pPr>
        <w:pStyle w:val="Heading2"/>
      </w:pPr>
      <w:bookmarkStart w:id="72" w:name="_Toc102793400"/>
      <w:r>
        <w:t xml:space="preserve">Conventional </w:t>
      </w:r>
      <w:r w:rsidR="00276102">
        <w:t>Objective Function</w:t>
      </w:r>
      <w:r>
        <w:t xml:space="preserve"> Modeling</w:t>
      </w:r>
      <w:bookmarkEnd w:id="72"/>
      <w:r w:rsidR="007D0CD5">
        <w:t xml:space="preserve"> </w:t>
      </w:r>
    </w:p>
    <w:p w14:paraId="5204C92A" w14:textId="4414A56A" w:rsidR="005722F1" w:rsidRPr="00A97282" w:rsidRDefault="008878DB" w:rsidP="00A97282">
      <w:pPr>
        <w:pStyle w:val="Heading2"/>
        <w:rPr>
          <w:lang w:val="en-CA"/>
        </w:rPr>
      </w:pPr>
      <w:bookmarkStart w:id="73" w:name="_Toc102793401"/>
      <w:r>
        <w:t xml:space="preserve">Novel Hyperbolic Tangent Based </w:t>
      </w:r>
      <w:r w:rsidR="00276102">
        <w:t>Objective Functions</w:t>
      </w:r>
      <w:bookmarkEnd w:id="73"/>
    </w:p>
    <w:p w14:paraId="012408C6" w14:textId="6467BAF0" w:rsidR="005722F1" w:rsidRDefault="00E038BF" w:rsidP="00917522">
      <w:pPr>
        <w:pStyle w:val="Heading1"/>
      </w:pPr>
      <w:bookmarkStart w:id="74" w:name="_Toc102793402"/>
      <w:r w:rsidRPr="00E038BF">
        <w:t>Enhanced Solution Quality Multi-Objective Rotor Bar Optimization Through Adaptive Restart Capabilities</w:t>
      </w:r>
      <w:bookmarkEnd w:id="74"/>
      <w:r w:rsidR="001A4679">
        <w:t xml:space="preserve"> </w:t>
      </w:r>
    </w:p>
    <w:p w14:paraId="77E192AD" w14:textId="2BCE5C18" w:rsidR="00D54B89" w:rsidRDefault="004B08F1" w:rsidP="0043219B">
      <w:pPr>
        <w:pStyle w:val="Heading1"/>
      </w:pPr>
      <w:bookmarkStart w:id="75" w:name="_Toc102793403"/>
      <w:r w:rsidRPr="004B08F1">
        <w:t>Rotor Bar Optimization Considering Dynamic Operating Conditions Through Energy Center of Gravity Clustering</w:t>
      </w:r>
      <w:bookmarkEnd w:id="75"/>
    </w:p>
    <w:p w14:paraId="2C764C15" w14:textId="44F5E256" w:rsidR="009F08FB" w:rsidRDefault="001502ED" w:rsidP="00197EDA">
      <w:pPr>
        <w:pStyle w:val="Heading2"/>
        <w:rPr>
          <w:lang w:val="en-CA"/>
        </w:rPr>
      </w:pPr>
      <w:bookmarkStart w:id="76" w:name="_Toc102793404"/>
      <w:r>
        <w:rPr>
          <w:lang w:val="en-CA"/>
        </w:rPr>
        <w:lastRenderedPageBreak/>
        <w:t>Significance of Considering Dynamic Operating Conditions</w:t>
      </w:r>
      <w:bookmarkEnd w:id="76"/>
    </w:p>
    <w:p w14:paraId="1407922F" w14:textId="00C6F4FD" w:rsidR="00DB4C7D" w:rsidRPr="00600972" w:rsidRDefault="00D916C8" w:rsidP="00600972">
      <w:pPr>
        <w:pStyle w:val="Heading2"/>
        <w:rPr>
          <w:lang w:val="en-CA"/>
        </w:rPr>
      </w:pPr>
      <w:bookmarkStart w:id="77" w:name="_Toc102793405"/>
      <w:r>
        <w:rPr>
          <w:lang w:val="en-CA"/>
        </w:rPr>
        <w:t>Core Loss Prediction Under Dynamic Operating Conditions</w:t>
      </w:r>
      <w:bookmarkEnd w:id="77"/>
    </w:p>
    <w:p w14:paraId="6C249A2A" w14:textId="2474BC6D" w:rsidR="00D916C8" w:rsidRDefault="00D916C8" w:rsidP="0043219B">
      <w:pPr>
        <w:pStyle w:val="Heading3"/>
        <w:rPr>
          <w:lang w:val="en-CA"/>
        </w:rPr>
      </w:pPr>
      <w:bookmarkStart w:id="78" w:name="_Toc102793406"/>
      <w:r>
        <w:rPr>
          <w:lang w:val="en-CA"/>
        </w:rPr>
        <w:t xml:space="preserve">Core Loss Prediction Using Adaptive Restart </w:t>
      </w:r>
      <w:r w:rsidR="00633070">
        <w:rPr>
          <w:lang w:val="en-CA"/>
        </w:rPr>
        <w:t>G</w:t>
      </w:r>
      <w:r w:rsidR="00731110">
        <w:rPr>
          <w:lang w:val="en-CA"/>
        </w:rPr>
        <w:t>enetic Algorithm</w:t>
      </w:r>
      <w:bookmarkEnd w:id="78"/>
    </w:p>
    <w:p w14:paraId="533B324C" w14:textId="30189951" w:rsidR="00D916C8" w:rsidRDefault="00D916C8" w:rsidP="0043219B">
      <w:pPr>
        <w:pStyle w:val="Heading3"/>
        <w:rPr>
          <w:lang w:val="en-CA"/>
        </w:rPr>
      </w:pPr>
      <w:bookmarkStart w:id="79" w:name="_Toc102793407"/>
      <w:r>
        <w:rPr>
          <w:lang w:val="en-CA"/>
        </w:rPr>
        <w:t xml:space="preserve">Adaptive Restart </w:t>
      </w:r>
      <w:r w:rsidR="00633070">
        <w:rPr>
          <w:lang w:val="en-CA"/>
        </w:rPr>
        <w:t>G</w:t>
      </w:r>
      <w:r w:rsidR="00AE2A0E">
        <w:rPr>
          <w:lang w:val="en-CA"/>
        </w:rPr>
        <w:t xml:space="preserve">enetic </w:t>
      </w:r>
      <w:r w:rsidR="00633070">
        <w:rPr>
          <w:lang w:val="en-CA"/>
        </w:rPr>
        <w:t>A</w:t>
      </w:r>
      <w:r w:rsidR="00AE2A0E">
        <w:rPr>
          <w:lang w:val="en-CA"/>
        </w:rPr>
        <w:t>lgorithm</w:t>
      </w:r>
      <w:r>
        <w:rPr>
          <w:lang w:val="en-CA"/>
        </w:rPr>
        <w:t xml:space="preserve"> Performance</w:t>
      </w:r>
      <w:bookmarkEnd w:id="79"/>
    </w:p>
    <w:p w14:paraId="5C360B59" w14:textId="695E5D0A" w:rsidR="002F3394" w:rsidRDefault="00400E02" w:rsidP="0081505E">
      <w:pPr>
        <w:pStyle w:val="Heading2"/>
      </w:pPr>
      <w:bookmarkStart w:id="80" w:name="_Toc102793408"/>
      <w:r>
        <w:rPr>
          <w:lang w:val="en-CA"/>
        </w:rPr>
        <w:t xml:space="preserve">Considering Dynamic Operation </w:t>
      </w:r>
      <w:r w:rsidR="00AC5F4F">
        <w:rPr>
          <w:lang w:val="en-CA"/>
        </w:rPr>
        <w:t xml:space="preserve">Through </w:t>
      </w:r>
      <w:r w:rsidR="009D0CA1">
        <w:rPr>
          <w:lang w:val="en-CA"/>
        </w:rPr>
        <w:t xml:space="preserve">Drive Cycle </w:t>
      </w:r>
      <w:r w:rsidR="00750DFE">
        <w:rPr>
          <w:lang w:val="en-CA"/>
        </w:rPr>
        <w:t>Based Testing</w:t>
      </w:r>
      <w:bookmarkEnd w:id="80"/>
      <w:r w:rsidR="007059CD">
        <w:rPr>
          <w:lang w:val="en-CA"/>
        </w:rPr>
        <w:t xml:space="preserve"> </w:t>
      </w:r>
    </w:p>
    <w:p w14:paraId="2755A187" w14:textId="2A95881A" w:rsidR="0087304A" w:rsidRDefault="004D1EEF" w:rsidP="00BC386F">
      <w:pPr>
        <w:pStyle w:val="Heading3"/>
      </w:pPr>
      <w:bookmarkStart w:id="81" w:name="_Toc102793409"/>
      <w:r>
        <w:rPr>
          <w:lang w:val="en-CA"/>
        </w:rPr>
        <w:t>E</w:t>
      </w:r>
      <w:r w:rsidR="006859C0">
        <w:rPr>
          <w:lang w:val="en-CA"/>
        </w:rPr>
        <w:t xml:space="preserve">lectric </w:t>
      </w:r>
      <w:r>
        <w:rPr>
          <w:lang w:val="en-CA"/>
        </w:rPr>
        <w:t>V</w:t>
      </w:r>
      <w:r w:rsidR="006859C0">
        <w:rPr>
          <w:lang w:val="en-CA"/>
        </w:rPr>
        <w:t>ehicle</w:t>
      </w:r>
      <w:r w:rsidR="00352026">
        <w:rPr>
          <w:lang w:val="en-CA"/>
        </w:rPr>
        <w:t xml:space="preserve"> Dynamic</w:t>
      </w:r>
      <w:r w:rsidR="006859C0">
        <w:rPr>
          <w:lang w:val="en-CA"/>
        </w:rPr>
        <w:t>s</w:t>
      </w:r>
      <w:r w:rsidR="00352026">
        <w:rPr>
          <w:lang w:val="en-CA"/>
        </w:rPr>
        <w:t xml:space="preserve"> Model</w:t>
      </w:r>
      <w:r w:rsidR="006859C0">
        <w:rPr>
          <w:lang w:val="en-CA"/>
        </w:rPr>
        <w:t>ing</w:t>
      </w:r>
      <w:bookmarkEnd w:id="81"/>
    </w:p>
    <w:p w14:paraId="2D48C3F6" w14:textId="44495E6B" w:rsidR="006E3160" w:rsidRDefault="00AF701A" w:rsidP="00D264F3">
      <w:pPr>
        <w:pStyle w:val="Heading3"/>
      </w:pPr>
      <w:bookmarkStart w:id="82" w:name="_Toc102793410"/>
      <w:r>
        <w:rPr>
          <w:lang w:val="en-CA"/>
        </w:rPr>
        <w:t>Simulated Dynamic Operating Points</w:t>
      </w:r>
      <w:r w:rsidR="00572A18">
        <w:rPr>
          <w:lang w:val="en-CA"/>
        </w:rPr>
        <w:t xml:space="preserve"> </w:t>
      </w:r>
      <w:r w:rsidR="00052A42">
        <w:rPr>
          <w:lang w:val="en-CA"/>
        </w:rPr>
        <w:t>O</w:t>
      </w:r>
      <w:r w:rsidR="00572A18">
        <w:rPr>
          <w:lang w:val="en-CA"/>
        </w:rPr>
        <w:t xml:space="preserve">ver </w:t>
      </w:r>
      <w:r w:rsidR="001B075F">
        <w:rPr>
          <w:lang w:val="en-CA"/>
        </w:rPr>
        <w:t>WLTC Class 3</w:t>
      </w:r>
      <w:r w:rsidR="00572A18">
        <w:rPr>
          <w:lang w:val="en-CA"/>
        </w:rPr>
        <w:t xml:space="preserve"> Drive Cycle</w:t>
      </w:r>
      <w:bookmarkEnd w:id="82"/>
    </w:p>
    <w:p w14:paraId="58CA1442" w14:textId="17D8C6F5" w:rsidR="00B6186A" w:rsidRDefault="004A41D9" w:rsidP="003C6411">
      <w:pPr>
        <w:pStyle w:val="Heading2"/>
      </w:pPr>
      <w:bookmarkStart w:id="83" w:name="_Toc102793411"/>
      <w:r>
        <w:rPr>
          <w:lang w:val="en-CA"/>
        </w:rPr>
        <w:t>Operating Point Reduction Through Energy Center of Gravity Method</w:t>
      </w:r>
      <w:bookmarkEnd w:id="83"/>
    </w:p>
    <w:p w14:paraId="0DC07C82" w14:textId="47A4F9AF" w:rsidR="00BE4729" w:rsidRPr="00600972" w:rsidRDefault="003B7DF8" w:rsidP="0043219B">
      <w:pPr>
        <w:pStyle w:val="Heading2"/>
      </w:pPr>
      <w:bookmarkStart w:id="84" w:name="_Toc102793412"/>
      <w:r>
        <w:rPr>
          <w:lang w:val="en-CA"/>
        </w:rPr>
        <w:t>Optimization Considering Multiple Operating Points</w:t>
      </w:r>
      <w:bookmarkEnd w:id="84"/>
    </w:p>
    <w:p w14:paraId="3A1B92E6" w14:textId="593FB010" w:rsidR="00D54B89" w:rsidRDefault="00D47CFC" w:rsidP="00600972">
      <w:pPr>
        <w:pStyle w:val="Heading1"/>
        <w:jc w:val="both"/>
      </w:pPr>
      <w:bookmarkStart w:id="85" w:name="_Toc102793413"/>
      <w:r>
        <w:t xml:space="preserve">Tractive </w:t>
      </w:r>
      <w:r w:rsidRPr="00D47CFC">
        <w:t>Induction Motor Rotor Bar</w:t>
      </w:r>
      <w:r>
        <w:t xml:space="preserve"> Optimization</w:t>
      </w:r>
      <w:r w:rsidRPr="00D47CFC">
        <w:t xml:space="preserve"> Using a </w:t>
      </w:r>
      <w:r>
        <w:t xml:space="preserve">Novel </w:t>
      </w:r>
      <w:r w:rsidRPr="00D47CFC">
        <w:t>Non-dominated Adaptive Restart Genetic Algorithm Considering Dynamic Operating Conditions</w:t>
      </w:r>
      <w:bookmarkEnd w:id="85"/>
    </w:p>
    <w:p w14:paraId="3D35C781" w14:textId="0C915A0E" w:rsidR="00752EE0" w:rsidRDefault="00AE2A0E" w:rsidP="00197EDA">
      <w:pPr>
        <w:pStyle w:val="Heading2"/>
      </w:pPr>
      <w:bookmarkStart w:id="86" w:name="_Toc102793414"/>
      <w:r>
        <w:t>Novel</w:t>
      </w:r>
      <w:r w:rsidR="00CC0EF6">
        <w:t xml:space="preserve"> Adaptive Restart </w:t>
      </w:r>
      <w:r w:rsidR="00633070">
        <w:t>G</w:t>
      </w:r>
      <w:r>
        <w:t>enetic Algorithm</w:t>
      </w:r>
      <w:r w:rsidR="00CC0EF6">
        <w:t xml:space="preserve"> Performance</w:t>
      </w:r>
      <w:bookmarkEnd w:id="86"/>
    </w:p>
    <w:p w14:paraId="3E317B50" w14:textId="411CB908" w:rsidR="00F71877" w:rsidRDefault="002D5A2B" w:rsidP="00A7699F">
      <w:pPr>
        <w:pStyle w:val="Heading2"/>
        <w:rPr>
          <w:lang w:val="en-CA"/>
        </w:rPr>
      </w:pPr>
      <w:bookmarkStart w:id="87" w:name="_Toc102793415"/>
      <w:r w:rsidRPr="002D5A2B">
        <w:rPr>
          <w:lang w:val="en-CA"/>
        </w:rPr>
        <w:t xml:space="preserve">Comparison </w:t>
      </w:r>
      <w:r w:rsidR="007E27B7" w:rsidRPr="002D5A2B">
        <w:rPr>
          <w:lang w:val="en-CA"/>
        </w:rPr>
        <w:t>of Optimal Rotor Bar</w:t>
      </w:r>
      <w:r>
        <w:rPr>
          <w:lang w:val="en-CA"/>
        </w:rPr>
        <w:t xml:space="preserve"> Geometry</w:t>
      </w:r>
      <w:r w:rsidR="00134138" w:rsidRPr="00134138">
        <w:rPr>
          <w:lang w:val="en-CA"/>
        </w:rPr>
        <w:t xml:space="preserve"> </w:t>
      </w:r>
      <w:r w:rsidR="00134138" w:rsidRPr="002D5A2B">
        <w:rPr>
          <w:lang w:val="en-CA"/>
        </w:rPr>
        <w:t>and</w:t>
      </w:r>
      <w:r w:rsidR="00134138" w:rsidRPr="00134138">
        <w:rPr>
          <w:lang w:val="en-CA"/>
        </w:rPr>
        <w:t xml:space="preserve"> </w:t>
      </w:r>
      <w:r w:rsidR="00134138" w:rsidRPr="002D5A2B">
        <w:rPr>
          <w:lang w:val="en-CA"/>
        </w:rPr>
        <w:t>Validation</w:t>
      </w:r>
      <w:bookmarkEnd w:id="87"/>
    </w:p>
    <w:p w14:paraId="36E32332" w14:textId="295C8E0B" w:rsidR="00A00DC4" w:rsidRPr="00825AF4" w:rsidRDefault="00EC603C" w:rsidP="00EC603C">
      <w:pPr>
        <w:pStyle w:val="Heading1"/>
      </w:pPr>
      <w:bookmarkStart w:id="88" w:name="_Toc102793416"/>
      <w:r w:rsidRPr="00825AF4">
        <w:t>Research Summary</w:t>
      </w:r>
      <w:bookmarkEnd w:id="88"/>
      <w:r w:rsidR="00712423" w:rsidRPr="00825AF4">
        <w:tab/>
      </w:r>
    </w:p>
    <w:p w14:paraId="7C45F423" w14:textId="4E2FA0FA" w:rsidR="00CD448F" w:rsidRPr="004C3EF7" w:rsidRDefault="00A00DC4" w:rsidP="006C5C74">
      <w:pPr>
        <w:pStyle w:val="Heading2"/>
      </w:pPr>
      <w:bookmarkStart w:id="89" w:name="_Toc102793417"/>
      <w:r>
        <w:lastRenderedPageBreak/>
        <w:t>Conclusions</w:t>
      </w:r>
      <w:bookmarkEnd w:id="89"/>
    </w:p>
    <w:p w14:paraId="3E9A497F" w14:textId="47A2ED8C" w:rsidR="00EB16EA" w:rsidRDefault="00CD072D" w:rsidP="0043219B">
      <w:pPr>
        <w:pStyle w:val="Heading2"/>
      </w:pPr>
      <w:bookmarkStart w:id="90" w:name="_Toc102793418"/>
      <w:r>
        <w:t>Futur</w:t>
      </w:r>
      <w:r w:rsidR="00A808E1">
        <w:t xml:space="preserve">e Research </w:t>
      </w:r>
      <w:r w:rsidR="000A11BF">
        <w:t>on</w:t>
      </w:r>
      <w:r w:rsidR="00A808E1">
        <w:t xml:space="preserve"> </w:t>
      </w:r>
      <w:r w:rsidR="000A11BF">
        <w:t xml:space="preserve">Rotor Bar Optimization of </w:t>
      </w:r>
      <w:r w:rsidR="00A808E1">
        <w:t xml:space="preserve">Tractive </w:t>
      </w:r>
      <w:r w:rsidR="007C1C06">
        <w:t>IM</w:t>
      </w:r>
      <w:r w:rsidR="000A11BF">
        <w:t>s</w:t>
      </w:r>
      <w:bookmarkEnd w:id="90"/>
    </w:p>
    <w:p w14:paraId="61EAE123" w14:textId="7415A659" w:rsidR="004B39F2" w:rsidRDefault="004B39F2" w:rsidP="004F7DE2">
      <w:pPr>
        <w:pStyle w:val="Heading1"/>
        <w:numPr>
          <w:ilvl w:val="0"/>
          <w:numId w:val="0"/>
        </w:numPr>
        <w:ind w:left="360"/>
      </w:pPr>
      <w:bookmarkStart w:id="91" w:name="_Toc102793419"/>
      <w:r>
        <w:t>REFERENCES</w:t>
      </w:r>
      <w:bookmarkEnd w:id="91"/>
    </w:p>
    <w:sdt>
      <w:sdtPr>
        <w:tag w:val="MENDELEY_BIBLIOGRAPHY"/>
        <w:id w:val="-729217750"/>
        <w:placeholder>
          <w:docPart w:val="DefaultPlaceholder_-1854013440"/>
        </w:placeholder>
      </w:sdtPr>
      <w:sdtEndPr/>
      <w:sdtContent>
        <w:p w14:paraId="3513B576" w14:textId="77777777" w:rsidR="005F2613" w:rsidRPr="005F2613" w:rsidRDefault="005F2613" w:rsidP="005F2613">
          <w:pPr>
            <w:pStyle w:val="References1"/>
            <w:divId w:val="1431659270"/>
          </w:pPr>
          <w:r w:rsidRPr="005F2613">
            <w:t>[1]</w:t>
          </w:r>
          <w:r w:rsidRPr="005F2613">
            <w:tab/>
            <w:t>“Total greenhouse gas emissions.” https://ourworldindata.org/grapher/total-ghg-emissions?tab=chart&amp;country=~CAN (accessed Apr. 20, 2022).</w:t>
          </w:r>
        </w:p>
        <w:p w14:paraId="50253147" w14:textId="77777777" w:rsidR="005F2613" w:rsidRPr="005F2613" w:rsidRDefault="005F2613" w:rsidP="005F2613">
          <w:pPr>
            <w:pStyle w:val="References1"/>
            <w:divId w:val="1961564759"/>
          </w:pPr>
          <w:r w:rsidRPr="005F2613">
            <w:t>[2]</w:t>
          </w:r>
          <w:r w:rsidRPr="005F2613">
            <w:tab/>
            <w:t xml:space="preserve">D. Gielen, F. Boshell, D. </w:t>
          </w:r>
          <w:proofErr w:type="spellStart"/>
          <w:r w:rsidRPr="005F2613">
            <w:t>Saygin</w:t>
          </w:r>
          <w:proofErr w:type="spellEnd"/>
          <w:r w:rsidRPr="005F2613">
            <w:t xml:space="preserve">, M. D. </w:t>
          </w:r>
          <w:proofErr w:type="spellStart"/>
          <w:r w:rsidRPr="005F2613">
            <w:t>Bazilian</w:t>
          </w:r>
          <w:proofErr w:type="spellEnd"/>
          <w:r w:rsidRPr="005F2613">
            <w:t xml:space="preserve">, N. Wagner, and R. Gorini, “The role of renewable energy in the global energy transformation,” Energy Strategy Reviews, vol. 24, pp. 38–50, Apr. 2019, </w:t>
          </w:r>
          <w:proofErr w:type="spellStart"/>
          <w:r w:rsidRPr="005F2613">
            <w:t>doi</w:t>
          </w:r>
          <w:proofErr w:type="spellEnd"/>
          <w:r w:rsidRPr="005F2613">
            <w:t>: 10.1016/J.ESR.2019.01.006.</w:t>
          </w:r>
        </w:p>
        <w:p w14:paraId="3DE06096" w14:textId="77777777" w:rsidR="005F2613" w:rsidRPr="005F2613" w:rsidRDefault="005F2613" w:rsidP="005F2613">
          <w:pPr>
            <w:pStyle w:val="References1"/>
            <w:divId w:val="229465419"/>
          </w:pPr>
          <w:r w:rsidRPr="005F2613">
            <w:t>[3]</w:t>
          </w:r>
          <w:r w:rsidRPr="005F2613">
            <w:tab/>
            <w:t>“greenhouse gas emissions”.</w:t>
          </w:r>
        </w:p>
        <w:p w14:paraId="63E634A1" w14:textId="77777777" w:rsidR="005F2613" w:rsidRPr="005F2613" w:rsidRDefault="005F2613" w:rsidP="005F2613">
          <w:pPr>
            <w:pStyle w:val="References1"/>
            <w:divId w:val="654258630"/>
          </w:pPr>
          <w:r w:rsidRPr="005F2613">
            <w:t>[4]</w:t>
          </w:r>
          <w:r w:rsidRPr="005F2613">
            <w:tab/>
            <w:t>“Canadas Air Pollution report 2020”.</w:t>
          </w:r>
        </w:p>
        <w:p w14:paraId="117DF209" w14:textId="77777777" w:rsidR="005F2613" w:rsidRPr="005F2613" w:rsidRDefault="005F2613" w:rsidP="005F2613">
          <w:pPr>
            <w:pStyle w:val="References1"/>
            <w:divId w:val="381557726"/>
          </w:pPr>
          <w:r w:rsidRPr="005F2613">
            <w:t>[5]</w:t>
          </w:r>
          <w:r w:rsidRPr="005F2613">
            <w:tab/>
            <w:t xml:space="preserve">A. Bellini, F. </w:t>
          </w:r>
          <w:proofErr w:type="spellStart"/>
          <w:r w:rsidRPr="005F2613">
            <w:t>Filippetti</w:t>
          </w:r>
          <w:proofErr w:type="spellEnd"/>
          <w:r w:rsidRPr="005F2613">
            <w:t xml:space="preserve">, C. Tassoni, and G. A. Capolino, “Advances in diagnostic techniques for induction machines,” IEEE Transactions on Industrial Electronics, vol. 55, no. 12, pp. 4109–4126, 2008, </w:t>
          </w:r>
          <w:proofErr w:type="spellStart"/>
          <w:r w:rsidRPr="005F2613">
            <w:t>doi</w:t>
          </w:r>
          <w:proofErr w:type="spellEnd"/>
          <w:r w:rsidRPr="005F2613">
            <w:t>: 10.1109/TIE.2008.2007527.</w:t>
          </w:r>
        </w:p>
        <w:p w14:paraId="27BB0C2D" w14:textId="77777777" w:rsidR="005F2613" w:rsidRPr="005F2613" w:rsidRDefault="005F2613" w:rsidP="005F2613">
          <w:pPr>
            <w:pStyle w:val="References1"/>
            <w:divId w:val="875853521"/>
          </w:pPr>
          <w:r w:rsidRPr="005F2613">
            <w:t>[6]</w:t>
          </w:r>
          <w:r w:rsidRPr="005F2613">
            <w:tab/>
            <w:t>“Introduction – Global EV Outlook 2021 – Analysis - IEA.” https://www.iea.org/reports/global-ev-outlook-2021/introduction#overview (accessed Apr. 20, 2022).</w:t>
          </w:r>
        </w:p>
        <w:p w14:paraId="4DCEEA12" w14:textId="77777777" w:rsidR="005F2613" w:rsidRPr="005F2613" w:rsidRDefault="005F2613" w:rsidP="005F2613">
          <w:pPr>
            <w:pStyle w:val="References1"/>
            <w:divId w:val="1686781421"/>
          </w:pPr>
          <w:r w:rsidRPr="005F2613">
            <w:t>[7]</w:t>
          </w:r>
          <w:r w:rsidRPr="005F2613">
            <w:tab/>
            <w:t>“Audi e-</w:t>
          </w:r>
          <w:proofErr w:type="spellStart"/>
          <w:r w:rsidRPr="005F2613">
            <w:t>tron</w:t>
          </w:r>
          <w:proofErr w:type="spellEnd"/>
          <w:r w:rsidRPr="005F2613">
            <w:t xml:space="preserve"> Sportback concept | Audi </w:t>
          </w:r>
          <w:proofErr w:type="spellStart"/>
          <w:r w:rsidRPr="005F2613">
            <w:t>MediaCenter</w:t>
          </w:r>
          <w:proofErr w:type="spellEnd"/>
          <w:r w:rsidRPr="005F2613">
            <w:t>.” https://www.audi-mediacenter.com/en/photos/detail/audi-e-tron-sportback-concept-44496 (accessed Apr. 20, 2022).</w:t>
          </w:r>
        </w:p>
        <w:p w14:paraId="15F69892" w14:textId="77777777" w:rsidR="005F2613" w:rsidRPr="005F2613" w:rsidRDefault="005F2613" w:rsidP="005F2613">
          <w:pPr>
            <w:pStyle w:val="References1"/>
            <w:divId w:val="1195457300"/>
          </w:pPr>
          <w:r w:rsidRPr="005F2613">
            <w:t>[8]</w:t>
          </w:r>
          <w:r w:rsidRPr="005F2613">
            <w:tab/>
            <w:t xml:space="preserve">H. de </w:t>
          </w:r>
          <w:proofErr w:type="spellStart"/>
          <w:r w:rsidRPr="005F2613">
            <w:t>Keulenaer</w:t>
          </w:r>
          <w:proofErr w:type="spellEnd"/>
          <w:r w:rsidRPr="005F2613">
            <w:t xml:space="preserve">, “Energy efficient motor driven systems,” Energy and Environment, vol. 15, no. 5, pp. 873–905, 2004, </w:t>
          </w:r>
          <w:proofErr w:type="spellStart"/>
          <w:r w:rsidRPr="005F2613">
            <w:t>doi</w:t>
          </w:r>
          <w:proofErr w:type="spellEnd"/>
          <w:r w:rsidRPr="005F2613">
            <w:t>: 10.1260/0958305042886688.</w:t>
          </w:r>
        </w:p>
        <w:p w14:paraId="3047DF53" w14:textId="77777777" w:rsidR="005F2613" w:rsidRPr="005F2613" w:rsidRDefault="005F2613" w:rsidP="005F2613">
          <w:pPr>
            <w:pStyle w:val="References1"/>
            <w:divId w:val="2102528201"/>
          </w:pPr>
          <w:r w:rsidRPr="005F2613">
            <w:t>[9]</w:t>
          </w:r>
          <w:r w:rsidRPr="005F2613">
            <w:tab/>
            <w:t xml:space="preserve">P. C. Krause, O. </w:t>
          </w:r>
          <w:proofErr w:type="spellStart"/>
          <w:r w:rsidRPr="005F2613">
            <w:t>Wasynczuk</w:t>
          </w:r>
          <w:proofErr w:type="spellEnd"/>
          <w:r w:rsidRPr="005F2613">
            <w:t xml:space="preserve">, and S. D. Sudhoff, “Analysis of Electric Machinery and Drive Systems,” Analysis of Electric Machinery and Drive Systems, Feb. 2010, </w:t>
          </w:r>
          <w:proofErr w:type="spellStart"/>
          <w:r w:rsidRPr="005F2613">
            <w:t>doi</w:t>
          </w:r>
          <w:proofErr w:type="spellEnd"/>
          <w:r w:rsidRPr="005F2613">
            <w:t>: 10.1109/9780470544167.</w:t>
          </w:r>
        </w:p>
        <w:p w14:paraId="504F352A" w14:textId="77777777" w:rsidR="005F2613" w:rsidRPr="005F2613" w:rsidRDefault="005F2613" w:rsidP="005F2613">
          <w:pPr>
            <w:pStyle w:val="References1"/>
            <w:divId w:val="3675919"/>
          </w:pPr>
          <w:r w:rsidRPr="005F2613">
            <w:t>[10]</w:t>
          </w:r>
          <w:r w:rsidRPr="005F2613">
            <w:tab/>
            <w:t xml:space="preserve">Institute of Electrical and Electronics Engineers, 2019 21st European Conference on Power Electronics and Applications (EPE ’19 ECCE Europe). </w:t>
          </w:r>
        </w:p>
        <w:p w14:paraId="09B76713" w14:textId="77777777" w:rsidR="005F2613" w:rsidRPr="005F2613" w:rsidRDefault="005F2613" w:rsidP="005F2613">
          <w:pPr>
            <w:pStyle w:val="References1"/>
            <w:divId w:val="430126759"/>
          </w:pPr>
          <w:r w:rsidRPr="005F2613">
            <w:t>[11]</w:t>
          </w:r>
          <w:r w:rsidRPr="005F2613">
            <w:tab/>
            <w:t xml:space="preserve">L. Yan and X. Song, “Design and Implementation of </w:t>
          </w:r>
          <w:proofErr w:type="spellStart"/>
          <w:r w:rsidRPr="005F2613">
            <w:t>Luenberger</w:t>
          </w:r>
          <w:proofErr w:type="spellEnd"/>
          <w:r w:rsidRPr="005F2613">
            <w:t xml:space="preserve"> Model-Based Predictive Torque Control of Induction Machine for Robustness Improvement,” IEEE Transactions on Power Electronics, vol. 35, no. 3, pp. 2257–2262, Mar. 2020, </w:t>
          </w:r>
          <w:proofErr w:type="spellStart"/>
          <w:r w:rsidRPr="005F2613">
            <w:t>doi</w:t>
          </w:r>
          <w:proofErr w:type="spellEnd"/>
          <w:r w:rsidRPr="005F2613">
            <w:t>: 10.1109/TPEL.2019.2939283.</w:t>
          </w:r>
        </w:p>
        <w:p w14:paraId="5BF9FD12" w14:textId="77777777" w:rsidR="005F2613" w:rsidRPr="005F2613" w:rsidRDefault="005F2613" w:rsidP="005F2613">
          <w:pPr>
            <w:pStyle w:val="References1"/>
            <w:divId w:val="1102071173"/>
          </w:pPr>
          <w:r w:rsidRPr="005F2613">
            <w:t>[12]</w:t>
          </w:r>
          <w:r w:rsidRPr="005F2613">
            <w:tab/>
            <w:t xml:space="preserve">M. </w:t>
          </w:r>
          <w:proofErr w:type="spellStart"/>
          <w:r w:rsidRPr="005F2613">
            <w:t>Karamuk</w:t>
          </w:r>
          <w:proofErr w:type="spellEnd"/>
          <w:r w:rsidRPr="005F2613">
            <w:t xml:space="preserve">, “A survey on electric vehicle powertrain systems,” International Aegean Conference on Electrical Machines and Power Electronics, ACEMP 2011 and </w:t>
          </w:r>
          <w:proofErr w:type="spellStart"/>
          <w:r w:rsidRPr="005F2613">
            <w:t>Electromotion</w:t>
          </w:r>
          <w:proofErr w:type="spellEnd"/>
          <w:r w:rsidRPr="005F2613">
            <w:t xml:space="preserve"> 2011 Joint Conference, pp. 315–324, 2011, </w:t>
          </w:r>
          <w:proofErr w:type="spellStart"/>
          <w:r w:rsidRPr="005F2613">
            <w:t>doi</w:t>
          </w:r>
          <w:proofErr w:type="spellEnd"/>
          <w:r w:rsidRPr="005F2613">
            <w:t>: 10.1109/ACEMP.2011.6490617.</w:t>
          </w:r>
        </w:p>
        <w:p w14:paraId="206E8C15" w14:textId="77777777" w:rsidR="005F2613" w:rsidRPr="005F2613" w:rsidRDefault="005F2613" w:rsidP="005F2613">
          <w:pPr>
            <w:pStyle w:val="References1"/>
            <w:divId w:val="165023673"/>
          </w:pPr>
          <w:r w:rsidRPr="005F2613">
            <w:t>[13]</w:t>
          </w:r>
          <w:r w:rsidRPr="005F2613">
            <w:tab/>
            <w:t xml:space="preserve">H. E. Jordan, R. C. </w:t>
          </w:r>
          <w:proofErr w:type="spellStart"/>
          <w:r w:rsidRPr="005F2613">
            <w:t>Zowarka</w:t>
          </w:r>
          <w:proofErr w:type="spellEnd"/>
          <w:r w:rsidRPr="005F2613">
            <w:t xml:space="preserve">, T. J. Hotz, and J. R. Uglum, “Induction motor performance testing with an inverter power supply: Part 1,” in IEEE Transactions on Magnetics, Jan. 2007, vol. 43, no. 1, pp. 242–245. </w:t>
          </w:r>
          <w:proofErr w:type="spellStart"/>
          <w:r w:rsidRPr="005F2613">
            <w:t>doi</w:t>
          </w:r>
          <w:proofErr w:type="spellEnd"/>
          <w:r w:rsidRPr="005F2613">
            <w:t>: 10.1109/TMAG.2006.887671.</w:t>
          </w:r>
        </w:p>
        <w:p w14:paraId="4C00D4B9" w14:textId="77777777" w:rsidR="005F2613" w:rsidRPr="005F2613" w:rsidRDefault="005F2613" w:rsidP="005F2613">
          <w:pPr>
            <w:pStyle w:val="References1"/>
            <w:divId w:val="827742864"/>
          </w:pPr>
          <w:r w:rsidRPr="005F2613">
            <w:t>[14]</w:t>
          </w:r>
          <w:r w:rsidRPr="005F2613">
            <w:tab/>
            <w:t xml:space="preserve">R. C. </w:t>
          </w:r>
          <w:proofErr w:type="spellStart"/>
          <w:r w:rsidRPr="005F2613">
            <w:t>Zowarka</w:t>
          </w:r>
          <w:proofErr w:type="spellEnd"/>
          <w:r w:rsidRPr="005F2613">
            <w:t xml:space="preserve">, T. J. Hotz, J. R. Uglum, and H. E. Jordan, “Induction motor performance testing with an inverter power supply: Part 2,” in IEEE Transactions on Magnetics, Jan. 2007, vol. 43, no. 1, pp. 275–278. </w:t>
          </w:r>
          <w:proofErr w:type="spellStart"/>
          <w:r w:rsidRPr="005F2613">
            <w:t>doi</w:t>
          </w:r>
          <w:proofErr w:type="spellEnd"/>
          <w:r w:rsidRPr="005F2613">
            <w:t>: 10.1109/TMAG.2006.887599.</w:t>
          </w:r>
        </w:p>
        <w:p w14:paraId="56EDA7E7" w14:textId="77777777" w:rsidR="005F2613" w:rsidRPr="005F2613" w:rsidRDefault="005F2613" w:rsidP="005F2613">
          <w:pPr>
            <w:pStyle w:val="References1"/>
            <w:divId w:val="1447849803"/>
          </w:pPr>
          <w:r w:rsidRPr="005F2613">
            <w:t>[15]</w:t>
          </w:r>
          <w:r w:rsidRPr="005F2613">
            <w:tab/>
            <w:t>“Policies to promote electric vehicle deployment – Global EV Outlook 2021 – Analysis - IEA.” https://www.iea.org/reports/global-ev-outlook-2021/policies-to-promote-electric-vehicle-deployment (accessed Apr. 20, 2022).</w:t>
          </w:r>
        </w:p>
        <w:p w14:paraId="764F3BEE" w14:textId="77777777" w:rsidR="005F2613" w:rsidRPr="005F2613" w:rsidRDefault="005F2613" w:rsidP="005F2613">
          <w:pPr>
            <w:pStyle w:val="References1"/>
            <w:divId w:val="938484486"/>
          </w:pPr>
          <w:r w:rsidRPr="005F2613">
            <w:t>[16]</w:t>
          </w:r>
          <w:r w:rsidRPr="005F2613">
            <w:tab/>
            <w:t xml:space="preserve">G. K. Singh, “Multi-phase induction machine drive research - A survey,” Electric Power Systems Research, vol. 61, no. 2, pp. 139–147, Mar. 2002, </w:t>
          </w:r>
          <w:proofErr w:type="spellStart"/>
          <w:r w:rsidRPr="005F2613">
            <w:t>doi</w:t>
          </w:r>
          <w:proofErr w:type="spellEnd"/>
          <w:r w:rsidRPr="005F2613">
            <w:t>: 10.1016/S0378-7796(02)00007-X.</w:t>
          </w:r>
        </w:p>
        <w:p w14:paraId="58BB12B2" w14:textId="77777777" w:rsidR="005F2613" w:rsidRPr="005F2613" w:rsidRDefault="005F2613" w:rsidP="005F2613">
          <w:pPr>
            <w:pStyle w:val="References1"/>
            <w:divId w:val="500775205"/>
          </w:pPr>
          <w:r w:rsidRPr="005F2613">
            <w:t>[17]</w:t>
          </w:r>
          <w:r w:rsidRPr="005F2613">
            <w:tab/>
            <w:t>“EV30@30 campaign | Clean Energy Ministerial.” https://www.cleanenergyministerial.org/initiatives-campaigns/ev3030-campaign/ (accessed Apr. 20, 2022).</w:t>
          </w:r>
        </w:p>
        <w:p w14:paraId="1BC90C9C" w14:textId="77777777" w:rsidR="005F2613" w:rsidRPr="005F2613" w:rsidRDefault="005F2613" w:rsidP="005F2613">
          <w:pPr>
            <w:pStyle w:val="References1"/>
            <w:divId w:val="1778594387"/>
          </w:pPr>
          <w:r w:rsidRPr="005F2613">
            <w:t>[18]</w:t>
          </w:r>
          <w:r w:rsidRPr="005F2613">
            <w:tab/>
            <w:t>“• Plug-in EV producers - worldwide market share | Statista.” https://www.statista.com/statistics/541390/global-sales-of-plug-in-electric-vehicle-manufacturers/ (accessed Apr. 20, 2022).</w:t>
          </w:r>
        </w:p>
        <w:p w14:paraId="0AF57D43" w14:textId="77777777" w:rsidR="005F2613" w:rsidRPr="005F2613" w:rsidRDefault="005F2613" w:rsidP="005F2613">
          <w:pPr>
            <w:pStyle w:val="References1"/>
            <w:divId w:val="522785547"/>
          </w:pPr>
          <w:r w:rsidRPr="005F2613">
            <w:t>[19]</w:t>
          </w:r>
          <w:r w:rsidRPr="005F2613">
            <w:tab/>
            <w:t>“Global Electric car registrations and market share, 2015-2020 – Charts – Data &amp; Statistics - IEA.” https://www.iea.org/data-and-statistics/charts/global-electric-car-registrations-and-market-share-2015-2020 (accessed Apr. 20, 2022).</w:t>
          </w:r>
        </w:p>
        <w:p w14:paraId="06D33CD9" w14:textId="77777777" w:rsidR="005F2613" w:rsidRPr="005F2613" w:rsidRDefault="005F2613" w:rsidP="005F2613">
          <w:pPr>
            <w:pStyle w:val="References1"/>
            <w:divId w:val="224727795"/>
          </w:pPr>
          <w:r w:rsidRPr="005F2613">
            <w:t>[20]</w:t>
          </w:r>
          <w:r w:rsidRPr="005F2613">
            <w:tab/>
            <w:t>“Transport sector CO2 emissions by mode in the Sustainable Development Scenario, 2000-2030 – Charts – Data &amp; Statistics - IEA.” https://www.iea.org/data-and-statistics/charts/transport-sector-co2-emissions-by-mode-in-the-sustainable-development-scenario-2000-2030 (accessed Apr. 20, 2022).</w:t>
          </w:r>
        </w:p>
        <w:p w14:paraId="70D20B93" w14:textId="77777777" w:rsidR="005F2613" w:rsidRPr="005F2613" w:rsidRDefault="005F2613" w:rsidP="005F2613">
          <w:pPr>
            <w:pStyle w:val="References1"/>
            <w:divId w:val="1880044796"/>
          </w:pPr>
          <w:r w:rsidRPr="005F2613">
            <w:t>[21]</w:t>
          </w:r>
          <w:r w:rsidRPr="005F2613">
            <w:tab/>
            <w:t xml:space="preserve">“List of eligible vehicles under the </w:t>
          </w:r>
          <w:proofErr w:type="spellStart"/>
          <w:r w:rsidRPr="005F2613">
            <w:t>iZEV</w:t>
          </w:r>
          <w:proofErr w:type="spellEnd"/>
          <w:r w:rsidRPr="005F2613">
            <w:t xml:space="preserve"> Program.” https://tc.canada.ca/en/road-transportation/innovative-technologies/zero-emission-vehicles/list-eligible-vehicles-under-izev-program (accessed Apr. 20, 2022).</w:t>
          </w:r>
        </w:p>
        <w:p w14:paraId="4512EFD4" w14:textId="77777777" w:rsidR="005F2613" w:rsidRPr="005F2613" w:rsidRDefault="005F2613" w:rsidP="005F2613">
          <w:pPr>
            <w:pStyle w:val="References1"/>
            <w:divId w:val="743379416"/>
          </w:pPr>
          <w:r w:rsidRPr="005F2613">
            <w:t>[22]</w:t>
          </w:r>
          <w:r w:rsidRPr="005F2613">
            <w:tab/>
            <w:t>“</w:t>
          </w:r>
          <w:proofErr w:type="spellStart"/>
          <w:r w:rsidRPr="005F2613">
            <w:t>Stellantis</w:t>
          </w:r>
          <w:proofErr w:type="spellEnd"/>
          <w:r w:rsidRPr="005F2613">
            <w:t xml:space="preserve"> plants in Windsor, Brampton to get $3.6B in upgrades for EV production | CBC News.” https://www.cbc.ca/news/canada/windsor/prime-minister-ontario-premier-stellantis-windsor-announcement-1.6437954 (accessed May 02, 2022).</w:t>
          </w:r>
        </w:p>
        <w:p w14:paraId="02876160" w14:textId="77777777" w:rsidR="005F2613" w:rsidRPr="005F2613" w:rsidRDefault="005F2613" w:rsidP="005F2613">
          <w:pPr>
            <w:pStyle w:val="References1"/>
            <w:divId w:val="175317315"/>
          </w:pPr>
          <w:r w:rsidRPr="005F2613">
            <w:t>[23]</w:t>
          </w:r>
          <w:r w:rsidRPr="005F2613">
            <w:tab/>
            <w:t>“Compare electric vehicles - EV Database.” https://ev-database.org/#sort:path~type~order=.rank~number~desc|range-slider-range:prev~next=0~1200|range-slider-acceleration:prev~next=2~23|range-slider-topspeed:prev~next=110~450|range-slider-battery:prev~next=10~200|range-slider-towweight:prev~next=0~2500|range-slider-fastcharge:prev~next=0~1500|paging:currentPage=0|paging:number=9 (accessed Apr. 20, 2022).</w:t>
          </w:r>
        </w:p>
        <w:p w14:paraId="1EAF4CAF" w14:textId="77777777" w:rsidR="005F2613" w:rsidRPr="005F2613" w:rsidRDefault="005F2613" w:rsidP="005F2613">
          <w:pPr>
            <w:pStyle w:val="References1"/>
            <w:divId w:val="124004633"/>
          </w:pPr>
          <w:r w:rsidRPr="005F2613">
            <w:t>[24]</w:t>
          </w:r>
          <w:r w:rsidRPr="005F2613">
            <w:tab/>
            <w:t>“</w:t>
          </w:r>
          <w:proofErr w:type="spellStart"/>
          <w:r w:rsidRPr="005F2613">
            <w:t>EVSpecifications</w:t>
          </w:r>
          <w:proofErr w:type="spellEnd"/>
          <w:r w:rsidRPr="005F2613">
            <w:t xml:space="preserve"> - Electric vehicle specifications, electric car news, EV comparisons.” https://www.evspecifications.com/ (accessed Apr. 20, 2022).</w:t>
          </w:r>
        </w:p>
        <w:p w14:paraId="461DA0E1" w14:textId="77777777" w:rsidR="005F2613" w:rsidRPr="005F2613" w:rsidRDefault="005F2613" w:rsidP="005F2613">
          <w:pPr>
            <w:pStyle w:val="References1"/>
            <w:divId w:val="827667495"/>
          </w:pPr>
          <w:r w:rsidRPr="005F2613">
            <w:t>[25]</w:t>
          </w:r>
          <w:r w:rsidRPr="005F2613">
            <w:tab/>
            <w:t>“Compare Electric Cars: EV Range, Specs, Pricing &amp; More.” https://insideevs.com/reviews/344001/compare-evs/ (accessed Apr. 20, 2022).</w:t>
          </w:r>
        </w:p>
        <w:p w14:paraId="79B1B745" w14:textId="77777777" w:rsidR="005F2613" w:rsidRPr="005F2613" w:rsidRDefault="005F2613" w:rsidP="005F2613">
          <w:pPr>
            <w:pStyle w:val="References1"/>
            <w:divId w:val="1379206815"/>
          </w:pPr>
          <w:r w:rsidRPr="005F2613">
            <w:t>[26]</w:t>
          </w:r>
          <w:r w:rsidRPr="005F2613">
            <w:tab/>
            <w:t xml:space="preserve">B. Bilgin and A. Emadi, “Electric motors in electrified transportation: A step toward achieving a sustainable and highly efficient transportation system,” IEEE Power Electronics Magazine, vol. 1, no. 2, pp. 10–17, Jun. 2014, </w:t>
          </w:r>
          <w:proofErr w:type="spellStart"/>
          <w:r w:rsidRPr="005F2613">
            <w:t>doi</w:t>
          </w:r>
          <w:proofErr w:type="spellEnd"/>
          <w:r w:rsidRPr="005F2613">
            <w:t>: 10.1109/MPEL.2014.2312275.</w:t>
          </w:r>
        </w:p>
        <w:p w14:paraId="31D0C29C" w14:textId="77777777" w:rsidR="005F2613" w:rsidRPr="005F2613" w:rsidRDefault="005F2613" w:rsidP="005F2613">
          <w:pPr>
            <w:pStyle w:val="References1"/>
            <w:divId w:val="252400034"/>
          </w:pPr>
          <w:r w:rsidRPr="005F2613">
            <w:t>[27]</w:t>
          </w:r>
          <w:r w:rsidRPr="005F2613">
            <w:tab/>
            <w:t xml:space="preserve">J. Zhang, B. Wang, Y. Yu, H. Cai, X. Zhang, and D. Xu, “Angle Compensation-Based Voltage Redistribution for Induction Motor Drives in the Field-Weakening Windup Region,” 2019 22nd International Conference on Electrical Machines and Systems, ICEMS 2019, Aug. 2019, </w:t>
          </w:r>
          <w:proofErr w:type="spellStart"/>
          <w:r w:rsidRPr="005F2613">
            <w:t>doi</w:t>
          </w:r>
          <w:proofErr w:type="spellEnd"/>
          <w:r w:rsidRPr="005F2613">
            <w:t>: 10.1109/ICEMS.2019.8921483.</w:t>
          </w:r>
        </w:p>
        <w:p w14:paraId="30C6ADEB" w14:textId="77777777" w:rsidR="005F2613" w:rsidRPr="005F2613" w:rsidRDefault="005F2613" w:rsidP="005F2613">
          <w:pPr>
            <w:pStyle w:val="References1"/>
            <w:divId w:val="1269196856"/>
          </w:pPr>
          <w:r w:rsidRPr="005F2613">
            <w:t>[28]</w:t>
          </w:r>
          <w:r w:rsidRPr="005F2613">
            <w:tab/>
            <w:t xml:space="preserve">C. S. N. Shiau, C. Samaras, R. Hauffe, and J. J. Michalek, “Impact of battery weight and charging patterns on the economic and environmental benefits of plug-in hybrid vehicles,” Energy Policy, vol. 37, no. 7, pp. 2653–2663, Jul. 2009, </w:t>
          </w:r>
          <w:proofErr w:type="spellStart"/>
          <w:r w:rsidRPr="005F2613">
            <w:t>doi</w:t>
          </w:r>
          <w:proofErr w:type="spellEnd"/>
          <w:r w:rsidRPr="005F2613">
            <w:t>: 10.1016/J.ENPOL.2009.02.040.</w:t>
          </w:r>
        </w:p>
        <w:p w14:paraId="510AE2A4" w14:textId="77777777" w:rsidR="005F2613" w:rsidRPr="005F2613" w:rsidRDefault="005F2613" w:rsidP="005F2613">
          <w:pPr>
            <w:pStyle w:val="References1"/>
            <w:divId w:val="1553930502"/>
          </w:pPr>
          <w:r w:rsidRPr="005F2613">
            <w:t>[29]</w:t>
          </w:r>
          <w:r w:rsidRPr="005F2613">
            <w:tab/>
            <w:t xml:space="preserve">C. Lai, G. Feng, Z. Li, and N. C. Kar, “Computation-Efficient Decoupled Multiparameter Estimation of PMSMs from Massive Redundant Measurements,” IEEE Transactions on Power Electronics, vol. 35, no. 10, pp. 10729–10740, Oct. 2020, </w:t>
          </w:r>
          <w:proofErr w:type="spellStart"/>
          <w:r w:rsidRPr="005F2613">
            <w:t>doi</w:t>
          </w:r>
          <w:proofErr w:type="spellEnd"/>
          <w:r w:rsidRPr="005F2613">
            <w:t>: 10.1109/TPEL.2020.2980315.</w:t>
          </w:r>
        </w:p>
        <w:p w14:paraId="29A5985A" w14:textId="77777777" w:rsidR="005F2613" w:rsidRPr="005F2613" w:rsidRDefault="005F2613" w:rsidP="005F2613">
          <w:pPr>
            <w:pStyle w:val="References1"/>
            <w:divId w:val="215551354"/>
          </w:pPr>
          <w:r w:rsidRPr="005F2613">
            <w:t>[30]</w:t>
          </w:r>
          <w:r w:rsidRPr="005F2613">
            <w:tab/>
            <w:t xml:space="preserve">A. </w:t>
          </w:r>
          <w:proofErr w:type="spellStart"/>
          <w:r w:rsidRPr="005F2613">
            <w:t>Vagati</w:t>
          </w:r>
          <w:proofErr w:type="spellEnd"/>
          <w:r w:rsidRPr="005F2613">
            <w:t xml:space="preserve">, G. Pellegrino, and P. Guglielmi, “Comparison between SPM and IPM motor drives for EV application,” 19th International Conference on Electrical Machines, ICEM 2010, 2010, </w:t>
          </w:r>
          <w:proofErr w:type="spellStart"/>
          <w:r w:rsidRPr="005F2613">
            <w:t>doi</w:t>
          </w:r>
          <w:proofErr w:type="spellEnd"/>
          <w:r w:rsidRPr="005F2613">
            <w:t>: 10.1109/ICELMACH.2010.5607911.</w:t>
          </w:r>
        </w:p>
        <w:p w14:paraId="50D28851" w14:textId="77777777" w:rsidR="005F2613" w:rsidRPr="005F2613" w:rsidRDefault="005F2613" w:rsidP="005F2613">
          <w:pPr>
            <w:pStyle w:val="References1"/>
            <w:divId w:val="97675501"/>
          </w:pPr>
          <w:r w:rsidRPr="005F2613">
            <w:t>[31]</w:t>
          </w:r>
          <w:r w:rsidRPr="005F2613">
            <w:tab/>
            <w:t xml:space="preserve">Y. Guan, Z. Q. Zhu, I. A. A. </w:t>
          </w:r>
          <w:proofErr w:type="spellStart"/>
          <w:r w:rsidRPr="005F2613">
            <w:t>Afinowi</w:t>
          </w:r>
          <w:proofErr w:type="spellEnd"/>
          <w:r w:rsidRPr="005F2613">
            <w:t xml:space="preserve">, J. C. </w:t>
          </w:r>
          <w:proofErr w:type="spellStart"/>
          <w:r w:rsidRPr="005F2613">
            <w:t>Mipo</w:t>
          </w:r>
          <w:proofErr w:type="spellEnd"/>
          <w:r w:rsidRPr="005F2613">
            <w:t xml:space="preserve">, and P. Farah, “Comparison between Induction Machine and Interior Permanent Magnet Machine for Electric Vehicle Application,” 2014. </w:t>
          </w:r>
          <w:proofErr w:type="spellStart"/>
          <w:r w:rsidRPr="005F2613">
            <w:t>doi</w:t>
          </w:r>
          <w:proofErr w:type="spellEnd"/>
          <w:r w:rsidRPr="005F2613">
            <w:t>: 10.1109/ICEMS.2014.7013454.</w:t>
          </w:r>
        </w:p>
        <w:p w14:paraId="37C45A2D" w14:textId="77777777" w:rsidR="005F2613" w:rsidRPr="005F2613" w:rsidRDefault="005F2613" w:rsidP="005F2613">
          <w:pPr>
            <w:pStyle w:val="References1"/>
            <w:divId w:val="1780370757"/>
          </w:pPr>
          <w:r w:rsidRPr="005F2613">
            <w:t>[32]</w:t>
          </w:r>
          <w:r w:rsidRPr="005F2613">
            <w:tab/>
            <w:t xml:space="preserve">K. Kim, J. Bae, W. H. Kim, S. H. Ham, S. Cho, and J. Lee, “Design and comparison between IM and PMSM for hybrid electrical vehicles,” Digests of the 2010 14th Biennial IEEE Conference on Electromagnetic Field Computation, CEFC 2010, 2010, </w:t>
          </w:r>
          <w:proofErr w:type="spellStart"/>
          <w:r w:rsidRPr="005F2613">
            <w:t>doi</w:t>
          </w:r>
          <w:proofErr w:type="spellEnd"/>
          <w:r w:rsidRPr="005F2613">
            <w:t>: 10.1109/CEFC.2010.5481798.</w:t>
          </w:r>
        </w:p>
        <w:p w14:paraId="02C44685" w14:textId="77777777" w:rsidR="005F2613" w:rsidRPr="005F2613" w:rsidRDefault="005F2613" w:rsidP="005F2613">
          <w:pPr>
            <w:pStyle w:val="References1"/>
            <w:divId w:val="1724672946"/>
          </w:pPr>
          <w:r w:rsidRPr="005F2613">
            <w:t>[33]</w:t>
          </w:r>
          <w:r w:rsidRPr="005F2613">
            <w:tab/>
            <w:t>F. Semiconductor Inc, “PMSM electrical parameters measurement,” 2013.</w:t>
          </w:r>
        </w:p>
        <w:p w14:paraId="3ED20B72" w14:textId="77777777" w:rsidR="005F2613" w:rsidRPr="005F2613" w:rsidRDefault="005F2613" w:rsidP="005F2613">
          <w:pPr>
            <w:pStyle w:val="References1"/>
            <w:divId w:val="894049474"/>
          </w:pPr>
          <w:r w:rsidRPr="005F2613">
            <w:t>[34]</w:t>
          </w:r>
          <w:r w:rsidRPr="005F2613">
            <w:tab/>
            <w:t xml:space="preserve">G. </w:t>
          </w:r>
          <w:proofErr w:type="spellStart"/>
          <w:r w:rsidRPr="005F2613">
            <w:t>Bramerdorfer</w:t>
          </w:r>
          <w:proofErr w:type="spellEnd"/>
          <w:r w:rsidRPr="005F2613">
            <w:t xml:space="preserve">, G. </w:t>
          </w:r>
          <w:proofErr w:type="spellStart"/>
          <w:r w:rsidRPr="005F2613">
            <w:t>Weidenholzer</w:t>
          </w:r>
          <w:proofErr w:type="spellEnd"/>
          <w:r w:rsidRPr="005F2613">
            <w:t xml:space="preserve">, S. Silber, W. Amrhein, and S. Lanser, “Measurement-based nonlinear modeling of PMSMs,” IECON 2015 - 41st Annual Conference of the IEEE Industrial Electronics Society, pp. 2036–2041, 2015, </w:t>
          </w:r>
          <w:proofErr w:type="spellStart"/>
          <w:r w:rsidRPr="005F2613">
            <w:t>doi</w:t>
          </w:r>
          <w:proofErr w:type="spellEnd"/>
          <w:r w:rsidRPr="005F2613">
            <w:t>: 10.1109/IECON.2015.7392400.</w:t>
          </w:r>
        </w:p>
        <w:p w14:paraId="1B0DF7EC" w14:textId="77777777" w:rsidR="005F2613" w:rsidRPr="005F2613" w:rsidRDefault="005F2613" w:rsidP="005F2613">
          <w:pPr>
            <w:pStyle w:val="References1"/>
            <w:divId w:val="1368719897"/>
          </w:pPr>
          <w:r w:rsidRPr="005F2613">
            <w:t>[35]</w:t>
          </w:r>
          <w:r w:rsidRPr="005F2613">
            <w:tab/>
            <w:t xml:space="preserve">G. </w:t>
          </w:r>
          <w:proofErr w:type="spellStart"/>
          <w:r w:rsidRPr="005F2613">
            <w:t>Bramerdorfer</w:t>
          </w:r>
          <w:proofErr w:type="spellEnd"/>
          <w:r w:rsidRPr="005F2613">
            <w:t xml:space="preserve">, A. </w:t>
          </w:r>
          <w:proofErr w:type="spellStart"/>
          <w:r w:rsidRPr="005F2613">
            <w:t>Cavagnino</w:t>
          </w:r>
          <w:proofErr w:type="spellEnd"/>
          <w:r w:rsidRPr="005F2613">
            <w:t xml:space="preserve">, and S. </w:t>
          </w:r>
          <w:proofErr w:type="spellStart"/>
          <w:r w:rsidRPr="005F2613">
            <w:t>Vaschetto</w:t>
          </w:r>
          <w:proofErr w:type="spellEnd"/>
          <w:r w:rsidRPr="005F2613">
            <w:t xml:space="preserve">, “Cost-optimal machine designs fulfilling efficiency requirements: A comparison of IMs and PMSMs,” 2017 IEEE International Electric Machines and Drives Conference, IEMDC 2017, Aug. 2017, </w:t>
          </w:r>
          <w:proofErr w:type="spellStart"/>
          <w:r w:rsidRPr="005F2613">
            <w:t>doi</w:t>
          </w:r>
          <w:proofErr w:type="spellEnd"/>
          <w:r w:rsidRPr="005F2613">
            <w:t>: 10.1109/IEMDC.2017.8002044.</w:t>
          </w:r>
        </w:p>
        <w:p w14:paraId="01ECEB9C" w14:textId="77777777" w:rsidR="005F2613" w:rsidRPr="005F2613" w:rsidRDefault="005F2613" w:rsidP="005F2613">
          <w:pPr>
            <w:pStyle w:val="References1"/>
            <w:divId w:val="2135364677"/>
          </w:pPr>
          <w:r w:rsidRPr="005F2613">
            <w:t>[36]</w:t>
          </w:r>
          <w:r w:rsidRPr="005F2613">
            <w:tab/>
            <w:t xml:space="preserve">S. Mallik et al., “Efficiency and Cost Optimized Design of an Induction Motor Using Genetic Algorithm,” IEEE Transactions on Industrial Electronics, vol. 64, no. 12, pp. 9854–9863, Dec. 2017, </w:t>
          </w:r>
          <w:proofErr w:type="spellStart"/>
          <w:r w:rsidRPr="005F2613">
            <w:t>doi</w:t>
          </w:r>
          <w:proofErr w:type="spellEnd"/>
          <w:r w:rsidRPr="005F2613">
            <w:t>: 10.1109/TIE.2017.2703687.</w:t>
          </w:r>
        </w:p>
        <w:p w14:paraId="79176F19" w14:textId="77777777" w:rsidR="005F2613" w:rsidRPr="005F2613" w:rsidRDefault="005F2613" w:rsidP="005F2613">
          <w:pPr>
            <w:pStyle w:val="References1"/>
            <w:divId w:val="945380288"/>
          </w:pPr>
          <w:r w:rsidRPr="005F2613">
            <w:t>[37]</w:t>
          </w:r>
          <w:r w:rsidRPr="005F2613">
            <w:tab/>
            <w:t>Y. C. Zhuang, H. Yu, and J. Xia, “A novel adaptive genetic algorithm applied to optimizing linear induction machines.”</w:t>
          </w:r>
        </w:p>
        <w:p w14:paraId="130E1177" w14:textId="77777777" w:rsidR="005F2613" w:rsidRPr="005F2613" w:rsidRDefault="005F2613" w:rsidP="005F2613">
          <w:pPr>
            <w:pStyle w:val="References1"/>
            <w:divId w:val="2032142659"/>
          </w:pPr>
          <w:r w:rsidRPr="005F2613">
            <w:t>[38]</w:t>
          </w:r>
          <w:r w:rsidRPr="005F2613">
            <w:tab/>
            <w:t>“Design, Optimization, and Experimental Evaluation of Multilayer AC Winding for IM”.</w:t>
          </w:r>
        </w:p>
        <w:p w14:paraId="1DC0C4B2" w14:textId="77777777" w:rsidR="005F2613" w:rsidRPr="005F2613" w:rsidRDefault="005F2613" w:rsidP="005F2613">
          <w:pPr>
            <w:pStyle w:val="References1"/>
            <w:divId w:val="1373766136"/>
          </w:pPr>
          <w:r w:rsidRPr="005F2613">
            <w:t>[39]</w:t>
          </w:r>
          <w:r w:rsidRPr="005F2613">
            <w:tab/>
            <w:t xml:space="preserve">M. A. Kabir, M. Z. M. Jaffar, Z. Wan, and I. Husain, “Design, optimization, and experimental evaluation of multilayer AC winding for induction machine,” in IEEE Transactions on Industry Applications, Jul. 2019, vol. 55, no. 4, pp. 3630–3639. </w:t>
          </w:r>
          <w:proofErr w:type="spellStart"/>
          <w:r w:rsidRPr="005F2613">
            <w:t>doi</w:t>
          </w:r>
          <w:proofErr w:type="spellEnd"/>
          <w:r w:rsidRPr="005F2613">
            <w:t>: 10.1109/TIA.2019.2910775.</w:t>
          </w:r>
        </w:p>
        <w:p w14:paraId="07469890" w14:textId="77777777" w:rsidR="005F2613" w:rsidRPr="005F2613" w:rsidRDefault="005F2613" w:rsidP="005F2613">
          <w:pPr>
            <w:pStyle w:val="References1"/>
            <w:divId w:val="415858522"/>
          </w:pPr>
          <w:r w:rsidRPr="005F2613">
            <w:t>[40]</w:t>
          </w:r>
          <w:r w:rsidRPr="005F2613">
            <w:tab/>
            <w:t>I. Latin and A. Transactions, “Design, Analysis and Validation of a Six-Phase Induction Machine from a Commercial Three-Phase for Academic Research; Design, Analysis and Validation of a Six-Phase Induction Machine from a Commercial Three-Phase for Academic Research,” 2020.</w:t>
          </w:r>
        </w:p>
        <w:p w14:paraId="3A57931F" w14:textId="77777777" w:rsidR="005F2613" w:rsidRPr="005F2613" w:rsidRDefault="005F2613" w:rsidP="005F2613">
          <w:pPr>
            <w:pStyle w:val="References1"/>
            <w:divId w:val="1468276864"/>
          </w:pPr>
          <w:r w:rsidRPr="005F2613">
            <w:t>[41]</w:t>
          </w:r>
          <w:r w:rsidRPr="005F2613">
            <w:tab/>
            <w:t xml:space="preserve">M. J. Akhtar and R. K. Behera, “Optimal design of stator and rotor slot of induction motor for electric vehicle applications,” IET Electrical Systems in Transportation, vol. 9, no. 1, pp. 35–43, Mar. 2019, </w:t>
          </w:r>
          <w:proofErr w:type="spellStart"/>
          <w:r w:rsidRPr="005F2613">
            <w:t>doi</w:t>
          </w:r>
          <w:proofErr w:type="spellEnd"/>
          <w:r w:rsidRPr="005F2613">
            <w:t>: 10.1049/iet-est.2018.5050.</w:t>
          </w:r>
        </w:p>
        <w:p w14:paraId="4CB3D8B0" w14:textId="77777777" w:rsidR="005F2613" w:rsidRPr="005F2613" w:rsidRDefault="005F2613" w:rsidP="005F2613">
          <w:pPr>
            <w:pStyle w:val="References1"/>
            <w:divId w:val="1597636986"/>
          </w:pPr>
          <w:r w:rsidRPr="005F2613">
            <w:t>[42]</w:t>
          </w:r>
          <w:r w:rsidRPr="005F2613">
            <w:tab/>
            <w:t xml:space="preserve">A. Mollaeian, E. Ghosh, H. </w:t>
          </w:r>
          <w:proofErr w:type="spellStart"/>
          <w:r w:rsidRPr="005F2613">
            <w:t>Dhulipati</w:t>
          </w:r>
          <w:proofErr w:type="spellEnd"/>
          <w:r w:rsidRPr="005F2613">
            <w:t xml:space="preserve">, J. Tjong, and N. C. Kar, “3-D sub-domain analytical model to calculate magnetic flux density in induction machines with semi-closed slots under no-load condition,” Jan. 2017. </w:t>
          </w:r>
          <w:proofErr w:type="spellStart"/>
          <w:r w:rsidRPr="005F2613">
            <w:t>doi</w:t>
          </w:r>
          <w:proofErr w:type="spellEnd"/>
          <w:r w:rsidRPr="005F2613">
            <w:t>: 10.1109/CEFC.2016.7816397.</w:t>
          </w:r>
        </w:p>
        <w:p w14:paraId="2A8CBC45" w14:textId="77777777" w:rsidR="005F2613" w:rsidRPr="005F2613" w:rsidRDefault="005F2613" w:rsidP="005F2613">
          <w:pPr>
            <w:pStyle w:val="References1"/>
            <w:divId w:val="615327624"/>
          </w:pPr>
          <w:r w:rsidRPr="005F2613">
            <w:t>[43]</w:t>
          </w:r>
          <w:r w:rsidRPr="005F2613">
            <w:tab/>
            <w:t xml:space="preserve">H. Tang, M. Zhang, Y. Dong, W. Li, and L. Li, “Influence of the opening width of stator semi-closed slot and the dimension of the closed slot on the magnetic field distribution and temperature field of the permanent magnet synchronous motor,” IET Electric Power Applications, vol. 14, no. 9, pp. 1642–1652, Sep. 2020, </w:t>
          </w:r>
          <w:proofErr w:type="spellStart"/>
          <w:r w:rsidRPr="005F2613">
            <w:t>doi</w:t>
          </w:r>
          <w:proofErr w:type="spellEnd"/>
          <w:r w:rsidRPr="005F2613">
            <w:t>: 10.1049/iet-epa.2019.0736.</w:t>
          </w:r>
        </w:p>
        <w:p w14:paraId="741F5EDB" w14:textId="77777777" w:rsidR="005F2613" w:rsidRPr="005F2613" w:rsidRDefault="005F2613" w:rsidP="005F2613">
          <w:pPr>
            <w:pStyle w:val="References1"/>
            <w:divId w:val="836504851"/>
          </w:pPr>
          <w:r w:rsidRPr="005F2613">
            <w:t>[44]</w:t>
          </w:r>
          <w:r w:rsidRPr="005F2613">
            <w:tab/>
            <w:t xml:space="preserve">A. S. Abdel-Khalik, M. I. Daoud, S. Ahmed, A. A. </w:t>
          </w:r>
          <w:proofErr w:type="spellStart"/>
          <w:r w:rsidRPr="005F2613">
            <w:t>Elserougi</w:t>
          </w:r>
          <w:proofErr w:type="spellEnd"/>
          <w:r w:rsidRPr="005F2613">
            <w:t xml:space="preserve">, and A. M. Massoud, “Parameter identification of five-phase induction machines with single layer windings,” IEEE Transactions on Industrial Electronics, vol. 61, no. 10, pp. 5139–5154, 2014, </w:t>
          </w:r>
          <w:proofErr w:type="spellStart"/>
          <w:r w:rsidRPr="005F2613">
            <w:t>doi</w:t>
          </w:r>
          <w:proofErr w:type="spellEnd"/>
          <w:r w:rsidRPr="005F2613">
            <w:t>: 10.1109/TIE.2013.2297294.</w:t>
          </w:r>
        </w:p>
        <w:p w14:paraId="7286F5CF" w14:textId="77777777" w:rsidR="005F2613" w:rsidRPr="005F2613" w:rsidRDefault="005F2613" w:rsidP="005F2613">
          <w:pPr>
            <w:pStyle w:val="References1"/>
            <w:divId w:val="236595349"/>
          </w:pPr>
          <w:r w:rsidRPr="005F2613">
            <w:t>[45]</w:t>
          </w:r>
          <w:r w:rsidRPr="005F2613">
            <w:tab/>
            <w:t xml:space="preserve">Y. Xu, Z. Xu, and M. Ai, “Application of Ring Winding in Induction Motor,” IEEE Transactions on Applied Superconductivity, vol. 31, no. 8, Nov. 2021, </w:t>
          </w:r>
          <w:proofErr w:type="spellStart"/>
          <w:r w:rsidRPr="005F2613">
            <w:t>doi</w:t>
          </w:r>
          <w:proofErr w:type="spellEnd"/>
          <w:r w:rsidRPr="005F2613">
            <w:t>: 10.1109/TASC.2021.3107809.</w:t>
          </w:r>
        </w:p>
        <w:p w14:paraId="3E9108F3" w14:textId="77777777" w:rsidR="005F2613" w:rsidRPr="005F2613" w:rsidRDefault="005F2613" w:rsidP="005F2613">
          <w:pPr>
            <w:pStyle w:val="References1"/>
            <w:divId w:val="1933587098"/>
          </w:pPr>
          <w:r w:rsidRPr="005F2613">
            <w:t>[46]</w:t>
          </w:r>
          <w:r w:rsidRPr="005F2613">
            <w:tab/>
            <w:t xml:space="preserve">S. </w:t>
          </w:r>
          <w:proofErr w:type="spellStart"/>
          <w:r w:rsidRPr="005F2613">
            <w:t>Mallampalli</w:t>
          </w:r>
          <w:proofErr w:type="spellEnd"/>
          <w:r w:rsidRPr="005F2613">
            <w:t xml:space="preserve">, Z. Q. Zhu, J. C. </w:t>
          </w:r>
          <w:proofErr w:type="spellStart"/>
          <w:r w:rsidRPr="005F2613">
            <w:t>Mipo</w:t>
          </w:r>
          <w:proofErr w:type="spellEnd"/>
          <w:r w:rsidRPr="005F2613">
            <w:t xml:space="preserve">, and S. </w:t>
          </w:r>
          <w:proofErr w:type="spellStart"/>
          <w:r w:rsidRPr="005F2613">
            <w:t>Personnaz</w:t>
          </w:r>
          <w:proofErr w:type="spellEnd"/>
          <w:r w:rsidRPr="005F2613">
            <w:t xml:space="preserve">, “Six-Phase Pole-Changing Winding Induction Machines with Improved Performance,” IEEE Transactions on Energy Conversion, vol. 36, no. 1, pp. 534–546, Mar. 2021, </w:t>
          </w:r>
          <w:proofErr w:type="spellStart"/>
          <w:r w:rsidRPr="005F2613">
            <w:t>doi</w:t>
          </w:r>
          <w:proofErr w:type="spellEnd"/>
          <w:r w:rsidRPr="005F2613">
            <w:t>: 10.1109/TEC.2020.3009190.</w:t>
          </w:r>
        </w:p>
        <w:p w14:paraId="5D112AC4" w14:textId="77777777" w:rsidR="005F2613" w:rsidRPr="005F2613" w:rsidRDefault="005F2613" w:rsidP="005F2613">
          <w:pPr>
            <w:pStyle w:val="References1"/>
            <w:divId w:val="1379554224"/>
          </w:pPr>
          <w:r w:rsidRPr="005F2613">
            <w:t>[47]</w:t>
          </w:r>
          <w:r w:rsidRPr="005F2613">
            <w:tab/>
            <w:t xml:space="preserve">J. Apsley and S. Williamson, “Analysis of multiphase induction machines with winding faults,” IEEE Transactions on Industry Applications, vol. 42, no. 2, pp. 465–472, Mar. 2006, </w:t>
          </w:r>
          <w:proofErr w:type="spellStart"/>
          <w:r w:rsidRPr="005F2613">
            <w:t>doi</w:t>
          </w:r>
          <w:proofErr w:type="spellEnd"/>
          <w:r w:rsidRPr="005F2613">
            <w:t>: 10.1109/TIA.2005.863915.</w:t>
          </w:r>
        </w:p>
        <w:p w14:paraId="76A28EE5" w14:textId="77777777" w:rsidR="005F2613" w:rsidRPr="005F2613" w:rsidRDefault="005F2613" w:rsidP="005F2613">
          <w:pPr>
            <w:pStyle w:val="References1"/>
            <w:divId w:val="565608017"/>
          </w:pPr>
          <w:r w:rsidRPr="005F2613">
            <w:t>[48]</w:t>
          </w:r>
          <w:r w:rsidRPr="005F2613">
            <w:tab/>
            <w:t xml:space="preserve">A. S. Abdel-Khalik, M. S. Abdel-Majeed, and S. Ahmed, “Effect of Winding Configuration on Six-Phase Induction Machine Parameters and Performance,” IEEE Access, vol. 8, pp. 223009–223020, 2020, </w:t>
          </w:r>
          <w:proofErr w:type="spellStart"/>
          <w:r w:rsidRPr="005F2613">
            <w:t>doi</w:t>
          </w:r>
          <w:proofErr w:type="spellEnd"/>
          <w:r w:rsidRPr="005F2613">
            <w:t>: 10.1109/ACCESS.2020.3044025.</w:t>
          </w:r>
        </w:p>
        <w:p w14:paraId="5550E465" w14:textId="77777777" w:rsidR="005F2613" w:rsidRPr="005F2613" w:rsidRDefault="005F2613" w:rsidP="005F2613">
          <w:pPr>
            <w:pStyle w:val="References1"/>
            <w:divId w:val="372534653"/>
          </w:pPr>
          <w:r w:rsidRPr="005F2613">
            <w:t>[49]</w:t>
          </w:r>
          <w:r w:rsidRPr="005F2613">
            <w:tab/>
            <w:t xml:space="preserve">G. Rezazadeh, F. Tahami, G. A. Capolino, S. </w:t>
          </w:r>
          <w:proofErr w:type="spellStart"/>
          <w:r w:rsidRPr="005F2613">
            <w:t>Vaschetto</w:t>
          </w:r>
          <w:proofErr w:type="spellEnd"/>
          <w:r w:rsidRPr="005F2613">
            <w:t>, Z. Nasiri-</w:t>
          </w:r>
          <w:proofErr w:type="spellStart"/>
          <w:r w:rsidRPr="005F2613">
            <w:t>Gheidari</w:t>
          </w:r>
          <w:proofErr w:type="spellEnd"/>
          <w:r w:rsidRPr="005F2613">
            <w:t xml:space="preserve">, and H. Henao, “Improvement of Concentrated Winding Layouts for Six-Phase Squirrel Cage Induction Motors,” IEEE Transactions on Energy Conversion, vol. 35, no. 4, pp. 1727–1735, Dec. 2020, </w:t>
          </w:r>
          <w:proofErr w:type="spellStart"/>
          <w:r w:rsidRPr="005F2613">
            <w:t>doi</w:t>
          </w:r>
          <w:proofErr w:type="spellEnd"/>
          <w:r w:rsidRPr="005F2613">
            <w:t>: 10.1109/TEC.2020.2995433.</w:t>
          </w:r>
        </w:p>
        <w:p w14:paraId="1B56E49D" w14:textId="77777777" w:rsidR="005F2613" w:rsidRPr="005F2613" w:rsidRDefault="005F2613" w:rsidP="005F2613">
          <w:pPr>
            <w:pStyle w:val="References1"/>
            <w:divId w:val="1945184507"/>
          </w:pPr>
          <w:r w:rsidRPr="005F2613">
            <w:t>[50]</w:t>
          </w:r>
          <w:r w:rsidRPr="005F2613">
            <w:tab/>
            <w:t xml:space="preserve">D. J. Kim, J. W. Jung, J. P. Hong, K. J. Kim, and C. J. Park, “A study on the design process of noise reduction in induction motors,” IEEE Transactions on Magnetics, vol. 48, no. 11, pp. 4638–4641, 2012, </w:t>
          </w:r>
          <w:proofErr w:type="spellStart"/>
          <w:r w:rsidRPr="005F2613">
            <w:t>doi</w:t>
          </w:r>
          <w:proofErr w:type="spellEnd"/>
          <w:r w:rsidRPr="005F2613">
            <w:t>: 10.1109/TMAG.2012.2197187.</w:t>
          </w:r>
        </w:p>
        <w:p w14:paraId="6F8D206B" w14:textId="77777777" w:rsidR="005F2613" w:rsidRPr="005F2613" w:rsidRDefault="005F2613" w:rsidP="005F2613">
          <w:pPr>
            <w:pStyle w:val="References1"/>
            <w:divId w:val="858935155"/>
          </w:pPr>
          <w:r w:rsidRPr="005F2613">
            <w:t>[51]</w:t>
          </w:r>
          <w:r w:rsidRPr="005F2613">
            <w:tab/>
            <w:t xml:space="preserve">M. A. Khoshhava, H. A. </w:t>
          </w:r>
          <w:proofErr w:type="spellStart"/>
          <w:r w:rsidRPr="005F2613">
            <w:t>Zarchi</w:t>
          </w:r>
          <w:proofErr w:type="spellEnd"/>
          <w:r w:rsidRPr="005F2613">
            <w:t xml:space="preserve">, and G. A. </w:t>
          </w:r>
          <w:proofErr w:type="spellStart"/>
          <w:r w:rsidRPr="005F2613">
            <w:t>Markadeh</w:t>
          </w:r>
          <w:proofErr w:type="spellEnd"/>
          <w:r w:rsidRPr="005F2613">
            <w:t xml:space="preserve">, “Optimal Design of a Dual Stator Winding Induction Motor with Minimum Rate Reduction Level,” IEEE Transactions on Industrial Electronics, vol. 68, no. 2, pp. 1016–1024, Feb. 2021, </w:t>
          </w:r>
          <w:proofErr w:type="spellStart"/>
          <w:r w:rsidRPr="005F2613">
            <w:t>doi</w:t>
          </w:r>
          <w:proofErr w:type="spellEnd"/>
          <w:r w:rsidRPr="005F2613">
            <w:t>: 10.1109/TIE.2020.2967690.</w:t>
          </w:r>
        </w:p>
        <w:p w14:paraId="14218A5B" w14:textId="77777777" w:rsidR="005F2613" w:rsidRPr="005F2613" w:rsidRDefault="005F2613" w:rsidP="005F2613">
          <w:pPr>
            <w:pStyle w:val="References1"/>
            <w:divId w:val="74865268"/>
          </w:pPr>
          <w:r w:rsidRPr="005F2613">
            <w:t>[52]</w:t>
          </w:r>
          <w:r w:rsidRPr="005F2613">
            <w:tab/>
            <w:t xml:space="preserve">K. Sedef, A. </w:t>
          </w:r>
          <w:proofErr w:type="spellStart"/>
          <w:r w:rsidRPr="005F2613">
            <w:t>Maheri</w:t>
          </w:r>
          <w:proofErr w:type="spellEnd"/>
          <w:r w:rsidRPr="005F2613">
            <w:t xml:space="preserve">, M. Yilmaz, and A. </w:t>
          </w:r>
          <w:proofErr w:type="spellStart"/>
          <w:r w:rsidRPr="005F2613">
            <w:t>Daadbin</w:t>
          </w:r>
          <w:proofErr w:type="spellEnd"/>
          <w:r w:rsidRPr="005F2613">
            <w:t xml:space="preserve">, “Performances of AC induction motors with different number of poles in urban electric cars,” 3rd International Symposium on Environment Friendly Energies and Applications, EFEA 2014, Mar. 2014, </w:t>
          </w:r>
          <w:proofErr w:type="spellStart"/>
          <w:r w:rsidRPr="005F2613">
            <w:t>doi</w:t>
          </w:r>
          <w:proofErr w:type="spellEnd"/>
          <w:r w:rsidRPr="005F2613">
            <w:t>: 10.1109/EFEA.2014.7059946.</w:t>
          </w:r>
        </w:p>
        <w:p w14:paraId="65C584AC" w14:textId="77777777" w:rsidR="005F2613" w:rsidRPr="005F2613" w:rsidRDefault="005F2613" w:rsidP="005F2613">
          <w:pPr>
            <w:pStyle w:val="References1"/>
            <w:divId w:val="1175680904"/>
          </w:pPr>
          <w:r w:rsidRPr="005F2613">
            <w:t>[53]</w:t>
          </w:r>
          <w:r w:rsidRPr="005F2613">
            <w:tab/>
            <w:t xml:space="preserve">T. Gundogdu, Z. Q. Zhu, and J. C. </w:t>
          </w:r>
          <w:proofErr w:type="spellStart"/>
          <w:r w:rsidRPr="005F2613">
            <w:t>Mipo</w:t>
          </w:r>
          <w:proofErr w:type="spellEnd"/>
          <w:r w:rsidRPr="005F2613">
            <w:t xml:space="preserve">, “Influence of stator slot and pole number combination on rotor bar current waveform and performance of induction machines,” 2017 20th International Conference on Electrical Machines and Systems, ICEMS 2017, Oct. 2017, </w:t>
          </w:r>
          <w:proofErr w:type="spellStart"/>
          <w:r w:rsidRPr="005F2613">
            <w:t>doi</w:t>
          </w:r>
          <w:proofErr w:type="spellEnd"/>
          <w:r w:rsidRPr="005F2613">
            <w:t>: 10.1109/ICEMS.2017.8055937.</w:t>
          </w:r>
        </w:p>
        <w:p w14:paraId="657F9C7D" w14:textId="77777777" w:rsidR="005F2613" w:rsidRPr="005F2613" w:rsidRDefault="005F2613" w:rsidP="005F2613">
          <w:pPr>
            <w:pStyle w:val="References1"/>
            <w:divId w:val="1098673966"/>
          </w:pPr>
          <w:r w:rsidRPr="005F2613">
            <w:t>[54]</w:t>
          </w:r>
          <w:r w:rsidRPr="005F2613">
            <w:tab/>
            <w:t xml:space="preserve">K. </w:t>
          </w:r>
          <w:proofErr w:type="spellStart"/>
          <w:r w:rsidRPr="005F2613">
            <w:t>Gyftakis</w:t>
          </w:r>
          <w:proofErr w:type="spellEnd"/>
          <w:r w:rsidRPr="005F2613">
            <w:t xml:space="preserve">, J. </w:t>
          </w:r>
          <w:proofErr w:type="spellStart"/>
          <w:r w:rsidRPr="005F2613">
            <w:t>Kappatou</w:t>
          </w:r>
          <w:proofErr w:type="spellEnd"/>
          <w:r w:rsidRPr="005F2613">
            <w:t xml:space="preserve">, and A. </w:t>
          </w:r>
          <w:proofErr w:type="spellStart"/>
          <w:r w:rsidRPr="005F2613">
            <w:t>Safacas</w:t>
          </w:r>
          <w:proofErr w:type="spellEnd"/>
          <w:r w:rsidRPr="005F2613">
            <w:t xml:space="preserve">, “FEM study of asynchronous cage motors combining NEMA’s classes A and D slot geometry,” 19th International Conference on Electrical Machines, ICEM 2010, 2010, </w:t>
          </w:r>
          <w:proofErr w:type="spellStart"/>
          <w:r w:rsidRPr="005F2613">
            <w:t>doi</w:t>
          </w:r>
          <w:proofErr w:type="spellEnd"/>
          <w:r w:rsidRPr="005F2613">
            <w:t>: 10.1109/ICELMACH.2010.5607691.</w:t>
          </w:r>
        </w:p>
        <w:p w14:paraId="6BA357BA" w14:textId="77777777" w:rsidR="005F2613" w:rsidRPr="005F2613" w:rsidRDefault="005F2613" w:rsidP="005F2613">
          <w:pPr>
            <w:pStyle w:val="References1"/>
            <w:divId w:val="1838770292"/>
          </w:pPr>
          <w:r w:rsidRPr="005F2613">
            <w:t>[55]</w:t>
          </w:r>
          <w:r w:rsidRPr="005F2613">
            <w:tab/>
            <w:t xml:space="preserve">K. W. Jeon, T. K. Chung, and S. C. Hahn, “NEMA class A slot shape optimization of induction motor for electric vehicle using response surface method,” 2011 International Conference on Electrical Machines and Systems, ICEMS 2011, 2011, </w:t>
          </w:r>
          <w:proofErr w:type="spellStart"/>
          <w:r w:rsidRPr="005F2613">
            <w:t>doi</w:t>
          </w:r>
          <w:proofErr w:type="spellEnd"/>
          <w:r w:rsidRPr="005F2613">
            <w:t>: 10.1109/ICEMS.2011.6073692.</w:t>
          </w:r>
        </w:p>
        <w:p w14:paraId="74695F1F" w14:textId="77777777" w:rsidR="005F2613" w:rsidRPr="005F2613" w:rsidRDefault="005F2613" w:rsidP="005F2613">
          <w:pPr>
            <w:pStyle w:val="References1"/>
            <w:divId w:val="1298342300"/>
          </w:pPr>
          <w:r w:rsidRPr="005F2613">
            <w:t>[56]</w:t>
          </w:r>
          <w:r w:rsidRPr="005F2613">
            <w:tab/>
            <w:t xml:space="preserve">V. F. </w:t>
          </w:r>
          <w:proofErr w:type="spellStart"/>
          <w:r w:rsidRPr="005F2613">
            <w:t>Syvokobylenko</w:t>
          </w:r>
          <w:proofErr w:type="spellEnd"/>
          <w:r w:rsidRPr="005F2613">
            <w:t xml:space="preserve"> and S. N. Tkachenko, “Bar diagnostics of double cage or deep bar rotor of an induction motor,” Proceedings - 2020 International Conference on Industrial Engineering, Applications and Manufacturing, ICIEAM 2020, May 2020, </w:t>
          </w:r>
          <w:proofErr w:type="spellStart"/>
          <w:r w:rsidRPr="005F2613">
            <w:t>doi</w:t>
          </w:r>
          <w:proofErr w:type="spellEnd"/>
          <w:r w:rsidRPr="005F2613">
            <w:t>: 10.1109/ICIEAM48468.2020.9111880.</w:t>
          </w:r>
        </w:p>
        <w:p w14:paraId="09731F7A" w14:textId="77777777" w:rsidR="005F2613" w:rsidRPr="005F2613" w:rsidRDefault="005F2613" w:rsidP="005F2613">
          <w:pPr>
            <w:pStyle w:val="References1"/>
            <w:divId w:val="2008249003"/>
          </w:pPr>
          <w:r w:rsidRPr="005F2613">
            <w:t>[57]</w:t>
          </w:r>
          <w:r w:rsidRPr="005F2613">
            <w:tab/>
            <w:t xml:space="preserve">C. G. </w:t>
          </w:r>
          <w:proofErr w:type="spellStart"/>
          <w:r w:rsidRPr="005F2613">
            <w:t>Heo</w:t>
          </w:r>
          <w:proofErr w:type="spellEnd"/>
          <w:r w:rsidRPr="005F2613">
            <w:t xml:space="preserve">, H. M. Kim, and G. S. Park, “A Design of Rotor Bar Inclination in Squirrel Cage Induction Motor,” IEEE Transactions on Magnetics, vol. 53, no. 11, Nov. 2017, </w:t>
          </w:r>
          <w:proofErr w:type="spellStart"/>
          <w:r w:rsidRPr="005F2613">
            <w:t>doi</w:t>
          </w:r>
          <w:proofErr w:type="spellEnd"/>
          <w:r w:rsidRPr="005F2613">
            <w:t>: 10.1109/TMAG.2017.2696977.</w:t>
          </w:r>
        </w:p>
        <w:p w14:paraId="208B3E80" w14:textId="77777777" w:rsidR="005F2613" w:rsidRPr="005F2613" w:rsidRDefault="005F2613" w:rsidP="005F2613">
          <w:pPr>
            <w:pStyle w:val="References1"/>
            <w:divId w:val="792746192"/>
          </w:pPr>
          <w:r w:rsidRPr="005F2613">
            <w:t>[58]</w:t>
          </w:r>
          <w:r w:rsidRPr="005F2613">
            <w:tab/>
            <w:t xml:space="preserve">J. </w:t>
          </w:r>
          <w:proofErr w:type="spellStart"/>
          <w:r w:rsidRPr="005F2613">
            <w:t>Marault</w:t>
          </w:r>
          <w:proofErr w:type="spellEnd"/>
          <w:r w:rsidRPr="005F2613">
            <w:t xml:space="preserve">, A. </w:t>
          </w:r>
          <w:proofErr w:type="spellStart"/>
          <w:r w:rsidRPr="005F2613">
            <w:t>Tounzi</w:t>
          </w:r>
          <w:proofErr w:type="spellEnd"/>
          <w:r w:rsidRPr="005F2613">
            <w:t xml:space="preserve">, F. Gillon, and M. Hecquet, “Efficient Approach Based on Equivalent Electric Circuit Model to Determine Rotor Bar Currents of Squirrel Cage Induction Machines,” IEEE Transactions on Magnetics, vol. 57, no. 2, Feb. 2021, </w:t>
          </w:r>
          <w:proofErr w:type="spellStart"/>
          <w:r w:rsidRPr="005F2613">
            <w:t>doi</w:t>
          </w:r>
          <w:proofErr w:type="spellEnd"/>
          <w:r w:rsidRPr="005F2613">
            <w:t>: 10.1109/TMAG.2020.3011612.</w:t>
          </w:r>
        </w:p>
        <w:p w14:paraId="18E96A4D" w14:textId="77777777" w:rsidR="005F2613" w:rsidRPr="005F2613" w:rsidRDefault="005F2613" w:rsidP="005F2613">
          <w:pPr>
            <w:pStyle w:val="References1"/>
            <w:divId w:val="1158153332"/>
          </w:pPr>
          <w:r w:rsidRPr="005F2613">
            <w:t>[59]</w:t>
          </w:r>
          <w:r w:rsidRPr="005F2613">
            <w:tab/>
            <w:t xml:space="preserve">D. Zhang, C. S. Park, and C. S. Koh, “A new optimal design method of rotor slot of three-phase squirrel cage induction motor for NEMA class D speed-torque characteristic using multi-objective optimization algorithm,” in IEEE Transactions on Magnetics, Feb. 2012, vol. 48, no. 2, pp. 879–882. </w:t>
          </w:r>
          <w:proofErr w:type="spellStart"/>
          <w:r w:rsidRPr="005F2613">
            <w:t>doi</w:t>
          </w:r>
          <w:proofErr w:type="spellEnd"/>
          <w:r w:rsidRPr="005F2613">
            <w:t>: 10.1109/TMAG.2011.2174040.</w:t>
          </w:r>
        </w:p>
        <w:p w14:paraId="4D9FCF7C" w14:textId="77777777" w:rsidR="005F2613" w:rsidRPr="005F2613" w:rsidRDefault="005F2613" w:rsidP="005F2613">
          <w:pPr>
            <w:pStyle w:val="References1"/>
            <w:divId w:val="1732071389"/>
          </w:pPr>
          <w:r w:rsidRPr="005F2613">
            <w:t>[60]</w:t>
          </w:r>
          <w:r w:rsidRPr="005F2613">
            <w:tab/>
            <w:t>H. K. Kwan, Global Optimization Algorithms and Design Applications Edition 1.2. 2018.</w:t>
          </w:r>
        </w:p>
        <w:p w14:paraId="06E794C7" w14:textId="77777777" w:rsidR="005F2613" w:rsidRPr="005F2613" w:rsidRDefault="005F2613" w:rsidP="005F2613">
          <w:pPr>
            <w:pStyle w:val="References1"/>
            <w:divId w:val="1901163161"/>
          </w:pPr>
          <w:r w:rsidRPr="005F2613">
            <w:t>[61]</w:t>
          </w:r>
          <w:r w:rsidRPr="005F2613">
            <w:tab/>
            <w:t xml:space="preserve">A. P. Yadav, R. Madani, N. Amiri, J. </w:t>
          </w:r>
          <w:proofErr w:type="spellStart"/>
          <w:r w:rsidRPr="005F2613">
            <w:t>Jatskevich</w:t>
          </w:r>
          <w:proofErr w:type="spellEnd"/>
          <w:r w:rsidRPr="005F2613">
            <w:t xml:space="preserve">, and A. Davoudi, “Induction Machine Parameterization from Limited Transient Data Using Convex Optimization,” IEEE Transactions on Industrial Electronics, vol. 69, no. 2, pp. 1254–1265, Feb. 2022, </w:t>
          </w:r>
          <w:proofErr w:type="spellStart"/>
          <w:r w:rsidRPr="005F2613">
            <w:t>doi</w:t>
          </w:r>
          <w:proofErr w:type="spellEnd"/>
          <w:r w:rsidRPr="005F2613">
            <w:t>: 10.1109/TIE.2021.3060668.</w:t>
          </w:r>
        </w:p>
        <w:p w14:paraId="7D4349C4" w14:textId="77777777" w:rsidR="005F2613" w:rsidRPr="005F2613" w:rsidRDefault="005F2613" w:rsidP="005F2613">
          <w:pPr>
            <w:pStyle w:val="References1"/>
            <w:divId w:val="2137944425"/>
          </w:pPr>
          <w:r w:rsidRPr="005F2613">
            <w:t>[62]</w:t>
          </w:r>
          <w:r w:rsidRPr="005F2613">
            <w:tab/>
            <w:t xml:space="preserve">N. Taran, D. M. Ionel, and D. G. Dorrell, “Two-Level Surrogate-Assisted Differential Evolution Multi-Objective Optimization of Electric Machines Using 3-D FEA,” IEEE Transactions on Magnetics, vol. 54, no. 11, Nov. 2018, </w:t>
          </w:r>
          <w:proofErr w:type="spellStart"/>
          <w:r w:rsidRPr="005F2613">
            <w:t>doi</w:t>
          </w:r>
          <w:proofErr w:type="spellEnd"/>
          <w:r w:rsidRPr="005F2613">
            <w:t>: 10.1109/TMAG.2018.2856858.</w:t>
          </w:r>
        </w:p>
        <w:p w14:paraId="1971DC3E" w14:textId="77777777" w:rsidR="005F2613" w:rsidRPr="005F2613" w:rsidRDefault="005F2613" w:rsidP="005F2613">
          <w:pPr>
            <w:pStyle w:val="References1"/>
            <w:divId w:val="2009140152"/>
          </w:pPr>
          <w:r w:rsidRPr="005F2613">
            <w:t>[63]</w:t>
          </w:r>
          <w:r w:rsidRPr="005F2613">
            <w:tab/>
            <w:t xml:space="preserve">C. López-Torres, A. G. Espinosa, J. R. </w:t>
          </w:r>
          <w:proofErr w:type="spellStart"/>
          <w:r w:rsidRPr="005F2613">
            <w:t>Riba</w:t>
          </w:r>
          <w:proofErr w:type="spellEnd"/>
          <w:r w:rsidRPr="005F2613">
            <w:t xml:space="preserve">, and L. Romeral, “Design and optimization for vehicle driving cycle of rare-earth-free </w:t>
          </w:r>
          <w:proofErr w:type="spellStart"/>
          <w:r w:rsidRPr="005F2613">
            <w:t>SynRM</w:t>
          </w:r>
          <w:proofErr w:type="spellEnd"/>
          <w:r w:rsidRPr="005F2613">
            <w:t xml:space="preserve"> based on coupled lumped thermal and magnetic networks,” IEEE Transactions on Vehicular Technology, vol. 67, no. 1, pp. 196–205, Jan. 2018, </w:t>
          </w:r>
          <w:proofErr w:type="spellStart"/>
          <w:r w:rsidRPr="005F2613">
            <w:t>doi</w:t>
          </w:r>
          <w:proofErr w:type="spellEnd"/>
          <w:r w:rsidRPr="005F2613">
            <w:t>: 10.1109/TVT.2017.2739020.</w:t>
          </w:r>
        </w:p>
        <w:p w14:paraId="401AE9B3" w14:textId="77777777" w:rsidR="005F2613" w:rsidRPr="005F2613" w:rsidRDefault="005F2613" w:rsidP="005F2613">
          <w:pPr>
            <w:pStyle w:val="References1"/>
            <w:divId w:val="750195222"/>
          </w:pPr>
          <w:r w:rsidRPr="005F2613">
            <w:t>[64]</w:t>
          </w:r>
          <w:r w:rsidRPr="005F2613">
            <w:tab/>
            <w:t xml:space="preserve">N. Zhao and N. Schofield, “An Induction Machine Design with Parameter Optimization for a 120-kW Electric Vehicle,” IEEE Transactions on Transportation Electrification, vol. 6, no. 2, pp. 592–601, Jun. 2020, </w:t>
          </w:r>
          <w:proofErr w:type="spellStart"/>
          <w:r w:rsidRPr="005F2613">
            <w:t>doi</w:t>
          </w:r>
          <w:proofErr w:type="spellEnd"/>
          <w:r w:rsidRPr="005F2613">
            <w:t>: 10.1109/TTE.2020.2993456.</w:t>
          </w:r>
        </w:p>
        <w:p w14:paraId="63845430" w14:textId="77777777" w:rsidR="005F2613" w:rsidRPr="005F2613" w:rsidRDefault="005F2613" w:rsidP="005F2613">
          <w:pPr>
            <w:pStyle w:val="References1"/>
            <w:divId w:val="1963269890"/>
          </w:pPr>
          <w:r w:rsidRPr="005F2613">
            <w:t>[65]</w:t>
          </w:r>
          <w:r w:rsidRPr="005F2613">
            <w:tab/>
            <w:t xml:space="preserve">G. </w:t>
          </w:r>
          <w:proofErr w:type="spellStart"/>
          <w:r w:rsidRPr="005F2613">
            <w:t>Bramerdorfer</w:t>
          </w:r>
          <w:proofErr w:type="spellEnd"/>
          <w:r w:rsidRPr="005F2613">
            <w:t xml:space="preserve">, A. C. </w:t>
          </w:r>
          <w:proofErr w:type="spellStart"/>
          <w:r w:rsidRPr="005F2613">
            <w:t>Zavoianu</w:t>
          </w:r>
          <w:proofErr w:type="spellEnd"/>
          <w:r w:rsidRPr="005F2613">
            <w:t xml:space="preserve">, S. Silber, E. </w:t>
          </w:r>
          <w:proofErr w:type="spellStart"/>
          <w:r w:rsidRPr="005F2613">
            <w:t>Lughofer</w:t>
          </w:r>
          <w:proofErr w:type="spellEnd"/>
          <w:r w:rsidRPr="005F2613">
            <w:t xml:space="preserve">, and W. Amrhein, “Speed improvements for the optimization of electrical machines - A survey,” Proceedings - 2015 IEEE International Electric Machines and Drives Conference, IEMDC 2015, pp. 1748–1754, Feb. 2016, </w:t>
          </w:r>
          <w:proofErr w:type="spellStart"/>
          <w:r w:rsidRPr="005F2613">
            <w:t>doi</w:t>
          </w:r>
          <w:proofErr w:type="spellEnd"/>
          <w:r w:rsidRPr="005F2613">
            <w:t>: 10.1109/IEMDC.2015.7409300.</w:t>
          </w:r>
        </w:p>
        <w:p w14:paraId="669E9F4F" w14:textId="77777777" w:rsidR="005F2613" w:rsidRPr="005F2613" w:rsidRDefault="005F2613" w:rsidP="005F2613">
          <w:pPr>
            <w:pStyle w:val="References1"/>
            <w:divId w:val="736250188"/>
          </w:pPr>
          <w:r w:rsidRPr="005F2613">
            <w:t>[66]</w:t>
          </w:r>
          <w:r w:rsidRPr="005F2613">
            <w:tab/>
            <w:t xml:space="preserve">L. Alberti, N. Bianchi, and S. </w:t>
          </w:r>
          <w:proofErr w:type="spellStart"/>
          <w:r w:rsidRPr="005F2613">
            <w:t>Bolognani</w:t>
          </w:r>
          <w:proofErr w:type="spellEnd"/>
          <w:r w:rsidRPr="005F2613">
            <w:t xml:space="preserve">, “A very rapid prediction of IM performance combining analytical and finite-element analysis,” IEEE Transactions on Industry Applications, vol. 44, no. 5, pp. 1505–1512, 2008, </w:t>
          </w:r>
          <w:proofErr w:type="spellStart"/>
          <w:r w:rsidRPr="005F2613">
            <w:t>doi</w:t>
          </w:r>
          <w:proofErr w:type="spellEnd"/>
          <w:r w:rsidRPr="005F2613">
            <w:t>: 10.1109/TIA.2008.2002185.</w:t>
          </w:r>
        </w:p>
        <w:p w14:paraId="6E528CC9" w14:textId="77777777" w:rsidR="005F2613" w:rsidRPr="005F2613" w:rsidRDefault="005F2613" w:rsidP="005F2613">
          <w:pPr>
            <w:pStyle w:val="References1"/>
            <w:divId w:val="26105368"/>
          </w:pPr>
          <w:r w:rsidRPr="005F2613">
            <w:t>[67]</w:t>
          </w:r>
          <w:r w:rsidRPr="005F2613">
            <w:tab/>
            <w:t xml:space="preserve">T. </w:t>
          </w:r>
          <w:proofErr w:type="spellStart"/>
          <w:r w:rsidRPr="005F2613">
            <w:t>Garbiec</w:t>
          </w:r>
          <w:proofErr w:type="spellEnd"/>
          <w:r w:rsidRPr="005F2613">
            <w:t xml:space="preserve">, M. </w:t>
          </w:r>
          <w:proofErr w:type="spellStart"/>
          <w:r w:rsidRPr="005F2613">
            <w:t>Jagiela</w:t>
          </w:r>
          <w:proofErr w:type="spellEnd"/>
          <w:r w:rsidRPr="005F2613">
            <w:t xml:space="preserve">, and M. Kulik, “Application of Nonlinear Complex </w:t>
          </w:r>
          <w:proofErr w:type="spellStart"/>
          <w:r w:rsidRPr="005F2613">
            <w:t>Polyharmonic</w:t>
          </w:r>
          <w:proofErr w:type="spellEnd"/>
          <w:r w:rsidRPr="005F2613">
            <w:t xml:space="preserve"> Finite-Element Models of High-Speed Solid-Rotor Induction Motors,” IEEE Transactions on Magnetics, vol. 56, no. 4, Apr. 2020, </w:t>
          </w:r>
          <w:proofErr w:type="spellStart"/>
          <w:r w:rsidRPr="005F2613">
            <w:t>doi</w:t>
          </w:r>
          <w:proofErr w:type="spellEnd"/>
          <w:r w:rsidRPr="005F2613">
            <w:t>: 10.1109/TMAG.2019.2953987.</w:t>
          </w:r>
        </w:p>
        <w:p w14:paraId="6FEFFB38" w14:textId="77777777" w:rsidR="005F2613" w:rsidRPr="005F2613" w:rsidRDefault="005F2613" w:rsidP="005F2613">
          <w:pPr>
            <w:pStyle w:val="References1"/>
            <w:divId w:val="188563930"/>
          </w:pPr>
          <w:r w:rsidRPr="005F2613">
            <w:t>[68]</w:t>
          </w:r>
          <w:r w:rsidRPr="005F2613">
            <w:tab/>
            <w:t xml:space="preserve">T. Schuhmann, B. Cebulski, and S. Paul, “Comparison of time-harmonic and transient finite element calculation of a squirrel cage induction machine for electric vehicles,” in Proceedings - 2014 International Conference on Electrical Machines, ICEM 2014, Nov. 2014, pp. 1037–1043. </w:t>
          </w:r>
          <w:proofErr w:type="spellStart"/>
          <w:r w:rsidRPr="005F2613">
            <w:t>doi</w:t>
          </w:r>
          <w:proofErr w:type="spellEnd"/>
          <w:r w:rsidRPr="005F2613">
            <w:t>: 10.1109/ICELMACH.2014.6960309.</w:t>
          </w:r>
        </w:p>
        <w:p w14:paraId="64858B74" w14:textId="77777777" w:rsidR="005F2613" w:rsidRPr="005F2613" w:rsidRDefault="005F2613" w:rsidP="005F2613">
          <w:pPr>
            <w:pStyle w:val="References1"/>
            <w:divId w:val="1989625004"/>
          </w:pPr>
          <w:r w:rsidRPr="005F2613">
            <w:t>[69]</w:t>
          </w:r>
          <w:r w:rsidRPr="005F2613">
            <w:tab/>
            <w:t xml:space="preserve">D. K. Kim and B. il Kwon, “A novel equivalent circuit model of linear induction motor based on finite element analysis and its coupling with external circuits,” IEEE Transactions on Magnetics, vol. 42, no. 10, pp. 3407–3409, 2006, </w:t>
          </w:r>
          <w:proofErr w:type="spellStart"/>
          <w:r w:rsidRPr="005F2613">
            <w:t>doi</w:t>
          </w:r>
          <w:proofErr w:type="spellEnd"/>
          <w:r w:rsidRPr="005F2613">
            <w:t>: 10.1109/TMAG.2006.879078.</w:t>
          </w:r>
        </w:p>
        <w:p w14:paraId="7243C192" w14:textId="77777777" w:rsidR="005F2613" w:rsidRPr="005F2613" w:rsidRDefault="005F2613" w:rsidP="005F2613">
          <w:pPr>
            <w:pStyle w:val="References1"/>
            <w:divId w:val="480315402"/>
          </w:pPr>
          <w:r w:rsidRPr="005F2613">
            <w:t>[70]</w:t>
          </w:r>
          <w:r w:rsidRPr="005F2613">
            <w:tab/>
            <w:t xml:space="preserve">L. Montier, T. </w:t>
          </w:r>
          <w:proofErr w:type="spellStart"/>
          <w:r w:rsidRPr="005F2613">
            <w:t>Henneron</w:t>
          </w:r>
          <w:proofErr w:type="spellEnd"/>
          <w:r w:rsidRPr="005F2613">
            <w:t xml:space="preserve">, S. </w:t>
          </w:r>
          <w:proofErr w:type="spellStart"/>
          <w:r w:rsidRPr="005F2613">
            <w:t>Clenet</w:t>
          </w:r>
          <w:proofErr w:type="spellEnd"/>
          <w:r w:rsidRPr="005F2613">
            <w:t xml:space="preserve">, and B. </w:t>
          </w:r>
          <w:proofErr w:type="spellStart"/>
          <w:r w:rsidRPr="005F2613">
            <w:t>Goursaud</w:t>
          </w:r>
          <w:proofErr w:type="spellEnd"/>
          <w:r w:rsidRPr="005F2613">
            <w:t xml:space="preserve">, “Model Order Reduction Applied to a Linear Finite Element Model of a Squirrel Cage Induction Machine Based on POD Approach,” IEEE Transactions on Magnetics, vol. 57, no. 6, Jun. 2021, </w:t>
          </w:r>
          <w:proofErr w:type="spellStart"/>
          <w:r w:rsidRPr="005F2613">
            <w:t>doi</w:t>
          </w:r>
          <w:proofErr w:type="spellEnd"/>
          <w:r w:rsidRPr="005F2613">
            <w:t>: 10.1109/TMAG.2021.3066678.</w:t>
          </w:r>
        </w:p>
        <w:p w14:paraId="2C65F57A" w14:textId="77777777" w:rsidR="005F2613" w:rsidRPr="005F2613" w:rsidRDefault="005F2613" w:rsidP="005F2613">
          <w:pPr>
            <w:pStyle w:val="References1"/>
            <w:divId w:val="40635564"/>
          </w:pPr>
          <w:r w:rsidRPr="005F2613">
            <w:t>[71]</w:t>
          </w:r>
          <w:r w:rsidRPr="005F2613">
            <w:tab/>
            <w:t xml:space="preserve">T. A. </w:t>
          </w:r>
          <w:proofErr w:type="spellStart"/>
          <w:r w:rsidRPr="005F2613">
            <w:t>Lipo</w:t>
          </w:r>
          <w:proofErr w:type="spellEnd"/>
          <w:r w:rsidRPr="005F2613">
            <w:t xml:space="preserve">, “Magnetic Circuits,” Introduction to AC Machine Design, pp. 1–50, Oct. 2017, </w:t>
          </w:r>
          <w:proofErr w:type="spellStart"/>
          <w:r w:rsidRPr="005F2613">
            <w:t>doi</w:t>
          </w:r>
          <w:proofErr w:type="spellEnd"/>
          <w:r w:rsidRPr="005F2613">
            <w:t>: 10.1002/9781119352181.CH1.</w:t>
          </w:r>
        </w:p>
        <w:p w14:paraId="5E87117A" w14:textId="77777777" w:rsidR="005F2613" w:rsidRPr="005F2613" w:rsidRDefault="005F2613" w:rsidP="005F2613">
          <w:pPr>
            <w:pStyle w:val="References1"/>
            <w:divId w:val="953363970"/>
          </w:pPr>
          <w:r w:rsidRPr="005F2613">
            <w:t>[72]</w:t>
          </w:r>
          <w:r w:rsidRPr="005F2613">
            <w:tab/>
            <w:t xml:space="preserve">T. M. </w:t>
          </w:r>
          <w:proofErr w:type="spellStart"/>
          <w:r w:rsidRPr="005F2613">
            <w:t>Wolbank</w:t>
          </w:r>
          <w:proofErr w:type="spellEnd"/>
          <w:r w:rsidRPr="005F2613">
            <w:t xml:space="preserve">, R. </w:t>
          </w:r>
          <w:proofErr w:type="spellStart"/>
          <w:r w:rsidRPr="005F2613">
            <w:t>Woehrnschimmel</w:t>
          </w:r>
          <w:proofErr w:type="spellEnd"/>
          <w:r w:rsidRPr="005F2613">
            <w:t xml:space="preserve">, and H. Hauser, “Transient magnetic modeling and measurements of </w:t>
          </w:r>
          <w:proofErr w:type="spellStart"/>
          <w:r w:rsidRPr="005F2613">
            <w:t>sensorless</w:t>
          </w:r>
          <w:proofErr w:type="spellEnd"/>
          <w:r w:rsidRPr="005F2613">
            <w:t xml:space="preserve"> controlled induction machines,” in IEEE Transactions on Magnetics, Sep. 2002, vol. 38, no. 5 I, pp. 3279–3284. </w:t>
          </w:r>
          <w:proofErr w:type="spellStart"/>
          <w:r w:rsidRPr="005F2613">
            <w:t>doi</w:t>
          </w:r>
          <w:proofErr w:type="spellEnd"/>
          <w:r w:rsidRPr="005F2613">
            <w:t>: 10.1109/TMAG.2002.803312.</w:t>
          </w:r>
        </w:p>
        <w:p w14:paraId="7EB64C15" w14:textId="77777777" w:rsidR="005F2613" w:rsidRPr="005F2613" w:rsidRDefault="005F2613" w:rsidP="005F2613">
          <w:pPr>
            <w:pStyle w:val="References1"/>
            <w:divId w:val="325590500"/>
          </w:pPr>
          <w:r w:rsidRPr="005F2613">
            <w:t>[73]</w:t>
          </w:r>
          <w:r w:rsidRPr="005F2613">
            <w:tab/>
            <w:t xml:space="preserve">J. F. </w:t>
          </w:r>
          <w:proofErr w:type="spellStart"/>
          <w:r w:rsidRPr="005F2613">
            <w:t>Brudny</w:t>
          </w:r>
          <w:proofErr w:type="spellEnd"/>
          <w:r w:rsidRPr="005F2613">
            <w:t xml:space="preserve">, J. P. Lecointe, F. Morganti, F. </w:t>
          </w:r>
          <w:proofErr w:type="spellStart"/>
          <w:r w:rsidRPr="005F2613">
            <w:t>Zidat</w:t>
          </w:r>
          <w:proofErr w:type="spellEnd"/>
          <w:r w:rsidRPr="005F2613">
            <w:t xml:space="preserve">, and R. Romary, “Use of the external magnetic field for induction machine leakage inductance distinction,” in IEEE Transactions on Magnetics, Jun. 2010, vol. 46, no. 6, pp. 2205–2208. </w:t>
          </w:r>
          <w:proofErr w:type="spellStart"/>
          <w:r w:rsidRPr="005F2613">
            <w:t>doi</w:t>
          </w:r>
          <w:proofErr w:type="spellEnd"/>
          <w:r w:rsidRPr="005F2613">
            <w:t>: 10.1109/TMAG.2010.2049005.</w:t>
          </w:r>
        </w:p>
        <w:p w14:paraId="3291CEDF" w14:textId="77777777" w:rsidR="005F2613" w:rsidRPr="005F2613" w:rsidRDefault="005F2613" w:rsidP="005F2613">
          <w:pPr>
            <w:pStyle w:val="References1"/>
            <w:divId w:val="1312323305"/>
          </w:pPr>
          <w:r w:rsidRPr="005F2613">
            <w:t>[74]</w:t>
          </w:r>
          <w:r w:rsidRPr="005F2613">
            <w:tab/>
            <w:t xml:space="preserve">A. K. Repo, P. </w:t>
          </w:r>
          <w:proofErr w:type="spellStart"/>
          <w:r w:rsidRPr="005F2613">
            <w:t>Rasilo</w:t>
          </w:r>
          <w:proofErr w:type="spellEnd"/>
          <w:r w:rsidRPr="005F2613">
            <w:t xml:space="preserve">, A. </w:t>
          </w:r>
          <w:proofErr w:type="spellStart"/>
          <w:r w:rsidRPr="005F2613">
            <w:t>Niemenmaa</w:t>
          </w:r>
          <w:proofErr w:type="spellEnd"/>
          <w:r w:rsidRPr="005F2613">
            <w:t xml:space="preserve">, and A. </w:t>
          </w:r>
          <w:proofErr w:type="spellStart"/>
          <w:r w:rsidRPr="005F2613">
            <w:t>Arkkio</w:t>
          </w:r>
          <w:proofErr w:type="spellEnd"/>
          <w:r w:rsidRPr="005F2613">
            <w:t xml:space="preserve">, “Identification of electromagnetic torque model for induction machines with numerical magnetic field solution,” IEEE Transactions on Magnetics, vol. 44, no. 6, pp. 1586–1589, Jun. 2008, </w:t>
          </w:r>
          <w:proofErr w:type="spellStart"/>
          <w:r w:rsidRPr="005F2613">
            <w:t>doi</w:t>
          </w:r>
          <w:proofErr w:type="spellEnd"/>
          <w:r w:rsidRPr="005F2613">
            <w:t>: 10.1109/TMAG.2007.916143.</w:t>
          </w:r>
        </w:p>
        <w:p w14:paraId="1EBA03A0" w14:textId="77777777" w:rsidR="005F2613" w:rsidRPr="005F2613" w:rsidRDefault="005F2613" w:rsidP="005F2613">
          <w:pPr>
            <w:pStyle w:val="References1"/>
            <w:divId w:val="2105760712"/>
          </w:pPr>
          <w:r w:rsidRPr="005F2613">
            <w:t>[75]</w:t>
          </w:r>
          <w:r w:rsidRPr="005F2613">
            <w:tab/>
            <w:t xml:space="preserve">F. </w:t>
          </w:r>
          <w:proofErr w:type="spellStart"/>
          <w:r w:rsidRPr="005F2613">
            <w:t>Sarapulov</w:t>
          </w:r>
          <w:proofErr w:type="spellEnd"/>
          <w:r w:rsidRPr="005F2613">
            <w:t xml:space="preserve">, S. </w:t>
          </w:r>
          <w:proofErr w:type="spellStart"/>
          <w:r w:rsidRPr="005F2613">
            <w:t>Sarapulov</w:t>
          </w:r>
          <w:proofErr w:type="spellEnd"/>
          <w:r w:rsidRPr="005F2613">
            <w:t xml:space="preserve">, and I. </w:t>
          </w:r>
          <w:proofErr w:type="spellStart"/>
          <w:r w:rsidRPr="005F2613">
            <w:t>Smolyanov</w:t>
          </w:r>
          <w:proofErr w:type="spellEnd"/>
          <w:r w:rsidRPr="005F2613">
            <w:t xml:space="preserve">, “Compensated linear induction motor characteristics research by detailed magnetic equivalent circuit,” 2017 International Conference on Industrial Engineering, Applications and Manufacturing, ICIEAM 2017 - Proceedings, Oct. 2017, </w:t>
          </w:r>
          <w:proofErr w:type="spellStart"/>
          <w:r w:rsidRPr="005F2613">
            <w:t>doi</w:t>
          </w:r>
          <w:proofErr w:type="spellEnd"/>
          <w:r w:rsidRPr="005F2613">
            <w:t>: 10.1109/ICIEAM.2017.8076314.</w:t>
          </w:r>
        </w:p>
        <w:p w14:paraId="6129D6F5" w14:textId="77777777" w:rsidR="005F2613" w:rsidRPr="005F2613" w:rsidRDefault="005F2613" w:rsidP="005F2613">
          <w:pPr>
            <w:pStyle w:val="References1"/>
            <w:divId w:val="1032456606"/>
          </w:pPr>
          <w:r w:rsidRPr="005F2613">
            <w:t>[76]</w:t>
          </w:r>
          <w:r w:rsidRPr="005F2613">
            <w:tab/>
            <w:t xml:space="preserve">M. Amrhein and P. T. Krein, “Induction machine modeling approach based on 3-D magnetic equivalent circuit framework,” IEEE Transactions on Energy Conversion, vol. 25, no. 2, pp. 339–347, Jun. 2010, </w:t>
          </w:r>
          <w:proofErr w:type="spellStart"/>
          <w:r w:rsidRPr="005F2613">
            <w:t>doi</w:t>
          </w:r>
          <w:proofErr w:type="spellEnd"/>
          <w:r w:rsidRPr="005F2613">
            <w:t>: 10.1109/TEC.2010.2046998.</w:t>
          </w:r>
        </w:p>
        <w:p w14:paraId="1D2859EF" w14:textId="77777777" w:rsidR="005F2613" w:rsidRPr="005F2613" w:rsidRDefault="005F2613" w:rsidP="005F2613">
          <w:pPr>
            <w:pStyle w:val="References1"/>
            <w:divId w:val="30498238"/>
          </w:pPr>
          <w:r w:rsidRPr="005F2613">
            <w:t>[77]</w:t>
          </w:r>
          <w:r w:rsidRPr="005F2613">
            <w:tab/>
            <w:t xml:space="preserve">M. M. Tezcan, A. G. </w:t>
          </w:r>
          <w:proofErr w:type="spellStart"/>
          <w:r w:rsidRPr="005F2613">
            <w:t>Yetgin</w:t>
          </w:r>
          <w:proofErr w:type="spellEnd"/>
          <w:r w:rsidRPr="005F2613">
            <w:t xml:space="preserve">, A. I. </w:t>
          </w:r>
          <w:proofErr w:type="spellStart"/>
          <w:r w:rsidRPr="005F2613">
            <w:t>Canakoglu</w:t>
          </w:r>
          <w:proofErr w:type="spellEnd"/>
          <w:r w:rsidRPr="005F2613">
            <w:t xml:space="preserve">, B. Cevher, M. Turan, and M. Ayaz, “Investigation of the effects of the equivalent circuit parameters on induction motor torque using three different equivalent circuit models,” in MATEC Web of Conferences, Mar. 2018, vol. 157. </w:t>
          </w:r>
          <w:proofErr w:type="spellStart"/>
          <w:r w:rsidRPr="005F2613">
            <w:t>doi</w:t>
          </w:r>
          <w:proofErr w:type="spellEnd"/>
          <w:r w:rsidRPr="005F2613">
            <w:t>: 10.1051/</w:t>
          </w:r>
          <w:proofErr w:type="spellStart"/>
          <w:r w:rsidRPr="005F2613">
            <w:t>matecconf</w:t>
          </w:r>
          <w:proofErr w:type="spellEnd"/>
          <w:r w:rsidRPr="005F2613">
            <w:t>/201815701019.</w:t>
          </w:r>
        </w:p>
        <w:p w14:paraId="300EF300" w14:textId="77777777" w:rsidR="005F2613" w:rsidRPr="005F2613" w:rsidRDefault="005F2613" w:rsidP="005F2613">
          <w:pPr>
            <w:pStyle w:val="References1"/>
            <w:divId w:val="1875269567"/>
          </w:pPr>
          <w:r w:rsidRPr="005F2613">
            <w:t>[78]</w:t>
          </w:r>
          <w:r w:rsidRPr="005F2613">
            <w:tab/>
            <w:t xml:space="preserve">A. </w:t>
          </w:r>
          <w:proofErr w:type="spellStart"/>
          <w:r w:rsidRPr="005F2613">
            <w:t>Boglietti</w:t>
          </w:r>
          <w:proofErr w:type="spellEnd"/>
          <w:r w:rsidRPr="005F2613">
            <w:t xml:space="preserve">, A. </w:t>
          </w:r>
          <w:proofErr w:type="spellStart"/>
          <w:r w:rsidRPr="005F2613">
            <w:t>Cavagnino</w:t>
          </w:r>
          <w:proofErr w:type="spellEnd"/>
          <w:r w:rsidRPr="005F2613">
            <w:t xml:space="preserve">, and M. Lazzari, “Computational algorithms for induction motor equivalent circuit parameter determination-Part II: Skin effect and magnetizing characteristics,” IEEE Transactions on Industrial Electronics, vol. 58, no. 9, pp. 3734–3740, Sep. 2011, </w:t>
          </w:r>
          <w:proofErr w:type="spellStart"/>
          <w:r w:rsidRPr="005F2613">
            <w:t>doi</w:t>
          </w:r>
          <w:proofErr w:type="spellEnd"/>
          <w:r w:rsidRPr="005F2613">
            <w:t>: 10.1109/TIE.2010.2084975.</w:t>
          </w:r>
        </w:p>
        <w:p w14:paraId="488D2449" w14:textId="77777777" w:rsidR="005F2613" w:rsidRPr="005F2613" w:rsidRDefault="005F2613" w:rsidP="005F2613">
          <w:pPr>
            <w:pStyle w:val="References1"/>
            <w:divId w:val="1487622422"/>
          </w:pPr>
          <w:r w:rsidRPr="005F2613">
            <w:t>[79]</w:t>
          </w:r>
          <w:r w:rsidRPr="005F2613">
            <w:tab/>
            <w:t xml:space="preserve">A. </w:t>
          </w:r>
          <w:proofErr w:type="spellStart"/>
          <w:r w:rsidRPr="005F2613">
            <w:t>Boglietti</w:t>
          </w:r>
          <w:proofErr w:type="spellEnd"/>
          <w:r w:rsidRPr="005F2613">
            <w:t xml:space="preserve">, A. </w:t>
          </w:r>
          <w:proofErr w:type="spellStart"/>
          <w:r w:rsidRPr="005F2613">
            <w:t>Cavagnino</w:t>
          </w:r>
          <w:proofErr w:type="spellEnd"/>
          <w:r w:rsidRPr="005F2613">
            <w:t xml:space="preserve">, and M. Lazzari, “Computational algorithms for induction-motor equivalent circuit parameter determination-Part I: Resistances and leakage </w:t>
          </w:r>
          <w:proofErr w:type="spellStart"/>
          <w:r w:rsidRPr="005F2613">
            <w:t>reactances</w:t>
          </w:r>
          <w:proofErr w:type="spellEnd"/>
          <w:r w:rsidRPr="005F2613">
            <w:t xml:space="preserve">,” IEEE Transactions on Industrial Electronics, vol. 58, no. 9, pp. 3723–3733, Sep. 2011, </w:t>
          </w:r>
          <w:proofErr w:type="spellStart"/>
          <w:r w:rsidRPr="005F2613">
            <w:t>doi</w:t>
          </w:r>
          <w:proofErr w:type="spellEnd"/>
          <w:r w:rsidRPr="005F2613">
            <w:t>: 10.1109/TIE.2010.2084974.</w:t>
          </w:r>
        </w:p>
        <w:p w14:paraId="69B5E3D3" w14:textId="77777777" w:rsidR="005F2613" w:rsidRPr="005F2613" w:rsidRDefault="005F2613" w:rsidP="005F2613">
          <w:pPr>
            <w:pStyle w:val="References1"/>
            <w:divId w:val="1486437995"/>
          </w:pPr>
          <w:r w:rsidRPr="005F2613">
            <w:t>[80]</w:t>
          </w:r>
          <w:r w:rsidRPr="005F2613">
            <w:tab/>
            <w:t>N. Ullah, F. Khan, W. Ullah, M. Umair, and Z. Khattak, “Magnetic Equivalent Circuit Models using Global Reluctance Networks Methodology for Design of Permanent Magnet Flux Switching Machine.”</w:t>
          </w:r>
        </w:p>
        <w:p w14:paraId="01F217A8" w14:textId="77777777" w:rsidR="005F2613" w:rsidRPr="005F2613" w:rsidRDefault="005F2613" w:rsidP="005F2613">
          <w:pPr>
            <w:pStyle w:val="References1"/>
            <w:divId w:val="910888403"/>
          </w:pPr>
          <w:r w:rsidRPr="005F2613">
            <w:t>[81]</w:t>
          </w:r>
          <w:r w:rsidRPr="005F2613">
            <w:tab/>
            <w:t xml:space="preserve">A. Fatima et al., “Permeance-Based Equivalent Circuit Modeling of Induction Machines Considering Leakage </w:t>
          </w:r>
          <w:proofErr w:type="spellStart"/>
          <w:r w:rsidRPr="005F2613">
            <w:t>Reactances</w:t>
          </w:r>
          <w:proofErr w:type="spellEnd"/>
          <w:r w:rsidRPr="005F2613">
            <w:t xml:space="preserve"> and Non-Linearities for Steady-State Performance Prediction,” IECON Proceedings (Industrial Electronics Conference), vol. 2021-October, Oct. 2021, </w:t>
          </w:r>
          <w:proofErr w:type="spellStart"/>
          <w:r w:rsidRPr="005F2613">
            <w:t>doi</w:t>
          </w:r>
          <w:proofErr w:type="spellEnd"/>
          <w:r w:rsidRPr="005F2613">
            <w:t>: 10.1109/IECON48115.2021.9589909.</w:t>
          </w:r>
        </w:p>
        <w:p w14:paraId="3F824121" w14:textId="77777777" w:rsidR="005F2613" w:rsidRPr="005F2613" w:rsidRDefault="005F2613" w:rsidP="005F2613">
          <w:pPr>
            <w:pStyle w:val="References1"/>
            <w:divId w:val="1974017255"/>
          </w:pPr>
          <w:r w:rsidRPr="005F2613">
            <w:t>[82]</w:t>
          </w:r>
          <w:r w:rsidRPr="005F2613">
            <w:tab/>
            <w:t xml:space="preserve">J. </w:t>
          </w:r>
          <w:proofErr w:type="spellStart"/>
          <w:r w:rsidRPr="005F2613">
            <w:t>Marault</w:t>
          </w:r>
          <w:proofErr w:type="spellEnd"/>
          <w:r w:rsidRPr="005F2613">
            <w:t xml:space="preserve">, A. </w:t>
          </w:r>
          <w:proofErr w:type="spellStart"/>
          <w:r w:rsidRPr="005F2613">
            <w:t>Tounzi</w:t>
          </w:r>
          <w:proofErr w:type="spellEnd"/>
          <w:r w:rsidRPr="005F2613">
            <w:t xml:space="preserve">, F. Gillon, and M. Hecquet, “Efficient Approach Based on Equivalent Electric Circuit Model to Determine Rotor Bar Currents of Squirrel Cage Induction Machines,” IEEE Transactions on Magnetics, vol. 57, no. 2, Feb. 2021, </w:t>
          </w:r>
          <w:proofErr w:type="spellStart"/>
          <w:r w:rsidRPr="005F2613">
            <w:t>doi</w:t>
          </w:r>
          <w:proofErr w:type="spellEnd"/>
          <w:r w:rsidRPr="005F2613">
            <w:t>: 10.1109/TMAG.2020.3011612.</w:t>
          </w:r>
        </w:p>
        <w:p w14:paraId="03095235" w14:textId="77777777" w:rsidR="005F2613" w:rsidRPr="005F2613" w:rsidRDefault="005F2613" w:rsidP="005F2613">
          <w:pPr>
            <w:pStyle w:val="References1"/>
            <w:divId w:val="1365252463"/>
          </w:pPr>
          <w:r w:rsidRPr="005F2613">
            <w:t>[83]</w:t>
          </w:r>
          <w:r w:rsidRPr="005F2613">
            <w:tab/>
            <w:t xml:space="preserve">A. </w:t>
          </w:r>
          <w:proofErr w:type="spellStart"/>
          <w:r w:rsidRPr="005F2613">
            <w:t>Boglietti</w:t>
          </w:r>
          <w:proofErr w:type="spellEnd"/>
          <w:r w:rsidRPr="005F2613">
            <w:t xml:space="preserve">, A. </w:t>
          </w:r>
          <w:proofErr w:type="spellStart"/>
          <w:r w:rsidRPr="005F2613">
            <w:t>Cavagnino</w:t>
          </w:r>
          <w:proofErr w:type="spellEnd"/>
          <w:r w:rsidRPr="005F2613">
            <w:t xml:space="preserve">, and M. Lazzari, “Computational algorithms for induction-motor equivalent circuit parameter determination-Part I: Resistances and leakage </w:t>
          </w:r>
          <w:proofErr w:type="spellStart"/>
          <w:r w:rsidRPr="005F2613">
            <w:t>reactances</w:t>
          </w:r>
          <w:proofErr w:type="spellEnd"/>
          <w:r w:rsidRPr="005F2613">
            <w:t xml:space="preserve">,” IEEE Transactions on Industrial Electronics, vol. 58, no. 9, pp. 3723–3733, Sep. 2011, </w:t>
          </w:r>
          <w:proofErr w:type="spellStart"/>
          <w:r w:rsidRPr="005F2613">
            <w:t>doi</w:t>
          </w:r>
          <w:proofErr w:type="spellEnd"/>
          <w:r w:rsidRPr="005F2613">
            <w:t>: 10.1109/TIE.2010.2084974.</w:t>
          </w:r>
        </w:p>
        <w:p w14:paraId="17A35CC0" w14:textId="77777777" w:rsidR="005F2613" w:rsidRPr="005F2613" w:rsidRDefault="005F2613" w:rsidP="005F2613">
          <w:pPr>
            <w:pStyle w:val="References1"/>
            <w:divId w:val="1454638580"/>
          </w:pPr>
          <w:r w:rsidRPr="005F2613">
            <w:t>[84]</w:t>
          </w:r>
          <w:r w:rsidRPr="005F2613">
            <w:tab/>
            <w:t xml:space="preserve">A. </w:t>
          </w:r>
          <w:proofErr w:type="spellStart"/>
          <w:r w:rsidRPr="005F2613">
            <w:t>Boglietti</w:t>
          </w:r>
          <w:proofErr w:type="spellEnd"/>
          <w:r w:rsidRPr="005F2613">
            <w:t xml:space="preserve">, A. </w:t>
          </w:r>
          <w:proofErr w:type="spellStart"/>
          <w:r w:rsidRPr="005F2613">
            <w:t>Cavagnino</w:t>
          </w:r>
          <w:proofErr w:type="spellEnd"/>
          <w:r w:rsidRPr="005F2613">
            <w:t xml:space="preserve">, and M. Lazzari, “Computational algorithms for induction motor equivalent circuit parameter determination-Part II: Skin effect and magnetizing characteristics,” IEEE Transactions on Industrial Electronics, vol. 58, no. 9, pp. 3734–3740, Sep. 2011, </w:t>
          </w:r>
          <w:proofErr w:type="spellStart"/>
          <w:r w:rsidRPr="005F2613">
            <w:t>doi</w:t>
          </w:r>
          <w:proofErr w:type="spellEnd"/>
          <w:r w:rsidRPr="005F2613">
            <w:t>: 10.1109/TIE.2010.2084975.</w:t>
          </w:r>
        </w:p>
        <w:p w14:paraId="7129ECA5" w14:textId="77777777" w:rsidR="005F2613" w:rsidRPr="005F2613" w:rsidRDefault="005F2613" w:rsidP="005F2613">
          <w:pPr>
            <w:pStyle w:val="References1"/>
            <w:divId w:val="1861888659"/>
          </w:pPr>
          <w:r w:rsidRPr="005F2613">
            <w:t>[85]</w:t>
          </w:r>
          <w:r w:rsidRPr="005F2613">
            <w:tab/>
            <w:t xml:space="preserve">K. Hafiz, G. Nanda, and N. C. Kar, “Performance analysis of aluminum- and copper-rotor induction generators considering skin and thermal effects,” IEEE Transactions on Industrial Electronics, vol. 57, no. 1, pp. 181–192, Jan. 2010, </w:t>
          </w:r>
          <w:proofErr w:type="spellStart"/>
          <w:r w:rsidRPr="005F2613">
            <w:t>doi</w:t>
          </w:r>
          <w:proofErr w:type="spellEnd"/>
          <w:r w:rsidRPr="005F2613">
            <w:t>: 10.1109/TIE.2009.2034177.</w:t>
          </w:r>
        </w:p>
        <w:p w14:paraId="70685DF0" w14:textId="77777777" w:rsidR="005F2613" w:rsidRPr="005F2613" w:rsidRDefault="005F2613" w:rsidP="005F2613">
          <w:pPr>
            <w:pStyle w:val="References1"/>
            <w:divId w:val="1377118780"/>
          </w:pPr>
          <w:r w:rsidRPr="005F2613">
            <w:t>[86]</w:t>
          </w:r>
          <w:r w:rsidRPr="005F2613">
            <w:tab/>
            <w:t xml:space="preserve">A. C. </w:t>
          </w:r>
          <w:proofErr w:type="spellStart"/>
          <w:r w:rsidRPr="005F2613">
            <w:t>Zǎvoianu</w:t>
          </w:r>
          <w:proofErr w:type="spellEnd"/>
          <w:r w:rsidRPr="005F2613">
            <w:t xml:space="preserve">, G. </w:t>
          </w:r>
          <w:proofErr w:type="spellStart"/>
          <w:r w:rsidRPr="005F2613">
            <w:t>Bramerdorfer</w:t>
          </w:r>
          <w:proofErr w:type="spellEnd"/>
          <w:r w:rsidRPr="005F2613">
            <w:t xml:space="preserve">, E. </w:t>
          </w:r>
          <w:proofErr w:type="spellStart"/>
          <w:r w:rsidRPr="005F2613">
            <w:t>Lughofer</w:t>
          </w:r>
          <w:proofErr w:type="spellEnd"/>
          <w:r w:rsidRPr="005F2613">
            <w:t xml:space="preserve">, S. Silber, W. Amrhein, and E. Peter Klement, “Hybridization of multi-objective evolutionary algorithms and artificial neural networks for optimizing the performance of electrical drives,” Engineering Applications of Artificial Intelligence, vol. 26, no. 8, pp. 1781–1794, Sep. 2013, </w:t>
          </w:r>
          <w:proofErr w:type="spellStart"/>
          <w:r w:rsidRPr="005F2613">
            <w:t>doi</w:t>
          </w:r>
          <w:proofErr w:type="spellEnd"/>
          <w:r w:rsidRPr="005F2613">
            <w:t>: 10.1016/J.ENGAPPAI.2013.06.002.</w:t>
          </w:r>
        </w:p>
        <w:p w14:paraId="6EE8C4E2" w14:textId="77777777" w:rsidR="005F2613" w:rsidRPr="005F2613" w:rsidRDefault="005F2613" w:rsidP="005F2613">
          <w:pPr>
            <w:pStyle w:val="References1"/>
            <w:divId w:val="1234008055"/>
          </w:pPr>
          <w:r w:rsidRPr="005F2613">
            <w:t>[87]</w:t>
          </w:r>
          <w:r w:rsidRPr="005F2613">
            <w:tab/>
            <w:t xml:space="preserve">J. le </w:t>
          </w:r>
          <w:proofErr w:type="spellStart"/>
          <w:r w:rsidRPr="005F2613">
            <w:t>Besnerais</w:t>
          </w:r>
          <w:proofErr w:type="spellEnd"/>
          <w:r w:rsidRPr="005F2613">
            <w:t xml:space="preserve">, V. Lanfranchi, M. Hecquet, R. Romary, and P. Brochet, “Optimal slot opening width for magnetic noise reduction in induction motors,” IEEE Transactions on Energy Conversion, vol. 24, no. 4, pp. 869–874, Dec. 2009, </w:t>
          </w:r>
          <w:proofErr w:type="spellStart"/>
          <w:r w:rsidRPr="005F2613">
            <w:t>doi</w:t>
          </w:r>
          <w:proofErr w:type="spellEnd"/>
          <w:r w:rsidRPr="005F2613">
            <w:t>: 10.1109/TEC.2009.2025421.</w:t>
          </w:r>
        </w:p>
        <w:p w14:paraId="72D60650" w14:textId="77777777" w:rsidR="005F2613" w:rsidRPr="005F2613" w:rsidRDefault="005F2613" w:rsidP="005F2613">
          <w:pPr>
            <w:pStyle w:val="References1"/>
            <w:divId w:val="1898469252"/>
          </w:pPr>
          <w:r w:rsidRPr="005F2613">
            <w:t>[88]</w:t>
          </w:r>
          <w:r w:rsidRPr="005F2613">
            <w:tab/>
            <w:t>“Optimal design of stator and rotor slot of IM for Tractive Applications”.</w:t>
          </w:r>
        </w:p>
        <w:p w14:paraId="17BD20C7" w14:textId="77777777" w:rsidR="005F2613" w:rsidRPr="005F2613" w:rsidRDefault="005F2613" w:rsidP="005F2613">
          <w:pPr>
            <w:pStyle w:val="References1"/>
            <w:divId w:val="324020668"/>
          </w:pPr>
          <w:r w:rsidRPr="005F2613">
            <w:t>[89]</w:t>
          </w:r>
          <w:r w:rsidRPr="005F2613">
            <w:tab/>
            <w:t xml:space="preserve">S. P. Han and O. L. </w:t>
          </w:r>
          <w:proofErr w:type="spellStart"/>
          <w:r w:rsidRPr="005F2613">
            <w:t>Mangasarian</w:t>
          </w:r>
          <w:proofErr w:type="spellEnd"/>
          <w:r w:rsidRPr="005F2613">
            <w:t xml:space="preserve">, “Exact penalty functions in nonlinear programming,” Mathematical Programming, vol. 17, no. 1, pp. 251–269, Dec. 1979, </w:t>
          </w:r>
          <w:proofErr w:type="spellStart"/>
          <w:r w:rsidRPr="005F2613">
            <w:t>doi</w:t>
          </w:r>
          <w:proofErr w:type="spellEnd"/>
          <w:r w:rsidRPr="005F2613">
            <w:t>: 10.1007/BF01588250.</w:t>
          </w:r>
        </w:p>
        <w:p w14:paraId="4D9F338E" w14:textId="77777777" w:rsidR="005F2613" w:rsidRPr="005F2613" w:rsidRDefault="005F2613" w:rsidP="005F2613">
          <w:pPr>
            <w:pStyle w:val="References1"/>
            <w:divId w:val="673799841"/>
          </w:pPr>
          <w:r w:rsidRPr="005F2613">
            <w:t>[90]</w:t>
          </w:r>
          <w:r w:rsidRPr="005F2613">
            <w:tab/>
            <w:t xml:space="preserve">J. B. Lasserre, “A globally convergent algorithm for exact penalty functions,” European Journal of Operational Research, vol. 7, no. 4, pp. 389–395, 1981, </w:t>
          </w:r>
          <w:proofErr w:type="spellStart"/>
          <w:r w:rsidRPr="005F2613">
            <w:t>doi</w:t>
          </w:r>
          <w:proofErr w:type="spellEnd"/>
          <w:r w:rsidRPr="005F2613">
            <w:t>: 10.1016/0377-2217(81)90097-7.</w:t>
          </w:r>
        </w:p>
        <w:p w14:paraId="6F89B071" w14:textId="77777777" w:rsidR="005F2613" w:rsidRPr="005F2613" w:rsidRDefault="005F2613" w:rsidP="005F2613">
          <w:pPr>
            <w:pStyle w:val="References1"/>
            <w:divId w:val="1706713865"/>
          </w:pPr>
          <w:r w:rsidRPr="005F2613">
            <w:t>[91]</w:t>
          </w:r>
          <w:r w:rsidRPr="005F2613">
            <w:tab/>
            <w:t xml:space="preserve">E. Rosenberg, “Exact penalty functions and stability in locally Lipschitz programming,” Mathematical Programming, vol. 30, no. 3, pp. 340–356, Oct. 1984, </w:t>
          </w:r>
          <w:proofErr w:type="spellStart"/>
          <w:r w:rsidRPr="005F2613">
            <w:t>doi</w:t>
          </w:r>
          <w:proofErr w:type="spellEnd"/>
          <w:r w:rsidRPr="005F2613">
            <w:t>: 10.1007/BF02591938.</w:t>
          </w:r>
        </w:p>
        <w:p w14:paraId="1042C16F" w14:textId="77777777" w:rsidR="005F2613" w:rsidRPr="005F2613" w:rsidRDefault="005F2613" w:rsidP="005F2613">
          <w:pPr>
            <w:pStyle w:val="References1"/>
            <w:divId w:val="1705715347"/>
          </w:pPr>
          <w:r w:rsidRPr="005F2613">
            <w:t>[92]</w:t>
          </w:r>
          <w:r w:rsidRPr="005F2613">
            <w:tab/>
            <w:t xml:space="preserve">Z. Meng, M. Jiang, and C. Dang, “Evolutionary algorithm for zero-one constrained optimization problems based on objective penalty function,” Proceedings - 2010 International Conference on Computational Intelligence and Security, CIS 2010, pp. 132–136, 2010, </w:t>
          </w:r>
          <w:proofErr w:type="spellStart"/>
          <w:r w:rsidRPr="005F2613">
            <w:t>doi</w:t>
          </w:r>
          <w:proofErr w:type="spellEnd"/>
          <w:r w:rsidRPr="005F2613">
            <w:t>: 10.1109/CIS.2010.36.</w:t>
          </w:r>
        </w:p>
        <w:p w14:paraId="6C0385D4" w14:textId="77777777" w:rsidR="005F2613" w:rsidRPr="005F2613" w:rsidRDefault="005F2613" w:rsidP="005F2613">
          <w:pPr>
            <w:pStyle w:val="References1"/>
            <w:divId w:val="2047826565"/>
          </w:pPr>
          <w:r w:rsidRPr="005F2613">
            <w:t>[93]</w:t>
          </w:r>
          <w:r w:rsidRPr="005F2613">
            <w:tab/>
            <w:t xml:space="preserve">Z. Wang and S. Liu, “A new smooth method for the l1 exact penalty function for inequality constrained optimization,” 3rd International Joint Conference on Computational Sciences and Optimization, CSO 2010: Theoretical Development and Engineering Practice, vol. 2, pp. 110–113, 2010, </w:t>
          </w:r>
          <w:proofErr w:type="spellStart"/>
          <w:r w:rsidRPr="005F2613">
            <w:t>doi</w:t>
          </w:r>
          <w:proofErr w:type="spellEnd"/>
          <w:r w:rsidRPr="005F2613">
            <w:t>: 10.1109/CSO.2010.157.</w:t>
          </w:r>
        </w:p>
        <w:p w14:paraId="5E32134B" w14:textId="77777777" w:rsidR="005F2613" w:rsidRPr="005F2613" w:rsidRDefault="005F2613" w:rsidP="005F2613">
          <w:pPr>
            <w:pStyle w:val="References1"/>
            <w:divId w:val="880095665"/>
          </w:pPr>
          <w:r w:rsidRPr="005F2613">
            <w:t>[94]</w:t>
          </w:r>
          <w:r w:rsidRPr="005F2613">
            <w:tab/>
            <w:t xml:space="preserve">A. Mallick, S. Roy, S. S. Chaudhuri, and S. Roy, “Study of parametric optimization of the Cuckoo Search algorithm,” International Conference on Control, Instrumentation, Energy and Communication, CIEC 2014, pp. 767–772, Nov. 2014, </w:t>
          </w:r>
          <w:proofErr w:type="spellStart"/>
          <w:r w:rsidRPr="005F2613">
            <w:t>doi</w:t>
          </w:r>
          <w:proofErr w:type="spellEnd"/>
          <w:r w:rsidRPr="005F2613">
            <w:t>: 10.1109/CIEC.2014.6959194.</w:t>
          </w:r>
        </w:p>
        <w:p w14:paraId="421B190F" w14:textId="77777777" w:rsidR="005F2613" w:rsidRPr="005F2613" w:rsidRDefault="005F2613" w:rsidP="005F2613">
          <w:pPr>
            <w:pStyle w:val="References1"/>
            <w:divId w:val="1853177064"/>
          </w:pPr>
          <w:r w:rsidRPr="005F2613">
            <w:t>[95]</w:t>
          </w:r>
          <w:r w:rsidRPr="005F2613">
            <w:tab/>
            <w:t xml:space="preserve">S. Halgas and M. </w:t>
          </w:r>
          <w:proofErr w:type="spellStart"/>
          <w:r w:rsidRPr="005F2613">
            <w:t>Tadeusiewicz</w:t>
          </w:r>
          <w:proofErr w:type="spellEnd"/>
          <w:r w:rsidRPr="005F2613">
            <w:t xml:space="preserve">, “Improvement of the search method for parametric fault diagnosis of analog integrated circuits,” Proceedings of the 23rd International Conference Mixed Design of Integrated Circuits and Systems, MIXDES 2016, pp. 359–362, Aug. 2016, </w:t>
          </w:r>
          <w:proofErr w:type="spellStart"/>
          <w:r w:rsidRPr="005F2613">
            <w:t>doi</w:t>
          </w:r>
          <w:proofErr w:type="spellEnd"/>
          <w:r w:rsidRPr="005F2613">
            <w:t>: 10.1109/MIXDES.2016.7529765.</w:t>
          </w:r>
        </w:p>
        <w:p w14:paraId="249D351C" w14:textId="77777777" w:rsidR="005F2613" w:rsidRPr="005F2613" w:rsidRDefault="005F2613" w:rsidP="005F2613">
          <w:pPr>
            <w:pStyle w:val="References1"/>
            <w:divId w:val="836723658"/>
          </w:pPr>
          <w:r w:rsidRPr="005F2613">
            <w:t>[96]</w:t>
          </w:r>
          <w:r w:rsidRPr="005F2613">
            <w:tab/>
            <w:t xml:space="preserve">J. Kennedy and R. Eberhart, “Particle swarm optimization,” Proceedings of ICNN’95 - International Conference on Neural Networks, vol. 4, pp. 1942–1948, </w:t>
          </w:r>
          <w:proofErr w:type="spellStart"/>
          <w:r w:rsidRPr="005F2613">
            <w:t>doi</w:t>
          </w:r>
          <w:proofErr w:type="spellEnd"/>
          <w:r w:rsidRPr="005F2613">
            <w:t>: 10.1109/ICNN.1995.488968.</w:t>
          </w:r>
        </w:p>
        <w:p w14:paraId="3E0B32C9" w14:textId="77777777" w:rsidR="005F2613" w:rsidRPr="005F2613" w:rsidRDefault="005F2613" w:rsidP="005F2613">
          <w:pPr>
            <w:pStyle w:val="References1"/>
            <w:divId w:val="1495293980"/>
          </w:pPr>
          <w:r w:rsidRPr="005F2613">
            <w:t>[97]</w:t>
          </w:r>
          <w:r w:rsidRPr="005F2613">
            <w:tab/>
            <w:t xml:space="preserve">Y. Shi and R. C. Eberhart, “Empirical study of particle swarm optimization,” Proceedings of the 1999 Congress on Evolutionary Computation, CEC 1999, vol. 3, pp. 1945–1950, 1999, </w:t>
          </w:r>
          <w:proofErr w:type="spellStart"/>
          <w:r w:rsidRPr="005F2613">
            <w:t>doi</w:t>
          </w:r>
          <w:proofErr w:type="spellEnd"/>
          <w:r w:rsidRPr="005F2613">
            <w:t>: 10.1109/CEC.1999.785511.</w:t>
          </w:r>
        </w:p>
        <w:p w14:paraId="4EA82B06" w14:textId="77777777" w:rsidR="005F2613" w:rsidRPr="005F2613" w:rsidRDefault="005F2613" w:rsidP="005F2613">
          <w:pPr>
            <w:pStyle w:val="References1"/>
            <w:divId w:val="673604245"/>
          </w:pPr>
          <w:r w:rsidRPr="005F2613">
            <w:t>[98]</w:t>
          </w:r>
          <w:r w:rsidRPr="005F2613">
            <w:tab/>
            <w:t xml:space="preserve">V. P. Sakthivel, R. Bhuvaneswari, and S. Subramanian, “An Improved Particle Swarm Optimization for Induction Motor Parameter Determination,” International Journal of Computer Applications, vol. 1, no. 2, pp. 71–76, Feb. 2010, </w:t>
          </w:r>
          <w:proofErr w:type="spellStart"/>
          <w:r w:rsidRPr="005F2613">
            <w:t>doi</w:t>
          </w:r>
          <w:proofErr w:type="spellEnd"/>
          <w:r w:rsidRPr="005F2613">
            <w:t>: 10.5120/44-150.</w:t>
          </w:r>
        </w:p>
        <w:p w14:paraId="24877580" w14:textId="77777777" w:rsidR="005F2613" w:rsidRPr="005F2613" w:rsidRDefault="005F2613" w:rsidP="005F2613">
          <w:pPr>
            <w:pStyle w:val="References1"/>
            <w:divId w:val="194663331"/>
          </w:pPr>
          <w:r w:rsidRPr="005F2613">
            <w:t>[99]</w:t>
          </w:r>
          <w:r w:rsidRPr="005F2613">
            <w:tab/>
            <w:t xml:space="preserve">K. T. Chaturvedi, M. Pandit, and L. Srivastava, “Particle swarm optimization with time varying acceleration coefficients for non-convex economic power dispatch,” International Journal of Electrical Power and Energy Systems, vol. 31, no. 6, pp. 249–257, Jul. 2009, </w:t>
          </w:r>
          <w:proofErr w:type="spellStart"/>
          <w:r w:rsidRPr="005F2613">
            <w:t>doi</w:t>
          </w:r>
          <w:proofErr w:type="spellEnd"/>
          <w:r w:rsidRPr="005F2613">
            <w:t>: 10.1016/J.IJEPES.2009.01.010.</w:t>
          </w:r>
        </w:p>
        <w:p w14:paraId="7BB36DB0" w14:textId="77777777" w:rsidR="005F2613" w:rsidRPr="005F2613" w:rsidRDefault="005F2613" w:rsidP="005F2613">
          <w:pPr>
            <w:pStyle w:val="References1"/>
            <w:divId w:val="1148327942"/>
          </w:pPr>
          <w:r w:rsidRPr="005F2613">
            <w:t>[100]</w:t>
          </w:r>
          <w:r w:rsidRPr="005F2613">
            <w:tab/>
            <w:t xml:space="preserve">M. G. Bijan and P. Pillay, “Efficiency estimation of the induction machine by particle swarm optimization using rapid test data with range constraints,” IEEE Transactions on Industrial Electronics, vol. 66, no. 8, pp. 5883–5894, Aug. 2019, </w:t>
          </w:r>
          <w:proofErr w:type="spellStart"/>
          <w:r w:rsidRPr="005F2613">
            <w:t>doi</w:t>
          </w:r>
          <w:proofErr w:type="spellEnd"/>
          <w:r w:rsidRPr="005F2613">
            <w:t>: 10.1109/TIE.2018.2873121.</w:t>
          </w:r>
        </w:p>
        <w:p w14:paraId="2D83F000" w14:textId="77777777" w:rsidR="005F2613" w:rsidRPr="005F2613" w:rsidRDefault="005F2613" w:rsidP="005F2613">
          <w:pPr>
            <w:pStyle w:val="References1"/>
            <w:divId w:val="604004398"/>
          </w:pPr>
          <w:r w:rsidRPr="005F2613">
            <w:t>[101]</w:t>
          </w:r>
          <w:r w:rsidRPr="005F2613">
            <w:tab/>
            <w:t>A. Trentin, P. Zanchetta, P. Wheeler, J. Clare, R. Wood, and D. Katsis, “A New Method for Induction Motors Parameter Estimation Using Genetic Algorithms and Transient Speed measurements,” 2006. [Online]. Available: http://www.eee.nottingham.ac.uk/</w:t>
          </w:r>
        </w:p>
        <w:p w14:paraId="399AFB9A" w14:textId="77777777" w:rsidR="005F2613" w:rsidRPr="005F2613" w:rsidRDefault="005F2613" w:rsidP="005F2613">
          <w:pPr>
            <w:pStyle w:val="References1"/>
            <w:divId w:val="1887830501"/>
          </w:pPr>
          <w:r w:rsidRPr="005F2613">
            <w:t>[102]</w:t>
          </w:r>
          <w:r w:rsidRPr="005F2613">
            <w:tab/>
            <w:t>A. Trentin, P. Zanchetta, P. Wheeler, and J. Clare, “Improved Vector Control of Induction Motor Drives Using Genetic Algorithms-based Machine and Control Parameters Estimation.” [Online]. Available: http://www.nottingham.ac.uk</w:t>
          </w:r>
        </w:p>
        <w:p w14:paraId="09B3275A" w14:textId="77777777" w:rsidR="005F2613" w:rsidRPr="005F2613" w:rsidRDefault="005F2613" w:rsidP="005F2613">
          <w:pPr>
            <w:pStyle w:val="References1"/>
            <w:divId w:val="1119299331"/>
          </w:pPr>
          <w:r w:rsidRPr="005F2613">
            <w:t>[103]</w:t>
          </w:r>
          <w:r w:rsidRPr="005F2613">
            <w:tab/>
            <w:t xml:space="preserve">X. S. Yang and S. Deb, “Engineering optimisation by cuckoo search,” International Journal of Mathematical Modelling and Numerical Optimisation, vol. 1, no. 4, pp. 330–343, 2010, </w:t>
          </w:r>
          <w:proofErr w:type="spellStart"/>
          <w:r w:rsidRPr="005F2613">
            <w:t>doi</w:t>
          </w:r>
          <w:proofErr w:type="spellEnd"/>
          <w:r w:rsidRPr="005F2613">
            <w:t>: 10.1504/IJMMNO.2010.035430.</w:t>
          </w:r>
        </w:p>
        <w:p w14:paraId="38F96A75" w14:textId="77777777" w:rsidR="005F2613" w:rsidRPr="005F2613" w:rsidRDefault="005F2613" w:rsidP="005F2613">
          <w:pPr>
            <w:pStyle w:val="References1"/>
            <w:divId w:val="678580619"/>
          </w:pPr>
          <w:r w:rsidRPr="005F2613">
            <w:t>[104]</w:t>
          </w:r>
          <w:r w:rsidRPr="005F2613">
            <w:tab/>
            <w:t>M. T. Goodrich, “Cole’s Parametric Search Technique Made Practical”.</w:t>
          </w:r>
        </w:p>
        <w:p w14:paraId="5375DE46" w14:textId="77777777" w:rsidR="005F2613" w:rsidRPr="005F2613" w:rsidRDefault="005F2613" w:rsidP="005F2613">
          <w:pPr>
            <w:pStyle w:val="References1"/>
            <w:divId w:val="1722245214"/>
          </w:pPr>
          <w:r w:rsidRPr="005F2613">
            <w:t>[105]</w:t>
          </w:r>
          <w:r w:rsidRPr="005F2613">
            <w:tab/>
            <w:t xml:space="preserve">A. Chatterjee and P. </w:t>
          </w:r>
          <w:proofErr w:type="spellStart"/>
          <w:r w:rsidRPr="005F2613">
            <w:t>Siarry</w:t>
          </w:r>
          <w:proofErr w:type="spellEnd"/>
          <w:r w:rsidRPr="005F2613">
            <w:t xml:space="preserve">, “Nonlinear inertia weight variation for dynamic adaptation in particle swarm optimization,” Computers and Operations Research, vol. 33, no. 3, pp. 859–871, Mar. 2006, </w:t>
          </w:r>
          <w:proofErr w:type="spellStart"/>
          <w:r w:rsidRPr="005F2613">
            <w:t>doi</w:t>
          </w:r>
          <w:proofErr w:type="spellEnd"/>
          <w:r w:rsidRPr="005F2613">
            <w:t>: 10.1016/J.COR.2004.08.012.</w:t>
          </w:r>
        </w:p>
        <w:p w14:paraId="6BDD001D" w14:textId="77777777" w:rsidR="005F2613" w:rsidRPr="005F2613" w:rsidRDefault="005F2613" w:rsidP="005F2613">
          <w:pPr>
            <w:pStyle w:val="References1"/>
            <w:divId w:val="223688435"/>
          </w:pPr>
          <w:r w:rsidRPr="005F2613">
            <w:t>[106]</w:t>
          </w:r>
          <w:r w:rsidRPr="005F2613">
            <w:tab/>
            <w:t xml:space="preserve">C. </w:t>
          </w:r>
          <w:proofErr w:type="spellStart"/>
          <w:r w:rsidRPr="005F2613">
            <w:t>Guangyi</w:t>
          </w:r>
          <w:proofErr w:type="spellEnd"/>
          <w:r w:rsidRPr="005F2613">
            <w:t xml:space="preserve">, G. Wei, and H. </w:t>
          </w:r>
          <w:proofErr w:type="spellStart"/>
          <w:r w:rsidRPr="005F2613">
            <w:t>Kaisheng</w:t>
          </w:r>
          <w:proofErr w:type="spellEnd"/>
          <w:r w:rsidRPr="005F2613">
            <w:t>, “</w:t>
          </w:r>
          <w:proofErr w:type="gramStart"/>
          <w:r w:rsidRPr="005F2613">
            <w:t>On line</w:t>
          </w:r>
          <w:proofErr w:type="gramEnd"/>
          <w:r w:rsidRPr="005F2613">
            <w:t xml:space="preserve"> parameter identification of an induction motor using improved particle swarm optimization,” Proceedings of the 26th Chinese Control Conference, CCC 2007, pp. 745–749, 2007, </w:t>
          </w:r>
          <w:proofErr w:type="spellStart"/>
          <w:r w:rsidRPr="005F2613">
            <w:t>doi</w:t>
          </w:r>
          <w:proofErr w:type="spellEnd"/>
          <w:r w:rsidRPr="005F2613">
            <w:t>: 10.1109/CHICC.2006.4347151.</w:t>
          </w:r>
        </w:p>
        <w:p w14:paraId="185A4CD4" w14:textId="77777777" w:rsidR="005F2613" w:rsidRPr="005F2613" w:rsidRDefault="005F2613" w:rsidP="005F2613">
          <w:pPr>
            <w:pStyle w:val="References1"/>
            <w:divId w:val="600843047"/>
          </w:pPr>
          <w:r w:rsidRPr="005F2613">
            <w:t>[107]</w:t>
          </w:r>
          <w:r w:rsidRPr="005F2613">
            <w:tab/>
            <w:t xml:space="preserve">Y. Shi and R. C. Eberhart, “Parameter selection in particle swarm optimization,” Lecture Notes in Computer Science (including subseries Lecture Notes in Artificial Intelligence and Lecture Notes in Bioinformatics), vol. 1447, pp. 591–600, 1998, </w:t>
          </w:r>
          <w:proofErr w:type="spellStart"/>
          <w:r w:rsidRPr="005F2613">
            <w:t>doi</w:t>
          </w:r>
          <w:proofErr w:type="spellEnd"/>
          <w:r w:rsidRPr="005F2613">
            <w:t>: 10.1007/BFB0040810.</w:t>
          </w:r>
        </w:p>
        <w:p w14:paraId="5B4210E5" w14:textId="77777777" w:rsidR="005F2613" w:rsidRPr="005F2613" w:rsidRDefault="005F2613" w:rsidP="005F2613">
          <w:pPr>
            <w:pStyle w:val="References1"/>
            <w:divId w:val="724721337"/>
          </w:pPr>
          <w:r w:rsidRPr="005F2613">
            <w:t>[108]</w:t>
          </w:r>
          <w:r w:rsidRPr="005F2613">
            <w:tab/>
            <w:t xml:space="preserve">M. </w:t>
          </w:r>
          <w:proofErr w:type="spellStart"/>
          <w:r w:rsidRPr="005F2613">
            <w:t>Rayyam</w:t>
          </w:r>
          <w:proofErr w:type="spellEnd"/>
          <w:r w:rsidRPr="005F2613">
            <w:t xml:space="preserve"> and M. Zazi, “Particle Swarm optimization of a Non-Linear Kalman Filter for </w:t>
          </w:r>
          <w:proofErr w:type="spellStart"/>
          <w:r w:rsidRPr="005F2613">
            <w:t>Sensorles</w:t>
          </w:r>
          <w:proofErr w:type="spellEnd"/>
          <w:r w:rsidRPr="005F2613">
            <w:t xml:space="preserve"> Control of Induction Motors,” 7th International IEEE Conference on Renewable Energy Research and Applications, ICRERA 2018, pp. 1016–1020, Dec. 2018, </w:t>
          </w:r>
          <w:proofErr w:type="spellStart"/>
          <w:r w:rsidRPr="005F2613">
            <w:t>doi</w:t>
          </w:r>
          <w:proofErr w:type="spellEnd"/>
          <w:r w:rsidRPr="005F2613">
            <w:t>: 10.1109/ICRERA.2018.8566984.</w:t>
          </w:r>
        </w:p>
        <w:p w14:paraId="108EFDA8" w14:textId="77777777" w:rsidR="005F2613" w:rsidRPr="005F2613" w:rsidRDefault="005F2613" w:rsidP="005F2613">
          <w:pPr>
            <w:pStyle w:val="References1"/>
            <w:divId w:val="68770294"/>
          </w:pPr>
          <w:r w:rsidRPr="005F2613">
            <w:t>[109]</w:t>
          </w:r>
          <w:r w:rsidRPr="005F2613">
            <w:tab/>
            <w:t>T. György, “Genetic Algorithm Three-Phase Indu.”</w:t>
          </w:r>
        </w:p>
        <w:p w14:paraId="58A5CF0D" w14:textId="77777777" w:rsidR="005F2613" w:rsidRPr="005F2613" w:rsidRDefault="005F2613" w:rsidP="005F2613">
          <w:pPr>
            <w:pStyle w:val="References1"/>
            <w:divId w:val="1249581323"/>
          </w:pPr>
          <w:r w:rsidRPr="005F2613">
            <w:t>[110]</w:t>
          </w:r>
          <w:r w:rsidRPr="005F2613">
            <w:tab/>
            <w:t xml:space="preserve">F. Alonge, F. D’Ippolito, and F. M. Raimondi, “Least squares and genetic algorithms for parameter identification of induction motors,” Control Engineering Practice, vol. 9, no. 6, pp. 647–657, Jun. 2001, </w:t>
          </w:r>
          <w:proofErr w:type="spellStart"/>
          <w:r w:rsidRPr="005F2613">
            <w:t>doi</w:t>
          </w:r>
          <w:proofErr w:type="spellEnd"/>
          <w:r w:rsidRPr="005F2613">
            <w:t>: 10.1016/S0967-0661(01)00024-7.</w:t>
          </w:r>
        </w:p>
        <w:p w14:paraId="6C050853" w14:textId="77777777" w:rsidR="005F2613" w:rsidRPr="005F2613" w:rsidRDefault="005F2613" w:rsidP="005F2613">
          <w:pPr>
            <w:pStyle w:val="References1"/>
            <w:divId w:val="1377855756"/>
          </w:pPr>
          <w:r w:rsidRPr="005F2613">
            <w:t>[111]</w:t>
          </w:r>
          <w:r w:rsidRPr="005F2613">
            <w:tab/>
            <w:t>“Schwefel Function.” https://www.sfu.ca/~ssurjano/schwef.html (accessed Apr. 20, 2022).</w:t>
          </w:r>
        </w:p>
        <w:p w14:paraId="181D59DB" w14:textId="77777777" w:rsidR="005F2613" w:rsidRPr="005F2613" w:rsidRDefault="005F2613" w:rsidP="005F2613">
          <w:pPr>
            <w:pStyle w:val="References1"/>
            <w:divId w:val="273176018"/>
          </w:pPr>
          <w:r w:rsidRPr="005F2613">
            <w:t>[112]</w:t>
          </w:r>
          <w:r w:rsidRPr="005F2613">
            <w:tab/>
            <w:t xml:space="preserve">M. di Nardo, A. Marfoli, M. Degano, C. Gerada, and W. Chen, “Rotor Design Optimization of Squirrel Cage Induction Motor-Part II: Results Discussion,” IEEE Transactions on Energy Conversion, vol. 36, no. 2, pp. 1280–1288, Jun. 2021, </w:t>
          </w:r>
          <w:proofErr w:type="spellStart"/>
          <w:r w:rsidRPr="005F2613">
            <w:t>doi</w:t>
          </w:r>
          <w:proofErr w:type="spellEnd"/>
          <w:r w:rsidRPr="005F2613">
            <w:t>: 10.1109/TEC.2020.3020263.</w:t>
          </w:r>
        </w:p>
        <w:p w14:paraId="390CEA38" w14:textId="77777777" w:rsidR="005F2613" w:rsidRPr="005F2613" w:rsidRDefault="005F2613" w:rsidP="005F2613">
          <w:pPr>
            <w:pStyle w:val="References1"/>
            <w:divId w:val="164245872"/>
          </w:pPr>
          <w:r w:rsidRPr="005F2613">
            <w:t>[113]</w:t>
          </w:r>
          <w:r w:rsidRPr="005F2613">
            <w:tab/>
            <w:t xml:space="preserve">A. Marfoli, M. di Nardo, M. Degano, C. Gerada, and W. Chen, “Rotor Design Optimization of Squirrel Cage Induction Motor-Part I: Problem Statement,” IEEE Transactions on Energy Conversion, vol. 36, no. 2, pp. 1271–1279, Jun. 2021, </w:t>
          </w:r>
          <w:proofErr w:type="spellStart"/>
          <w:r w:rsidRPr="005F2613">
            <w:t>doi</w:t>
          </w:r>
          <w:proofErr w:type="spellEnd"/>
          <w:r w:rsidRPr="005F2613">
            <w:t>: 10.1109/TEC.2020.3019934.</w:t>
          </w:r>
        </w:p>
        <w:p w14:paraId="3F824102" w14:textId="77777777" w:rsidR="005F2613" w:rsidRPr="005F2613" w:rsidRDefault="005F2613" w:rsidP="005F2613">
          <w:pPr>
            <w:pStyle w:val="References1"/>
            <w:divId w:val="983390195"/>
          </w:pPr>
          <w:r w:rsidRPr="005F2613">
            <w:t>[114]</w:t>
          </w:r>
          <w:r w:rsidRPr="005F2613">
            <w:tab/>
            <w:t xml:space="preserve">K. </w:t>
          </w:r>
          <w:proofErr w:type="spellStart"/>
          <w:r w:rsidRPr="005F2613">
            <w:t>Bitsi</w:t>
          </w:r>
          <w:proofErr w:type="spellEnd"/>
          <w:r w:rsidRPr="005F2613">
            <w:t xml:space="preserve">, O. </w:t>
          </w:r>
          <w:proofErr w:type="spellStart"/>
          <w:r w:rsidRPr="005F2613">
            <w:t>Wallmark</w:t>
          </w:r>
          <w:proofErr w:type="spellEnd"/>
          <w:r w:rsidRPr="005F2613">
            <w:t xml:space="preserve">, and S. </w:t>
          </w:r>
          <w:proofErr w:type="spellStart"/>
          <w:r w:rsidRPr="005F2613">
            <w:t>Bosga</w:t>
          </w:r>
          <w:proofErr w:type="spellEnd"/>
          <w:r w:rsidRPr="005F2613">
            <w:t xml:space="preserve">, “Many-objective optimization of IPM and induction motors for automotive application,” 2019 21st European Conference on Power Electronics and Applications, EPE 2019 ECCE Europe, Sep. 2019, </w:t>
          </w:r>
          <w:proofErr w:type="spellStart"/>
          <w:r w:rsidRPr="005F2613">
            <w:t>doi</w:t>
          </w:r>
          <w:proofErr w:type="spellEnd"/>
          <w:r w:rsidRPr="005F2613">
            <w:t>: 10.23919/EPE.2019.8914848.</w:t>
          </w:r>
        </w:p>
        <w:p w14:paraId="0304BB54" w14:textId="77777777" w:rsidR="005F2613" w:rsidRPr="005F2613" w:rsidRDefault="005F2613" w:rsidP="005F2613">
          <w:pPr>
            <w:pStyle w:val="References1"/>
            <w:divId w:val="579828714"/>
          </w:pPr>
          <w:r w:rsidRPr="005F2613">
            <w:t>[115]</w:t>
          </w:r>
          <w:r w:rsidRPr="005F2613">
            <w:tab/>
            <w:t>L. A. Pereira, S. Haffner, G. Nicol, and T. F. Dias, “</w:t>
          </w:r>
          <w:proofErr w:type="spellStart"/>
          <w:r w:rsidRPr="005F2613">
            <w:t>Multiobjective</w:t>
          </w:r>
          <w:proofErr w:type="spellEnd"/>
          <w:r w:rsidRPr="005F2613">
            <w:t xml:space="preserve"> Optimization of Five-Phase Induction Machines Based on NSGA-II,” IEEE Transactions on Industrial Electronics, vol. 64, no. 12, pp. 9844–9853, Dec. 2017, </w:t>
          </w:r>
          <w:proofErr w:type="spellStart"/>
          <w:r w:rsidRPr="005F2613">
            <w:t>doi</w:t>
          </w:r>
          <w:proofErr w:type="spellEnd"/>
          <w:r w:rsidRPr="005F2613">
            <w:t>: 10.1109/TIE.2017.2701768.</w:t>
          </w:r>
        </w:p>
        <w:p w14:paraId="67933192" w14:textId="77777777" w:rsidR="005F2613" w:rsidRPr="005F2613" w:rsidRDefault="005F2613" w:rsidP="005F2613">
          <w:pPr>
            <w:pStyle w:val="References1"/>
            <w:divId w:val="1575046939"/>
          </w:pPr>
          <w:r w:rsidRPr="005F2613">
            <w:t>[116]</w:t>
          </w:r>
          <w:r w:rsidRPr="005F2613">
            <w:tab/>
            <w:t>L. A. Pereira, S. Haffner, G. Nicol, and T. F. Dias, “</w:t>
          </w:r>
          <w:proofErr w:type="spellStart"/>
          <w:r w:rsidRPr="005F2613">
            <w:t>Multiobjective</w:t>
          </w:r>
          <w:proofErr w:type="spellEnd"/>
          <w:r w:rsidRPr="005F2613">
            <w:t xml:space="preserve"> Optimization of Five-Phase Induction Machines Based on NSGA-II,” IEEE Transactions on Industrial Electronics, vol. 64, no. 12, pp. 9844–9853, Dec. 2017, </w:t>
          </w:r>
          <w:proofErr w:type="spellStart"/>
          <w:r w:rsidRPr="005F2613">
            <w:t>doi</w:t>
          </w:r>
          <w:proofErr w:type="spellEnd"/>
          <w:r w:rsidRPr="005F2613">
            <w:t>: 10.1109/TIE.2017.2701768.</w:t>
          </w:r>
        </w:p>
        <w:p w14:paraId="14E1A6C1" w14:textId="77777777" w:rsidR="005F2613" w:rsidRPr="005F2613" w:rsidRDefault="005F2613" w:rsidP="005F2613">
          <w:pPr>
            <w:pStyle w:val="References1"/>
            <w:divId w:val="1514299096"/>
          </w:pPr>
          <w:r w:rsidRPr="005F2613">
            <w:t>[117]</w:t>
          </w:r>
          <w:r w:rsidRPr="005F2613">
            <w:tab/>
            <w:t xml:space="preserve">Y. Chen and P. Pillay, “An improved formula for lamination core loss calculations in machines operating with high frequency and high flux density excitation,” in Conference Record - IAS Annual Meeting (IEEE Industry Applications Society), 2002, vol. 2, pp. 759–766. </w:t>
          </w:r>
          <w:proofErr w:type="spellStart"/>
          <w:r w:rsidRPr="005F2613">
            <w:t>doi</w:t>
          </w:r>
          <w:proofErr w:type="spellEnd"/>
          <w:r w:rsidRPr="005F2613">
            <w:t>: 10.1109/IAS.2002.1042645.</w:t>
          </w:r>
        </w:p>
        <w:p w14:paraId="2FC6F622" w14:textId="77777777" w:rsidR="005F2613" w:rsidRPr="005F2613" w:rsidRDefault="005F2613" w:rsidP="005F2613">
          <w:pPr>
            <w:pStyle w:val="References1"/>
            <w:divId w:val="609243259"/>
          </w:pPr>
          <w:r w:rsidRPr="005F2613">
            <w:t>[118]</w:t>
          </w:r>
          <w:r w:rsidRPr="005F2613">
            <w:tab/>
            <w:t xml:space="preserve">M. Nour and P. Thirugnanam, “Investigation of voltage and frequency variation on induction motor core and copper losses,” 2017 7th International Conference on Modeling, Simulation, and Applied Optimization, ICMSAO 2017, May 2017, </w:t>
          </w:r>
          <w:proofErr w:type="spellStart"/>
          <w:r w:rsidRPr="005F2613">
            <w:t>doi</w:t>
          </w:r>
          <w:proofErr w:type="spellEnd"/>
          <w:r w:rsidRPr="005F2613">
            <w:t>: 10.1109/ICMSAO.2017.7934894.</w:t>
          </w:r>
        </w:p>
        <w:p w14:paraId="7EDD3CC8" w14:textId="77777777" w:rsidR="005F2613" w:rsidRPr="005F2613" w:rsidRDefault="005F2613" w:rsidP="005F2613">
          <w:pPr>
            <w:pStyle w:val="References1"/>
            <w:divId w:val="789132026"/>
          </w:pPr>
          <w:r w:rsidRPr="005F2613">
            <w:t>[119]</w:t>
          </w:r>
          <w:r w:rsidRPr="005F2613">
            <w:tab/>
            <w:t xml:space="preserve">O. </w:t>
          </w:r>
          <w:proofErr w:type="spellStart"/>
          <w:r w:rsidRPr="005F2613">
            <w:t>Laldin</w:t>
          </w:r>
          <w:proofErr w:type="spellEnd"/>
          <w:r w:rsidRPr="005F2613">
            <w:t xml:space="preserve">, E. </w:t>
          </w:r>
          <w:proofErr w:type="spellStart"/>
          <w:r w:rsidRPr="005F2613">
            <w:t>Dlala</w:t>
          </w:r>
          <w:proofErr w:type="spellEnd"/>
          <w:r w:rsidRPr="005F2613">
            <w:t xml:space="preserve">, and A. </w:t>
          </w:r>
          <w:proofErr w:type="spellStart"/>
          <w:r w:rsidRPr="005F2613">
            <w:t>Arkkio</w:t>
          </w:r>
          <w:proofErr w:type="spellEnd"/>
          <w:r w:rsidRPr="005F2613">
            <w:t xml:space="preserve">, “Circuit models for predicting core losses in the stator and rotor of a caged induction machine with sinusoidal supplies,” in IEEE Transactions on Magnetics, May 2011, vol. 47, no. 5, pp. 1054–1057. </w:t>
          </w:r>
          <w:proofErr w:type="spellStart"/>
          <w:r w:rsidRPr="005F2613">
            <w:t>doi</w:t>
          </w:r>
          <w:proofErr w:type="spellEnd"/>
          <w:r w:rsidRPr="005F2613">
            <w:t>: 10.1109/TMAG.2010.2097582.</w:t>
          </w:r>
        </w:p>
        <w:p w14:paraId="0871BAF9" w14:textId="77777777" w:rsidR="005F2613" w:rsidRPr="005F2613" w:rsidRDefault="005F2613" w:rsidP="005F2613">
          <w:pPr>
            <w:pStyle w:val="References1"/>
            <w:divId w:val="953755852"/>
          </w:pPr>
          <w:r w:rsidRPr="005F2613">
            <w:t>[120]</w:t>
          </w:r>
          <w:r w:rsidRPr="005F2613">
            <w:tab/>
            <w:t xml:space="preserve">B. D. S. G. </w:t>
          </w:r>
          <w:proofErr w:type="spellStart"/>
          <w:r w:rsidRPr="005F2613">
            <w:t>Vidanalage</w:t>
          </w:r>
          <w:proofErr w:type="spellEnd"/>
          <w:r w:rsidRPr="005F2613">
            <w:t xml:space="preserve">, M. S. </w:t>
          </w:r>
          <w:proofErr w:type="spellStart"/>
          <w:r w:rsidRPr="005F2613">
            <w:t>Toulabi</w:t>
          </w:r>
          <w:proofErr w:type="spellEnd"/>
          <w:r w:rsidRPr="005F2613">
            <w:t xml:space="preserve">, T. </w:t>
          </w:r>
          <w:proofErr w:type="spellStart"/>
          <w:r w:rsidRPr="005F2613">
            <w:t>Stachl</w:t>
          </w:r>
          <w:proofErr w:type="spellEnd"/>
          <w:r w:rsidRPr="005F2613">
            <w:t xml:space="preserve">, A. Lombardi, J. Tjong, and N. C. Kar, “Winding Function-Based Analytical Modeling of Core Loss in an Induction Machine Considering Slotting Effects and the Frequency-Dependent B-H Curve Characteristics,” IEEE Transactions on Magnetics, 2022, </w:t>
          </w:r>
          <w:proofErr w:type="spellStart"/>
          <w:r w:rsidRPr="005F2613">
            <w:t>doi</w:t>
          </w:r>
          <w:proofErr w:type="spellEnd"/>
          <w:r w:rsidRPr="005F2613">
            <w:t>: 10.1109/TMAG.2022.3148759.</w:t>
          </w:r>
        </w:p>
        <w:p w14:paraId="0E1E8EBE" w14:textId="77777777" w:rsidR="005F2613" w:rsidRPr="005F2613" w:rsidRDefault="005F2613" w:rsidP="005F2613">
          <w:pPr>
            <w:pStyle w:val="References1"/>
            <w:divId w:val="1025406568"/>
          </w:pPr>
          <w:r w:rsidRPr="005F2613">
            <w:t>[121]</w:t>
          </w:r>
          <w:r w:rsidRPr="005F2613">
            <w:tab/>
            <w:t>“The different driving cycles – Car Engineer.” https://www.car-engineer.com/the-different-driving-cycles/ (accessed Apr. 20, 2022).</w:t>
          </w:r>
        </w:p>
        <w:p w14:paraId="4556CFE9" w14:textId="77777777" w:rsidR="005F2613" w:rsidRPr="005F2613" w:rsidRDefault="005F2613" w:rsidP="005F2613">
          <w:pPr>
            <w:pStyle w:val="References1"/>
            <w:divId w:val="294067750"/>
          </w:pPr>
          <w:r w:rsidRPr="005F2613">
            <w:t>[122]</w:t>
          </w:r>
          <w:r w:rsidRPr="005F2613">
            <w:tab/>
            <w:t>A. Kubilay ATALAY, D. Ahmet KOCABAS, M. Imeryuz, and M. Onur GULBAHCE, “Analysis of Problems in a Load System Driven by Multiple Tandem Induction Motors.”</w:t>
          </w:r>
        </w:p>
        <w:p w14:paraId="2E730306" w14:textId="77777777" w:rsidR="005F2613" w:rsidRPr="005F2613" w:rsidRDefault="005F2613" w:rsidP="005F2613">
          <w:pPr>
            <w:pStyle w:val="References1"/>
            <w:divId w:val="746271253"/>
          </w:pPr>
          <w:r w:rsidRPr="005F2613">
            <w:t>[123]</w:t>
          </w:r>
          <w:r w:rsidRPr="005F2613">
            <w:tab/>
            <w:t xml:space="preserve">M. Kitzberger, G. </w:t>
          </w:r>
          <w:proofErr w:type="spellStart"/>
          <w:r w:rsidRPr="005F2613">
            <w:t>Bramerdorfer</w:t>
          </w:r>
          <w:proofErr w:type="spellEnd"/>
          <w:r w:rsidRPr="005F2613">
            <w:t xml:space="preserve">, S. Silber, H. </w:t>
          </w:r>
          <w:proofErr w:type="spellStart"/>
          <w:r w:rsidRPr="005F2613">
            <w:t>Mitterhofer</w:t>
          </w:r>
          <w:proofErr w:type="spellEnd"/>
          <w:r w:rsidRPr="005F2613">
            <w:t xml:space="preserve">, and W. Amrhein, “Influence of Hysteresis and Eddy Current Losses on Electric Drive Energy Balance in Driving Cycle Operation,” 2018 8th International Electric Drives Production Conference, EDPC 2018 - Proceedings, Mar. 2019, </w:t>
          </w:r>
          <w:proofErr w:type="spellStart"/>
          <w:r w:rsidRPr="005F2613">
            <w:t>doi</w:t>
          </w:r>
          <w:proofErr w:type="spellEnd"/>
          <w:r w:rsidRPr="005F2613">
            <w:t>: 10.1109/EDPC.2018.8658302.</w:t>
          </w:r>
        </w:p>
        <w:p w14:paraId="0D47CDCE" w14:textId="77777777" w:rsidR="005F2613" w:rsidRPr="005F2613" w:rsidRDefault="005F2613" w:rsidP="005F2613">
          <w:pPr>
            <w:pStyle w:val="References1"/>
            <w:divId w:val="1511067231"/>
          </w:pPr>
          <w:r w:rsidRPr="005F2613">
            <w:t>[124]</w:t>
          </w:r>
          <w:r w:rsidRPr="005F2613">
            <w:tab/>
            <w:t xml:space="preserve">V. Ruuskanen, J. Nerg, J. </w:t>
          </w:r>
          <w:proofErr w:type="spellStart"/>
          <w:r w:rsidRPr="005F2613">
            <w:t>Pyrhonen</w:t>
          </w:r>
          <w:proofErr w:type="spellEnd"/>
          <w:r w:rsidRPr="005F2613">
            <w:t xml:space="preserve">, S. Ruotsalainen, and R. Kennel, “Drive cycle analysis of a permanent-magnet traction motor based on magnetostatic finite-element analysis,” IEEE Transactions on Vehicular Technology, vol. 64, no. 3, pp. 1249–1254, Mar. 2015, </w:t>
          </w:r>
          <w:proofErr w:type="spellStart"/>
          <w:r w:rsidRPr="005F2613">
            <w:t>doi</w:t>
          </w:r>
          <w:proofErr w:type="spellEnd"/>
          <w:r w:rsidRPr="005F2613">
            <w:t>: 10.1109/TVT.2014.2329014.</w:t>
          </w:r>
        </w:p>
        <w:p w14:paraId="16AF1C66" w14:textId="77777777" w:rsidR="005F2613" w:rsidRPr="005F2613" w:rsidRDefault="005F2613" w:rsidP="005F2613">
          <w:pPr>
            <w:pStyle w:val="References1"/>
            <w:divId w:val="1680422221"/>
          </w:pPr>
          <w:r w:rsidRPr="005F2613">
            <w:t>[125]</w:t>
          </w:r>
          <w:r w:rsidRPr="005F2613">
            <w:tab/>
            <w:t xml:space="preserve">Y. Zhang, H. Peng, and W. Hofmann, “Load cycle-based design optimization of induction motor drives for highly dynamic applications,” Proceedings of the IEEE International Conference on Industrial Technology, vol. 2019-February, pp. 286–291, Feb. 2019, </w:t>
          </w:r>
          <w:proofErr w:type="spellStart"/>
          <w:r w:rsidRPr="005F2613">
            <w:t>doi</w:t>
          </w:r>
          <w:proofErr w:type="spellEnd"/>
          <w:r w:rsidRPr="005F2613">
            <w:t>: 10.1109/ICIT.2019.8754948.</w:t>
          </w:r>
        </w:p>
        <w:p w14:paraId="56E1303F" w14:textId="77777777" w:rsidR="005F2613" w:rsidRPr="005F2613" w:rsidRDefault="005F2613" w:rsidP="005F2613">
          <w:pPr>
            <w:pStyle w:val="References1"/>
            <w:divId w:val="1845364402"/>
          </w:pPr>
          <w:r w:rsidRPr="005F2613">
            <w:t>[126]</w:t>
          </w:r>
          <w:r w:rsidRPr="005F2613">
            <w:tab/>
            <w:t xml:space="preserve">F. Gao, Q. Hu, J. Ma, and X. Han, “A simplified vehicle dynamics model for motion planner designed by nonlinear model predictive control,” Applied Sciences (Switzerland), vol. 11, no. 21, Nov. 2021, </w:t>
          </w:r>
          <w:proofErr w:type="spellStart"/>
          <w:r w:rsidRPr="005F2613">
            <w:t>doi</w:t>
          </w:r>
          <w:proofErr w:type="spellEnd"/>
          <w:r w:rsidRPr="005F2613">
            <w:t>: 10.3390/app11219887.</w:t>
          </w:r>
        </w:p>
        <w:p w14:paraId="1804CDC3" w14:textId="77777777" w:rsidR="005F2613" w:rsidRPr="005F2613" w:rsidRDefault="005F2613" w:rsidP="005F2613">
          <w:pPr>
            <w:pStyle w:val="References1"/>
            <w:divId w:val="1956406237"/>
          </w:pPr>
          <w:r w:rsidRPr="005F2613">
            <w:t>[127]</w:t>
          </w:r>
          <w:r w:rsidRPr="005F2613">
            <w:tab/>
            <w:t>“Chapter 2 Vehicle Dynamics Modeling.”</w:t>
          </w:r>
        </w:p>
        <w:p w14:paraId="0B566266" w14:textId="77777777" w:rsidR="005F2613" w:rsidRPr="005F2613" w:rsidRDefault="005F2613" w:rsidP="005F2613">
          <w:pPr>
            <w:pStyle w:val="References1"/>
            <w:divId w:val="813375214"/>
          </w:pPr>
          <w:r w:rsidRPr="005F2613">
            <w:t>[128]</w:t>
          </w:r>
          <w:r w:rsidRPr="005F2613">
            <w:tab/>
            <w:t>S. Oman, “Dynamics of vehicles”, Accessed: May 06, 2022. [Online]. Available: https://web.fs.uni-lj.si/kserv/images/upload/2_Pedagoska_dejavnost/2_Stopnja/Dinamika_vozil/Dokumenti/Vaje/Dynamic-characteristics-of-vehicle.pdf</w:t>
          </w:r>
        </w:p>
        <w:p w14:paraId="0C098B25" w14:textId="77777777" w:rsidR="005F2613" w:rsidRPr="005F2613" w:rsidRDefault="005F2613" w:rsidP="005F2613">
          <w:pPr>
            <w:pStyle w:val="References1"/>
            <w:divId w:val="458184049"/>
          </w:pPr>
          <w:r w:rsidRPr="005F2613">
            <w:t>[129]</w:t>
          </w:r>
          <w:r w:rsidRPr="005F2613">
            <w:tab/>
            <w:t xml:space="preserve">B. Asad, T. </w:t>
          </w:r>
          <w:proofErr w:type="spellStart"/>
          <w:r w:rsidRPr="005F2613">
            <w:t>Vaimann</w:t>
          </w:r>
          <w:proofErr w:type="spellEnd"/>
          <w:r w:rsidRPr="005F2613">
            <w:t xml:space="preserve">, A. </w:t>
          </w:r>
          <w:proofErr w:type="spellStart"/>
          <w:r w:rsidRPr="005F2613">
            <w:t>Belahcen</w:t>
          </w:r>
          <w:proofErr w:type="spellEnd"/>
          <w:r w:rsidRPr="005F2613">
            <w:t xml:space="preserve">, A. Kallaste, A. </w:t>
          </w:r>
          <w:proofErr w:type="spellStart"/>
          <w:r w:rsidRPr="005F2613">
            <w:t>Rassõlkin</w:t>
          </w:r>
          <w:proofErr w:type="spellEnd"/>
          <w:r w:rsidRPr="005F2613">
            <w:t xml:space="preserve">, and M. Naveed Iqbal, “The cluster computation-based hybrid fem– analytical model of induction motor for fault diagnostics,” Applied Sciences (Switzerland), vol. 10, no. 21, pp. 1–15, Nov. 2020, </w:t>
          </w:r>
          <w:proofErr w:type="spellStart"/>
          <w:r w:rsidRPr="005F2613">
            <w:t>doi</w:t>
          </w:r>
          <w:proofErr w:type="spellEnd"/>
          <w:r w:rsidRPr="005F2613">
            <w:t>: 10.3390/app10217572.</w:t>
          </w:r>
        </w:p>
        <w:p w14:paraId="652BC4BC" w14:textId="77777777" w:rsidR="005F2613" w:rsidRPr="005F2613" w:rsidRDefault="005F2613" w:rsidP="005F2613">
          <w:pPr>
            <w:pStyle w:val="References1"/>
            <w:divId w:val="2028824528"/>
          </w:pPr>
          <w:r w:rsidRPr="005F2613">
            <w:t>[130]</w:t>
          </w:r>
          <w:r w:rsidRPr="005F2613">
            <w:tab/>
            <w:t xml:space="preserve">L. Chen, J. Wang, P. Lazari, and X. Chen, “Optimizations of a permanent magnet machine targeting different driving cycles for electric vehicles,” Proceedings of the 2013 IEEE International Electric Machines and Drives Conference, IEMDC 2013, pp. 855–862, 2013, </w:t>
          </w:r>
          <w:proofErr w:type="spellStart"/>
          <w:r w:rsidRPr="005F2613">
            <w:t>doi</w:t>
          </w:r>
          <w:proofErr w:type="spellEnd"/>
          <w:r w:rsidRPr="005F2613">
            <w:t>: 10.1109/IEMDC.2013.6556198.</w:t>
          </w:r>
        </w:p>
        <w:p w14:paraId="5B274646" w14:textId="77777777" w:rsidR="005F2613" w:rsidRPr="005F2613" w:rsidRDefault="005F2613" w:rsidP="005F2613">
          <w:pPr>
            <w:pStyle w:val="References1"/>
            <w:divId w:val="913466466"/>
          </w:pPr>
          <w:r w:rsidRPr="005F2613">
            <w:t>[131]</w:t>
          </w:r>
          <w:r w:rsidRPr="005F2613">
            <w:tab/>
            <w:t xml:space="preserve">E. Carraro, M. </w:t>
          </w:r>
          <w:proofErr w:type="spellStart"/>
          <w:r w:rsidRPr="005F2613">
            <w:t>Morandin</w:t>
          </w:r>
          <w:proofErr w:type="spellEnd"/>
          <w:r w:rsidRPr="005F2613">
            <w:t xml:space="preserve">, and N. Bianchi, “Optimization of a traction PMASR Motor according to a given driving cycle,” 2014 IEEE Transportation Electrification Conference and Expo: Components, Systems, and Power Electronics - From Technology to Business and Public Policy, ITEC 2014, Jul. 2014, </w:t>
          </w:r>
          <w:proofErr w:type="spellStart"/>
          <w:r w:rsidRPr="005F2613">
            <w:t>doi</w:t>
          </w:r>
          <w:proofErr w:type="spellEnd"/>
          <w:r w:rsidRPr="005F2613">
            <w:t>: 10.1109/ITEC.2014.6861838.</w:t>
          </w:r>
        </w:p>
        <w:p w14:paraId="0CBFCD70" w14:textId="77777777" w:rsidR="005F2613" w:rsidRPr="005F2613" w:rsidRDefault="005F2613" w:rsidP="005F2613">
          <w:pPr>
            <w:pStyle w:val="References1"/>
            <w:divId w:val="559637410"/>
          </w:pPr>
          <w:r w:rsidRPr="005F2613">
            <w:t>[132]</w:t>
          </w:r>
          <w:r w:rsidRPr="005F2613">
            <w:tab/>
            <w:t xml:space="preserve">P. Korta, L. V. Iyer, C. Lai, K. Mukherjee, J. Tjong, and N. C. Kar, “A novel hybrid approach towards drive-cycle based design and optimization of a fractional slot concentrated winding SPMSM for </w:t>
          </w:r>
          <w:proofErr w:type="spellStart"/>
          <w:r w:rsidRPr="005F2613">
            <w:t>bevs</w:t>
          </w:r>
          <w:proofErr w:type="spellEnd"/>
          <w:r w:rsidRPr="005F2613">
            <w:t xml:space="preserve">,” 2017 IEEE Energy Conversion Congress and Exposition, ECCE 2017, vol. 2017-January, pp. 2086–2092, Nov. 2017, </w:t>
          </w:r>
          <w:proofErr w:type="spellStart"/>
          <w:r w:rsidRPr="005F2613">
            <w:t>doi</w:t>
          </w:r>
          <w:proofErr w:type="spellEnd"/>
          <w:r w:rsidRPr="005F2613">
            <w:t>: 10.1109/ECCE.2017.8096415.</w:t>
          </w:r>
        </w:p>
        <w:p w14:paraId="35390BA5" w14:textId="77777777" w:rsidR="005F2613" w:rsidRPr="005F2613" w:rsidRDefault="005F2613" w:rsidP="005F2613">
          <w:pPr>
            <w:pStyle w:val="References1"/>
            <w:divId w:val="1910312656"/>
          </w:pPr>
          <w:r w:rsidRPr="005F2613">
            <w:t>[133]</w:t>
          </w:r>
          <w:r w:rsidRPr="005F2613">
            <w:tab/>
            <w:t xml:space="preserve">D. Sitaram, H. L. </w:t>
          </w:r>
          <w:proofErr w:type="spellStart"/>
          <w:r w:rsidRPr="005F2613">
            <w:t>Phalachandra</w:t>
          </w:r>
          <w:proofErr w:type="spellEnd"/>
          <w:r w:rsidRPr="005F2613">
            <w:t xml:space="preserve">, S. Gautham, H. v. Swathi, and S. </w:t>
          </w:r>
          <w:proofErr w:type="spellStart"/>
          <w:r w:rsidRPr="005F2613">
            <w:t>Tp</w:t>
          </w:r>
          <w:proofErr w:type="spellEnd"/>
          <w:r w:rsidRPr="005F2613">
            <w:t xml:space="preserve">, “Energy efficient data center management under availability constraints,” 9th Annual IEEE International Systems Conference, </w:t>
          </w:r>
          <w:proofErr w:type="spellStart"/>
          <w:r w:rsidRPr="005F2613">
            <w:t>SysCon</w:t>
          </w:r>
          <w:proofErr w:type="spellEnd"/>
          <w:r w:rsidRPr="005F2613">
            <w:t xml:space="preserve"> 2015 - Proceedings, pp. 377–381, Jun. 2015, </w:t>
          </w:r>
          <w:proofErr w:type="spellStart"/>
          <w:r w:rsidRPr="005F2613">
            <w:t>doi</w:t>
          </w:r>
          <w:proofErr w:type="spellEnd"/>
          <w:r w:rsidRPr="005F2613">
            <w:t>: 10.1109/SYSCON.2015.7116780.</w:t>
          </w:r>
        </w:p>
        <w:p w14:paraId="7D9B91CD" w14:textId="68807721" w:rsidR="004F7DE2" w:rsidRPr="004F7DE2" w:rsidRDefault="005F2613" w:rsidP="005F2613">
          <w:pPr>
            <w:pStyle w:val="References1"/>
          </w:pPr>
          <w:r w:rsidRPr="005F2613">
            <w:t> </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92" w:name="_Toc102793420"/>
      <w:r>
        <w:lastRenderedPageBreak/>
        <w:t>VITA AUCTORIS</w:t>
      </w:r>
      <w:bookmarkEnd w:id="92"/>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 w:author="Mike Thamm" w:date="2022-05-12T23:57:00Z" w:initials="MT">
    <w:p w14:paraId="59CFA689" w14:textId="038BF80B" w:rsidR="0004661B" w:rsidRDefault="0004661B">
      <w:pPr>
        <w:pStyle w:val="CommentText"/>
      </w:pPr>
      <w:r>
        <w:rPr>
          <w:rStyle w:val="CommentReference"/>
        </w:rPr>
        <w:annotationRef/>
      </w:r>
      <w:r>
        <w:t>Reword this so its not copied from Tim</w:t>
      </w:r>
    </w:p>
  </w:comment>
  <w:comment w:id="65" w:author="Mike Thamm" w:date="2021-10-28T18:04:00Z" w:initials="MT">
    <w:p w14:paraId="65F17E2A" w14:textId="77777777" w:rsidR="00D70FAA" w:rsidRDefault="00D70FAA" w:rsidP="00D70FAA">
      <w:pPr>
        <w:pStyle w:val="CommentText"/>
      </w:pPr>
      <w:r>
        <w:rPr>
          <w:rStyle w:val="CommentReference"/>
        </w:rPr>
        <w:annotationRef/>
      </w:r>
      <w:r>
        <w:t>I should replace HAM with the HAM everywhere since its technically the hybrid analytical model</w:t>
      </w:r>
    </w:p>
  </w:comment>
  <w:comment w:id="66" w:author="Mike Thamm" w:date="2021-10-28T20:03:00Z" w:initials="MT">
    <w:p w14:paraId="7C81FD3A" w14:textId="77777777" w:rsidR="00D70FAA" w:rsidRDefault="00D70FAA" w:rsidP="00D70FAA">
      <w:pPr>
        <w:pStyle w:val="CommentText"/>
      </w:pPr>
      <w:r>
        <w:rPr>
          <w:rStyle w:val="CommentReference"/>
        </w:rPr>
        <w:annotationRef/>
      </w:r>
      <w:r>
        <w:t xml:space="preserve">I don’t think </w:t>
      </w:r>
      <w:proofErr w:type="spellStart"/>
      <w:r>
        <w:t>its</w:t>
      </w:r>
      <w:proofErr w:type="spellEnd"/>
      <w:r>
        <w:t xml:space="preserve"> clear yet that I am doing a meshed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CFA689" w15:done="0"/>
  <w15:commentEx w15:paraId="65F17E2A" w15:done="0"/>
  <w15:commentEx w15:paraId="7C81FD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81D5C" w16cex:dateUtc="2022-05-13T03:57:00Z"/>
  <w16cex:commentExtensible w16cex:durableId="25256492" w16cex:dateUtc="2021-10-28T22:04:00Z"/>
  <w16cex:commentExtensible w16cex:durableId="25258074" w16cex:dateUtc="2021-10-29T0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CFA689" w16cid:durableId="26281D5C"/>
  <w16cid:commentId w16cid:paraId="65F17E2A" w16cid:durableId="25256492"/>
  <w16cid:commentId w16cid:paraId="7C81FD3A" w16cid:durableId="252580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E88AB" w14:textId="77777777" w:rsidR="00FD65BD" w:rsidRDefault="00FD65BD" w:rsidP="0043219B">
      <w:r>
        <w:separator/>
      </w:r>
    </w:p>
  </w:endnote>
  <w:endnote w:type="continuationSeparator" w:id="0">
    <w:p w14:paraId="0B0711EB" w14:textId="77777777" w:rsidR="00FD65BD" w:rsidRDefault="00FD65BD"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89256" w14:textId="77777777" w:rsidR="00FD65BD" w:rsidRDefault="00FD65BD" w:rsidP="0043219B">
      <w:r>
        <w:separator/>
      </w:r>
    </w:p>
  </w:footnote>
  <w:footnote w:type="continuationSeparator" w:id="0">
    <w:p w14:paraId="1FC96CD6" w14:textId="77777777" w:rsidR="00FD65BD" w:rsidRDefault="00FD65BD"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1134"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0"/>
  </w:num>
  <w:num w:numId="2" w16cid:durableId="425031562">
    <w:abstractNumId w:val="10"/>
  </w:num>
  <w:num w:numId="3" w16cid:durableId="1364011856">
    <w:abstractNumId w:val="13"/>
  </w:num>
  <w:num w:numId="4" w16cid:durableId="1566405952">
    <w:abstractNumId w:val="1"/>
  </w:num>
  <w:num w:numId="5" w16cid:durableId="1028021662">
    <w:abstractNumId w:val="4"/>
  </w:num>
  <w:num w:numId="6" w16cid:durableId="1912617705">
    <w:abstractNumId w:val="3"/>
  </w:num>
  <w:num w:numId="7" w16cid:durableId="1187644930">
    <w:abstractNumId w:val="9"/>
  </w:num>
  <w:num w:numId="8" w16cid:durableId="423694995">
    <w:abstractNumId w:val="6"/>
  </w:num>
  <w:num w:numId="9" w16cid:durableId="343093712">
    <w:abstractNumId w:val="6"/>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2"/>
  </w:num>
  <w:num w:numId="11" w16cid:durableId="1098986449">
    <w:abstractNumId w:val="14"/>
  </w:num>
  <w:num w:numId="12" w16cid:durableId="1810786974">
    <w:abstractNumId w:val="7"/>
  </w:num>
  <w:num w:numId="13" w16cid:durableId="1341851191">
    <w:abstractNumId w:val="8"/>
  </w:num>
  <w:num w:numId="14" w16cid:durableId="452099578">
    <w:abstractNumId w:val="11"/>
  </w:num>
  <w:num w:numId="15" w16cid:durableId="2046521103">
    <w:abstractNumId w:val="12"/>
  </w:num>
  <w:num w:numId="16" w16cid:durableId="84983754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F6"/>
    <w:rsid w:val="00037871"/>
    <w:rsid w:val="00037C88"/>
    <w:rsid w:val="00040490"/>
    <w:rsid w:val="00040893"/>
    <w:rsid w:val="00040973"/>
    <w:rsid w:val="00040D5A"/>
    <w:rsid w:val="000414BC"/>
    <w:rsid w:val="00041568"/>
    <w:rsid w:val="00041616"/>
    <w:rsid w:val="000417D7"/>
    <w:rsid w:val="000423C3"/>
    <w:rsid w:val="00042645"/>
    <w:rsid w:val="00042805"/>
    <w:rsid w:val="00042DB0"/>
    <w:rsid w:val="00042E83"/>
    <w:rsid w:val="000433EB"/>
    <w:rsid w:val="000437E3"/>
    <w:rsid w:val="00043871"/>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5C"/>
    <w:rsid w:val="00055650"/>
    <w:rsid w:val="00056A83"/>
    <w:rsid w:val="00056B09"/>
    <w:rsid w:val="00057246"/>
    <w:rsid w:val="0005769E"/>
    <w:rsid w:val="000577AF"/>
    <w:rsid w:val="0005781E"/>
    <w:rsid w:val="0005791C"/>
    <w:rsid w:val="000613F6"/>
    <w:rsid w:val="000624DE"/>
    <w:rsid w:val="00063C91"/>
    <w:rsid w:val="00063E78"/>
    <w:rsid w:val="000641DF"/>
    <w:rsid w:val="000642C7"/>
    <w:rsid w:val="0006445E"/>
    <w:rsid w:val="000653A5"/>
    <w:rsid w:val="000659BD"/>
    <w:rsid w:val="00065B34"/>
    <w:rsid w:val="00065CF4"/>
    <w:rsid w:val="000662F5"/>
    <w:rsid w:val="00066C28"/>
    <w:rsid w:val="00066C7D"/>
    <w:rsid w:val="00066FB2"/>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CEB"/>
    <w:rsid w:val="00093617"/>
    <w:rsid w:val="00093B77"/>
    <w:rsid w:val="00093E8A"/>
    <w:rsid w:val="000944DE"/>
    <w:rsid w:val="00094AD0"/>
    <w:rsid w:val="00094D0E"/>
    <w:rsid w:val="000958C8"/>
    <w:rsid w:val="0009598B"/>
    <w:rsid w:val="00095B86"/>
    <w:rsid w:val="0009612C"/>
    <w:rsid w:val="0009675B"/>
    <w:rsid w:val="0009680F"/>
    <w:rsid w:val="000968E5"/>
    <w:rsid w:val="00096EC7"/>
    <w:rsid w:val="00097818"/>
    <w:rsid w:val="000979A3"/>
    <w:rsid w:val="00097D1B"/>
    <w:rsid w:val="00097D99"/>
    <w:rsid w:val="00097FEE"/>
    <w:rsid w:val="000A024E"/>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905"/>
    <w:rsid w:val="000A4FED"/>
    <w:rsid w:val="000A544D"/>
    <w:rsid w:val="000A5651"/>
    <w:rsid w:val="000A5C77"/>
    <w:rsid w:val="000A61D8"/>
    <w:rsid w:val="000A67D5"/>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2280"/>
    <w:rsid w:val="000C2442"/>
    <w:rsid w:val="000C2708"/>
    <w:rsid w:val="000C2B34"/>
    <w:rsid w:val="000C2C72"/>
    <w:rsid w:val="000C30F8"/>
    <w:rsid w:val="000C3353"/>
    <w:rsid w:val="000C362D"/>
    <w:rsid w:val="000C3D34"/>
    <w:rsid w:val="000C4216"/>
    <w:rsid w:val="000C43C4"/>
    <w:rsid w:val="000C4438"/>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A3C"/>
    <w:rsid w:val="000E5BAD"/>
    <w:rsid w:val="000E7C46"/>
    <w:rsid w:val="000E7DE0"/>
    <w:rsid w:val="000E7E25"/>
    <w:rsid w:val="000F04CB"/>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B06"/>
    <w:rsid w:val="000F4017"/>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9F4"/>
    <w:rsid w:val="001262CC"/>
    <w:rsid w:val="00126365"/>
    <w:rsid w:val="00126747"/>
    <w:rsid w:val="00126C79"/>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1194"/>
    <w:rsid w:val="00141D5A"/>
    <w:rsid w:val="00141FBB"/>
    <w:rsid w:val="00142C17"/>
    <w:rsid w:val="0014306A"/>
    <w:rsid w:val="00143299"/>
    <w:rsid w:val="00143A24"/>
    <w:rsid w:val="00143F36"/>
    <w:rsid w:val="00144031"/>
    <w:rsid w:val="0014405A"/>
    <w:rsid w:val="001441A2"/>
    <w:rsid w:val="00144D47"/>
    <w:rsid w:val="00144E3D"/>
    <w:rsid w:val="00145655"/>
    <w:rsid w:val="0014579C"/>
    <w:rsid w:val="00145CE5"/>
    <w:rsid w:val="0014686F"/>
    <w:rsid w:val="00146A46"/>
    <w:rsid w:val="00146F64"/>
    <w:rsid w:val="001470E4"/>
    <w:rsid w:val="00147546"/>
    <w:rsid w:val="00150195"/>
    <w:rsid w:val="001502ED"/>
    <w:rsid w:val="00150453"/>
    <w:rsid w:val="001509BE"/>
    <w:rsid w:val="00151480"/>
    <w:rsid w:val="00151A61"/>
    <w:rsid w:val="00151BC9"/>
    <w:rsid w:val="00151D22"/>
    <w:rsid w:val="00151E1F"/>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6"/>
    <w:rsid w:val="00193A03"/>
    <w:rsid w:val="00193B52"/>
    <w:rsid w:val="00193C29"/>
    <w:rsid w:val="00193C8B"/>
    <w:rsid w:val="0019415C"/>
    <w:rsid w:val="001947C5"/>
    <w:rsid w:val="00194962"/>
    <w:rsid w:val="001949C6"/>
    <w:rsid w:val="001949EB"/>
    <w:rsid w:val="00194ECD"/>
    <w:rsid w:val="0019566E"/>
    <w:rsid w:val="00195E14"/>
    <w:rsid w:val="00195F56"/>
    <w:rsid w:val="00196181"/>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30B"/>
    <w:rsid w:val="001B059C"/>
    <w:rsid w:val="001B075F"/>
    <w:rsid w:val="001B0945"/>
    <w:rsid w:val="001B0B64"/>
    <w:rsid w:val="001B16D7"/>
    <w:rsid w:val="001B18BE"/>
    <w:rsid w:val="001B1BDB"/>
    <w:rsid w:val="001B2F95"/>
    <w:rsid w:val="001B37D0"/>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48"/>
    <w:rsid w:val="001D33F3"/>
    <w:rsid w:val="001D3623"/>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CB"/>
    <w:rsid w:val="00271659"/>
    <w:rsid w:val="002721BF"/>
    <w:rsid w:val="00272605"/>
    <w:rsid w:val="0027292D"/>
    <w:rsid w:val="002729A1"/>
    <w:rsid w:val="00273811"/>
    <w:rsid w:val="00273ABD"/>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63B"/>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1D2"/>
    <w:rsid w:val="002A0568"/>
    <w:rsid w:val="002A0917"/>
    <w:rsid w:val="002A0C9F"/>
    <w:rsid w:val="002A0DB5"/>
    <w:rsid w:val="002A0EBF"/>
    <w:rsid w:val="002A1495"/>
    <w:rsid w:val="002A1CA2"/>
    <w:rsid w:val="002A2001"/>
    <w:rsid w:val="002A2BC0"/>
    <w:rsid w:val="002A3ECD"/>
    <w:rsid w:val="002A555F"/>
    <w:rsid w:val="002A558F"/>
    <w:rsid w:val="002A5E47"/>
    <w:rsid w:val="002A62A3"/>
    <w:rsid w:val="002A6A11"/>
    <w:rsid w:val="002A70AE"/>
    <w:rsid w:val="002A79C7"/>
    <w:rsid w:val="002A7D02"/>
    <w:rsid w:val="002B080D"/>
    <w:rsid w:val="002B0914"/>
    <w:rsid w:val="002B09EA"/>
    <w:rsid w:val="002B0B78"/>
    <w:rsid w:val="002B0F07"/>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8D4"/>
    <w:rsid w:val="002E3C60"/>
    <w:rsid w:val="002E42F4"/>
    <w:rsid w:val="002E480F"/>
    <w:rsid w:val="002E4A09"/>
    <w:rsid w:val="002E4B1F"/>
    <w:rsid w:val="002E4FE2"/>
    <w:rsid w:val="002E5301"/>
    <w:rsid w:val="002E5996"/>
    <w:rsid w:val="002E6B83"/>
    <w:rsid w:val="002E6BAC"/>
    <w:rsid w:val="002E7921"/>
    <w:rsid w:val="002E7F1F"/>
    <w:rsid w:val="002F0350"/>
    <w:rsid w:val="002F03F6"/>
    <w:rsid w:val="002F0551"/>
    <w:rsid w:val="002F0807"/>
    <w:rsid w:val="002F0EB7"/>
    <w:rsid w:val="002F11DD"/>
    <w:rsid w:val="002F17A3"/>
    <w:rsid w:val="002F197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3A"/>
    <w:rsid w:val="003255BA"/>
    <w:rsid w:val="0032572A"/>
    <w:rsid w:val="003259F5"/>
    <w:rsid w:val="003271D4"/>
    <w:rsid w:val="0032737B"/>
    <w:rsid w:val="003274A9"/>
    <w:rsid w:val="00327AFD"/>
    <w:rsid w:val="00327BCA"/>
    <w:rsid w:val="00327E2F"/>
    <w:rsid w:val="00330161"/>
    <w:rsid w:val="00330190"/>
    <w:rsid w:val="00330608"/>
    <w:rsid w:val="00332272"/>
    <w:rsid w:val="0033227D"/>
    <w:rsid w:val="003324A5"/>
    <w:rsid w:val="00332706"/>
    <w:rsid w:val="00332E8E"/>
    <w:rsid w:val="003338BF"/>
    <w:rsid w:val="003338D7"/>
    <w:rsid w:val="003339E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BB"/>
    <w:rsid w:val="0034074A"/>
    <w:rsid w:val="0034091B"/>
    <w:rsid w:val="00340C5E"/>
    <w:rsid w:val="00342731"/>
    <w:rsid w:val="003428C4"/>
    <w:rsid w:val="00342CD9"/>
    <w:rsid w:val="00342ECA"/>
    <w:rsid w:val="00342F42"/>
    <w:rsid w:val="00343378"/>
    <w:rsid w:val="00343558"/>
    <w:rsid w:val="00343F92"/>
    <w:rsid w:val="00344225"/>
    <w:rsid w:val="003442E0"/>
    <w:rsid w:val="00344D67"/>
    <w:rsid w:val="003456A2"/>
    <w:rsid w:val="003457DF"/>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C94"/>
    <w:rsid w:val="00353032"/>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E1A"/>
    <w:rsid w:val="0037214C"/>
    <w:rsid w:val="00372A1A"/>
    <w:rsid w:val="00372B72"/>
    <w:rsid w:val="00372DA4"/>
    <w:rsid w:val="00372DB9"/>
    <w:rsid w:val="00373049"/>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B63"/>
    <w:rsid w:val="003A0E00"/>
    <w:rsid w:val="003A11BF"/>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69F"/>
    <w:rsid w:val="003B46A6"/>
    <w:rsid w:val="003B4AE2"/>
    <w:rsid w:val="003B4D42"/>
    <w:rsid w:val="003B54C0"/>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C7"/>
    <w:rsid w:val="003C26CF"/>
    <w:rsid w:val="003C2F2E"/>
    <w:rsid w:val="003C3321"/>
    <w:rsid w:val="003C3412"/>
    <w:rsid w:val="003C34E1"/>
    <w:rsid w:val="003C37C0"/>
    <w:rsid w:val="003C431C"/>
    <w:rsid w:val="003C4E20"/>
    <w:rsid w:val="003C5303"/>
    <w:rsid w:val="003C5799"/>
    <w:rsid w:val="003C5A93"/>
    <w:rsid w:val="003C5BA2"/>
    <w:rsid w:val="003C628E"/>
    <w:rsid w:val="003C6411"/>
    <w:rsid w:val="003C6844"/>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F8E"/>
    <w:rsid w:val="003F1C23"/>
    <w:rsid w:val="003F26F9"/>
    <w:rsid w:val="003F2926"/>
    <w:rsid w:val="003F2B89"/>
    <w:rsid w:val="003F3F8B"/>
    <w:rsid w:val="003F417A"/>
    <w:rsid w:val="003F4199"/>
    <w:rsid w:val="003F44AF"/>
    <w:rsid w:val="003F44F9"/>
    <w:rsid w:val="003F5DC0"/>
    <w:rsid w:val="003F5E0E"/>
    <w:rsid w:val="003F6088"/>
    <w:rsid w:val="003F615D"/>
    <w:rsid w:val="003F64EC"/>
    <w:rsid w:val="003F66A3"/>
    <w:rsid w:val="003F6DD3"/>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487E"/>
    <w:rsid w:val="00414F92"/>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9B8"/>
    <w:rsid w:val="00423EB7"/>
    <w:rsid w:val="00423F29"/>
    <w:rsid w:val="0042440C"/>
    <w:rsid w:val="00424C7F"/>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68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DB2"/>
    <w:rsid w:val="00451E49"/>
    <w:rsid w:val="00451E66"/>
    <w:rsid w:val="0045207B"/>
    <w:rsid w:val="00452266"/>
    <w:rsid w:val="00452DD2"/>
    <w:rsid w:val="0045307D"/>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599"/>
    <w:rsid w:val="00463838"/>
    <w:rsid w:val="0046399C"/>
    <w:rsid w:val="004639FF"/>
    <w:rsid w:val="00463B96"/>
    <w:rsid w:val="00463EA6"/>
    <w:rsid w:val="00464559"/>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5303"/>
    <w:rsid w:val="004A54DD"/>
    <w:rsid w:val="004A5791"/>
    <w:rsid w:val="004A603A"/>
    <w:rsid w:val="004A7384"/>
    <w:rsid w:val="004A75AD"/>
    <w:rsid w:val="004A768C"/>
    <w:rsid w:val="004A7785"/>
    <w:rsid w:val="004A791E"/>
    <w:rsid w:val="004B0008"/>
    <w:rsid w:val="004B08BE"/>
    <w:rsid w:val="004B08F1"/>
    <w:rsid w:val="004B0FCD"/>
    <w:rsid w:val="004B1185"/>
    <w:rsid w:val="004B173B"/>
    <w:rsid w:val="004B195B"/>
    <w:rsid w:val="004B1CC1"/>
    <w:rsid w:val="004B39F2"/>
    <w:rsid w:val="004B3D78"/>
    <w:rsid w:val="004B4C15"/>
    <w:rsid w:val="004B4C9B"/>
    <w:rsid w:val="004B50A7"/>
    <w:rsid w:val="004B513D"/>
    <w:rsid w:val="004B520A"/>
    <w:rsid w:val="004B582D"/>
    <w:rsid w:val="004B59F6"/>
    <w:rsid w:val="004B638F"/>
    <w:rsid w:val="004B65C1"/>
    <w:rsid w:val="004B7699"/>
    <w:rsid w:val="004B76C2"/>
    <w:rsid w:val="004B7763"/>
    <w:rsid w:val="004B785A"/>
    <w:rsid w:val="004C0CB9"/>
    <w:rsid w:val="004C1660"/>
    <w:rsid w:val="004C26F1"/>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C7B"/>
    <w:rsid w:val="004E6F5F"/>
    <w:rsid w:val="004E71E3"/>
    <w:rsid w:val="004E75F5"/>
    <w:rsid w:val="004E7DD0"/>
    <w:rsid w:val="004F0045"/>
    <w:rsid w:val="004F0046"/>
    <w:rsid w:val="004F0A6A"/>
    <w:rsid w:val="004F12C5"/>
    <w:rsid w:val="004F14E9"/>
    <w:rsid w:val="004F1594"/>
    <w:rsid w:val="004F1C50"/>
    <w:rsid w:val="004F1C6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BD8"/>
    <w:rsid w:val="00504EDA"/>
    <w:rsid w:val="00505237"/>
    <w:rsid w:val="00505A29"/>
    <w:rsid w:val="00505F7B"/>
    <w:rsid w:val="0050699D"/>
    <w:rsid w:val="00506A56"/>
    <w:rsid w:val="00506CC4"/>
    <w:rsid w:val="00507159"/>
    <w:rsid w:val="0050726D"/>
    <w:rsid w:val="0050739B"/>
    <w:rsid w:val="00507C77"/>
    <w:rsid w:val="00510642"/>
    <w:rsid w:val="00510E30"/>
    <w:rsid w:val="00510E38"/>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E74"/>
    <w:rsid w:val="00536060"/>
    <w:rsid w:val="00536373"/>
    <w:rsid w:val="005366E6"/>
    <w:rsid w:val="00536874"/>
    <w:rsid w:val="00536A81"/>
    <w:rsid w:val="00536AD0"/>
    <w:rsid w:val="00536D3B"/>
    <w:rsid w:val="0053760E"/>
    <w:rsid w:val="005378E7"/>
    <w:rsid w:val="00537C9F"/>
    <w:rsid w:val="00537CF5"/>
    <w:rsid w:val="00537F10"/>
    <w:rsid w:val="005400CC"/>
    <w:rsid w:val="005403A5"/>
    <w:rsid w:val="00540EF8"/>
    <w:rsid w:val="0054312C"/>
    <w:rsid w:val="00543DB6"/>
    <w:rsid w:val="0054406D"/>
    <w:rsid w:val="00544E3F"/>
    <w:rsid w:val="00545333"/>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C09"/>
    <w:rsid w:val="0058312D"/>
    <w:rsid w:val="00583217"/>
    <w:rsid w:val="00583469"/>
    <w:rsid w:val="00584A04"/>
    <w:rsid w:val="00585748"/>
    <w:rsid w:val="0058581F"/>
    <w:rsid w:val="00585CF2"/>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D7B"/>
    <w:rsid w:val="0059724F"/>
    <w:rsid w:val="00597328"/>
    <w:rsid w:val="00597410"/>
    <w:rsid w:val="00597B37"/>
    <w:rsid w:val="00597D15"/>
    <w:rsid w:val="005A00D4"/>
    <w:rsid w:val="005A0172"/>
    <w:rsid w:val="005A0BAA"/>
    <w:rsid w:val="005A1040"/>
    <w:rsid w:val="005A19AB"/>
    <w:rsid w:val="005A1E9B"/>
    <w:rsid w:val="005A2B54"/>
    <w:rsid w:val="005A2C22"/>
    <w:rsid w:val="005A37ED"/>
    <w:rsid w:val="005A3F8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D15"/>
    <w:rsid w:val="005B1C57"/>
    <w:rsid w:val="005B229A"/>
    <w:rsid w:val="005B254D"/>
    <w:rsid w:val="005B2684"/>
    <w:rsid w:val="005B2877"/>
    <w:rsid w:val="005B28A1"/>
    <w:rsid w:val="005B2D22"/>
    <w:rsid w:val="005B2DB7"/>
    <w:rsid w:val="005B372C"/>
    <w:rsid w:val="005B3C27"/>
    <w:rsid w:val="005B4572"/>
    <w:rsid w:val="005B47ED"/>
    <w:rsid w:val="005B49E1"/>
    <w:rsid w:val="005B4D19"/>
    <w:rsid w:val="005B4DF0"/>
    <w:rsid w:val="005B4EC3"/>
    <w:rsid w:val="005B50F5"/>
    <w:rsid w:val="005B5410"/>
    <w:rsid w:val="005B5418"/>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7455"/>
    <w:rsid w:val="005C7AE6"/>
    <w:rsid w:val="005D0269"/>
    <w:rsid w:val="005D05F1"/>
    <w:rsid w:val="005D0F0C"/>
    <w:rsid w:val="005D105D"/>
    <w:rsid w:val="005D2651"/>
    <w:rsid w:val="005D2A84"/>
    <w:rsid w:val="005D2CE8"/>
    <w:rsid w:val="005D2DDC"/>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F00C4"/>
    <w:rsid w:val="005F030E"/>
    <w:rsid w:val="005F0351"/>
    <w:rsid w:val="005F0440"/>
    <w:rsid w:val="005F096A"/>
    <w:rsid w:val="005F0A6B"/>
    <w:rsid w:val="005F0EE1"/>
    <w:rsid w:val="005F1A66"/>
    <w:rsid w:val="005F2613"/>
    <w:rsid w:val="005F2A2F"/>
    <w:rsid w:val="005F3386"/>
    <w:rsid w:val="005F3391"/>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4F9"/>
    <w:rsid w:val="005F75B1"/>
    <w:rsid w:val="005F7968"/>
    <w:rsid w:val="00600972"/>
    <w:rsid w:val="00600D1D"/>
    <w:rsid w:val="00600DBE"/>
    <w:rsid w:val="00600EE4"/>
    <w:rsid w:val="006018E0"/>
    <w:rsid w:val="00601A2A"/>
    <w:rsid w:val="00601CA1"/>
    <w:rsid w:val="00601D3C"/>
    <w:rsid w:val="00601E89"/>
    <w:rsid w:val="00601EEC"/>
    <w:rsid w:val="00603C47"/>
    <w:rsid w:val="00604150"/>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14B5"/>
    <w:rsid w:val="00621704"/>
    <w:rsid w:val="00621740"/>
    <w:rsid w:val="00621816"/>
    <w:rsid w:val="0062187F"/>
    <w:rsid w:val="006222B5"/>
    <w:rsid w:val="006224FD"/>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B09"/>
    <w:rsid w:val="006300A4"/>
    <w:rsid w:val="00630ACF"/>
    <w:rsid w:val="00630B65"/>
    <w:rsid w:val="00630BAE"/>
    <w:rsid w:val="00632706"/>
    <w:rsid w:val="006329C4"/>
    <w:rsid w:val="00632C43"/>
    <w:rsid w:val="00633070"/>
    <w:rsid w:val="00633F1C"/>
    <w:rsid w:val="0063480D"/>
    <w:rsid w:val="00635C66"/>
    <w:rsid w:val="00635D7B"/>
    <w:rsid w:val="00635F81"/>
    <w:rsid w:val="006361C4"/>
    <w:rsid w:val="00636628"/>
    <w:rsid w:val="00636656"/>
    <w:rsid w:val="00636E9D"/>
    <w:rsid w:val="00637417"/>
    <w:rsid w:val="0063749E"/>
    <w:rsid w:val="006378A7"/>
    <w:rsid w:val="00637AD7"/>
    <w:rsid w:val="00637B42"/>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F50"/>
    <w:rsid w:val="00654047"/>
    <w:rsid w:val="0065434B"/>
    <w:rsid w:val="00654728"/>
    <w:rsid w:val="006547AD"/>
    <w:rsid w:val="00655215"/>
    <w:rsid w:val="00655A9D"/>
    <w:rsid w:val="00655C74"/>
    <w:rsid w:val="006563FC"/>
    <w:rsid w:val="00656D67"/>
    <w:rsid w:val="006570A6"/>
    <w:rsid w:val="006573C4"/>
    <w:rsid w:val="00660080"/>
    <w:rsid w:val="006600F1"/>
    <w:rsid w:val="006606F5"/>
    <w:rsid w:val="00661090"/>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E7D"/>
    <w:rsid w:val="00682F85"/>
    <w:rsid w:val="006833C4"/>
    <w:rsid w:val="006836FC"/>
    <w:rsid w:val="006849CA"/>
    <w:rsid w:val="00684C81"/>
    <w:rsid w:val="006854BA"/>
    <w:rsid w:val="00685595"/>
    <w:rsid w:val="006859C0"/>
    <w:rsid w:val="00685A2C"/>
    <w:rsid w:val="00685BBD"/>
    <w:rsid w:val="00685D57"/>
    <w:rsid w:val="00686187"/>
    <w:rsid w:val="0068684E"/>
    <w:rsid w:val="006868C9"/>
    <w:rsid w:val="00686A4F"/>
    <w:rsid w:val="00687A45"/>
    <w:rsid w:val="00687E52"/>
    <w:rsid w:val="00687E64"/>
    <w:rsid w:val="00690287"/>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3BA"/>
    <w:rsid w:val="0069568E"/>
    <w:rsid w:val="00695930"/>
    <w:rsid w:val="00695B27"/>
    <w:rsid w:val="006966FA"/>
    <w:rsid w:val="00696D34"/>
    <w:rsid w:val="00697558"/>
    <w:rsid w:val="00697B22"/>
    <w:rsid w:val="00697E4B"/>
    <w:rsid w:val="006A0123"/>
    <w:rsid w:val="006A21CE"/>
    <w:rsid w:val="006A241A"/>
    <w:rsid w:val="006A2469"/>
    <w:rsid w:val="006A2482"/>
    <w:rsid w:val="006A2516"/>
    <w:rsid w:val="006A2570"/>
    <w:rsid w:val="006A2781"/>
    <w:rsid w:val="006A2A24"/>
    <w:rsid w:val="006A301F"/>
    <w:rsid w:val="006A3096"/>
    <w:rsid w:val="006A3157"/>
    <w:rsid w:val="006A3BFA"/>
    <w:rsid w:val="006A3DA0"/>
    <w:rsid w:val="006A40E2"/>
    <w:rsid w:val="006A4683"/>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89D"/>
    <w:rsid w:val="006B4CBA"/>
    <w:rsid w:val="006B4F91"/>
    <w:rsid w:val="006B5341"/>
    <w:rsid w:val="006B5E27"/>
    <w:rsid w:val="006B6ED6"/>
    <w:rsid w:val="006B7226"/>
    <w:rsid w:val="006C00E2"/>
    <w:rsid w:val="006C0203"/>
    <w:rsid w:val="006C08AA"/>
    <w:rsid w:val="006C08B0"/>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EE"/>
    <w:rsid w:val="006D25DF"/>
    <w:rsid w:val="006D2B65"/>
    <w:rsid w:val="006D2F5F"/>
    <w:rsid w:val="006D36BE"/>
    <w:rsid w:val="006D4596"/>
    <w:rsid w:val="006D46B8"/>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C4C"/>
    <w:rsid w:val="006E4953"/>
    <w:rsid w:val="006E51EA"/>
    <w:rsid w:val="006E51ED"/>
    <w:rsid w:val="006E58D2"/>
    <w:rsid w:val="006E641F"/>
    <w:rsid w:val="006E69D2"/>
    <w:rsid w:val="006E6A00"/>
    <w:rsid w:val="006E759D"/>
    <w:rsid w:val="006E79C8"/>
    <w:rsid w:val="006F001C"/>
    <w:rsid w:val="006F01AB"/>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EB"/>
    <w:rsid w:val="00710408"/>
    <w:rsid w:val="00710D14"/>
    <w:rsid w:val="00711D91"/>
    <w:rsid w:val="00711F15"/>
    <w:rsid w:val="00712423"/>
    <w:rsid w:val="00712730"/>
    <w:rsid w:val="007128DA"/>
    <w:rsid w:val="00712D63"/>
    <w:rsid w:val="0071326B"/>
    <w:rsid w:val="00713933"/>
    <w:rsid w:val="007140EF"/>
    <w:rsid w:val="00714121"/>
    <w:rsid w:val="00714466"/>
    <w:rsid w:val="007145C2"/>
    <w:rsid w:val="0071461F"/>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486"/>
    <w:rsid w:val="0073651B"/>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80B"/>
    <w:rsid w:val="00750DFE"/>
    <w:rsid w:val="0075152C"/>
    <w:rsid w:val="00751876"/>
    <w:rsid w:val="00751A9D"/>
    <w:rsid w:val="00752242"/>
    <w:rsid w:val="0075297B"/>
    <w:rsid w:val="00752EE0"/>
    <w:rsid w:val="0075322F"/>
    <w:rsid w:val="0075326D"/>
    <w:rsid w:val="00753ADB"/>
    <w:rsid w:val="00753CA2"/>
    <w:rsid w:val="007541A6"/>
    <w:rsid w:val="00754593"/>
    <w:rsid w:val="00755358"/>
    <w:rsid w:val="00756370"/>
    <w:rsid w:val="00756A7A"/>
    <w:rsid w:val="0076037C"/>
    <w:rsid w:val="00760B1C"/>
    <w:rsid w:val="00760FCF"/>
    <w:rsid w:val="00761095"/>
    <w:rsid w:val="0076125A"/>
    <w:rsid w:val="00761884"/>
    <w:rsid w:val="00761C5E"/>
    <w:rsid w:val="00761D03"/>
    <w:rsid w:val="00761E56"/>
    <w:rsid w:val="00762423"/>
    <w:rsid w:val="0076438B"/>
    <w:rsid w:val="007645EB"/>
    <w:rsid w:val="00764F92"/>
    <w:rsid w:val="0076588B"/>
    <w:rsid w:val="007659C8"/>
    <w:rsid w:val="00766498"/>
    <w:rsid w:val="007672DA"/>
    <w:rsid w:val="0076743B"/>
    <w:rsid w:val="007677E9"/>
    <w:rsid w:val="00767AC6"/>
    <w:rsid w:val="007702D8"/>
    <w:rsid w:val="007709B8"/>
    <w:rsid w:val="00770BEE"/>
    <w:rsid w:val="007713D6"/>
    <w:rsid w:val="00771A8E"/>
    <w:rsid w:val="00771C42"/>
    <w:rsid w:val="0077212A"/>
    <w:rsid w:val="00772257"/>
    <w:rsid w:val="007722EE"/>
    <w:rsid w:val="00772593"/>
    <w:rsid w:val="00773091"/>
    <w:rsid w:val="00773099"/>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6B4"/>
    <w:rsid w:val="007956ED"/>
    <w:rsid w:val="00795E97"/>
    <w:rsid w:val="00795F50"/>
    <w:rsid w:val="0079620A"/>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BB1"/>
    <w:rsid w:val="007B3702"/>
    <w:rsid w:val="007B3ADE"/>
    <w:rsid w:val="007B3C4E"/>
    <w:rsid w:val="007B3FE3"/>
    <w:rsid w:val="007B427B"/>
    <w:rsid w:val="007B4880"/>
    <w:rsid w:val="007B4EFF"/>
    <w:rsid w:val="007B50BF"/>
    <w:rsid w:val="007B50E8"/>
    <w:rsid w:val="007B5318"/>
    <w:rsid w:val="007B5530"/>
    <w:rsid w:val="007B589B"/>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42E8"/>
    <w:rsid w:val="007D4567"/>
    <w:rsid w:val="007D49DB"/>
    <w:rsid w:val="007D4A5A"/>
    <w:rsid w:val="007D4FAA"/>
    <w:rsid w:val="007D53B2"/>
    <w:rsid w:val="007D5489"/>
    <w:rsid w:val="007D5959"/>
    <w:rsid w:val="007D5A24"/>
    <w:rsid w:val="007D5CBE"/>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373"/>
    <w:rsid w:val="007E377B"/>
    <w:rsid w:val="007E3C1F"/>
    <w:rsid w:val="007E3C9C"/>
    <w:rsid w:val="007E4EE5"/>
    <w:rsid w:val="007E4F6A"/>
    <w:rsid w:val="007E4F95"/>
    <w:rsid w:val="007E504F"/>
    <w:rsid w:val="007E5270"/>
    <w:rsid w:val="007E56AC"/>
    <w:rsid w:val="007E6011"/>
    <w:rsid w:val="007E6665"/>
    <w:rsid w:val="007E6776"/>
    <w:rsid w:val="007E6944"/>
    <w:rsid w:val="007E6D8C"/>
    <w:rsid w:val="007E6DCF"/>
    <w:rsid w:val="007E6F16"/>
    <w:rsid w:val="007E7236"/>
    <w:rsid w:val="007E73ED"/>
    <w:rsid w:val="007E7600"/>
    <w:rsid w:val="007E7B46"/>
    <w:rsid w:val="007E7B95"/>
    <w:rsid w:val="007F056C"/>
    <w:rsid w:val="007F06B1"/>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A6F"/>
    <w:rsid w:val="00822BEE"/>
    <w:rsid w:val="00822C1C"/>
    <w:rsid w:val="00822C7F"/>
    <w:rsid w:val="0082452A"/>
    <w:rsid w:val="008245C5"/>
    <w:rsid w:val="00824A61"/>
    <w:rsid w:val="00824AB6"/>
    <w:rsid w:val="00824FBA"/>
    <w:rsid w:val="008251C1"/>
    <w:rsid w:val="008254C1"/>
    <w:rsid w:val="00825845"/>
    <w:rsid w:val="00825923"/>
    <w:rsid w:val="00825AF4"/>
    <w:rsid w:val="00825DC5"/>
    <w:rsid w:val="00826847"/>
    <w:rsid w:val="00826DCC"/>
    <w:rsid w:val="00827027"/>
    <w:rsid w:val="0082714B"/>
    <w:rsid w:val="00827178"/>
    <w:rsid w:val="008272B3"/>
    <w:rsid w:val="00827597"/>
    <w:rsid w:val="0083024C"/>
    <w:rsid w:val="00830385"/>
    <w:rsid w:val="00830E1C"/>
    <w:rsid w:val="008310C6"/>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5E8"/>
    <w:rsid w:val="00836DC9"/>
    <w:rsid w:val="00836F44"/>
    <w:rsid w:val="0083727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CDC"/>
    <w:rsid w:val="008661F8"/>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892"/>
    <w:rsid w:val="008A5FE1"/>
    <w:rsid w:val="008A6096"/>
    <w:rsid w:val="008A6F0D"/>
    <w:rsid w:val="008A77A7"/>
    <w:rsid w:val="008A7DDF"/>
    <w:rsid w:val="008A7EF3"/>
    <w:rsid w:val="008A7EF5"/>
    <w:rsid w:val="008B0548"/>
    <w:rsid w:val="008B070A"/>
    <w:rsid w:val="008B07F3"/>
    <w:rsid w:val="008B124B"/>
    <w:rsid w:val="008B1257"/>
    <w:rsid w:val="008B1280"/>
    <w:rsid w:val="008B1D5B"/>
    <w:rsid w:val="008B2CC9"/>
    <w:rsid w:val="008B32DB"/>
    <w:rsid w:val="008B3EFA"/>
    <w:rsid w:val="008B400C"/>
    <w:rsid w:val="008B4512"/>
    <w:rsid w:val="008B4F19"/>
    <w:rsid w:val="008B5282"/>
    <w:rsid w:val="008B6EEB"/>
    <w:rsid w:val="008B6FB0"/>
    <w:rsid w:val="008B7493"/>
    <w:rsid w:val="008C05C9"/>
    <w:rsid w:val="008C0EA0"/>
    <w:rsid w:val="008C14BD"/>
    <w:rsid w:val="008C1BC2"/>
    <w:rsid w:val="008C1D55"/>
    <w:rsid w:val="008C216E"/>
    <w:rsid w:val="008C26CE"/>
    <w:rsid w:val="008C2AB7"/>
    <w:rsid w:val="008C2C7C"/>
    <w:rsid w:val="008C2F66"/>
    <w:rsid w:val="008C307C"/>
    <w:rsid w:val="008C3585"/>
    <w:rsid w:val="008C3CF4"/>
    <w:rsid w:val="008C4829"/>
    <w:rsid w:val="008C4B59"/>
    <w:rsid w:val="008C4DC9"/>
    <w:rsid w:val="008C51E5"/>
    <w:rsid w:val="008C5409"/>
    <w:rsid w:val="008C54A3"/>
    <w:rsid w:val="008C5E93"/>
    <w:rsid w:val="008C6E28"/>
    <w:rsid w:val="008C6F24"/>
    <w:rsid w:val="008C767F"/>
    <w:rsid w:val="008D0536"/>
    <w:rsid w:val="008D0836"/>
    <w:rsid w:val="008D0D06"/>
    <w:rsid w:val="008D117D"/>
    <w:rsid w:val="008D19E0"/>
    <w:rsid w:val="008D1B6E"/>
    <w:rsid w:val="008D235C"/>
    <w:rsid w:val="008D247F"/>
    <w:rsid w:val="008D2749"/>
    <w:rsid w:val="008D2DDB"/>
    <w:rsid w:val="008D2E79"/>
    <w:rsid w:val="008D30A9"/>
    <w:rsid w:val="008D3731"/>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FB"/>
    <w:rsid w:val="00915A7E"/>
    <w:rsid w:val="00915C20"/>
    <w:rsid w:val="009160F3"/>
    <w:rsid w:val="00917379"/>
    <w:rsid w:val="00917522"/>
    <w:rsid w:val="00917799"/>
    <w:rsid w:val="00917891"/>
    <w:rsid w:val="0092017C"/>
    <w:rsid w:val="00920414"/>
    <w:rsid w:val="00920DF4"/>
    <w:rsid w:val="00921844"/>
    <w:rsid w:val="00921FC0"/>
    <w:rsid w:val="0092237B"/>
    <w:rsid w:val="00922AA2"/>
    <w:rsid w:val="00923CB3"/>
    <w:rsid w:val="00923FD4"/>
    <w:rsid w:val="009244ED"/>
    <w:rsid w:val="0092485C"/>
    <w:rsid w:val="0092489A"/>
    <w:rsid w:val="00925312"/>
    <w:rsid w:val="00925390"/>
    <w:rsid w:val="0092676F"/>
    <w:rsid w:val="00927E78"/>
    <w:rsid w:val="00927E7B"/>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A2"/>
    <w:rsid w:val="00953915"/>
    <w:rsid w:val="00953B82"/>
    <w:rsid w:val="00953C60"/>
    <w:rsid w:val="00953DD2"/>
    <w:rsid w:val="00954933"/>
    <w:rsid w:val="00955149"/>
    <w:rsid w:val="0095522D"/>
    <w:rsid w:val="0095522E"/>
    <w:rsid w:val="00955875"/>
    <w:rsid w:val="00956984"/>
    <w:rsid w:val="00960011"/>
    <w:rsid w:val="00960774"/>
    <w:rsid w:val="00960926"/>
    <w:rsid w:val="009615CB"/>
    <w:rsid w:val="009629AF"/>
    <w:rsid w:val="00962BE6"/>
    <w:rsid w:val="00962D11"/>
    <w:rsid w:val="00962D68"/>
    <w:rsid w:val="00963C2E"/>
    <w:rsid w:val="0096408C"/>
    <w:rsid w:val="0096426E"/>
    <w:rsid w:val="00964399"/>
    <w:rsid w:val="0096454A"/>
    <w:rsid w:val="0096522E"/>
    <w:rsid w:val="009656DD"/>
    <w:rsid w:val="00965B53"/>
    <w:rsid w:val="00965E68"/>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52B9"/>
    <w:rsid w:val="009754EF"/>
    <w:rsid w:val="00975642"/>
    <w:rsid w:val="00975685"/>
    <w:rsid w:val="00975C34"/>
    <w:rsid w:val="0097626D"/>
    <w:rsid w:val="009762C0"/>
    <w:rsid w:val="00976581"/>
    <w:rsid w:val="00976CA4"/>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451A"/>
    <w:rsid w:val="00994FF3"/>
    <w:rsid w:val="009953C7"/>
    <w:rsid w:val="00996029"/>
    <w:rsid w:val="00996441"/>
    <w:rsid w:val="00996E83"/>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92"/>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53AB"/>
    <w:rsid w:val="009B5794"/>
    <w:rsid w:val="009B5E8E"/>
    <w:rsid w:val="009B63AD"/>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FB"/>
    <w:rsid w:val="009F72D3"/>
    <w:rsid w:val="009F74F5"/>
    <w:rsid w:val="009F79C6"/>
    <w:rsid w:val="00A0001B"/>
    <w:rsid w:val="00A00DC4"/>
    <w:rsid w:val="00A01787"/>
    <w:rsid w:val="00A01EDD"/>
    <w:rsid w:val="00A01F7F"/>
    <w:rsid w:val="00A022F2"/>
    <w:rsid w:val="00A027EF"/>
    <w:rsid w:val="00A028F9"/>
    <w:rsid w:val="00A02CA2"/>
    <w:rsid w:val="00A03315"/>
    <w:rsid w:val="00A03482"/>
    <w:rsid w:val="00A0367B"/>
    <w:rsid w:val="00A03779"/>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990"/>
    <w:rsid w:val="00A22BEE"/>
    <w:rsid w:val="00A23434"/>
    <w:rsid w:val="00A2351E"/>
    <w:rsid w:val="00A23679"/>
    <w:rsid w:val="00A23E80"/>
    <w:rsid w:val="00A23F95"/>
    <w:rsid w:val="00A24328"/>
    <w:rsid w:val="00A246AE"/>
    <w:rsid w:val="00A25185"/>
    <w:rsid w:val="00A25CE9"/>
    <w:rsid w:val="00A25DF6"/>
    <w:rsid w:val="00A2663F"/>
    <w:rsid w:val="00A267CA"/>
    <w:rsid w:val="00A26A5D"/>
    <w:rsid w:val="00A273D6"/>
    <w:rsid w:val="00A2749F"/>
    <w:rsid w:val="00A27527"/>
    <w:rsid w:val="00A275A3"/>
    <w:rsid w:val="00A275A4"/>
    <w:rsid w:val="00A275CC"/>
    <w:rsid w:val="00A276E5"/>
    <w:rsid w:val="00A30085"/>
    <w:rsid w:val="00A301BC"/>
    <w:rsid w:val="00A3023B"/>
    <w:rsid w:val="00A3057B"/>
    <w:rsid w:val="00A30711"/>
    <w:rsid w:val="00A30889"/>
    <w:rsid w:val="00A30999"/>
    <w:rsid w:val="00A309B8"/>
    <w:rsid w:val="00A30B1D"/>
    <w:rsid w:val="00A30BA7"/>
    <w:rsid w:val="00A30E1D"/>
    <w:rsid w:val="00A30E76"/>
    <w:rsid w:val="00A31BAF"/>
    <w:rsid w:val="00A31C72"/>
    <w:rsid w:val="00A32179"/>
    <w:rsid w:val="00A32364"/>
    <w:rsid w:val="00A32D08"/>
    <w:rsid w:val="00A3339A"/>
    <w:rsid w:val="00A33509"/>
    <w:rsid w:val="00A3381D"/>
    <w:rsid w:val="00A33871"/>
    <w:rsid w:val="00A34723"/>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2DE"/>
    <w:rsid w:val="00A55650"/>
    <w:rsid w:val="00A564B2"/>
    <w:rsid w:val="00A56F46"/>
    <w:rsid w:val="00A57204"/>
    <w:rsid w:val="00A5749D"/>
    <w:rsid w:val="00A574F7"/>
    <w:rsid w:val="00A57D2D"/>
    <w:rsid w:val="00A57F39"/>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2041"/>
    <w:rsid w:val="00A722D5"/>
    <w:rsid w:val="00A7237C"/>
    <w:rsid w:val="00A7242D"/>
    <w:rsid w:val="00A72ADA"/>
    <w:rsid w:val="00A72B94"/>
    <w:rsid w:val="00A740D9"/>
    <w:rsid w:val="00A748AA"/>
    <w:rsid w:val="00A7497F"/>
    <w:rsid w:val="00A74CF6"/>
    <w:rsid w:val="00A755B3"/>
    <w:rsid w:val="00A75968"/>
    <w:rsid w:val="00A75D57"/>
    <w:rsid w:val="00A7699F"/>
    <w:rsid w:val="00A76C2C"/>
    <w:rsid w:val="00A76EFB"/>
    <w:rsid w:val="00A7744F"/>
    <w:rsid w:val="00A774DF"/>
    <w:rsid w:val="00A77F10"/>
    <w:rsid w:val="00A80126"/>
    <w:rsid w:val="00A8050B"/>
    <w:rsid w:val="00A808E1"/>
    <w:rsid w:val="00A80A3E"/>
    <w:rsid w:val="00A80BD2"/>
    <w:rsid w:val="00A80CEE"/>
    <w:rsid w:val="00A8129B"/>
    <w:rsid w:val="00A81631"/>
    <w:rsid w:val="00A81782"/>
    <w:rsid w:val="00A81C32"/>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A0217"/>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BF2"/>
    <w:rsid w:val="00AB0E2A"/>
    <w:rsid w:val="00AB10DA"/>
    <w:rsid w:val="00AB17D9"/>
    <w:rsid w:val="00AB1A94"/>
    <w:rsid w:val="00AB26FB"/>
    <w:rsid w:val="00AB2BF9"/>
    <w:rsid w:val="00AB2CE3"/>
    <w:rsid w:val="00AB2F57"/>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529"/>
    <w:rsid w:val="00AF6BF0"/>
    <w:rsid w:val="00AF701A"/>
    <w:rsid w:val="00AF7423"/>
    <w:rsid w:val="00B004FE"/>
    <w:rsid w:val="00B00B0A"/>
    <w:rsid w:val="00B00D82"/>
    <w:rsid w:val="00B016A0"/>
    <w:rsid w:val="00B018EE"/>
    <w:rsid w:val="00B01A08"/>
    <w:rsid w:val="00B01E3D"/>
    <w:rsid w:val="00B01F24"/>
    <w:rsid w:val="00B029DC"/>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369D"/>
    <w:rsid w:val="00B33B66"/>
    <w:rsid w:val="00B33F6A"/>
    <w:rsid w:val="00B33F8E"/>
    <w:rsid w:val="00B344D8"/>
    <w:rsid w:val="00B34B77"/>
    <w:rsid w:val="00B34C54"/>
    <w:rsid w:val="00B35279"/>
    <w:rsid w:val="00B35C83"/>
    <w:rsid w:val="00B35DC9"/>
    <w:rsid w:val="00B35F9B"/>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805BD"/>
    <w:rsid w:val="00B809AD"/>
    <w:rsid w:val="00B80B87"/>
    <w:rsid w:val="00B80D31"/>
    <w:rsid w:val="00B81442"/>
    <w:rsid w:val="00B81985"/>
    <w:rsid w:val="00B81A62"/>
    <w:rsid w:val="00B81E0C"/>
    <w:rsid w:val="00B81F55"/>
    <w:rsid w:val="00B82CED"/>
    <w:rsid w:val="00B82D91"/>
    <w:rsid w:val="00B83664"/>
    <w:rsid w:val="00B8384B"/>
    <w:rsid w:val="00B83D2A"/>
    <w:rsid w:val="00B84A00"/>
    <w:rsid w:val="00B851B1"/>
    <w:rsid w:val="00B85438"/>
    <w:rsid w:val="00B85AF1"/>
    <w:rsid w:val="00B85B56"/>
    <w:rsid w:val="00B86411"/>
    <w:rsid w:val="00B86A3C"/>
    <w:rsid w:val="00B86F67"/>
    <w:rsid w:val="00B876ED"/>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4AB"/>
    <w:rsid w:val="00BB450E"/>
    <w:rsid w:val="00BB458B"/>
    <w:rsid w:val="00BB4AAC"/>
    <w:rsid w:val="00BB581F"/>
    <w:rsid w:val="00BB62FC"/>
    <w:rsid w:val="00BB6789"/>
    <w:rsid w:val="00BB6F6E"/>
    <w:rsid w:val="00BB6FBE"/>
    <w:rsid w:val="00BB749D"/>
    <w:rsid w:val="00BC0459"/>
    <w:rsid w:val="00BC0C7E"/>
    <w:rsid w:val="00BC0DF8"/>
    <w:rsid w:val="00BC1B66"/>
    <w:rsid w:val="00BC1E19"/>
    <w:rsid w:val="00BC26C6"/>
    <w:rsid w:val="00BC3571"/>
    <w:rsid w:val="00BC386F"/>
    <w:rsid w:val="00BC3880"/>
    <w:rsid w:val="00BC3E5B"/>
    <w:rsid w:val="00BC3FE0"/>
    <w:rsid w:val="00BC4586"/>
    <w:rsid w:val="00BC4999"/>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92E"/>
    <w:rsid w:val="00C06E60"/>
    <w:rsid w:val="00C06EB6"/>
    <w:rsid w:val="00C06EC0"/>
    <w:rsid w:val="00C07520"/>
    <w:rsid w:val="00C079A6"/>
    <w:rsid w:val="00C07CE0"/>
    <w:rsid w:val="00C07F7A"/>
    <w:rsid w:val="00C10248"/>
    <w:rsid w:val="00C104C3"/>
    <w:rsid w:val="00C10887"/>
    <w:rsid w:val="00C10FEB"/>
    <w:rsid w:val="00C112F6"/>
    <w:rsid w:val="00C113FC"/>
    <w:rsid w:val="00C11449"/>
    <w:rsid w:val="00C1155C"/>
    <w:rsid w:val="00C11562"/>
    <w:rsid w:val="00C116D8"/>
    <w:rsid w:val="00C12E66"/>
    <w:rsid w:val="00C12F26"/>
    <w:rsid w:val="00C13340"/>
    <w:rsid w:val="00C138A5"/>
    <w:rsid w:val="00C13A9F"/>
    <w:rsid w:val="00C13D89"/>
    <w:rsid w:val="00C13F2A"/>
    <w:rsid w:val="00C14C79"/>
    <w:rsid w:val="00C14D44"/>
    <w:rsid w:val="00C15328"/>
    <w:rsid w:val="00C1536D"/>
    <w:rsid w:val="00C155BB"/>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CEC"/>
    <w:rsid w:val="00C26B51"/>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EA3"/>
    <w:rsid w:val="00C421CF"/>
    <w:rsid w:val="00C4221D"/>
    <w:rsid w:val="00C4235B"/>
    <w:rsid w:val="00C4282E"/>
    <w:rsid w:val="00C42AB7"/>
    <w:rsid w:val="00C42C91"/>
    <w:rsid w:val="00C43BE2"/>
    <w:rsid w:val="00C4403D"/>
    <w:rsid w:val="00C44261"/>
    <w:rsid w:val="00C44A05"/>
    <w:rsid w:val="00C44C93"/>
    <w:rsid w:val="00C44EA5"/>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791"/>
    <w:rsid w:val="00C52E92"/>
    <w:rsid w:val="00C53076"/>
    <w:rsid w:val="00C53087"/>
    <w:rsid w:val="00C53624"/>
    <w:rsid w:val="00C541F0"/>
    <w:rsid w:val="00C54CDD"/>
    <w:rsid w:val="00C551BC"/>
    <w:rsid w:val="00C555FD"/>
    <w:rsid w:val="00C55DD7"/>
    <w:rsid w:val="00C55DD8"/>
    <w:rsid w:val="00C55F64"/>
    <w:rsid w:val="00C5657C"/>
    <w:rsid w:val="00C56840"/>
    <w:rsid w:val="00C56C28"/>
    <w:rsid w:val="00C56FCE"/>
    <w:rsid w:val="00C57035"/>
    <w:rsid w:val="00C579BE"/>
    <w:rsid w:val="00C60057"/>
    <w:rsid w:val="00C603A2"/>
    <w:rsid w:val="00C61249"/>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E98"/>
    <w:rsid w:val="00C72FFB"/>
    <w:rsid w:val="00C736A7"/>
    <w:rsid w:val="00C73FE8"/>
    <w:rsid w:val="00C74123"/>
    <w:rsid w:val="00C74161"/>
    <w:rsid w:val="00C7418F"/>
    <w:rsid w:val="00C74D8C"/>
    <w:rsid w:val="00C750A3"/>
    <w:rsid w:val="00C75E52"/>
    <w:rsid w:val="00C765C3"/>
    <w:rsid w:val="00C77779"/>
    <w:rsid w:val="00C77938"/>
    <w:rsid w:val="00C77A59"/>
    <w:rsid w:val="00C77DE0"/>
    <w:rsid w:val="00C80083"/>
    <w:rsid w:val="00C80093"/>
    <w:rsid w:val="00C80483"/>
    <w:rsid w:val="00C80518"/>
    <w:rsid w:val="00C806FD"/>
    <w:rsid w:val="00C808BA"/>
    <w:rsid w:val="00C8096B"/>
    <w:rsid w:val="00C80988"/>
    <w:rsid w:val="00C809B0"/>
    <w:rsid w:val="00C81222"/>
    <w:rsid w:val="00C81376"/>
    <w:rsid w:val="00C81408"/>
    <w:rsid w:val="00C8148C"/>
    <w:rsid w:val="00C81583"/>
    <w:rsid w:val="00C815B0"/>
    <w:rsid w:val="00C815DE"/>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6FF0"/>
    <w:rsid w:val="00C87262"/>
    <w:rsid w:val="00C90B6C"/>
    <w:rsid w:val="00C90BA3"/>
    <w:rsid w:val="00C90C01"/>
    <w:rsid w:val="00C90D11"/>
    <w:rsid w:val="00C91678"/>
    <w:rsid w:val="00C91C76"/>
    <w:rsid w:val="00C91C8A"/>
    <w:rsid w:val="00C91E7E"/>
    <w:rsid w:val="00C928FA"/>
    <w:rsid w:val="00C9313E"/>
    <w:rsid w:val="00C9352C"/>
    <w:rsid w:val="00C939C1"/>
    <w:rsid w:val="00C93BED"/>
    <w:rsid w:val="00C94313"/>
    <w:rsid w:val="00C956C8"/>
    <w:rsid w:val="00C9594D"/>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94D"/>
    <w:rsid w:val="00CB495E"/>
    <w:rsid w:val="00CB4E01"/>
    <w:rsid w:val="00CB4F8A"/>
    <w:rsid w:val="00CB51D5"/>
    <w:rsid w:val="00CB5459"/>
    <w:rsid w:val="00CB575A"/>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94D"/>
    <w:rsid w:val="00CE3F7F"/>
    <w:rsid w:val="00CE45A9"/>
    <w:rsid w:val="00CE4875"/>
    <w:rsid w:val="00CE4A06"/>
    <w:rsid w:val="00CE4AFA"/>
    <w:rsid w:val="00CE5118"/>
    <w:rsid w:val="00CE5A6B"/>
    <w:rsid w:val="00CE5BE1"/>
    <w:rsid w:val="00CE60F1"/>
    <w:rsid w:val="00CE74F6"/>
    <w:rsid w:val="00CE7535"/>
    <w:rsid w:val="00CE7843"/>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85C"/>
    <w:rsid w:val="00D10C1D"/>
    <w:rsid w:val="00D1167E"/>
    <w:rsid w:val="00D117D7"/>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C1C"/>
    <w:rsid w:val="00D174FB"/>
    <w:rsid w:val="00D1788A"/>
    <w:rsid w:val="00D178B2"/>
    <w:rsid w:val="00D17ADD"/>
    <w:rsid w:val="00D17B71"/>
    <w:rsid w:val="00D2049D"/>
    <w:rsid w:val="00D20808"/>
    <w:rsid w:val="00D20EE2"/>
    <w:rsid w:val="00D21E55"/>
    <w:rsid w:val="00D21F5C"/>
    <w:rsid w:val="00D221C4"/>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90F"/>
    <w:rsid w:val="00D2691C"/>
    <w:rsid w:val="00D2694C"/>
    <w:rsid w:val="00D26996"/>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40969"/>
    <w:rsid w:val="00D41048"/>
    <w:rsid w:val="00D41160"/>
    <w:rsid w:val="00D41223"/>
    <w:rsid w:val="00D41B3B"/>
    <w:rsid w:val="00D421AD"/>
    <w:rsid w:val="00D42E8A"/>
    <w:rsid w:val="00D43342"/>
    <w:rsid w:val="00D43F11"/>
    <w:rsid w:val="00D441B6"/>
    <w:rsid w:val="00D44A92"/>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9AB"/>
    <w:rsid w:val="00D52BDD"/>
    <w:rsid w:val="00D53B50"/>
    <w:rsid w:val="00D53BFD"/>
    <w:rsid w:val="00D54041"/>
    <w:rsid w:val="00D5497B"/>
    <w:rsid w:val="00D54B89"/>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50A"/>
    <w:rsid w:val="00D65C2E"/>
    <w:rsid w:val="00D65D99"/>
    <w:rsid w:val="00D65DBC"/>
    <w:rsid w:val="00D65F89"/>
    <w:rsid w:val="00D665FF"/>
    <w:rsid w:val="00D666F5"/>
    <w:rsid w:val="00D66762"/>
    <w:rsid w:val="00D66993"/>
    <w:rsid w:val="00D67506"/>
    <w:rsid w:val="00D677AF"/>
    <w:rsid w:val="00D67D26"/>
    <w:rsid w:val="00D7033E"/>
    <w:rsid w:val="00D7096A"/>
    <w:rsid w:val="00D70FAA"/>
    <w:rsid w:val="00D71229"/>
    <w:rsid w:val="00D71293"/>
    <w:rsid w:val="00D71A8A"/>
    <w:rsid w:val="00D71B25"/>
    <w:rsid w:val="00D71CDF"/>
    <w:rsid w:val="00D71F62"/>
    <w:rsid w:val="00D7216F"/>
    <w:rsid w:val="00D724E8"/>
    <w:rsid w:val="00D72888"/>
    <w:rsid w:val="00D7343B"/>
    <w:rsid w:val="00D73ABD"/>
    <w:rsid w:val="00D73FB4"/>
    <w:rsid w:val="00D7456C"/>
    <w:rsid w:val="00D74E27"/>
    <w:rsid w:val="00D753E2"/>
    <w:rsid w:val="00D75616"/>
    <w:rsid w:val="00D75620"/>
    <w:rsid w:val="00D75BFC"/>
    <w:rsid w:val="00D75F4E"/>
    <w:rsid w:val="00D761A9"/>
    <w:rsid w:val="00D767E8"/>
    <w:rsid w:val="00D76920"/>
    <w:rsid w:val="00D76F02"/>
    <w:rsid w:val="00D77035"/>
    <w:rsid w:val="00D7723D"/>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7212"/>
    <w:rsid w:val="00D901B0"/>
    <w:rsid w:val="00D90300"/>
    <w:rsid w:val="00D916C8"/>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418"/>
    <w:rsid w:val="00DA572B"/>
    <w:rsid w:val="00DA5F25"/>
    <w:rsid w:val="00DA73F8"/>
    <w:rsid w:val="00DA76AE"/>
    <w:rsid w:val="00DA7925"/>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91"/>
    <w:rsid w:val="00DC0605"/>
    <w:rsid w:val="00DC0628"/>
    <w:rsid w:val="00DC08BD"/>
    <w:rsid w:val="00DC0BBE"/>
    <w:rsid w:val="00DC12C3"/>
    <w:rsid w:val="00DC1FF7"/>
    <w:rsid w:val="00DC280A"/>
    <w:rsid w:val="00DC2C87"/>
    <w:rsid w:val="00DC329E"/>
    <w:rsid w:val="00DC33AB"/>
    <w:rsid w:val="00DC3D52"/>
    <w:rsid w:val="00DC4DCB"/>
    <w:rsid w:val="00DC4FF9"/>
    <w:rsid w:val="00DC56BC"/>
    <w:rsid w:val="00DC5D6F"/>
    <w:rsid w:val="00DC5F4B"/>
    <w:rsid w:val="00DC6514"/>
    <w:rsid w:val="00DC6565"/>
    <w:rsid w:val="00DC6BDE"/>
    <w:rsid w:val="00DD0A6E"/>
    <w:rsid w:val="00DD1144"/>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2666"/>
    <w:rsid w:val="00DF2BBB"/>
    <w:rsid w:val="00DF2C8B"/>
    <w:rsid w:val="00DF2DA2"/>
    <w:rsid w:val="00DF2DA5"/>
    <w:rsid w:val="00DF3370"/>
    <w:rsid w:val="00DF37F7"/>
    <w:rsid w:val="00DF3DB2"/>
    <w:rsid w:val="00DF4555"/>
    <w:rsid w:val="00DF4904"/>
    <w:rsid w:val="00DF5051"/>
    <w:rsid w:val="00DF56E3"/>
    <w:rsid w:val="00DF5CD5"/>
    <w:rsid w:val="00DF6188"/>
    <w:rsid w:val="00DF635E"/>
    <w:rsid w:val="00DF64F4"/>
    <w:rsid w:val="00DF6597"/>
    <w:rsid w:val="00DF67EE"/>
    <w:rsid w:val="00E0049A"/>
    <w:rsid w:val="00E00AEF"/>
    <w:rsid w:val="00E014CF"/>
    <w:rsid w:val="00E016A1"/>
    <w:rsid w:val="00E016CE"/>
    <w:rsid w:val="00E01A19"/>
    <w:rsid w:val="00E01FD9"/>
    <w:rsid w:val="00E0229F"/>
    <w:rsid w:val="00E02FF6"/>
    <w:rsid w:val="00E03007"/>
    <w:rsid w:val="00E038BF"/>
    <w:rsid w:val="00E03CC0"/>
    <w:rsid w:val="00E0406A"/>
    <w:rsid w:val="00E051F3"/>
    <w:rsid w:val="00E052F3"/>
    <w:rsid w:val="00E05E04"/>
    <w:rsid w:val="00E06C6C"/>
    <w:rsid w:val="00E06F80"/>
    <w:rsid w:val="00E0797E"/>
    <w:rsid w:val="00E101D0"/>
    <w:rsid w:val="00E1046F"/>
    <w:rsid w:val="00E104CE"/>
    <w:rsid w:val="00E10788"/>
    <w:rsid w:val="00E1096D"/>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A8"/>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719C"/>
    <w:rsid w:val="00E573DA"/>
    <w:rsid w:val="00E5768A"/>
    <w:rsid w:val="00E57F4A"/>
    <w:rsid w:val="00E601D9"/>
    <w:rsid w:val="00E609C2"/>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9AF"/>
    <w:rsid w:val="00E64F1C"/>
    <w:rsid w:val="00E65C0D"/>
    <w:rsid w:val="00E664BF"/>
    <w:rsid w:val="00E66528"/>
    <w:rsid w:val="00E66574"/>
    <w:rsid w:val="00E666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800"/>
    <w:rsid w:val="00E91FD3"/>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FD2"/>
    <w:rsid w:val="00EA704E"/>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F9"/>
    <w:rsid w:val="00EF3286"/>
    <w:rsid w:val="00EF32F4"/>
    <w:rsid w:val="00EF32F7"/>
    <w:rsid w:val="00EF3674"/>
    <w:rsid w:val="00EF371A"/>
    <w:rsid w:val="00EF3878"/>
    <w:rsid w:val="00EF461D"/>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E33"/>
    <w:rsid w:val="00F1122C"/>
    <w:rsid w:val="00F112D2"/>
    <w:rsid w:val="00F1140D"/>
    <w:rsid w:val="00F11707"/>
    <w:rsid w:val="00F11F95"/>
    <w:rsid w:val="00F12FE5"/>
    <w:rsid w:val="00F130BC"/>
    <w:rsid w:val="00F130C1"/>
    <w:rsid w:val="00F13154"/>
    <w:rsid w:val="00F131FD"/>
    <w:rsid w:val="00F13CBC"/>
    <w:rsid w:val="00F14502"/>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419"/>
    <w:rsid w:val="00F25999"/>
    <w:rsid w:val="00F261BB"/>
    <w:rsid w:val="00F264A3"/>
    <w:rsid w:val="00F26C6C"/>
    <w:rsid w:val="00F271A0"/>
    <w:rsid w:val="00F2756B"/>
    <w:rsid w:val="00F305B2"/>
    <w:rsid w:val="00F305FD"/>
    <w:rsid w:val="00F3096A"/>
    <w:rsid w:val="00F309FF"/>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E05"/>
    <w:rsid w:val="00F55025"/>
    <w:rsid w:val="00F55F7A"/>
    <w:rsid w:val="00F565B5"/>
    <w:rsid w:val="00F56D73"/>
    <w:rsid w:val="00F57036"/>
    <w:rsid w:val="00F57446"/>
    <w:rsid w:val="00F57E75"/>
    <w:rsid w:val="00F60171"/>
    <w:rsid w:val="00F601CA"/>
    <w:rsid w:val="00F60735"/>
    <w:rsid w:val="00F60DA5"/>
    <w:rsid w:val="00F61CA8"/>
    <w:rsid w:val="00F61EB3"/>
    <w:rsid w:val="00F61FB6"/>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56E"/>
    <w:rsid w:val="00F82D57"/>
    <w:rsid w:val="00F82ED2"/>
    <w:rsid w:val="00F8459C"/>
    <w:rsid w:val="00F845F9"/>
    <w:rsid w:val="00F84C6F"/>
    <w:rsid w:val="00F854AD"/>
    <w:rsid w:val="00F854F4"/>
    <w:rsid w:val="00F855F9"/>
    <w:rsid w:val="00F85D3D"/>
    <w:rsid w:val="00F85E4A"/>
    <w:rsid w:val="00F86059"/>
    <w:rsid w:val="00F861A4"/>
    <w:rsid w:val="00F8770A"/>
    <w:rsid w:val="00F87782"/>
    <w:rsid w:val="00F877F8"/>
    <w:rsid w:val="00F90711"/>
    <w:rsid w:val="00F90889"/>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DE6"/>
    <w:rsid w:val="00FA3032"/>
    <w:rsid w:val="00FA33F4"/>
    <w:rsid w:val="00FA37F4"/>
    <w:rsid w:val="00FA3977"/>
    <w:rsid w:val="00FA3DCA"/>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14A"/>
    <w:rsid w:val="00FB07D1"/>
    <w:rsid w:val="00FB0C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uiPriority w:val="9"/>
    <w:qFormat/>
    <w:rsid w:val="00225571"/>
    <w:pPr>
      <w:numPr>
        <w:numId w:val="6"/>
      </w:numPr>
      <w:ind w:left="714" w:hanging="357"/>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872860"/>
    <w:pPr>
      <w:keepNext/>
      <w:keepLines/>
      <w:numPr>
        <w:ilvl w:val="1"/>
        <w:numId w:val="6"/>
      </w:numPr>
      <w:spacing w:before="320" w:after="120"/>
      <w:ind w:left="0" w:firstLine="284"/>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ind w:left="0" w:firstLine="851"/>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uiPriority w:val="9"/>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872860"/>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semiHidden/>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semiHidden/>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footer" Target="footer3.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researchgate.net/publication/224212508_An_Experimental_Comparison_of_Multiobjective_Algorithms_NSGA-II_and_OMOPSO"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hdphoto" Target="media/hdphoto2.wdp"/><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3.png"/><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07/relationships/hdphoto" Target="media/hdphoto1.wdp"/><Relationship Id="rId27"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D2FF0"/>
    <w:rsid w:val="001303DD"/>
    <w:rsid w:val="001B6796"/>
    <w:rsid w:val="00205602"/>
    <w:rsid w:val="002B1305"/>
    <w:rsid w:val="00565459"/>
    <w:rsid w:val="005D06C0"/>
    <w:rsid w:val="00606C95"/>
    <w:rsid w:val="00792D0B"/>
    <w:rsid w:val="007E30A8"/>
    <w:rsid w:val="007E316B"/>
    <w:rsid w:val="00A87903"/>
    <w:rsid w:val="00B722C8"/>
    <w:rsid w:val="00BC39FA"/>
    <w:rsid w:val="00CB7598"/>
    <w:rsid w:val="00D509EF"/>
    <w:rsid w:val="00DC38AD"/>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9EF"/>
    <w:rPr>
      <w:color w:val="808080"/>
    </w:rPr>
  </w:style>
  <w:style w:type="paragraph" w:customStyle="1" w:styleId="CAE9A7EB92694AA89E5269E9139E9236">
    <w:name w:val="CAE9A7EB92694AA89E5269E9139E9236"/>
    <w:rsid w:val="00606C95"/>
  </w:style>
  <w:style w:type="paragraph" w:customStyle="1" w:styleId="44E3ADD9D0BE4613A8BF90ED71C7F827">
    <w:name w:val="44E3ADD9D0BE4613A8BF90ED71C7F827"/>
    <w:rsid w:val="00606C95"/>
  </w:style>
  <w:style w:type="paragraph" w:customStyle="1" w:styleId="CDF04811ECC84FB696D03593C19BB7E3">
    <w:name w:val="CDF04811ECC84FB696D03593C19BB7E3"/>
    <w:rsid w:val="00BC39FA"/>
  </w:style>
  <w:style w:type="paragraph" w:customStyle="1" w:styleId="8AEDC4E1833C48A3AA42C70395FEAF7F">
    <w:name w:val="8AEDC4E1833C48A3AA42C70395FEAF7F"/>
    <w:rsid w:val="00BC39FA"/>
  </w:style>
  <w:style w:type="paragraph" w:customStyle="1" w:styleId="0184F799C4A84048828375EA9F7442B3">
    <w:name w:val="0184F799C4A84048828375EA9F7442B3"/>
    <w:rsid w:val="00DC38AD"/>
  </w:style>
  <w:style w:type="paragraph" w:customStyle="1" w:styleId="EECF8733873A4E7C93152B22155C214A">
    <w:name w:val="EECF8733873A4E7C93152B22155C214A"/>
    <w:rsid w:val="00DC38AD"/>
  </w:style>
  <w:style w:type="paragraph" w:customStyle="1" w:styleId="878450453F4C40D7ADF10AE7FBB648B4">
    <w:name w:val="878450453F4C40D7ADF10AE7FBB648B4"/>
    <w:rsid w:val="00DC38AD"/>
  </w:style>
  <w:style w:type="paragraph" w:customStyle="1" w:styleId="35BA8EBA689F41C4A3A32D31565C85C0">
    <w:name w:val="35BA8EBA689F41C4A3A32D31565C85C0"/>
    <w:rsid w:val="00DC38AD"/>
  </w:style>
  <w:style w:type="paragraph" w:customStyle="1" w:styleId="DC3C36F4824B486D97E667AD165B876A">
    <w:name w:val="DC3C36F4824B486D97E667AD165B876A"/>
    <w:rsid w:val="00DC38AD"/>
  </w:style>
  <w:style w:type="paragraph" w:customStyle="1" w:styleId="2B9346D4AA804B90B38BD6915A5558A5">
    <w:name w:val="2B9346D4AA804B90B38BD6915A5558A5"/>
    <w:rsid w:val="00DC38AD"/>
  </w:style>
  <w:style w:type="paragraph" w:customStyle="1" w:styleId="AD4C3049B55F46C1871B2A913E0466B8">
    <w:name w:val="AD4C3049B55F46C1871B2A913E0466B8"/>
    <w:rsid w:val="00DC38AD"/>
  </w:style>
  <w:style w:type="paragraph" w:customStyle="1" w:styleId="1ABC68FC95494AF58EE383BED6313C78">
    <w:name w:val="1ABC68FC95494AF58EE383BED6313C78"/>
    <w:rsid w:val="00DC38AD"/>
  </w:style>
  <w:style w:type="paragraph" w:customStyle="1" w:styleId="DD0B3D5BF58A425DA6BE1D4AD4E79D93">
    <w:name w:val="DD0B3D5BF58A425DA6BE1D4AD4E79D93"/>
    <w:rsid w:val="00DC38AD"/>
  </w:style>
  <w:style w:type="paragraph" w:customStyle="1" w:styleId="4AA3FCFE77F34D0BB851CE2252A7A585">
    <w:name w:val="4AA3FCFE77F34D0BB851CE2252A7A585"/>
    <w:rsid w:val="00DC38AD"/>
  </w:style>
  <w:style w:type="paragraph" w:customStyle="1" w:styleId="C4E72CCA27CB44228C1E989E6FAD92D3">
    <w:name w:val="C4E72CCA27CB44228C1E989E6FAD92D3"/>
    <w:rsid w:val="00020F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2.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29</Pages>
  <Words>11293</Words>
  <Characters>64371</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5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Mike Thamm</cp:lastModifiedBy>
  <cp:revision>7</cp:revision>
  <dcterms:created xsi:type="dcterms:W3CDTF">2022-05-13T02:38:00Z</dcterms:created>
  <dcterms:modified xsi:type="dcterms:W3CDTF">2022-05-13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